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D9FD2D" w14:textId="30F1CF96" w:rsidR="007E3FB8" w:rsidRPr="007C6DA0" w:rsidRDefault="007E3FB8" w:rsidP="007E3FB8">
      <w:pPr>
        <w:rPr>
          <w:rFonts w:cstheme="minorHAnsi"/>
        </w:rPr>
      </w:pPr>
      <w:r w:rsidRPr="007C6DA0">
        <w:rPr>
          <w:rFonts w:cstheme="minorHAnsi"/>
          <w:highlight w:val="yellow"/>
        </w:rPr>
        <w:t>Zajęcia obowiązkowe</w:t>
      </w:r>
      <w:r w:rsidR="00EC6387">
        <w:rPr>
          <w:rFonts w:cstheme="minorHAnsi"/>
        </w:rPr>
        <w:t xml:space="preserve"> ROK AKADEMICKI 202</w:t>
      </w:r>
      <w:r w:rsidR="00E56A3C">
        <w:rPr>
          <w:rFonts w:cstheme="minorHAnsi"/>
        </w:rPr>
        <w:t>2</w:t>
      </w:r>
      <w:r w:rsidR="00EC6387">
        <w:rPr>
          <w:rFonts w:cstheme="minorHAnsi"/>
        </w:rPr>
        <w:t>/2</w:t>
      </w:r>
      <w:r w:rsidR="00E56A3C">
        <w:rPr>
          <w:rFonts w:cstheme="minorHAnsi"/>
        </w:rPr>
        <w:t>3</w:t>
      </w:r>
      <w:r w:rsidR="00EC6387">
        <w:rPr>
          <w:rFonts w:cstheme="minorHAnsi"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168"/>
        <w:gridCol w:w="1208"/>
        <w:gridCol w:w="1193"/>
        <w:gridCol w:w="1478"/>
        <w:gridCol w:w="1729"/>
        <w:gridCol w:w="2234"/>
        <w:gridCol w:w="850"/>
        <w:gridCol w:w="684"/>
        <w:gridCol w:w="1027"/>
        <w:gridCol w:w="1138"/>
        <w:gridCol w:w="1285"/>
      </w:tblGrid>
      <w:tr w:rsidR="00EC6387" w:rsidRPr="007C6DA0" w14:paraId="2B7C4291" w14:textId="77777777" w:rsidTr="00C933A4">
        <w:tc>
          <w:tcPr>
            <w:tcW w:w="13994" w:type="dxa"/>
            <w:gridSpan w:val="11"/>
            <w:shd w:val="clear" w:color="auto" w:fill="D0CECE" w:themeFill="background2" w:themeFillShade="E6"/>
          </w:tcPr>
          <w:p w14:paraId="49D27FC3" w14:textId="397652B7" w:rsidR="00EC6387" w:rsidRPr="007C6DA0" w:rsidRDefault="00EC6387" w:rsidP="00C933A4">
            <w:pPr>
              <w:jc w:val="center"/>
              <w:rPr>
                <w:rFonts w:cstheme="minorHAnsi"/>
                <w:b/>
                <w:bCs/>
              </w:rPr>
            </w:pPr>
            <w:r w:rsidRPr="007C6DA0">
              <w:rPr>
                <w:rFonts w:cstheme="minorHAnsi"/>
                <w:b/>
                <w:bCs/>
              </w:rPr>
              <w:t>Zarządzanie dziedzictwem kulturowym – studia licencjackie</w:t>
            </w:r>
          </w:p>
        </w:tc>
      </w:tr>
      <w:tr w:rsidR="00EC6387" w:rsidRPr="007C6DA0" w14:paraId="381D4DB0" w14:textId="77777777" w:rsidTr="00C933A4">
        <w:tc>
          <w:tcPr>
            <w:tcW w:w="13994" w:type="dxa"/>
            <w:gridSpan w:val="11"/>
            <w:shd w:val="clear" w:color="auto" w:fill="B4C6E7" w:themeFill="accent1" w:themeFillTint="66"/>
          </w:tcPr>
          <w:p w14:paraId="59128FA3" w14:textId="1A132584" w:rsidR="00EC6387" w:rsidRPr="007C6DA0" w:rsidRDefault="00EC6387" w:rsidP="00C933A4">
            <w:pPr>
              <w:jc w:val="center"/>
              <w:rPr>
                <w:rFonts w:cstheme="minorHAnsi"/>
                <w:b/>
                <w:bCs/>
              </w:rPr>
            </w:pPr>
            <w:r w:rsidRPr="007C6DA0">
              <w:rPr>
                <w:rFonts w:cstheme="minorHAnsi"/>
                <w:b/>
                <w:bCs/>
              </w:rPr>
              <w:t>Rok 1</w:t>
            </w:r>
          </w:p>
        </w:tc>
      </w:tr>
      <w:tr w:rsidR="00EC6387" w:rsidRPr="007C6DA0" w14:paraId="06007459" w14:textId="77777777" w:rsidTr="00EC6387">
        <w:tc>
          <w:tcPr>
            <w:tcW w:w="1168" w:type="dxa"/>
            <w:shd w:val="clear" w:color="auto" w:fill="B4C6E7" w:themeFill="accent1" w:themeFillTint="66"/>
          </w:tcPr>
          <w:p w14:paraId="573A1AE0" w14:textId="77777777" w:rsidR="00EC6387" w:rsidRPr="007C6DA0" w:rsidRDefault="00EC6387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Godz.</w:t>
            </w:r>
          </w:p>
        </w:tc>
        <w:tc>
          <w:tcPr>
            <w:tcW w:w="1208" w:type="dxa"/>
            <w:shd w:val="clear" w:color="auto" w:fill="B4C6E7" w:themeFill="accent1" w:themeFillTint="66"/>
          </w:tcPr>
          <w:p w14:paraId="6B25D738" w14:textId="77777777" w:rsidR="00EC6387" w:rsidRPr="007C6DA0" w:rsidRDefault="00EC6387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Dzień</w:t>
            </w:r>
          </w:p>
        </w:tc>
        <w:tc>
          <w:tcPr>
            <w:tcW w:w="1193" w:type="dxa"/>
            <w:shd w:val="clear" w:color="auto" w:fill="B4C6E7" w:themeFill="accent1" w:themeFillTint="66"/>
          </w:tcPr>
          <w:p w14:paraId="25BE6300" w14:textId="77777777" w:rsidR="00EC6387" w:rsidRPr="007C6DA0" w:rsidRDefault="00EC6387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Uwagi</w:t>
            </w:r>
          </w:p>
        </w:tc>
        <w:tc>
          <w:tcPr>
            <w:tcW w:w="1478" w:type="dxa"/>
            <w:shd w:val="clear" w:color="auto" w:fill="B4C6E7" w:themeFill="accent1" w:themeFillTint="66"/>
          </w:tcPr>
          <w:p w14:paraId="13E8C0F5" w14:textId="77777777" w:rsidR="00EC6387" w:rsidRPr="007C6DA0" w:rsidRDefault="00EC6387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ala</w:t>
            </w:r>
          </w:p>
        </w:tc>
        <w:tc>
          <w:tcPr>
            <w:tcW w:w="1729" w:type="dxa"/>
            <w:shd w:val="clear" w:color="auto" w:fill="B4C6E7" w:themeFill="accent1" w:themeFillTint="66"/>
          </w:tcPr>
          <w:p w14:paraId="633F3531" w14:textId="77777777" w:rsidR="00EC6387" w:rsidRPr="007C6DA0" w:rsidRDefault="00EC6387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Nazwa przedmiotu</w:t>
            </w:r>
          </w:p>
        </w:tc>
        <w:tc>
          <w:tcPr>
            <w:tcW w:w="2234" w:type="dxa"/>
            <w:shd w:val="clear" w:color="auto" w:fill="B4C6E7" w:themeFill="accent1" w:themeFillTint="66"/>
          </w:tcPr>
          <w:p w14:paraId="0AE88FDE" w14:textId="77777777" w:rsidR="00EC6387" w:rsidRPr="007C6DA0" w:rsidRDefault="00EC6387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Prowadzący/a</w:t>
            </w:r>
          </w:p>
        </w:tc>
        <w:tc>
          <w:tcPr>
            <w:tcW w:w="850" w:type="dxa"/>
            <w:shd w:val="clear" w:color="auto" w:fill="B4C6E7" w:themeFill="accent1" w:themeFillTint="66"/>
          </w:tcPr>
          <w:p w14:paraId="16E3DCD1" w14:textId="77777777" w:rsidR="00EC6387" w:rsidRPr="007C6DA0" w:rsidRDefault="00EC6387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Forma zajęć</w:t>
            </w:r>
          </w:p>
        </w:tc>
        <w:tc>
          <w:tcPr>
            <w:tcW w:w="684" w:type="dxa"/>
            <w:shd w:val="clear" w:color="auto" w:fill="B4C6E7" w:themeFill="accent1" w:themeFillTint="66"/>
          </w:tcPr>
          <w:p w14:paraId="3E9AF500" w14:textId="77777777" w:rsidR="00EC6387" w:rsidRPr="007C6DA0" w:rsidRDefault="00EC6387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Rok</w:t>
            </w:r>
          </w:p>
        </w:tc>
        <w:tc>
          <w:tcPr>
            <w:tcW w:w="1027" w:type="dxa"/>
            <w:shd w:val="clear" w:color="auto" w:fill="B4C6E7" w:themeFill="accent1" w:themeFillTint="66"/>
          </w:tcPr>
          <w:p w14:paraId="276952C5" w14:textId="4FC5BAFF" w:rsidR="00EC6387" w:rsidRPr="007C6DA0" w:rsidRDefault="00EC6387" w:rsidP="00C933A4">
            <w:pPr>
              <w:rPr>
                <w:rFonts w:cstheme="minorHAnsi"/>
              </w:rPr>
            </w:pPr>
            <w:r>
              <w:rPr>
                <w:rFonts w:cstheme="minorHAnsi"/>
              </w:rPr>
              <w:t>Moduł</w:t>
            </w:r>
          </w:p>
        </w:tc>
        <w:tc>
          <w:tcPr>
            <w:tcW w:w="1138" w:type="dxa"/>
            <w:shd w:val="clear" w:color="auto" w:fill="B4C6E7" w:themeFill="accent1" w:themeFillTint="66"/>
          </w:tcPr>
          <w:p w14:paraId="59B5C7E2" w14:textId="7ECA0687" w:rsidR="00EC6387" w:rsidRPr="007C6DA0" w:rsidRDefault="00EC6387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ECTS</w:t>
            </w:r>
          </w:p>
        </w:tc>
        <w:tc>
          <w:tcPr>
            <w:tcW w:w="1285" w:type="dxa"/>
            <w:shd w:val="clear" w:color="auto" w:fill="B4C6E7" w:themeFill="accent1" w:themeFillTint="66"/>
          </w:tcPr>
          <w:p w14:paraId="2DC1FC80" w14:textId="77777777" w:rsidR="00EC6387" w:rsidRPr="007C6DA0" w:rsidRDefault="00EC6387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posób zaliczenia</w:t>
            </w:r>
          </w:p>
        </w:tc>
      </w:tr>
      <w:tr w:rsidR="00AB0A42" w:rsidRPr="007C6DA0" w14:paraId="3D3ACFCE" w14:textId="77777777" w:rsidTr="00EC6387">
        <w:tc>
          <w:tcPr>
            <w:tcW w:w="1168" w:type="dxa"/>
            <w:shd w:val="clear" w:color="auto" w:fill="FFF2CC" w:themeFill="accent4" w:themeFillTint="33"/>
          </w:tcPr>
          <w:p w14:paraId="52B726E4" w14:textId="02F14DC8" w:rsidR="00AB0A42" w:rsidRDefault="00AB0A42" w:rsidP="00AB0A42">
            <w:pPr>
              <w:rPr>
                <w:rFonts w:cstheme="minorHAnsi"/>
              </w:rPr>
            </w:pPr>
            <w:r>
              <w:rPr>
                <w:rFonts w:cstheme="minorHAnsi"/>
              </w:rPr>
              <w:t>11:30-13:00</w:t>
            </w:r>
          </w:p>
        </w:tc>
        <w:tc>
          <w:tcPr>
            <w:tcW w:w="1208" w:type="dxa"/>
            <w:shd w:val="clear" w:color="auto" w:fill="FFF2CC" w:themeFill="accent4" w:themeFillTint="33"/>
          </w:tcPr>
          <w:p w14:paraId="575BD849" w14:textId="32BACB13" w:rsidR="00AB0A42" w:rsidRDefault="00AB0A42" w:rsidP="00AB0A42">
            <w:pPr>
              <w:rPr>
                <w:rFonts w:cstheme="minorHAnsi"/>
              </w:rPr>
            </w:pPr>
            <w:r>
              <w:rPr>
                <w:rFonts w:cstheme="minorHAnsi"/>
              </w:rPr>
              <w:t>wtorek</w:t>
            </w:r>
          </w:p>
        </w:tc>
        <w:tc>
          <w:tcPr>
            <w:tcW w:w="1193" w:type="dxa"/>
            <w:shd w:val="clear" w:color="auto" w:fill="FFF2CC" w:themeFill="accent4" w:themeFillTint="33"/>
          </w:tcPr>
          <w:p w14:paraId="79855FBA" w14:textId="77777777" w:rsidR="00AB0A42" w:rsidRPr="007C6DA0" w:rsidRDefault="00AB0A42" w:rsidP="00AB0A42">
            <w:pPr>
              <w:rPr>
                <w:rFonts w:cstheme="minorHAnsi"/>
              </w:rPr>
            </w:pPr>
          </w:p>
        </w:tc>
        <w:tc>
          <w:tcPr>
            <w:tcW w:w="1478" w:type="dxa"/>
            <w:shd w:val="clear" w:color="auto" w:fill="FFF2CC" w:themeFill="accent4" w:themeFillTint="33"/>
          </w:tcPr>
          <w:p w14:paraId="0CB66267" w14:textId="54937267" w:rsidR="00AB0A42" w:rsidRPr="007C6DA0" w:rsidRDefault="0075094E" w:rsidP="00AB0A42">
            <w:pPr>
              <w:rPr>
                <w:rFonts w:cstheme="minorHAnsi"/>
              </w:rPr>
            </w:pPr>
            <w:r>
              <w:rPr>
                <w:rFonts w:cstheme="minorHAnsi"/>
              </w:rPr>
              <w:t>108</w:t>
            </w:r>
          </w:p>
        </w:tc>
        <w:tc>
          <w:tcPr>
            <w:tcW w:w="1729" w:type="dxa"/>
            <w:shd w:val="clear" w:color="auto" w:fill="FFF2CC" w:themeFill="accent4" w:themeFillTint="33"/>
          </w:tcPr>
          <w:p w14:paraId="4BE9B866" w14:textId="62F6CEE8" w:rsidR="00AB0A42" w:rsidRPr="007C6DA0" w:rsidRDefault="00AB0A42" w:rsidP="00AB0A42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ztuka starożytna</w:t>
            </w:r>
          </w:p>
        </w:tc>
        <w:tc>
          <w:tcPr>
            <w:tcW w:w="2234" w:type="dxa"/>
            <w:shd w:val="clear" w:color="auto" w:fill="FFF2CC" w:themeFill="accent4" w:themeFillTint="33"/>
          </w:tcPr>
          <w:p w14:paraId="6053F69F" w14:textId="316C891A" w:rsidR="00AB0A42" w:rsidRPr="007C6DA0" w:rsidRDefault="00AB0A42" w:rsidP="00AB0A42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dr. K. Zeman-Wiśniewska</w:t>
            </w:r>
          </w:p>
        </w:tc>
        <w:tc>
          <w:tcPr>
            <w:tcW w:w="850" w:type="dxa"/>
            <w:shd w:val="clear" w:color="auto" w:fill="FFF2CC" w:themeFill="accent4" w:themeFillTint="33"/>
          </w:tcPr>
          <w:p w14:paraId="10291C3D" w14:textId="2BD476B9" w:rsidR="00AB0A42" w:rsidRPr="007C6DA0" w:rsidRDefault="00AB0A42" w:rsidP="00AB0A42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W</w:t>
            </w:r>
          </w:p>
        </w:tc>
        <w:tc>
          <w:tcPr>
            <w:tcW w:w="684" w:type="dxa"/>
            <w:shd w:val="clear" w:color="auto" w:fill="FFF2CC" w:themeFill="accent4" w:themeFillTint="33"/>
          </w:tcPr>
          <w:p w14:paraId="142D07E9" w14:textId="10DB6D9A" w:rsidR="00AB0A42" w:rsidRPr="007C6DA0" w:rsidRDefault="00AB0A42" w:rsidP="00AB0A42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I</w:t>
            </w:r>
          </w:p>
        </w:tc>
        <w:tc>
          <w:tcPr>
            <w:tcW w:w="1027" w:type="dxa"/>
            <w:shd w:val="clear" w:color="auto" w:fill="FFF2CC" w:themeFill="accent4" w:themeFillTint="33"/>
          </w:tcPr>
          <w:p w14:paraId="1E952E84" w14:textId="4D0870FB" w:rsidR="00AB0A42" w:rsidRDefault="00AB0A42" w:rsidP="00AB0A42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138" w:type="dxa"/>
            <w:shd w:val="clear" w:color="auto" w:fill="FFF2CC" w:themeFill="accent4" w:themeFillTint="33"/>
          </w:tcPr>
          <w:p w14:paraId="5C26529F" w14:textId="57E32453" w:rsidR="00AB0A42" w:rsidRDefault="00AB0A42" w:rsidP="00AB0A42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2</w:t>
            </w:r>
          </w:p>
        </w:tc>
        <w:tc>
          <w:tcPr>
            <w:tcW w:w="1285" w:type="dxa"/>
            <w:shd w:val="clear" w:color="auto" w:fill="FFF2CC" w:themeFill="accent4" w:themeFillTint="33"/>
          </w:tcPr>
          <w:p w14:paraId="453C8157" w14:textId="3FF56782" w:rsidR="00AB0A42" w:rsidRDefault="00AB0A42" w:rsidP="00AB0A42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E</w:t>
            </w:r>
          </w:p>
        </w:tc>
      </w:tr>
      <w:tr w:rsidR="00AB0A42" w:rsidRPr="007C6DA0" w14:paraId="6C3B70BF" w14:textId="77777777" w:rsidTr="00EC6387">
        <w:tc>
          <w:tcPr>
            <w:tcW w:w="1168" w:type="dxa"/>
            <w:shd w:val="clear" w:color="auto" w:fill="FFF2CC" w:themeFill="accent4" w:themeFillTint="33"/>
          </w:tcPr>
          <w:p w14:paraId="38280612" w14:textId="278D5F99" w:rsidR="00AB0A42" w:rsidRDefault="0008553F" w:rsidP="00AB0A42">
            <w:pPr>
              <w:rPr>
                <w:rFonts w:cstheme="minorHAnsi"/>
              </w:rPr>
            </w:pPr>
            <w:r>
              <w:rPr>
                <w:rFonts w:cstheme="minorHAnsi"/>
              </w:rPr>
              <w:t>16:45-18:15</w:t>
            </w:r>
          </w:p>
        </w:tc>
        <w:tc>
          <w:tcPr>
            <w:tcW w:w="1208" w:type="dxa"/>
            <w:shd w:val="clear" w:color="auto" w:fill="FFF2CC" w:themeFill="accent4" w:themeFillTint="33"/>
          </w:tcPr>
          <w:p w14:paraId="727DAFBC" w14:textId="2874A0AE" w:rsidR="00AB0A42" w:rsidRDefault="00AB0A42" w:rsidP="00AB0A42">
            <w:pPr>
              <w:rPr>
                <w:rFonts w:cstheme="minorHAnsi"/>
              </w:rPr>
            </w:pPr>
            <w:r>
              <w:rPr>
                <w:rFonts w:cstheme="minorHAnsi"/>
              </w:rPr>
              <w:t>wtorek</w:t>
            </w:r>
          </w:p>
        </w:tc>
        <w:tc>
          <w:tcPr>
            <w:tcW w:w="1193" w:type="dxa"/>
            <w:shd w:val="clear" w:color="auto" w:fill="FFF2CC" w:themeFill="accent4" w:themeFillTint="33"/>
          </w:tcPr>
          <w:p w14:paraId="5ACBBF46" w14:textId="77777777" w:rsidR="00AB0A42" w:rsidRPr="007C6DA0" w:rsidRDefault="00AB0A42" w:rsidP="00AB0A42">
            <w:pPr>
              <w:rPr>
                <w:rFonts w:cstheme="minorHAnsi"/>
              </w:rPr>
            </w:pPr>
          </w:p>
        </w:tc>
        <w:tc>
          <w:tcPr>
            <w:tcW w:w="1478" w:type="dxa"/>
            <w:shd w:val="clear" w:color="auto" w:fill="FFF2CC" w:themeFill="accent4" w:themeFillTint="33"/>
          </w:tcPr>
          <w:p w14:paraId="5575C38F" w14:textId="3D8465CC" w:rsidR="00AB0A42" w:rsidRPr="007C6DA0" w:rsidRDefault="0008553F" w:rsidP="00AB0A42">
            <w:pPr>
              <w:rPr>
                <w:rFonts w:cstheme="minorHAnsi"/>
              </w:rPr>
            </w:pPr>
            <w:r>
              <w:rPr>
                <w:rFonts w:cstheme="minorHAnsi"/>
              </w:rPr>
              <w:t>on-line</w:t>
            </w:r>
          </w:p>
        </w:tc>
        <w:tc>
          <w:tcPr>
            <w:tcW w:w="1729" w:type="dxa"/>
            <w:shd w:val="clear" w:color="auto" w:fill="FFF2CC" w:themeFill="accent4" w:themeFillTint="33"/>
          </w:tcPr>
          <w:p w14:paraId="21DC2AB4" w14:textId="36EFB303" w:rsidR="00AB0A42" w:rsidRPr="007C6DA0" w:rsidRDefault="00AB0A42" w:rsidP="00AB0A42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Wstęp do socjologii</w:t>
            </w:r>
          </w:p>
        </w:tc>
        <w:tc>
          <w:tcPr>
            <w:tcW w:w="2234" w:type="dxa"/>
            <w:shd w:val="clear" w:color="auto" w:fill="FFF2CC" w:themeFill="accent4" w:themeFillTint="33"/>
          </w:tcPr>
          <w:p w14:paraId="165F087F" w14:textId="78D9A602" w:rsidR="00AB0A42" w:rsidRPr="007C6DA0" w:rsidRDefault="0008553F" w:rsidP="00AB0A42">
            <w:pPr>
              <w:rPr>
                <w:rFonts w:cstheme="minorHAnsi"/>
              </w:rPr>
            </w:pPr>
            <w:r>
              <w:rPr>
                <w:rFonts w:eastAsia="Times New Roman" w:cstheme="minorHAnsi"/>
                <w:lang w:eastAsia="pl-PL"/>
              </w:rPr>
              <w:t xml:space="preserve">dr W. </w:t>
            </w:r>
            <w:proofErr w:type="spellStart"/>
            <w:r>
              <w:rPr>
                <w:rFonts w:eastAsia="Times New Roman" w:cstheme="minorHAnsi"/>
                <w:lang w:eastAsia="pl-PL"/>
              </w:rPr>
              <w:t>Klimski</w:t>
            </w:r>
            <w:proofErr w:type="spellEnd"/>
            <w:r>
              <w:rPr>
                <w:rFonts w:eastAsia="Times New Roman" w:cstheme="minorHAnsi"/>
                <w:lang w:eastAsia="pl-PL"/>
              </w:rPr>
              <w:t xml:space="preserve"> </w:t>
            </w:r>
          </w:p>
        </w:tc>
        <w:tc>
          <w:tcPr>
            <w:tcW w:w="850" w:type="dxa"/>
            <w:shd w:val="clear" w:color="auto" w:fill="FFF2CC" w:themeFill="accent4" w:themeFillTint="33"/>
          </w:tcPr>
          <w:p w14:paraId="56D5A017" w14:textId="1D450675" w:rsidR="00AB0A42" w:rsidRPr="007C6DA0" w:rsidRDefault="00AB0A42" w:rsidP="00AB0A42">
            <w:pPr>
              <w:rPr>
                <w:rFonts w:cstheme="minorHAnsi"/>
              </w:rPr>
            </w:pPr>
            <w:r>
              <w:rPr>
                <w:rFonts w:cstheme="minorHAnsi"/>
              </w:rPr>
              <w:t>W</w:t>
            </w:r>
          </w:p>
        </w:tc>
        <w:tc>
          <w:tcPr>
            <w:tcW w:w="684" w:type="dxa"/>
            <w:shd w:val="clear" w:color="auto" w:fill="FFF2CC" w:themeFill="accent4" w:themeFillTint="33"/>
          </w:tcPr>
          <w:p w14:paraId="5C6B75C9" w14:textId="7C1588C6" w:rsidR="00AB0A42" w:rsidRPr="007C6DA0" w:rsidRDefault="00AB0A42" w:rsidP="00AB0A42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027" w:type="dxa"/>
            <w:shd w:val="clear" w:color="auto" w:fill="FFF2CC" w:themeFill="accent4" w:themeFillTint="33"/>
          </w:tcPr>
          <w:p w14:paraId="21927B49" w14:textId="612CFEB3" w:rsidR="00AB0A42" w:rsidRDefault="00AB0A42" w:rsidP="00AB0A42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138" w:type="dxa"/>
            <w:shd w:val="clear" w:color="auto" w:fill="FFF2CC" w:themeFill="accent4" w:themeFillTint="33"/>
          </w:tcPr>
          <w:p w14:paraId="0B905C24" w14:textId="16341317" w:rsidR="00AB0A42" w:rsidRDefault="00AB0A42" w:rsidP="00AB0A42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285" w:type="dxa"/>
            <w:shd w:val="clear" w:color="auto" w:fill="FFF2CC" w:themeFill="accent4" w:themeFillTint="33"/>
          </w:tcPr>
          <w:p w14:paraId="3C2B8288" w14:textId="66CD08B5" w:rsidR="00AB0A42" w:rsidRDefault="00AB0A42" w:rsidP="00AB0A42">
            <w:pPr>
              <w:rPr>
                <w:rFonts w:cstheme="minorHAnsi"/>
              </w:rPr>
            </w:pPr>
            <w:r>
              <w:rPr>
                <w:rFonts w:cstheme="minorHAnsi"/>
              </w:rPr>
              <w:t>E</w:t>
            </w:r>
          </w:p>
        </w:tc>
      </w:tr>
      <w:tr w:rsidR="00AB0A42" w:rsidRPr="007C6DA0" w14:paraId="7C86F8D9" w14:textId="77777777" w:rsidTr="007B5AFA">
        <w:tc>
          <w:tcPr>
            <w:tcW w:w="1168" w:type="dxa"/>
            <w:shd w:val="clear" w:color="auto" w:fill="F7D0F8"/>
          </w:tcPr>
          <w:p w14:paraId="7FAF701E" w14:textId="03D3C598" w:rsidR="00AB0A42" w:rsidRDefault="00AB0A42" w:rsidP="00AB0A42">
            <w:pPr>
              <w:rPr>
                <w:rFonts w:cstheme="minorHAnsi"/>
              </w:rPr>
            </w:pPr>
            <w:r>
              <w:rPr>
                <w:rFonts w:cstheme="minorHAnsi"/>
              </w:rPr>
              <w:t>08:00-09:30</w:t>
            </w:r>
          </w:p>
        </w:tc>
        <w:tc>
          <w:tcPr>
            <w:tcW w:w="1208" w:type="dxa"/>
            <w:shd w:val="clear" w:color="auto" w:fill="F7D0F8"/>
          </w:tcPr>
          <w:p w14:paraId="086D1AA6" w14:textId="1EEA44CC" w:rsidR="00AB0A42" w:rsidRDefault="00AB0A42" w:rsidP="00AB0A42">
            <w:pPr>
              <w:rPr>
                <w:rFonts w:cstheme="minorHAnsi"/>
              </w:rPr>
            </w:pPr>
            <w:r>
              <w:rPr>
                <w:rFonts w:cstheme="minorHAnsi"/>
              </w:rPr>
              <w:t>środa</w:t>
            </w:r>
          </w:p>
        </w:tc>
        <w:tc>
          <w:tcPr>
            <w:tcW w:w="1193" w:type="dxa"/>
            <w:shd w:val="clear" w:color="auto" w:fill="F7D0F8"/>
          </w:tcPr>
          <w:p w14:paraId="5CA40D92" w14:textId="77777777" w:rsidR="00AB0A42" w:rsidRPr="007C6DA0" w:rsidRDefault="00AB0A42" w:rsidP="00AB0A42">
            <w:pPr>
              <w:rPr>
                <w:rFonts w:cstheme="minorHAnsi"/>
              </w:rPr>
            </w:pPr>
          </w:p>
        </w:tc>
        <w:tc>
          <w:tcPr>
            <w:tcW w:w="1478" w:type="dxa"/>
            <w:shd w:val="clear" w:color="auto" w:fill="F7D0F8"/>
          </w:tcPr>
          <w:p w14:paraId="1CA98DE1" w14:textId="7DA549BA" w:rsidR="00AB0A42" w:rsidRDefault="007B5AFA" w:rsidP="00AB0A42">
            <w:pPr>
              <w:rPr>
                <w:rFonts w:cstheme="minorHAnsi"/>
              </w:rPr>
            </w:pPr>
            <w:r>
              <w:rPr>
                <w:rFonts w:cstheme="minorHAnsi"/>
              </w:rPr>
              <w:t>105</w:t>
            </w:r>
          </w:p>
        </w:tc>
        <w:tc>
          <w:tcPr>
            <w:tcW w:w="1729" w:type="dxa"/>
            <w:shd w:val="clear" w:color="auto" w:fill="F7D0F8"/>
          </w:tcPr>
          <w:p w14:paraId="2FB4C389" w14:textId="6AE6847C" w:rsidR="00AB0A42" w:rsidRPr="007C6DA0" w:rsidRDefault="00AB0A42" w:rsidP="00AB0A42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Historia filozofii</w:t>
            </w:r>
          </w:p>
        </w:tc>
        <w:tc>
          <w:tcPr>
            <w:tcW w:w="2234" w:type="dxa"/>
            <w:shd w:val="clear" w:color="auto" w:fill="F7D0F8"/>
          </w:tcPr>
          <w:p w14:paraId="44BE2D98" w14:textId="1BC8249A" w:rsidR="00AB0A42" w:rsidRPr="007C6DA0" w:rsidRDefault="00AB0A42" w:rsidP="00AB0A42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dr B. Gutowski</w:t>
            </w:r>
          </w:p>
        </w:tc>
        <w:tc>
          <w:tcPr>
            <w:tcW w:w="850" w:type="dxa"/>
            <w:shd w:val="clear" w:color="auto" w:fill="F7D0F8"/>
          </w:tcPr>
          <w:p w14:paraId="4EE7FD5B" w14:textId="6830E89B" w:rsidR="00AB0A42" w:rsidRPr="007C6DA0" w:rsidRDefault="00AB0A42" w:rsidP="00AB0A42">
            <w:pPr>
              <w:rPr>
                <w:rFonts w:cstheme="minorHAnsi"/>
              </w:rPr>
            </w:pPr>
            <w:r>
              <w:rPr>
                <w:rFonts w:cstheme="minorHAnsi"/>
              </w:rPr>
              <w:t>W</w:t>
            </w:r>
          </w:p>
        </w:tc>
        <w:tc>
          <w:tcPr>
            <w:tcW w:w="684" w:type="dxa"/>
            <w:shd w:val="clear" w:color="auto" w:fill="F7D0F8"/>
          </w:tcPr>
          <w:p w14:paraId="34EF5D6F" w14:textId="37587925" w:rsidR="00AB0A42" w:rsidRDefault="00AB0A42" w:rsidP="00AB0A42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027" w:type="dxa"/>
            <w:shd w:val="clear" w:color="auto" w:fill="F7D0F8"/>
          </w:tcPr>
          <w:p w14:paraId="5DE028D7" w14:textId="582C5D6D" w:rsidR="00AB0A42" w:rsidRDefault="00AB0A42" w:rsidP="00AB0A42">
            <w:pPr>
              <w:rPr>
                <w:rFonts w:cstheme="minorHAnsi"/>
              </w:rPr>
            </w:pPr>
            <w:r>
              <w:rPr>
                <w:rFonts w:cstheme="minorHAnsi"/>
              </w:rPr>
              <w:t>-</w:t>
            </w:r>
          </w:p>
        </w:tc>
        <w:tc>
          <w:tcPr>
            <w:tcW w:w="1138" w:type="dxa"/>
            <w:shd w:val="clear" w:color="auto" w:fill="F7D0F8"/>
          </w:tcPr>
          <w:p w14:paraId="7B8B9ED0" w14:textId="39090866" w:rsidR="00AB0A42" w:rsidRDefault="00AB0A42" w:rsidP="00AB0A42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285" w:type="dxa"/>
            <w:shd w:val="clear" w:color="auto" w:fill="F7D0F8"/>
          </w:tcPr>
          <w:p w14:paraId="3658822E" w14:textId="09706787" w:rsidR="00AB0A42" w:rsidRDefault="00AB0A42" w:rsidP="00AB0A42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7B5AFA" w:rsidRPr="007C6DA0" w14:paraId="7D5F5AD0" w14:textId="77777777" w:rsidTr="007B5AFA">
        <w:tc>
          <w:tcPr>
            <w:tcW w:w="1168" w:type="dxa"/>
            <w:shd w:val="clear" w:color="auto" w:fill="F7D0F8"/>
          </w:tcPr>
          <w:p w14:paraId="0CDFC1C9" w14:textId="55EF9580" w:rsidR="007B5AFA" w:rsidRDefault="00C0687B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16:45-18:15</w:t>
            </w:r>
          </w:p>
        </w:tc>
        <w:tc>
          <w:tcPr>
            <w:tcW w:w="1208" w:type="dxa"/>
            <w:shd w:val="clear" w:color="auto" w:fill="F7D0F8"/>
          </w:tcPr>
          <w:p w14:paraId="7F19E1EE" w14:textId="3C042342" w:rsidR="007B5AFA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środa</w:t>
            </w:r>
          </w:p>
        </w:tc>
        <w:tc>
          <w:tcPr>
            <w:tcW w:w="1193" w:type="dxa"/>
            <w:shd w:val="clear" w:color="auto" w:fill="F7D0F8"/>
          </w:tcPr>
          <w:p w14:paraId="1EFD6438" w14:textId="77777777" w:rsidR="007B5AFA" w:rsidRPr="007C6DA0" w:rsidRDefault="007B5AFA" w:rsidP="007B5AFA">
            <w:pPr>
              <w:rPr>
                <w:rFonts w:cstheme="minorHAnsi"/>
              </w:rPr>
            </w:pPr>
          </w:p>
        </w:tc>
        <w:tc>
          <w:tcPr>
            <w:tcW w:w="1478" w:type="dxa"/>
            <w:shd w:val="clear" w:color="auto" w:fill="F7D0F8"/>
          </w:tcPr>
          <w:p w14:paraId="79FA7C73" w14:textId="63997FA9" w:rsidR="007B5AFA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on</w:t>
            </w:r>
            <w:r w:rsidR="009F461F">
              <w:rPr>
                <w:rFonts w:cstheme="minorHAnsi"/>
              </w:rPr>
              <w:t>-</w:t>
            </w:r>
            <w:r>
              <w:rPr>
                <w:rFonts w:cstheme="minorHAnsi"/>
              </w:rPr>
              <w:t>line</w:t>
            </w:r>
          </w:p>
        </w:tc>
        <w:tc>
          <w:tcPr>
            <w:tcW w:w="1729" w:type="dxa"/>
            <w:shd w:val="clear" w:color="auto" w:fill="F7D0F8"/>
          </w:tcPr>
          <w:p w14:paraId="19854C41" w14:textId="6E464C6D" w:rsidR="007B5AFA" w:rsidRPr="007C6DA0" w:rsidRDefault="007B5AFA" w:rsidP="007B5AF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 xml:space="preserve">Wstęp do archeologii </w:t>
            </w:r>
          </w:p>
        </w:tc>
        <w:tc>
          <w:tcPr>
            <w:tcW w:w="2234" w:type="dxa"/>
            <w:shd w:val="clear" w:color="auto" w:fill="F7D0F8"/>
          </w:tcPr>
          <w:p w14:paraId="29CB127C" w14:textId="19EEEF1B" w:rsidR="007B5AFA" w:rsidRPr="007C6DA0" w:rsidRDefault="007B5AFA" w:rsidP="007B5AF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prof. Z. Kobyliński</w:t>
            </w:r>
          </w:p>
        </w:tc>
        <w:tc>
          <w:tcPr>
            <w:tcW w:w="850" w:type="dxa"/>
            <w:shd w:val="clear" w:color="auto" w:fill="F7D0F8"/>
          </w:tcPr>
          <w:p w14:paraId="6E90F3B7" w14:textId="7E579BDF" w:rsidR="007B5AFA" w:rsidRDefault="007B5AFA" w:rsidP="007B5AF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W</w:t>
            </w:r>
          </w:p>
        </w:tc>
        <w:tc>
          <w:tcPr>
            <w:tcW w:w="684" w:type="dxa"/>
            <w:shd w:val="clear" w:color="auto" w:fill="F7D0F8"/>
          </w:tcPr>
          <w:p w14:paraId="49E2970F" w14:textId="0203BBA4" w:rsidR="007B5AFA" w:rsidRDefault="007B5AFA" w:rsidP="007B5AF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I</w:t>
            </w:r>
          </w:p>
        </w:tc>
        <w:tc>
          <w:tcPr>
            <w:tcW w:w="1027" w:type="dxa"/>
            <w:shd w:val="clear" w:color="auto" w:fill="F7D0F8"/>
          </w:tcPr>
          <w:p w14:paraId="14CA03BA" w14:textId="64423F58" w:rsidR="007B5AFA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138" w:type="dxa"/>
            <w:shd w:val="clear" w:color="auto" w:fill="F7D0F8"/>
          </w:tcPr>
          <w:p w14:paraId="24FDB1EA" w14:textId="5C84F8B9" w:rsidR="007B5AFA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285" w:type="dxa"/>
            <w:shd w:val="clear" w:color="auto" w:fill="F7D0F8"/>
          </w:tcPr>
          <w:p w14:paraId="339F3274" w14:textId="7446B54F" w:rsidR="007B5AFA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E</w:t>
            </w:r>
          </w:p>
        </w:tc>
      </w:tr>
      <w:tr w:rsidR="007B5AFA" w:rsidRPr="007C6DA0" w14:paraId="39D4CF43" w14:textId="77777777" w:rsidTr="00C0687B">
        <w:tc>
          <w:tcPr>
            <w:tcW w:w="1168" w:type="dxa"/>
            <w:shd w:val="clear" w:color="auto" w:fill="D9E2F3" w:themeFill="accent1" w:themeFillTint="33"/>
          </w:tcPr>
          <w:p w14:paraId="549358FD" w14:textId="2FD3685B" w:rsidR="007B5AFA" w:rsidRDefault="00C0687B" w:rsidP="007B5AFA">
            <w:pPr>
              <w:rPr>
                <w:rFonts w:cstheme="minorHAnsi"/>
              </w:rPr>
            </w:pPr>
            <w:r>
              <w:t>18.30-20.00</w:t>
            </w:r>
          </w:p>
        </w:tc>
        <w:tc>
          <w:tcPr>
            <w:tcW w:w="1208" w:type="dxa"/>
            <w:shd w:val="clear" w:color="auto" w:fill="D9E2F3" w:themeFill="accent1" w:themeFillTint="33"/>
          </w:tcPr>
          <w:p w14:paraId="33C9C17B" w14:textId="58D1BFB9" w:rsidR="007B5AFA" w:rsidRDefault="00C0687B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czwartek</w:t>
            </w:r>
          </w:p>
        </w:tc>
        <w:tc>
          <w:tcPr>
            <w:tcW w:w="1193" w:type="dxa"/>
            <w:shd w:val="clear" w:color="auto" w:fill="D9E2F3" w:themeFill="accent1" w:themeFillTint="33"/>
          </w:tcPr>
          <w:p w14:paraId="5E106C7D" w14:textId="77777777" w:rsidR="007B5AFA" w:rsidRPr="007C6DA0" w:rsidRDefault="007B5AFA" w:rsidP="007B5AFA">
            <w:pPr>
              <w:rPr>
                <w:rFonts w:cstheme="minorHAnsi"/>
              </w:rPr>
            </w:pPr>
          </w:p>
        </w:tc>
        <w:tc>
          <w:tcPr>
            <w:tcW w:w="1478" w:type="dxa"/>
            <w:shd w:val="clear" w:color="auto" w:fill="D9E2F3" w:themeFill="accent1" w:themeFillTint="33"/>
          </w:tcPr>
          <w:p w14:paraId="371EEB53" w14:textId="42C67B62" w:rsidR="007B5AFA" w:rsidRDefault="009F461F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on-</w:t>
            </w:r>
            <w:r w:rsidR="007B5AFA">
              <w:rPr>
                <w:rFonts w:cstheme="minorHAnsi"/>
              </w:rPr>
              <w:t>line</w:t>
            </w:r>
          </w:p>
        </w:tc>
        <w:tc>
          <w:tcPr>
            <w:tcW w:w="1729" w:type="dxa"/>
            <w:shd w:val="clear" w:color="auto" w:fill="D9E2F3" w:themeFill="accent1" w:themeFillTint="33"/>
          </w:tcPr>
          <w:p w14:paraId="3836A8EB" w14:textId="184EB6D7" w:rsidR="007B5AFA" w:rsidRPr="007C6DA0" w:rsidRDefault="007B5AFA" w:rsidP="007B5AF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Teoretyczne podstawy zarządzania dziedzictwem kulturowym</w:t>
            </w:r>
          </w:p>
        </w:tc>
        <w:tc>
          <w:tcPr>
            <w:tcW w:w="2234" w:type="dxa"/>
            <w:shd w:val="clear" w:color="auto" w:fill="D9E2F3" w:themeFill="accent1" w:themeFillTint="33"/>
          </w:tcPr>
          <w:p w14:paraId="23FB0A14" w14:textId="22A97D7B" w:rsidR="007B5AFA" w:rsidRDefault="007B5AFA" w:rsidP="007B5AF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prof. Z. Kobyliński</w:t>
            </w:r>
          </w:p>
        </w:tc>
        <w:tc>
          <w:tcPr>
            <w:tcW w:w="850" w:type="dxa"/>
            <w:shd w:val="clear" w:color="auto" w:fill="D9E2F3" w:themeFill="accent1" w:themeFillTint="33"/>
          </w:tcPr>
          <w:p w14:paraId="70BE5869" w14:textId="351A1865" w:rsidR="007B5AFA" w:rsidRDefault="007B5AFA" w:rsidP="007B5AF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W</w:t>
            </w:r>
          </w:p>
        </w:tc>
        <w:tc>
          <w:tcPr>
            <w:tcW w:w="684" w:type="dxa"/>
            <w:shd w:val="clear" w:color="auto" w:fill="D9E2F3" w:themeFill="accent1" w:themeFillTint="33"/>
          </w:tcPr>
          <w:p w14:paraId="5152A85C" w14:textId="79EE2B4E" w:rsidR="007B5AFA" w:rsidRPr="007C6DA0" w:rsidRDefault="007B5AFA" w:rsidP="007B5AF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I</w:t>
            </w:r>
          </w:p>
        </w:tc>
        <w:tc>
          <w:tcPr>
            <w:tcW w:w="1027" w:type="dxa"/>
            <w:shd w:val="clear" w:color="auto" w:fill="D9E2F3" w:themeFill="accent1" w:themeFillTint="33"/>
          </w:tcPr>
          <w:p w14:paraId="6B11A0C5" w14:textId="453184B5" w:rsidR="007B5AFA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138" w:type="dxa"/>
            <w:shd w:val="clear" w:color="auto" w:fill="D9E2F3" w:themeFill="accent1" w:themeFillTint="33"/>
          </w:tcPr>
          <w:p w14:paraId="1E518D1F" w14:textId="478EBF66" w:rsidR="007B5AFA" w:rsidRPr="007C6DA0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285" w:type="dxa"/>
            <w:shd w:val="clear" w:color="auto" w:fill="D9E2F3" w:themeFill="accent1" w:themeFillTint="33"/>
          </w:tcPr>
          <w:p w14:paraId="399F92F0" w14:textId="32656C91" w:rsidR="007B5AFA" w:rsidRPr="007C6DA0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CB3EF9" w:rsidRPr="007C6DA0" w14:paraId="42A66627" w14:textId="77777777" w:rsidTr="004560C2">
        <w:tc>
          <w:tcPr>
            <w:tcW w:w="1168" w:type="dxa"/>
            <w:shd w:val="clear" w:color="auto" w:fill="E2EFD9" w:themeFill="accent6" w:themeFillTint="33"/>
          </w:tcPr>
          <w:p w14:paraId="656170A2" w14:textId="7BEF8208" w:rsidR="00CB3EF9" w:rsidRDefault="005018FE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08:00-09:30</w:t>
            </w:r>
          </w:p>
        </w:tc>
        <w:tc>
          <w:tcPr>
            <w:tcW w:w="1208" w:type="dxa"/>
            <w:shd w:val="clear" w:color="auto" w:fill="E2EFD9" w:themeFill="accent6" w:themeFillTint="33"/>
          </w:tcPr>
          <w:p w14:paraId="662AF301" w14:textId="1C7C2208" w:rsidR="00CB3EF9" w:rsidRDefault="005018FE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piątek</w:t>
            </w:r>
          </w:p>
        </w:tc>
        <w:tc>
          <w:tcPr>
            <w:tcW w:w="1193" w:type="dxa"/>
            <w:shd w:val="clear" w:color="auto" w:fill="E2EFD9" w:themeFill="accent6" w:themeFillTint="33"/>
          </w:tcPr>
          <w:p w14:paraId="18B96CBE" w14:textId="77777777" w:rsidR="00CB3EF9" w:rsidRPr="007C6DA0" w:rsidRDefault="00CB3EF9" w:rsidP="007B5AFA">
            <w:pPr>
              <w:rPr>
                <w:rFonts w:cstheme="minorHAnsi"/>
              </w:rPr>
            </w:pPr>
          </w:p>
        </w:tc>
        <w:tc>
          <w:tcPr>
            <w:tcW w:w="1478" w:type="dxa"/>
            <w:shd w:val="clear" w:color="auto" w:fill="E2EFD9" w:themeFill="accent6" w:themeFillTint="33"/>
          </w:tcPr>
          <w:p w14:paraId="1C8D86C6" w14:textId="66CF708F" w:rsidR="00CB3EF9" w:rsidRDefault="005018FE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033</w:t>
            </w:r>
          </w:p>
        </w:tc>
        <w:tc>
          <w:tcPr>
            <w:tcW w:w="1729" w:type="dxa"/>
            <w:shd w:val="clear" w:color="auto" w:fill="E2EFD9" w:themeFill="accent6" w:themeFillTint="33"/>
          </w:tcPr>
          <w:p w14:paraId="7C7813EC" w14:textId="675C71FA" w:rsidR="00CB3EF9" w:rsidRPr="007C6DA0" w:rsidRDefault="005018FE" w:rsidP="007B5AFA">
            <w:pPr>
              <w:rPr>
                <w:rFonts w:cstheme="minorHAnsi"/>
              </w:rPr>
            </w:pPr>
            <w:r w:rsidRPr="005018FE">
              <w:rPr>
                <w:rFonts w:cstheme="minorHAnsi"/>
              </w:rPr>
              <w:t>Technologia informacyjna w zarządzaniu dziedzictwem kulturowym</w:t>
            </w:r>
          </w:p>
        </w:tc>
        <w:tc>
          <w:tcPr>
            <w:tcW w:w="2234" w:type="dxa"/>
            <w:shd w:val="clear" w:color="auto" w:fill="E2EFD9" w:themeFill="accent6" w:themeFillTint="33"/>
          </w:tcPr>
          <w:p w14:paraId="25A13534" w14:textId="45EA53C1" w:rsidR="00CB3EF9" w:rsidRDefault="005018FE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mgr. </w:t>
            </w:r>
            <w:r w:rsidR="00406847">
              <w:rPr>
                <w:rFonts w:cstheme="minorHAnsi"/>
              </w:rPr>
              <w:t>K. Rabiega</w:t>
            </w:r>
          </w:p>
        </w:tc>
        <w:tc>
          <w:tcPr>
            <w:tcW w:w="850" w:type="dxa"/>
            <w:shd w:val="clear" w:color="auto" w:fill="E2EFD9" w:themeFill="accent6" w:themeFillTint="33"/>
          </w:tcPr>
          <w:p w14:paraId="3482D818" w14:textId="79221616" w:rsidR="00CB3EF9" w:rsidRDefault="005018FE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ĆW</w:t>
            </w:r>
          </w:p>
        </w:tc>
        <w:tc>
          <w:tcPr>
            <w:tcW w:w="684" w:type="dxa"/>
            <w:shd w:val="clear" w:color="auto" w:fill="E2EFD9" w:themeFill="accent6" w:themeFillTint="33"/>
          </w:tcPr>
          <w:p w14:paraId="1AA8E025" w14:textId="2BB63CDC" w:rsidR="00CB3EF9" w:rsidRPr="007C6DA0" w:rsidRDefault="005018FE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027" w:type="dxa"/>
            <w:shd w:val="clear" w:color="auto" w:fill="E2EFD9" w:themeFill="accent6" w:themeFillTint="33"/>
          </w:tcPr>
          <w:p w14:paraId="5BABB399" w14:textId="031DAF52" w:rsidR="00CB3EF9" w:rsidRDefault="005018FE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138" w:type="dxa"/>
            <w:shd w:val="clear" w:color="auto" w:fill="E2EFD9" w:themeFill="accent6" w:themeFillTint="33"/>
          </w:tcPr>
          <w:p w14:paraId="6515CB59" w14:textId="24DB8E8B" w:rsidR="00CB3EF9" w:rsidRPr="007C6DA0" w:rsidRDefault="005018FE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285" w:type="dxa"/>
            <w:shd w:val="clear" w:color="auto" w:fill="E2EFD9" w:themeFill="accent6" w:themeFillTint="33"/>
          </w:tcPr>
          <w:p w14:paraId="1026FC36" w14:textId="6516F776" w:rsidR="00CB3EF9" w:rsidRPr="007C6DA0" w:rsidRDefault="005018FE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7B5AFA" w:rsidRPr="007C6DA0" w14:paraId="34F8FA47" w14:textId="77777777" w:rsidTr="004560C2">
        <w:tc>
          <w:tcPr>
            <w:tcW w:w="1168" w:type="dxa"/>
            <w:shd w:val="clear" w:color="auto" w:fill="E2EFD9" w:themeFill="accent6" w:themeFillTint="33"/>
          </w:tcPr>
          <w:p w14:paraId="7884C2A2" w14:textId="380CD5CB" w:rsidR="007B5AFA" w:rsidRPr="007C6DA0" w:rsidRDefault="007B5AFA" w:rsidP="007B5AFA">
            <w:pPr>
              <w:rPr>
                <w:rFonts w:cstheme="minorHAnsi"/>
              </w:rPr>
            </w:pPr>
            <w:bookmarkStart w:id="0" w:name="_Hlk80258821"/>
            <w:r>
              <w:rPr>
                <w:rFonts w:cstheme="minorHAnsi"/>
              </w:rPr>
              <w:t>09:45-11:15</w:t>
            </w:r>
          </w:p>
        </w:tc>
        <w:tc>
          <w:tcPr>
            <w:tcW w:w="1208" w:type="dxa"/>
            <w:shd w:val="clear" w:color="auto" w:fill="E2EFD9" w:themeFill="accent6" w:themeFillTint="33"/>
          </w:tcPr>
          <w:p w14:paraId="182BBF69" w14:textId="347D1181" w:rsidR="007B5AFA" w:rsidRPr="007C6DA0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piątek</w:t>
            </w:r>
          </w:p>
        </w:tc>
        <w:tc>
          <w:tcPr>
            <w:tcW w:w="1193" w:type="dxa"/>
            <w:shd w:val="clear" w:color="auto" w:fill="E2EFD9" w:themeFill="accent6" w:themeFillTint="33"/>
          </w:tcPr>
          <w:p w14:paraId="731E3D24" w14:textId="0CD3C6E4" w:rsidR="007B5AFA" w:rsidRPr="007C6DA0" w:rsidRDefault="007B5AFA" w:rsidP="007B5AFA">
            <w:pPr>
              <w:rPr>
                <w:rFonts w:cstheme="minorHAnsi"/>
              </w:rPr>
            </w:pPr>
          </w:p>
        </w:tc>
        <w:tc>
          <w:tcPr>
            <w:tcW w:w="1478" w:type="dxa"/>
            <w:shd w:val="clear" w:color="auto" w:fill="E2EFD9" w:themeFill="accent6" w:themeFillTint="33"/>
          </w:tcPr>
          <w:p w14:paraId="6A1C764D" w14:textId="363349D5" w:rsidR="007B5AFA" w:rsidRPr="005073A4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422</w:t>
            </w:r>
          </w:p>
        </w:tc>
        <w:tc>
          <w:tcPr>
            <w:tcW w:w="1729" w:type="dxa"/>
            <w:shd w:val="clear" w:color="auto" w:fill="E2EFD9" w:themeFill="accent6" w:themeFillTint="33"/>
          </w:tcPr>
          <w:p w14:paraId="60F35B49" w14:textId="392741A9" w:rsidR="007B5AFA" w:rsidRPr="007C6DA0" w:rsidRDefault="007B5AFA" w:rsidP="007B5AF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Terminologia architektury i sztuk plastycznych</w:t>
            </w:r>
          </w:p>
        </w:tc>
        <w:tc>
          <w:tcPr>
            <w:tcW w:w="2234" w:type="dxa"/>
            <w:shd w:val="clear" w:color="auto" w:fill="E2EFD9" w:themeFill="accent6" w:themeFillTint="33"/>
          </w:tcPr>
          <w:p w14:paraId="7301EE43" w14:textId="32B4E4CA" w:rsidR="007B5AFA" w:rsidRPr="007C6DA0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r </w:t>
            </w:r>
            <w:r w:rsidRPr="007C6DA0">
              <w:rPr>
                <w:rFonts w:cstheme="minorHAnsi"/>
              </w:rPr>
              <w:t>M. Żurek</w:t>
            </w:r>
          </w:p>
        </w:tc>
        <w:tc>
          <w:tcPr>
            <w:tcW w:w="850" w:type="dxa"/>
            <w:shd w:val="clear" w:color="auto" w:fill="E2EFD9" w:themeFill="accent6" w:themeFillTint="33"/>
          </w:tcPr>
          <w:p w14:paraId="2C1E6C03" w14:textId="2FC3825D" w:rsidR="007B5AFA" w:rsidRPr="007C6DA0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K</w:t>
            </w:r>
            <w:r w:rsidRPr="007C6DA0">
              <w:rPr>
                <w:rFonts w:cstheme="minorHAnsi"/>
              </w:rPr>
              <w:t>W</w:t>
            </w:r>
          </w:p>
        </w:tc>
        <w:tc>
          <w:tcPr>
            <w:tcW w:w="684" w:type="dxa"/>
            <w:shd w:val="clear" w:color="auto" w:fill="E2EFD9" w:themeFill="accent6" w:themeFillTint="33"/>
          </w:tcPr>
          <w:p w14:paraId="262289AE" w14:textId="77777777" w:rsidR="007B5AFA" w:rsidRPr="007C6DA0" w:rsidRDefault="007B5AFA" w:rsidP="007B5AF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I</w:t>
            </w:r>
          </w:p>
        </w:tc>
        <w:tc>
          <w:tcPr>
            <w:tcW w:w="1027" w:type="dxa"/>
            <w:shd w:val="clear" w:color="auto" w:fill="E2EFD9" w:themeFill="accent6" w:themeFillTint="33"/>
          </w:tcPr>
          <w:p w14:paraId="6CF79B63" w14:textId="57ED94EB" w:rsidR="007B5AFA" w:rsidRPr="007C6DA0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138" w:type="dxa"/>
            <w:shd w:val="clear" w:color="auto" w:fill="E2EFD9" w:themeFill="accent6" w:themeFillTint="33"/>
          </w:tcPr>
          <w:p w14:paraId="1608A2D8" w14:textId="5B8A8AB1" w:rsidR="007B5AFA" w:rsidRPr="007C6DA0" w:rsidRDefault="007B5AFA" w:rsidP="007B5AF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2</w:t>
            </w:r>
          </w:p>
        </w:tc>
        <w:tc>
          <w:tcPr>
            <w:tcW w:w="1285" w:type="dxa"/>
            <w:shd w:val="clear" w:color="auto" w:fill="E2EFD9" w:themeFill="accent6" w:themeFillTint="33"/>
          </w:tcPr>
          <w:p w14:paraId="645BE8A5" w14:textId="77777777" w:rsidR="007B5AFA" w:rsidRPr="007C6DA0" w:rsidRDefault="007B5AFA" w:rsidP="007B5AF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ZO</w:t>
            </w:r>
          </w:p>
        </w:tc>
      </w:tr>
      <w:bookmarkEnd w:id="0"/>
      <w:tr w:rsidR="007B5AFA" w:rsidRPr="007C6DA0" w14:paraId="5FE751BB" w14:textId="77777777" w:rsidTr="004560C2">
        <w:tc>
          <w:tcPr>
            <w:tcW w:w="1168" w:type="dxa"/>
            <w:shd w:val="clear" w:color="auto" w:fill="E2EFD9" w:themeFill="accent6" w:themeFillTint="33"/>
          </w:tcPr>
          <w:p w14:paraId="3C52ED05" w14:textId="16D353AB" w:rsidR="007B5AFA" w:rsidRPr="007C6DA0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11:30-13:00</w:t>
            </w:r>
          </w:p>
        </w:tc>
        <w:tc>
          <w:tcPr>
            <w:tcW w:w="1208" w:type="dxa"/>
            <w:shd w:val="clear" w:color="auto" w:fill="E2EFD9" w:themeFill="accent6" w:themeFillTint="33"/>
          </w:tcPr>
          <w:p w14:paraId="545BB307" w14:textId="512AF66F" w:rsidR="007B5AFA" w:rsidRPr="007C6DA0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piątek</w:t>
            </w:r>
          </w:p>
        </w:tc>
        <w:tc>
          <w:tcPr>
            <w:tcW w:w="1193" w:type="dxa"/>
            <w:shd w:val="clear" w:color="auto" w:fill="E2EFD9" w:themeFill="accent6" w:themeFillTint="33"/>
          </w:tcPr>
          <w:p w14:paraId="5CF0080E" w14:textId="03C42530" w:rsidR="007B5AFA" w:rsidRPr="007C6DA0" w:rsidRDefault="007B5AFA" w:rsidP="007B5AFA">
            <w:pPr>
              <w:rPr>
                <w:rFonts w:cstheme="minorHAnsi"/>
              </w:rPr>
            </w:pPr>
          </w:p>
        </w:tc>
        <w:tc>
          <w:tcPr>
            <w:tcW w:w="1478" w:type="dxa"/>
            <w:shd w:val="clear" w:color="auto" w:fill="E2EFD9" w:themeFill="accent6" w:themeFillTint="33"/>
          </w:tcPr>
          <w:p w14:paraId="7F71EC3B" w14:textId="47EBDF53" w:rsidR="007B5AFA" w:rsidRPr="007C6DA0" w:rsidRDefault="00B56909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102</w:t>
            </w:r>
          </w:p>
        </w:tc>
        <w:tc>
          <w:tcPr>
            <w:tcW w:w="1729" w:type="dxa"/>
            <w:shd w:val="clear" w:color="auto" w:fill="E2EFD9" w:themeFill="accent6" w:themeFillTint="33"/>
          </w:tcPr>
          <w:p w14:paraId="508089E5" w14:textId="77777777" w:rsidR="007B5AFA" w:rsidRPr="007C6DA0" w:rsidRDefault="007B5AFA" w:rsidP="007B5AF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ystem prawny i administracyjny ochrony zabytków w Polsce</w:t>
            </w:r>
          </w:p>
        </w:tc>
        <w:tc>
          <w:tcPr>
            <w:tcW w:w="2234" w:type="dxa"/>
            <w:shd w:val="clear" w:color="auto" w:fill="E2EFD9" w:themeFill="accent6" w:themeFillTint="33"/>
          </w:tcPr>
          <w:p w14:paraId="6E36F6C5" w14:textId="77777777" w:rsidR="007B5AFA" w:rsidRPr="007C6DA0" w:rsidRDefault="007B5AFA" w:rsidP="007B5AF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dr J. Wysocki</w:t>
            </w:r>
          </w:p>
        </w:tc>
        <w:tc>
          <w:tcPr>
            <w:tcW w:w="850" w:type="dxa"/>
            <w:shd w:val="clear" w:color="auto" w:fill="E2EFD9" w:themeFill="accent6" w:themeFillTint="33"/>
          </w:tcPr>
          <w:p w14:paraId="4DA5E8F0" w14:textId="77777777" w:rsidR="007B5AFA" w:rsidRPr="007C6DA0" w:rsidRDefault="007B5AFA" w:rsidP="007B5AF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W</w:t>
            </w:r>
          </w:p>
        </w:tc>
        <w:tc>
          <w:tcPr>
            <w:tcW w:w="684" w:type="dxa"/>
            <w:shd w:val="clear" w:color="auto" w:fill="E2EFD9" w:themeFill="accent6" w:themeFillTint="33"/>
          </w:tcPr>
          <w:p w14:paraId="70E62550" w14:textId="77777777" w:rsidR="007B5AFA" w:rsidRPr="007C6DA0" w:rsidRDefault="007B5AFA" w:rsidP="007B5AF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I</w:t>
            </w:r>
          </w:p>
        </w:tc>
        <w:tc>
          <w:tcPr>
            <w:tcW w:w="1027" w:type="dxa"/>
            <w:shd w:val="clear" w:color="auto" w:fill="E2EFD9" w:themeFill="accent6" w:themeFillTint="33"/>
          </w:tcPr>
          <w:p w14:paraId="0A46D734" w14:textId="0F1A68BB" w:rsidR="007B5AFA" w:rsidRPr="007C6DA0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138" w:type="dxa"/>
            <w:shd w:val="clear" w:color="auto" w:fill="E2EFD9" w:themeFill="accent6" w:themeFillTint="33"/>
          </w:tcPr>
          <w:p w14:paraId="48325E01" w14:textId="1FD35A95" w:rsidR="007B5AFA" w:rsidRPr="007C6DA0" w:rsidRDefault="007B5AFA" w:rsidP="007B5AF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2</w:t>
            </w:r>
          </w:p>
        </w:tc>
        <w:tc>
          <w:tcPr>
            <w:tcW w:w="1285" w:type="dxa"/>
            <w:shd w:val="clear" w:color="auto" w:fill="E2EFD9" w:themeFill="accent6" w:themeFillTint="33"/>
          </w:tcPr>
          <w:p w14:paraId="4F4D3497" w14:textId="77777777" w:rsidR="007B5AFA" w:rsidRPr="007C6DA0" w:rsidRDefault="007B5AFA" w:rsidP="007B5AF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E</w:t>
            </w:r>
          </w:p>
        </w:tc>
      </w:tr>
      <w:tr w:rsidR="007B5AFA" w:rsidRPr="007C6DA0" w14:paraId="14134510" w14:textId="77777777" w:rsidTr="00DA2A37">
        <w:tc>
          <w:tcPr>
            <w:tcW w:w="1168" w:type="dxa"/>
            <w:shd w:val="clear" w:color="auto" w:fill="D9E2F3" w:themeFill="accent1" w:themeFillTint="33"/>
          </w:tcPr>
          <w:p w14:paraId="48375AB6" w14:textId="762CB716" w:rsidR="007B5AFA" w:rsidRPr="007C6DA0" w:rsidRDefault="00CB3EF9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13:15-14:45</w:t>
            </w:r>
          </w:p>
        </w:tc>
        <w:tc>
          <w:tcPr>
            <w:tcW w:w="1208" w:type="dxa"/>
            <w:shd w:val="clear" w:color="auto" w:fill="D9E2F3" w:themeFill="accent1" w:themeFillTint="33"/>
          </w:tcPr>
          <w:p w14:paraId="0E9FC18D" w14:textId="40F12CB1" w:rsidR="007B5AFA" w:rsidRPr="007C6DA0" w:rsidRDefault="00CB3EF9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piątek</w:t>
            </w:r>
          </w:p>
        </w:tc>
        <w:tc>
          <w:tcPr>
            <w:tcW w:w="1193" w:type="dxa"/>
            <w:shd w:val="clear" w:color="auto" w:fill="D9E2F3" w:themeFill="accent1" w:themeFillTint="33"/>
          </w:tcPr>
          <w:p w14:paraId="21D0F200" w14:textId="0D87338E" w:rsidR="007B5AFA" w:rsidRPr="007C6DA0" w:rsidRDefault="007B5AFA" w:rsidP="007B5AFA">
            <w:pPr>
              <w:rPr>
                <w:rFonts w:cstheme="minorHAnsi"/>
              </w:rPr>
            </w:pPr>
          </w:p>
        </w:tc>
        <w:tc>
          <w:tcPr>
            <w:tcW w:w="1478" w:type="dxa"/>
            <w:shd w:val="clear" w:color="auto" w:fill="D9E2F3" w:themeFill="accent1" w:themeFillTint="33"/>
          </w:tcPr>
          <w:p w14:paraId="67E0B12E" w14:textId="26F14EB8" w:rsidR="007B5AFA" w:rsidRPr="007C6DA0" w:rsidRDefault="00DA2A37" w:rsidP="007B5AFA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1729" w:type="dxa"/>
            <w:shd w:val="clear" w:color="auto" w:fill="D9E2F3" w:themeFill="accent1" w:themeFillTint="33"/>
          </w:tcPr>
          <w:p w14:paraId="31FA20FB" w14:textId="55789F4B" w:rsidR="007B5AFA" w:rsidRPr="007C6DA0" w:rsidRDefault="007B5AFA" w:rsidP="007B5AF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Pra</w:t>
            </w:r>
            <w:r>
              <w:rPr>
                <w:rFonts w:cstheme="minorHAnsi"/>
              </w:rPr>
              <w:t>dzieje</w:t>
            </w:r>
            <w:r w:rsidRPr="007C6DA0">
              <w:rPr>
                <w:rFonts w:cstheme="minorHAnsi"/>
              </w:rPr>
              <w:t xml:space="preserve"> ziem Polski</w:t>
            </w:r>
          </w:p>
        </w:tc>
        <w:tc>
          <w:tcPr>
            <w:tcW w:w="2234" w:type="dxa"/>
            <w:shd w:val="clear" w:color="auto" w:fill="D9E2F3" w:themeFill="accent1" w:themeFillTint="33"/>
          </w:tcPr>
          <w:p w14:paraId="63D00CE8" w14:textId="1F354477" w:rsidR="007B5AFA" w:rsidRPr="007C6DA0" w:rsidRDefault="00DA2A37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konkurs</w:t>
            </w:r>
          </w:p>
        </w:tc>
        <w:tc>
          <w:tcPr>
            <w:tcW w:w="850" w:type="dxa"/>
            <w:shd w:val="clear" w:color="auto" w:fill="D9E2F3" w:themeFill="accent1" w:themeFillTint="33"/>
          </w:tcPr>
          <w:p w14:paraId="3F8C0450" w14:textId="77777777" w:rsidR="007B5AFA" w:rsidRPr="007C6DA0" w:rsidRDefault="007B5AFA" w:rsidP="007B5AF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W</w:t>
            </w:r>
          </w:p>
        </w:tc>
        <w:tc>
          <w:tcPr>
            <w:tcW w:w="684" w:type="dxa"/>
            <w:shd w:val="clear" w:color="auto" w:fill="D9E2F3" w:themeFill="accent1" w:themeFillTint="33"/>
          </w:tcPr>
          <w:p w14:paraId="798E3758" w14:textId="77777777" w:rsidR="007B5AFA" w:rsidRPr="007C6DA0" w:rsidRDefault="007B5AFA" w:rsidP="007B5AF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I</w:t>
            </w:r>
          </w:p>
        </w:tc>
        <w:tc>
          <w:tcPr>
            <w:tcW w:w="1027" w:type="dxa"/>
            <w:shd w:val="clear" w:color="auto" w:fill="D9E2F3" w:themeFill="accent1" w:themeFillTint="33"/>
          </w:tcPr>
          <w:p w14:paraId="46AE1963" w14:textId="6FA3BA43" w:rsidR="007B5AFA" w:rsidRPr="007C6DA0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138" w:type="dxa"/>
            <w:shd w:val="clear" w:color="auto" w:fill="D9E2F3" w:themeFill="accent1" w:themeFillTint="33"/>
          </w:tcPr>
          <w:p w14:paraId="5FEE1358" w14:textId="5ABAADE5" w:rsidR="007B5AFA" w:rsidRPr="007C6DA0" w:rsidRDefault="007B5AFA" w:rsidP="007B5AF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2</w:t>
            </w:r>
          </w:p>
        </w:tc>
        <w:tc>
          <w:tcPr>
            <w:tcW w:w="1285" w:type="dxa"/>
            <w:shd w:val="clear" w:color="auto" w:fill="D9E2F3" w:themeFill="accent1" w:themeFillTint="33"/>
          </w:tcPr>
          <w:p w14:paraId="4B68F1DB" w14:textId="77777777" w:rsidR="007B5AFA" w:rsidRPr="007C6DA0" w:rsidRDefault="007B5AFA" w:rsidP="007B5AF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E</w:t>
            </w:r>
          </w:p>
        </w:tc>
      </w:tr>
      <w:tr w:rsidR="007B5AFA" w:rsidRPr="007C6DA0" w14:paraId="20D3457D" w14:textId="77777777" w:rsidTr="00DA2A37">
        <w:tc>
          <w:tcPr>
            <w:tcW w:w="1168" w:type="dxa"/>
            <w:shd w:val="clear" w:color="auto" w:fill="D9E2F3" w:themeFill="accent1" w:themeFillTint="33"/>
          </w:tcPr>
          <w:p w14:paraId="1EA14D9F" w14:textId="0E13711C" w:rsidR="007B5AFA" w:rsidRDefault="007B5AFA" w:rsidP="007B5AFA">
            <w:pPr>
              <w:rPr>
                <w:rFonts w:cstheme="minorHAnsi"/>
              </w:rPr>
            </w:pPr>
          </w:p>
        </w:tc>
        <w:tc>
          <w:tcPr>
            <w:tcW w:w="1208" w:type="dxa"/>
            <w:shd w:val="clear" w:color="auto" w:fill="D9E2F3" w:themeFill="accent1" w:themeFillTint="33"/>
          </w:tcPr>
          <w:p w14:paraId="2D2B81E3" w14:textId="1D2B1583" w:rsidR="007B5AFA" w:rsidRDefault="007B5AFA" w:rsidP="007B5AFA">
            <w:pPr>
              <w:rPr>
                <w:rFonts w:cstheme="minorHAnsi"/>
              </w:rPr>
            </w:pPr>
          </w:p>
        </w:tc>
        <w:tc>
          <w:tcPr>
            <w:tcW w:w="1193" w:type="dxa"/>
            <w:shd w:val="clear" w:color="auto" w:fill="D9E2F3" w:themeFill="accent1" w:themeFillTint="33"/>
          </w:tcPr>
          <w:p w14:paraId="7922B2FC" w14:textId="77777777" w:rsidR="007B5AFA" w:rsidRPr="007C6DA0" w:rsidRDefault="007B5AFA" w:rsidP="007B5AFA">
            <w:pPr>
              <w:rPr>
                <w:rFonts w:cstheme="minorHAnsi"/>
              </w:rPr>
            </w:pPr>
          </w:p>
        </w:tc>
        <w:tc>
          <w:tcPr>
            <w:tcW w:w="1478" w:type="dxa"/>
            <w:shd w:val="clear" w:color="auto" w:fill="D9E2F3" w:themeFill="accent1" w:themeFillTint="33"/>
          </w:tcPr>
          <w:p w14:paraId="43395F5D" w14:textId="72246733" w:rsidR="007B5AFA" w:rsidRDefault="007B5AFA" w:rsidP="007B5AFA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1729" w:type="dxa"/>
            <w:shd w:val="clear" w:color="auto" w:fill="D9E2F3" w:themeFill="accent1" w:themeFillTint="33"/>
          </w:tcPr>
          <w:p w14:paraId="0B0C4955" w14:textId="363D3659" w:rsidR="007B5AFA" w:rsidRPr="00AA0E0A" w:rsidRDefault="007B5AFA" w:rsidP="007B5AF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Marketing w kulturze</w:t>
            </w:r>
          </w:p>
        </w:tc>
        <w:tc>
          <w:tcPr>
            <w:tcW w:w="2234" w:type="dxa"/>
            <w:shd w:val="clear" w:color="auto" w:fill="D9E2F3" w:themeFill="accent1" w:themeFillTint="33"/>
          </w:tcPr>
          <w:p w14:paraId="7165ED7C" w14:textId="655AD5D0" w:rsidR="007B5AFA" w:rsidRPr="00AA0E0A" w:rsidRDefault="007B5AFA" w:rsidP="007B5AF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dr P. Komar</w:t>
            </w:r>
          </w:p>
        </w:tc>
        <w:tc>
          <w:tcPr>
            <w:tcW w:w="850" w:type="dxa"/>
            <w:shd w:val="clear" w:color="auto" w:fill="D9E2F3" w:themeFill="accent1" w:themeFillTint="33"/>
          </w:tcPr>
          <w:p w14:paraId="6E54A34F" w14:textId="68C97276" w:rsidR="007B5AFA" w:rsidRDefault="007B5AFA" w:rsidP="007B5AF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ĆW</w:t>
            </w:r>
          </w:p>
        </w:tc>
        <w:tc>
          <w:tcPr>
            <w:tcW w:w="684" w:type="dxa"/>
            <w:shd w:val="clear" w:color="auto" w:fill="D9E2F3" w:themeFill="accent1" w:themeFillTint="33"/>
          </w:tcPr>
          <w:p w14:paraId="4009F1E1" w14:textId="13391A45" w:rsidR="007B5AFA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027" w:type="dxa"/>
            <w:shd w:val="clear" w:color="auto" w:fill="D9E2F3" w:themeFill="accent1" w:themeFillTint="33"/>
          </w:tcPr>
          <w:p w14:paraId="58911908" w14:textId="10B19725" w:rsidR="007B5AFA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138" w:type="dxa"/>
            <w:shd w:val="clear" w:color="auto" w:fill="D9E2F3" w:themeFill="accent1" w:themeFillTint="33"/>
          </w:tcPr>
          <w:p w14:paraId="517A2F02" w14:textId="08002443" w:rsidR="007B5AFA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285" w:type="dxa"/>
            <w:shd w:val="clear" w:color="auto" w:fill="D9E2F3" w:themeFill="accent1" w:themeFillTint="33"/>
          </w:tcPr>
          <w:p w14:paraId="576A372B" w14:textId="087BCC33" w:rsidR="007B5AFA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7B5AFA" w:rsidRPr="007C6DA0" w14:paraId="400B134C" w14:textId="77777777" w:rsidTr="00DA2A37">
        <w:tc>
          <w:tcPr>
            <w:tcW w:w="1168" w:type="dxa"/>
            <w:shd w:val="clear" w:color="auto" w:fill="D9E2F3" w:themeFill="accent1" w:themeFillTint="33"/>
          </w:tcPr>
          <w:p w14:paraId="4E014BB7" w14:textId="77777777" w:rsidR="007B5AFA" w:rsidRDefault="007B5AFA" w:rsidP="007B5AFA">
            <w:pPr>
              <w:rPr>
                <w:rFonts w:cstheme="minorHAnsi"/>
              </w:rPr>
            </w:pPr>
          </w:p>
        </w:tc>
        <w:tc>
          <w:tcPr>
            <w:tcW w:w="1208" w:type="dxa"/>
            <w:shd w:val="clear" w:color="auto" w:fill="D9E2F3" w:themeFill="accent1" w:themeFillTint="33"/>
          </w:tcPr>
          <w:p w14:paraId="22C28339" w14:textId="77777777" w:rsidR="007B5AFA" w:rsidRDefault="007B5AFA" w:rsidP="007B5AFA">
            <w:pPr>
              <w:rPr>
                <w:rFonts w:cstheme="minorHAnsi"/>
              </w:rPr>
            </w:pPr>
          </w:p>
        </w:tc>
        <w:tc>
          <w:tcPr>
            <w:tcW w:w="1193" w:type="dxa"/>
            <w:shd w:val="clear" w:color="auto" w:fill="D9E2F3" w:themeFill="accent1" w:themeFillTint="33"/>
          </w:tcPr>
          <w:p w14:paraId="1B30F016" w14:textId="77777777" w:rsidR="007B5AFA" w:rsidRPr="007C6DA0" w:rsidRDefault="007B5AFA" w:rsidP="007B5AFA">
            <w:pPr>
              <w:rPr>
                <w:rFonts w:cstheme="minorHAnsi"/>
              </w:rPr>
            </w:pPr>
          </w:p>
        </w:tc>
        <w:tc>
          <w:tcPr>
            <w:tcW w:w="1478" w:type="dxa"/>
            <w:shd w:val="clear" w:color="auto" w:fill="D9E2F3" w:themeFill="accent1" w:themeFillTint="33"/>
          </w:tcPr>
          <w:p w14:paraId="3F772F52" w14:textId="46DF7EDF" w:rsidR="007B5AFA" w:rsidRDefault="007B5AFA" w:rsidP="007B5AFA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1729" w:type="dxa"/>
            <w:shd w:val="clear" w:color="auto" w:fill="D9E2F3" w:themeFill="accent1" w:themeFillTint="33"/>
          </w:tcPr>
          <w:p w14:paraId="5A5F2086" w14:textId="0D0303F6" w:rsidR="007B5AFA" w:rsidRPr="007C6DA0" w:rsidRDefault="007B5AFA" w:rsidP="007B5AFA">
            <w:pPr>
              <w:rPr>
                <w:rFonts w:cstheme="minorHAnsi"/>
              </w:rPr>
            </w:pPr>
            <w:r w:rsidRPr="00AA0E0A">
              <w:rPr>
                <w:rFonts w:cstheme="minorHAnsi"/>
              </w:rPr>
              <w:t xml:space="preserve">Antropologia kulturowa </w:t>
            </w:r>
          </w:p>
        </w:tc>
        <w:tc>
          <w:tcPr>
            <w:tcW w:w="2234" w:type="dxa"/>
            <w:shd w:val="clear" w:color="auto" w:fill="D9E2F3" w:themeFill="accent1" w:themeFillTint="33"/>
          </w:tcPr>
          <w:p w14:paraId="0E6F9651" w14:textId="7A3B19B6" w:rsidR="007B5AFA" w:rsidRPr="007C6DA0" w:rsidRDefault="007B5AFA" w:rsidP="007B5AFA">
            <w:pPr>
              <w:rPr>
                <w:rFonts w:cstheme="minorHAnsi"/>
              </w:rPr>
            </w:pPr>
            <w:r w:rsidRPr="00AA0E0A">
              <w:rPr>
                <w:rFonts w:cstheme="minorHAnsi"/>
              </w:rPr>
              <w:t>dr</w:t>
            </w:r>
            <w:r>
              <w:rPr>
                <w:rFonts w:cstheme="minorHAnsi"/>
              </w:rPr>
              <w:t xml:space="preserve"> hab.</w:t>
            </w:r>
            <w:r w:rsidRPr="00AA0E0A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R. </w:t>
            </w:r>
            <w:r w:rsidRPr="00AA0E0A">
              <w:rPr>
                <w:rFonts w:cstheme="minorHAnsi"/>
              </w:rPr>
              <w:t>Gawroński</w:t>
            </w:r>
          </w:p>
        </w:tc>
        <w:tc>
          <w:tcPr>
            <w:tcW w:w="850" w:type="dxa"/>
            <w:shd w:val="clear" w:color="auto" w:fill="D9E2F3" w:themeFill="accent1" w:themeFillTint="33"/>
          </w:tcPr>
          <w:p w14:paraId="69E64889" w14:textId="53983945" w:rsidR="007B5AFA" w:rsidRPr="007C6DA0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W</w:t>
            </w:r>
          </w:p>
        </w:tc>
        <w:tc>
          <w:tcPr>
            <w:tcW w:w="684" w:type="dxa"/>
            <w:shd w:val="clear" w:color="auto" w:fill="D9E2F3" w:themeFill="accent1" w:themeFillTint="33"/>
          </w:tcPr>
          <w:p w14:paraId="4279A8EE" w14:textId="11D9E0D0" w:rsidR="007B5AFA" w:rsidRPr="007C6DA0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027" w:type="dxa"/>
            <w:shd w:val="clear" w:color="auto" w:fill="D9E2F3" w:themeFill="accent1" w:themeFillTint="33"/>
          </w:tcPr>
          <w:p w14:paraId="50528149" w14:textId="6E924FBF" w:rsidR="007B5AFA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138" w:type="dxa"/>
            <w:shd w:val="clear" w:color="auto" w:fill="D9E2F3" w:themeFill="accent1" w:themeFillTint="33"/>
          </w:tcPr>
          <w:p w14:paraId="0836AAA9" w14:textId="7E0A3776" w:rsidR="007B5AFA" w:rsidRPr="007C6DA0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285" w:type="dxa"/>
            <w:shd w:val="clear" w:color="auto" w:fill="D9E2F3" w:themeFill="accent1" w:themeFillTint="33"/>
          </w:tcPr>
          <w:p w14:paraId="343DC068" w14:textId="68FEAB6B" w:rsidR="007B5AFA" w:rsidRPr="007C6DA0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E</w:t>
            </w:r>
          </w:p>
        </w:tc>
      </w:tr>
      <w:tr w:rsidR="007B5AFA" w:rsidRPr="007C6DA0" w14:paraId="5364A890" w14:textId="77777777" w:rsidTr="00DA2A37">
        <w:tc>
          <w:tcPr>
            <w:tcW w:w="1168" w:type="dxa"/>
            <w:shd w:val="clear" w:color="auto" w:fill="D9E2F3" w:themeFill="accent1" w:themeFillTint="33"/>
          </w:tcPr>
          <w:p w14:paraId="6D4A36F0" w14:textId="77777777" w:rsidR="007B5AFA" w:rsidRDefault="007B5AFA" w:rsidP="007B5AFA">
            <w:pPr>
              <w:rPr>
                <w:rFonts w:cstheme="minorHAnsi"/>
              </w:rPr>
            </w:pPr>
          </w:p>
        </w:tc>
        <w:tc>
          <w:tcPr>
            <w:tcW w:w="1208" w:type="dxa"/>
            <w:shd w:val="clear" w:color="auto" w:fill="D9E2F3" w:themeFill="accent1" w:themeFillTint="33"/>
          </w:tcPr>
          <w:p w14:paraId="532A7CF6" w14:textId="77777777" w:rsidR="007B5AFA" w:rsidRDefault="007B5AFA" w:rsidP="007B5AFA">
            <w:pPr>
              <w:rPr>
                <w:rFonts w:cstheme="minorHAnsi"/>
              </w:rPr>
            </w:pPr>
          </w:p>
        </w:tc>
        <w:tc>
          <w:tcPr>
            <w:tcW w:w="1193" w:type="dxa"/>
            <w:shd w:val="clear" w:color="auto" w:fill="D9E2F3" w:themeFill="accent1" w:themeFillTint="33"/>
          </w:tcPr>
          <w:p w14:paraId="2008D93D" w14:textId="77777777" w:rsidR="007B5AFA" w:rsidRPr="007C6DA0" w:rsidRDefault="007B5AFA" w:rsidP="007B5AFA">
            <w:pPr>
              <w:rPr>
                <w:rFonts w:cstheme="minorHAnsi"/>
              </w:rPr>
            </w:pPr>
          </w:p>
        </w:tc>
        <w:tc>
          <w:tcPr>
            <w:tcW w:w="1478" w:type="dxa"/>
            <w:shd w:val="clear" w:color="auto" w:fill="D9E2F3" w:themeFill="accent1" w:themeFillTint="33"/>
          </w:tcPr>
          <w:p w14:paraId="0E82B3E8" w14:textId="6B799403" w:rsidR="007B5AFA" w:rsidRDefault="007B5AFA" w:rsidP="007B5AFA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1729" w:type="dxa"/>
            <w:shd w:val="clear" w:color="auto" w:fill="D9E2F3" w:themeFill="accent1" w:themeFillTint="33"/>
          </w:tcPr>
          <w:p w14:paraId="473C8E58" w14:textId="41CC506D" w:rsidR="007B5AFA" w:rsidRPr="00AA0E0A" w:rsidRDefault="007B5AFA" w:rsidP="007B5AFA">
            <w:pPr>
              <w:rPr>
                <w:rFonts w:cstheme="minorHAnsi"/>
              </w:rPr>
            </w:pPr>
            <w:r w:rsidRPr="005E71E8">
              <w:rPr>
                <w:rFonts w:cstheme="minorHAnsi"/>
              </w:rPr>
              <w:t xml:space="preserve">Dawne techniki i technologie </w:t>
            </w:r>
          </w:p>
        </w:tc>
        <w:tc>
          <w:tcPr>
            <w:tcW w:w="2234" w:type="dxa"/>
            <w:shd w:val="clear" w:color="auto" w:fill="D9E2F3" w:themeFill="accent1" w:themeFillTint="33"/>
          </w:tcPr>
          <w:p w14:paraId="792D8F3F" w14:textId="76D17150" w:rsidR="007B5AFA" w:rsidRPr="00AA0E0A" w:rsidRDefault="009F461F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konkurs</w:t>
            </w:r>
          </w:p>
        </w:tc>
        <w:tc>
          <w:tcPr>
            <w:tcW w:w="850" w:type="dxa"/>
            <w:shd w:val="clear" w:color="auto" w:fill="D9E2F3" w:themeFill="accent1" w:themeFillTint="33"/>
          </w:tcPr>
          <w:p w14:paraId="63DD5673" w14:textId="7A6E9A62" w:rsidR="007B5AFA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KW</w:t>
            </w:r>
          </w:p>
        </w:tc>
        <w:tc>
          <w:tcPr>
            <w:tcW w:w="684" w:type="dxa"/>
            <w:shd w:val="clear" w:color="auto" w:fill="D9E2F3" w:themeFill="accent1" w:themeFillTint="33"/>
          </w:tcPr>
          <w:p w14:paraId="3D4A6FA4" w14:textId="00258F4D" w:rsidR="007B5AFA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027" w:type="dxa"/>
            <w:shd w:val="clear" w:color="auto" w:fill="D9E2F3" w:themeFill="accent1" w:themeFillTint="33"/>
          </w:tcPr>
          <w:p w14:paraId="6BA9B5B3" w14:textId="3BF72D74" w:rsidR="007B5AFA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138" w:type="dxa"/>
            <w:shd w:val="clear" w:color="auto" w:fill="D9E2F3" w:themeFill="accent1" w:themeFillTint="33"/>
          </w:tcPr>
          <w:p w14:paraId="68AC8D09" w14:textId="149782A0" w:rsidR="007B5AFA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285" w:type="dxa"/>
            <w:shd w:val="clear" w:color="auto" w:fill="D9E2F3" w:themeFill="accent1" w:themeFillTint="33"/>
          </w:tcPr>
          <w:p w14:paraId="3EAB7999" w14:textId="70DF64E7" w:rsidR="007B5AFA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7B5AFA" w:rsidRPr="007C6DA0" w14:paraId="4E141B12" w14:textId="77777777" w:rsidTr="00DA2A37">
        <w:tc>
          <w:tcPr>
            <w:tcW w:w="1168" w:type="dxa"/>
            <w:shd w:val="clear" w:color="auto" w:fill="D9E2F3" w:themeFill="accent1" w:themeFillTint="33"/>
          </w:tcPr>
          <w:p w14:paraId="2DCB535A" w14:textId="77777777" w:rsidR="007B5AFA" w:rsidRDefault="007B5AFA" w:rsidP="007B5AFA">
            <w:pPr>
              <w:rPr>
                <w:rFonts w:cstheme="minorHAnsi"/>
              </w:rPr>
            </w:pPr>
          </w:p>
        </w:tc>
        <w:tc>
          <w:tcPr>
            <w:tcW w:w="1208" w:type="dxa"/>
            <w:shd w:val="clear" w:color="auto" w:fill="D9E2F3" w:themeFill="accent1" w:themeFillTint="33"/>
          </w:tcPr>
          <w:p w14:paraId="6C4981A7" w14:textId="77777777" w:rsidR="007B5AFA" w:rsidRDefault="007B5AFA" w:rsidP="007B5AFA">
            <w:pPr>
              <w:rPr>
                <w:rFonts w:cstheme="minorHAnsi"/>
              </w:rPr>
            </w:pPr>
          </w:p>
        </w:tc>
        <w:tc>
          <w:tcPr>
            <w:tcW w:w="1193" w:type="dxa"/>
            <w:shd w:val="clear" w:color="auto" w:fill="D9E2F3" w:themeFill="accent1" w:themeFillTint="33"/>
          </w:tcPr>
          <w:p w14:paraId="5AFFDB54" w14:textId="77777777" w:rsidR="007B5AFA" w:rsidRPr="007C6DA0" w:rsidRDefault="007B5AFA" w:rsidP="007B5AFA">
            <w:pPr>
              <w:rPr>
                <w:rFonts w:cstheme="minorHAnsi"/>
              </w:rPr>
            </w:pPr>
          </w:p>
        </w:tc>
        <w:tc>
          <w:tcPr>
            <w:tcW w:w="1478" w:type="dxa"/>
            <w:shd w:val="clear" w:color="auto" w:fill="D9E2F3" w:themeFill="accent1" w:themeFillTint="33"/>
          </w:tcPr>
          <w:p w14:paraId="248E0281" w14:textId="6E865971" w:rsidR="007B5AFA" w:rsidRDefault="007B5AFA" w:rsidP="007B5AFA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1729" w:type="dxa"/>
            <w:shd w:val="clear" w:color="auto" w:fill="D9E2F3" w:themeFill="accent1" w:themeFillTint="33"/>
          </w:tcPr>
          <w:p w14:paraId="7702D24C" w14:textId="48564DE8" w:rsidR="007B5AFA" w:rsidRPr="005E71E8" w:rsidRDefault="007B5AFA" w:rsidP="007B5AFA">
            <w:pPr>
              <w:rPr>
                <w:rFonts w:cstheme="minorHAnsi"/>
              </w:rPr>
            </w:pPr>
            <w:r w:rsidRPr="00CA6716">
              <w:rPr>
                <w:rFonts w:cstheme="minorHAnsi"/>
              </w:rPr>
              <w:t xml:space="preserve">Podstawy pracy w środowisku GIS i CAD </w:t>
            </w:r>
          </w:p>
        </w:tc>
        <w:tc>
          <w:tcPr>
            <w:tcW w:w="2234" w:type="dxa"/>
            <w:shd w:val="clear" w:color="auto" w:fill="D9E2F3" w:themeFill="accent1" w:themeFillTint="33"/>
          </w:tcPr>
          <w:p w14:paraId="424A99BB" w14:textId="60F09570" w:rsidR="007B5AFA" w:rsidRPr="005E71E8" w:rsidRDefault="007B5AFA" w:rsidP="007B5AFA">
            <w:pPr>
              <w:rPr>
                <w:rFonts w:cstheme="minorHAnsi"/>
              </w:rPr>
            </w:pPr>
            <w:r w:rsidRPr="00CA6716">
              <w:rPr>
                <w:rFonts w:cstheme="minorHAnsi"/>
              </w:rPr>
              <w:t xml:space="preserve">dr </w:t>
            </w:r>
            <w:r>
              <w:rPr>
                <w:rFonts w:cstheme="minorHAnsi"/>
              </w:rPr>
              <w:t xml:space="preserve">R. </w:t>
            </w:r>
            <w:r w:rsidRPr="00CA6716">
              <w:rPr>
                <w:rFonts w:cstheme="minorHAnsi"/>
              </w:rPr>
              <w:t>Solecki</w:t>
            </w:r>
          </w:p>
        </w:tc>
        <w:tc>
          <w:tcPr>
            <w:tcW w:w="850" w:type="dxa"/>
            <w:shd w:val="clear" w:color="auto" w:fill="D9E2F3" w:themeFill="accent1" w:themeFillTint="33"/>
          </w:tcPr>
          <w:p w14:paraId="42F878F8" w14:textId="12207145" w:rsidR="007B5AFA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ĆW</w:t>
            </w:r>
          </w:p>
        </w:tc>
        <w:tc>
          <w:tcPr>
            <w:tcW w:w="684" w:type="dxa"/>
            <w:shd w:val="clear" w:color="auto" w:fill="D9E2F3" w:themeFill="accent1" w:themeFillTint="33"/>
          </w:tcPr>
          <w:p w14:paraId="51459A5C" w14:textId="01A61B11" w:rsidR="007B5AFA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027" w:type="dxa"/>
            <w:shd w:val="clear" w:color="auto" w:fill="D9E2F3" w:themeFill="accent1" w:themeFillTint="33"/>
          </w:tcPr>
          <w:p w14:paraId="763F9435" w14:textId="5C691B17" w:rsidR="007B5AFA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138" w:type="dxa"/>
            <w:shd w:val="clear" w:color="auto" w:fill="D9E2F3" w:themeFill="accent1" w:themeFillTint="33"/>
          </w:tcPr>
          <w:p w14:paraId="0025BED4" w14:textId="474118DF" w:rsidR="007B5AFA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285" w:type="dxa"/>
            <w:shd w:val="clear" w:color="auto" w:fill="D9E2F3" w:themeFill="accent1" w:themeFillTint="33"/>
          </w:tcPr>
          <w:p w14:paraId="43166B03" w14:textId="4485CABC" w:rsidR="007B5AFA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7B5AFA" w:rsidRPr="007C6DA0" w14:paraId="49EA01AD" w14:textId="77777777" w:rsidTr="00DA2A37">
        <w:tc>
          <w:tcPr>
            <w:tcW w:w="1168" w:type="dxa"/>
            <w:shd w:val="clear" w:color="auto" w:fill="D9E2F3" w:themeFill="accent1" w:themeFillTint="33"/>
          </w:tcPr>
          <w:p w14:paraId="097172DC" w14:textId="77777777" w:rsidR="007B5AFA" w:rsidRDefault="007B5AFA" w:rsidP="007B5AFA">
            <w:pPr>
              <w:rPr>
                <w:rFonts w:cstheme="minorHAnsi"/>
              </w:rPr>
            </w:pPr>
          </w:p>
        </w:tc>
        <w:tc>
          <w:tcPr>
            <w:tcW w:w="1208" w:type="dxa"/>
            <w:shd w:val="clear" w:color="auto" w:fill="D9E2F3" w:themeFill="accent1" w:themeFillTint="33"/>
          </w:tcPr>
          <w:p w14:paraId="60502162" w14:textId="77777777" w:rsidR="007B5AFA" w:rsidRDefault="007B5AFA" w:rsidP="007B5AFA">
            <w:pPr>
              <w:rPr>
                <w:rFonts w:cstheme="minorHAnsi"/>
              </w:rPr>
            </w:pPr>
          </w:p>
        </w:tc>
        <w:tc>
          <w:tcPr>
            <w:tcW w:w="1193" w:type="dxa"/>
            <w:shd w:val="clear" w:color="auto" w:fill="D9E2F3" w:themeFill="accent1" w:themeFillTint="33"/>
          </w:tcPr>
          <w:p w14:paraId="7D1DA708" w14:textId="77777777" w:rsidR="007B5AFA" w:rsidRPr="007C6DA0" w:rsidRDefault="007B5AFA" w:rsidP="007B5AFA">
            <w:pPr>
              <w:rPr>
                <w:rFonts w:cstheme="minorHAnsi"/>
              </w:rPr>
            </w:pPr>
          </w:p>
        </w:tc>
        <w:tc>
          <w:tcPr>
            <w:tcW w:w="1478" w:type="dxa"/>
            <w:shd w:val="clear" w:color="auto" w:fill="D9E2F3" w:themeFill="accent1" w:themeFillTint="33"/>
          </w:tcPr>
          <w:p w14:paraId="759DD677" w14:textId="77CAD7F2" w:rsidR="007B5AFA" w:rsidRDefault="007B5AFA" w:rsidP="007B5AFA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1729" w:type="dxa"/>
            <w:shd w:val="clear" w:color="auto" w:fill="D9E2F3" w:themeFill="accent1" w:themeFillTint="33"/>
          </w:tcPr>
          <w:p w14:paraId="4339771C" w14:textId="3626CE20" w:rsidR="007B5AFA" w:rsidRPr="00CA6716" w:rsidRDefault="007B5AFA" w:rsidP="007B5AFA">
            <w:pPr>
              <w:rPr>
                <w:rFonts w:cstheme="minorHAnsi"/>
              </w:rPr>
            </w:pPr>
            <w:r w:rsidRPr="00CA6716">
              <w:rPr>
                <w:rFonts w:cstheme="minorHAnsi"/>
              </w:rPr>
              <w:t xml:space="preserve">Zarys historii sztuki  (60h) </w:t>
            </w:r>
          </w:p>
        </w:tc>
        <w:tc>
          <w:tcPr>
            <w:tcW w:w="2234" w:type="dxa"/>
            <w:shd w:val="clear" w:color="auto" w:fill="D9E2F3" w:themeFill="accent1" w:themeFillTint="33"/>
          </w:tcPr>
          <w:p w14:paraId="0E9B4BF6" w14:textId="1F05A20F" w:rsidR="007B5AFA" w:rsidRPr="00CA6716" w:rsidRDefault="007B5AFA" w:rsidP="007B5AFA">
            <w:pPr>
              <w:rPr>
                <w:rFonts w:cstheme="minorHAnsi"/>
              </w:rPr>
            </w:pPr>
            <w:r w:rsidRPr="00CA6716">
              <w:rPr>
                <w:rFonts w:cstheme="minorHAnsi"/>
              </w:rPr>
              <w:t xml:space="preserve">dr </w:t>
            </w:r>
            <w:r>
              <w:rPr>
                <w:rFonts w:cstheme="minorHAnsi"/>
              </w:rPr>
              <w:t xml:space="preserve">M. </w:t>
            </w:r>
            <w:r w:rsidRPr="00CA6716">
              <w:rPr>
                <w:rFonts w:cstheme="minorHAnsi"/>
              </w:rPr>
              <w:t>Żurek</w:t>
            </w:r>
          </w:p>
        </w:tc>
        <w:tc>
          <w:tcPr>
            <w:tcW w:w="850" w:type="dxa"/>
            <w:shd w:val="clear" w:color="auto" w:fill="D9E2F3" w:themeFill="accent1" w:themeFillTint="33"/>
          </w:tcPr>
          <w:p w14:paraId="76BDC739" w14:textId="437BEF69" w:rsidR="007B5AFA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W</w:t>
            </w:r>
          </w:p>
        </w:tc>
        <w:tc>
          <w:tcPr>
            <w:tcW w:w="684" w:type="dxa"/>
            <w:shd w:val="clear" w:color="auto" w:fill="D9E2F3" w:themeFill="accent1" w:themeFillTint="33"/>
          </w:tcPr>
          <w:p w14:paraId="6990D203" w14:textId="049C6936" w:rsidR="007B5AFA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027" w:type="dxa"/>
            <w:shd w:val="clear" w:color="auto" w:fill="D9E2F3" w:themeFill="accent1" w:themeFillTint="33"/>
          </w:tcPr>
          <w:p w14:paraId="73D5A41D" w14:textId="7F7CFCD4" w:rsidR="007B5AFA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138" w:type="dxa"/>
            <w:shd w:val="clear" w:color="auto" w:fill="D9E2F3" w:themeFill="accent1" w:themeFillTint="33"/>
          </w:tcPr>
          <w:p w14:paraId="6605E35F" w14:textId="3F8971ED" w:rsidR="007B5AFA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6 (60h)</w:t>
            </w:r>
          </w:p>
        </w:tc>
        <w:tc>
          <w:tcPr>
            <w:tcW w:w="1285" w:type="dxa"/>
            <w:shd w:val="clear" w:color="auto" w:fill="D9E2F3" w:themeFill="accent1" w:themeFillTint="33"/>
          </w:tcPr>
          <w:p w14:paraId="0AF090A7" w14:textId="16E4671E" w:rsidR="007B5AFA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E</w:t>
            </w:r>
          </w:p>
        </w:tc>
      </w:tr>
      <w:tr w:rsidR="007B5AFA" w:rsidRPr="007C6DA0" w14:paraId="2524D815" w14:textId="77777777" w:rsidTr="00F205F2">
        <w:tc>
          <w:tcPr>
            <w:tcW w:w="5047" w:type="dxa"/>
            <w:gridSpan w:val="4"/>
            <w:shd w:val="clear" w:color="auto" w:fill="E7E6E6" w:themeFill="background2"/>
          </w:tcPr>
          <w:p w14:paraId="300FF7DC" w14:textId="4BBB9C58" w:rsidR="007B5AFA" w:rsidRPr="007C6DA0" w:rsidRDefault="007B5AFA" w:rsidP="007B5AFA">
            <w:pPr>
              <w:rPr>
                <w:rFonts w:cstheme="minorHAnsi"/>
              </w:rPr>
            </w:pPr>
            <w:r>
              <w:rPr>
                <w:rFonts w:ascii="Calibri" w:hAnsi="Calibri" w:cs="Calibri"/>
                <w:color w:val="000000"/>
              </w:rPr>
              <w:t>Terminy zostaną podane studentom przez USOS. Rejestracja do grup zajęciowych przez USOS.</w:t>
            </w:r>
          </w:p>
        </w:tc>
        <w:tc>
          <w:tcPr>
            <w:tcW w:w="1729" w:type="dxa"/>
            <w:shd w:val="clear" w:color="auto" w:fill="E7E6E6" w:themeFill="background2"/>
          </w:tcPr>
          <w:p w14:paraId="6FA49154" w14:textId="77777777" w:rsidR="007B5AFA" w:rsidRDefault="007B5AFA" w:rsidP="007B5AFA">
            <w:pPr>
              <w:rPr>
                <w:rFonts w:cstheme="minorHAnsi"/>
              </w:rPr>
            </w:pPr>
            <w:r w:rsidRPr="000A04AD">
              <w:t>Kultura i techniki studiowania</w:t>
            </w:r>
            <w:r>
              <w:t xml:space="preserve"> (15h)</w:t>
            </w:r>
          </w:p>
        </w:tc>
        <w:tc>
          <w:tcPr>
            <w:tcW w:w="2234" w:type="dxa"/>
            <w:shd w:val="clear" w:color="auto" w:fill="E7E6E6" w:themeFill="background2"/>
          </w:tcPr>
          <w:p w14:paraId="17683EA0" w14:textId="77777777" w:rsidR="007B5AFA" w:rsidRPr="007C6DA0" w:rsidRDefault="007B5AFA" w:rsidP="007B5AFA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15374463" w14:textId="77777777" w:rsidR="007B5AFA" w:rsidRPr="007C6DA0" w:rsidRDefault="007B5AFA" w:rsidP="007B5AFA">
            <w:pPr>
              <w:rPr>
                <w:rFonts w:cstheme="minorHAnsi"/>
              </w:rPr>
            </w:pPr>
          </w:p>
        </w:tc>
        <w:tc>
          <w:tcPr>
            <w:tcW w:w="684" w:type="dxa"/>
            <w:shd w:val="clear" w:color="auto" w:fill="E7E6E6" w:themeFill="background2"/>
          </w:tcPr>
          <w:p w14:paraId="04474FA7" w14:textId="77777777" w:rsidR="007B5AFA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027" w:type="dxa"/>
            <w:shd w:val="clear" w:color="auto" w:fill="E7E6E6" w:themeFill="background2"/>
          </w:tcPr>
          <w:p w14:paraId="3BCB81FF" w14:textId="77777777" w:rsidR="007B5AFA" w:rsidRDefault="007B5AFA" w:rsidP="007B5AFA">
            <w:pPr>
              <w:rPr>
                <w:rFonts w:cstheme="minorHAnsi"/>
              </w:rPr>
            </w:pPr>
          </w:p>
        </w:tc>
        <w:tc>
          <w:tcPr>
            <w:tcW w:w="1138" w:type="dxa"/>
            <w:shd w:val="clear" w:color="auto" w:fill="E7E6E6" w:themeFill="background2"/>
          </w:tcPr>
          <w:p w14:paraId="3EC76A4C" w14:textId="2010B3B9" w:rsidR="007B5AFA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285" w:type="dxa"/>
            <w:shd w:val="clear" w:color="auto" w:fill="E7E6E6" w:themeFill="background2"/>
          </w:tcPr>
          <w:p w14:paraId="0345BB08" w14:textId="77777777" w:rsidR="007B5AFA" w:rsidRPr="007C6DA0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7B5AFA" w:rsidRPr="007C6DA0" w14:paraId="10BBC58F" w14:textId="77777777" w:rsidTr="00EC6387">
        <w:tc>
          <w:tcPr>
            <w:tcW w:w="2376" w:type="dxa"/>
            <w:gridSpan w:val="2"/>
            <w:shd w:val="clear" w:color="auto" w:fill="E7E6E6" w:themeFill="background2"/>
          </w:tcPr>
          <w:p w14:paraId="11825DA0" w14:textId="18CA46FB" w:rsidR="007B5AFA" w:rsidRPr="007C6DA0" w:rsidRDefault="007B5AFA" w:rsidP="007B5AFA">
            <w:pPr>
              <w:rPr>
                <w:rFonts w:cstheme="minorHAnsi"/>
              </w:rPr>
            </w:pPr>
          </w:p>
        </w:tc>
        <w:tc>
          <w:tcPr>
            <w:tcW w:w="1193" w:type="dxa"/>
            <w:shd w:val="clear" w:color="auto" w:fill="E7E6E6" w:themeFill="background2"/>
          </w:tcPr>
          <w:p w14:paraId="514E6BE3" w14:textId="77777777" w:rsidR="007B5AFA" w:rsidRPr="007C6DA0" w:rsidRDefault="007B5AFA" w:rsidP="007B5AFA">
            <w:pPr>
              <w:rPr>
                <w:rFonts w:cstheme="minorHAnsi"/>
              </w:rPr>
            </w:pPr>
          </w:p>
        </w:tc>
        <w:tc>
          <w:tcPr>
            <w:tcW w:w="1478" w:type="dxa"/>
            <w:shd w:val="clear" w:color="auto" w:fill="E7E6E6" w:themeFill="background2"/>
          </w:tcPr>
          <w:p w14:paraId="488DB61C" w14:textId="77777777" w:rsidR="007B5AFA" w:rsidRPr="007C6DA0" w:rsidRDefault="007B5AFA" w:rsidP="007B5AFA">
            <w:pPr>
              <w:rPr>
                <w:rFonts w:cstheme="minorHAnsi"/>
              </w:rPr>
            </w:pPr>
          </w:p>
        </w:tc>
        <w:tc>
          <w:tcPr>
            <w:tcW w:w="1729" w:type="dxa"/>
            <w:shd w:val="clear" w:color="auto" w:fill="E7E6E6" w:themeFill="background2"/>
          </w:tcPr>
          <w:p w14:paraId="7F90376B" w14:textId="77777777" w:rsidR="007B5AFA" w:rsidRPr="007C6DA0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Lektorat języka obcego</w:t>
            </w:r>
          </w:p>
        </w:tc>
        <w:tc>
          <w:tcPr>
            <w:tcW w:w="2234" w:type="dxa"/>
            <w:shd w:val="clear" w:color="auto" w:fill="E7E6E6" w:themeFill="background2"/>
          </w:tcPr>
          <w:p w14:paraId="5AAB0F9C" w14:textId="77777777" w:rsidR="007B5AFA" w:rsidRPr="007C6DA0" w:rsidRDefault="007B5AFA" w:rsidP="007B5AFA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6F82CABB" w14:textId="77777777" w:rsidR="007B5AFA" w:rsidRPr="007C6DA0" w:rsidRDefault="007B5AFA" w:rsidP="007B5AFA">
            <w:pPr>
              <w:rPr>
                <w:rFonts w:cstheme="minorHAnsi"/>
              </w:rPr>
            </w:pPr>
          </w:p>
        </w:tc>
        <w:tc>
          <w:tcPr>
            <w:tcW w:w="684" w:type="dxa"/>
            <w:shd w:val="clear" w:color="auto" w:fill="E7E6E6" w:themeFill="background2"/>
          </w:tcPr>
          <w:p w14:paraId="07A859D4" w14:textId="77777777" w:rsidR="007B5AFA" w:rsidRPr="007C6DA0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027" w:type="dxa"/>
            <w:shd w:val="clear" w:color="auto" w:fill="E7E6E6" w:themeFill="background2"/>
          </w:tcPr>
          <w:p w14:paraId="7E149564" w14:textId="77777777" w:rsidR="007B5AFA" w:rsidRDefault="007B5AFA" w:rsidP="007B5AFA">
            <w:pPr>
              <w:rPr>
                <w:rFonts w:cstheme="minorHAnsi"/>
              </w:rPr>
            </w:pPr>
          </w:p>
        </w:tc>
        <w:tc>
          <w:tcPr>
            <w:tcW w:w="1138" w:type="dxa"/>
            <w:shd w:val="clear" w:color="auto" w:fill="E7E6E6" w:themeFill="background2"/>
          </w:tcPr>
          <w:p w14:paraId="608AD116" w14:textId="67E84FE6" w:rsidR="007B5AFA" w:rsidRPr="007C6DA0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2+2</w:t>
            </w:r>
          </w:p>
        </w:tc>
        <w:tc>
          <w:tcPr>
            <w:tcW w:w="1285" w:type="dxa"/>
            <w:shd w:val="clear" w:color="auto" w:fill="E7E6E6" w:themeFill="background2"/>
          </w:tcPr>
          <w:p w14:paraId="4884263D" w14:textId="77777777" w:rsidR="007B5AFA" w:rsidRPr="007C6DA0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7B5AFA" w:rsidRPr="007C6DA0" w14:paraId="7110F02D" w14:textId="77777777" w:rsidTr="00EC6387">
        <w:tc>
          <w:tcPr>
            <w:tcW w:w="2376" w:type="dxa"/>
            <w:gridSpan w:val="2"/>
            <w:shd w:val="clear" w:color="auto" w:fill="E7E6E6" w:themeFill="background2"/>
          </w:tcPr>
          <w:p w14:paraId="0E96B8CC" w14:textId="370D6AE3" w:rsidR="007B5AFA" w:rsidRPr="007C6DA0" w:rsidRDefault="007B5AFA" w:rsidP="007B5AFA">
            <w:pPr>
              <w:rPr>
                <w:rFonts w:cstheme="minorHAnsi"/>
              </w:rPr>
            </w:pPr>
          </w:p>
        </w:tc>
        <w:tc>
          <w:tcPr>
            <w:tcW w:w="1193" w:type="dxa"/>
            <w:shd w:val="clear" w:color="auto" w:fill="E7E6E6" w:themeFill="background2"/>
          </w:tcPr>
          <w:p w14:paraId="473C2647" w14:textId="452AF4F4" w:rsidR="007B5AFA" w:rsidRPr="007C6DA0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w ciągu roku</w:t>
            </w:r>
          </w:p>
        </w:tc>
        <w:tc>
          <w:tcPr>
            <w:tcW w:w="1478" w:type="dxa"/>
            <w:shd w:val="clear" w:color="auto" w:fill="E7E6E6" w:themeFill="background2"/>
          </w:tcPr>
          <w:p w14:paraId="69954629" w14:textId="77777777" w:rsidR="007B5AFA" w:rsidRPr="007C6DA0" w:rsidRDefault="007B5AFA" w:rsidP="007B5AFA">
            <w:pPr>
              <w:rPr>
                <w:rFonts w:cstheme="minorHAnsi"/>
              </w:rPr>
            </w:pPr>
          </w:p>
        </w:tc>
        <w:tc>
          <w:tcPr>
            <w:tcW w:w="1729" w:type="dxa"/>
            <w:shd w:val="clear" w:color="auto" w:fill="E7E6E6" w:themeFill="background2"/>
          </w:tcPr>
          <w:p w14:paraId="1EB180F7" w14:textId="053A19EA" w:rsidR="007B5AFA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Zajęcia do wyboru z listy</w:t>
            </w:r>
          </w:p>
        </w:tc>
        <w:tc>
          <w:tcPr>
            <w:tcW w:w="2234" w:type="dxa"/>
            <w:shd w:val="clear" w:color="auto" w:fill="E7E6E6" w:themeFill="background2"/>
          </w:tcPr>
          <w:p w14:paraId="1AAD570E" w14:textId="77777777" w:rsidR="007B5AFA" w:rsidRPr="007C6DA0" w:rsidRDefault="007B5AFA" w:rsidP="007B5AFA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06F166F7" w14:textId="4EEE4A91" w:rsidR="007B5AFA" w:rsidRPr="007C6DA0" w:rsidRDefault="007B5AFA" w:rsidP="007B5AFA">
            <w:pPr>
              <w:rPr>
                <w:rFonts w:cstheme="minorHAnsi"/>
              </w:rPr>
            </w:pPr>
          </w:p>
        </w:tc>
        <w:tc>
          <w:tcPr>
            <w:tcW w:w="684" w:type="dxa"/>
            <w:shd w:val="clear" w:color="auto" w:fill="E7E6E6" w:themeFill="background2"/>
          </w:tcPr>
          <w:p w14:paraId="7607D204" w14:textId="77A8CA34" w:rsidR="007B5AFA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027" w:type="dxa"/>
            <w:shd w:val="clear" w:color="auto" w:fill="E7E6E6" w:themeFill="background2"/>
          </w:tcPr>
          <w:p w14:paraId="7459D91F" w14:textId="77777777" w:rsidR="007B5AFA" w:rsidRDefault="007B5AFA" w:rsidP="007B5AFA">
            <w:pPr>
              <w:rPr>
                <w:rFonts w:cstheme="minorHAnsi"/>
              </w:rPr>
            </w:pPr>
          </w:p>
        </w:tc>
        <w:tc>
          <w:tcPr>
            <w:tcW w:w="1138" w:type="dxa"/>
            <w:shd w:val="clear" w:color="auto" w:fill="E7E6E6" w:themeFill="background2"/>
          </w:tcPr>
          <w:p w14:paraId="2510DDD0" w14:textId="76B40CBE" w:rsidR="007B5AFA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13</w:t>
            </w:r>
          </w:p>
        </w:tc>
        <w:tc>
          <w:tcPr>
            <w:tcW w:w="1285" w:type="dxa"/>
            <w:shd w:val="clear" w:color="auto" w:fill="E7E6E6" w:themeFill="background2"/>
          </w:tcPr>
          <w:p w14:paraId="131A3FDE" w14:textId="7D5ACB8E" w:rsidR="007B5AFA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E/ZO</w:t>
            </w:r>
          </w:p>
        </w:tc>
      </w:tr>
      <w:tr w:rsidR="007B5AFA" w:rsidRPr="007C6DA0" w14:paraId="1FAC6665" w14:textId="77777777" w:rsidTr="00EC6387">
        <w:tc>
          <w:tcPr>
            <w:tcW w:w="2376" w:type="dxa"/>
            <w:gridSpan w:val="2"/>
            <w:shd w:val="clear" w:color="auto" w:fill="E7E6E6" w:themeFill="background2"/>
          </w:tcPr>
          <w:p w14:paraId="31DAE7F5" w14:textId="34C9A6B6" w:rsidR="007B5AFA" w:rsidRPr="007C6DA0" w:rsidRDefault="007B5AFA" w:rsidP="007B5AFA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1193" w:type="dxa"/>
            <w:shd w:val="clear" w:color="auto" w:fill="E7E6E6" w:themeFill="background2"/>
          </w:tcPr>
          <w:p w14:paraId="3601745A" w14:textId="77777777" w:rsidR="007B5AFA" w:rsidRPr="007C6DA0" w:rsidRDefault="007B5AFA" w:rsidP="007B5AFA">
            <w:pPr>
              <w:rPr>
                <w:rFonts w:cstheme="minorHAnsi"/>
              </w:rPr>
            </w:pPr>
          </w:p>
        </w:tc>
        <w:tc>
          <w:tcPr>
            <w:tcW w:w="1478" w:type="dxa"/>
            <w:shd w:val="clear" w:color="auto" w:fill="E7E6E6" w:themeFill="background2"/>
          </w:tcPr>
          <w:p w14:paraId="70D96C12" w14:textId="77777777" w:rsidR="007B5AFA" w:rsidRPr="007C6DA0" w:rsidRDefault="007B5AFA" w:rsidP="007B5AFA">
            <w:pPr>
              <w:rPr>
                <w:rFonts w:cstheme="minorHAnsi"/>
              </w:rPr>
            </w:pPr>
          </w:p>
        </w:tc>
        <w:tc>
          <w:tcPr>
            <w:tcW w:w="1729" w:type="dxa"/>
            <w:shd w:val="clear" w:color="auto" w:fill="E7E6E6" w:themeFill="background2"/>
          </w:tcPr>
          <w:p w14:paraId="6013E466" w14:textId="77777777" w:rsidR="007B5AFA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raktyki: objazd (1 </w:t>
            </w:r>
            <w:proofErr w:type="spellStart"/>
            <w:r>
              <w:rPr>
                <w:rFonts w:cstheme="minorHAnsi"/>
              </w:rPr>
              <w:t>tydz</w:t>
            </w:r>
            <w:proofErr w:type="spellEnd"/>
            <w:r>
              <w:rPr>
                <w:rFonts w:cstheme="minorHAnsi"/>
              </w:rPr>
              <w:t>.)</w:t>
            </w:r>
          </w:p>
        </w:tc>
        <w:tc>
          <w:tcPr>
            <w:tcW w:w="2234" w:type="dxa"/>
            <w:shd w:val="clear" w:color="auto" w:fill="E7E6E6" w:themeFill="background2"/>
          </w:tcPr>
          <w:p w14:paraId="762E129D" w14:textId="24BB06B1" w:rsidR="007B5AFA" w:rsidRPr="007C6DA0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dr. J. Wysocki, dr M. Żurek</w:t>
            </w:r>
          </w:p>
        </w:tc>
        <w:tc>
          <w:tcPr>
            <w:tcW w:w="850" w:type="dxa"/>
            <w:shd w:val="clear" w:color="auto" w:fill="E7E6E6" w:themeFill="background2"/>
          </w:tcPr>
          <w:p w14:paraId="608D1103" w14:textId="77777777" w:rsidR="007B5AFA" w:rsidRPr="007C6DA0" w:rsidRDefault="007B5AFA" w:rsidP="007B5AFA">
            <w:pPr>
              <w:rPr>
                <w:rFonts w:cstheme="minorHAnsi"/>
              </w:rPr>
            </w:pPr>
          </w:p>
        </w:tc>
        <w:tc>
          <w:tcPr>
            <w:tcW w:w="684" w:type="dxa"/>
            <w:shd w:val="clear" w:color="auto" w:fill="E7E6E6" w:themeFill="background2"/>
          </w:tcPr>
          <w:p w14:paraId="1ED28339" w14:textId="77777777" w:rsidR="007B5AFA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027" w:type="dxa"/>
            <w:shd w:val="clear" w:color="auto" w:fill="E7E6E6" w:themeFill="background2"/>
          </w:tcPr>
          <w:p w14:paraId="215F2BAD" w14:textId="77777777" w:rsidR="007B5AFA" w:rsidRDefault="007B5AFA" w:rsidP="007B5AFA">
            <w:pPr>
              <w:rPr>
                <w:rFonts w:cstheme="minorHAnsi"/>
              </w:rPr>
            </w:pPr>
          </w:p>
        </w:tc>
        <w:tc>
          <w:tcPr>
            <w:tcW w:w="1138" w:type="dxa"/>
            <w:shd w:val="clear" w:color="auto" w:fill="E7E6E6" w:themeFill="background2"/>
          </w:tcPr>
          <w:p w14:paraId="0D00E11A" w14:textId="35EB5D18" w:rsidR="007B5AFA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285" w:type="dxa"/>
            <w:shd w:val="clear" w:color="auto" w:fill="E7E6E6" w:themeFill="background2"/>
          </w:tcPr>
          <w:p w14:paraId="75C8492E" w14:textId="77777777" w:rsidR="007B5AFA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7B5AFA" w:rsidRPr="007C6DA0" w14:paraId="79668286" w14:textId="77777777" w:rsidTr="00EC6387">
        <w:tc>
          <w:tcPr>
            <w:tcW w:w="2376" w:type="dxa"/>
            <w:gridSpan w:val="2"/>
            <w:shd w:val="clear" w:color="auto" w:fill="E7E6E6" w:themeFill="background2"/>
          </w:tcPr>
          <w:p w14:paraId="33E0EDC2" w14:textId="3ECAF4C9" w:rsidR="007B5AFA" w:rsidRPr="007C6DA0" w:rsidRDefault="007B5AFA" w:rsidP="007B5AFA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1193" w:type="dxa"/>
            <w:shd w:val="clear" w:color="auto" w:fill="E7E6E6" w:themeFill="background2"/>
          </w:tcPr>
          <w:p w14:paraId="570E06BD" w14:textId="77777777" w:rsidR="007B5AFA" w:rsidRPr="007C6DA0" w:rsidRDefault="007B5AFA" w:rsidP="007B5AFA">
            <w:pPr>
              <w:rPr>
                <w:rFonts w:cstheme="minorHAnsi"/>
              </w:rPr>
            </w:pPr>
          </w:p>
        </w:tc>
        <w:tc>
          <w:tcPr>
            <w:tcW w:w="1478" w:type="dxa"/>
            <w:shd w:val="clear" w:color="auto" w:fill="E7E6E6" w:themeFill="background2"/>
          </w:tcPr>
          <w:p w14:paraId="502563A4" w14:textId="77777777" w:rsidR="007B5AFA" w:rsidRPr="007C6DA0" w:rsidRDefault="007B5AFA" w:rsidP="007B5AFA">
            <w:pPr>
              <w:rPr>
                <w:rFonts w:cstheme="minorHAnsi"/>
              </w:rPr>
            </w:pPr>
          </w:p>
        </w:tc>
        <w:tc>
          <w:tcPr>
            <w:tcW w:w="1729" w:type="dxa"/>
            <w:shd w:val="clear" w:color="auto" w:fill="E7E6E6" w:themeFill="background2"/>
          </w:tcPr>
          <w:p w14:paraId="456C6265" w14:textId="77777777" w:rsidR="007B5AFA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Praktyki: instytucja kultury</w:t>
            </w:r>
          </w:p>
        </w:tc>
        <w:tc>
          <w:tcPr>
            <w:tcW w:w="2234" w:type="dxa"/>
            <w:shd w:val="clear" w:color="auto" w:fill="E7E6E6" w:themeFill="background2"/>
          </w:tcPr>
          <w:p w14:paraId="6A079208" w14:textId="4720C828" w:rsidR="007B5AFA" w:rsidRPr="007C6DA0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dr J. Wysocki</w:t>
            </w:r>
          </w:p>
        </w:tc>
        <w:tc>
          <w:tcPr>
            <w:tcW w:w="850" w:type="dxa"/>
            <w:shd w:val="clear" w:color="auto" w:fill="E7E6E6" w:themeFill="background2"/>
          </w:tcPr>
          <w:p w14:paraId="3F7A38D7" w14:textId="77777777" w:rsidR="007B5AFA" w:rsidRPr="007C6DA0" w:rsidRDefault="007B5AFA" w:rsidP="007B5AFA">
            <w:pPr>
              <w:rPr>
                <w:rFonts w:cstheme="minorHAnsi"/>
              </w:rPr>
            </w:pPr>
          </w:p>
        </w:tc>
        <w:tc>
          <w:tcPr>
            <w:tcW w:w="684" w:type="dxa"/>
            <w:shd w:val="clear" w:color="auto" w:fill="E7E6E6" w:themeFill="background2"/>
          </w:tcPr>
          <w:p w14:paraId="4EE35437" w14:textId="77777777" w:rsidR="007B5AFA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027" w:type="dxa"/>
            <w:shd w:val="clear" w:color="auto" w:fill="E7E6E6" w:themeFill="background2"/>
          </w:tcPr>
          <w:p w14:paraId="40F43255" w14:textId="77777777" w:rsidR="007B5AFA" w:rsidRDefault="007B5AFA" w:rsidP="007B5AFA">
            <w:pPr>
              <w:rPr>
                <w:rFonts w:cstheme="minorHAnsi"/>
              </w:rPr>
            </w:pPr>
          </w:p>
        </w:tc>
        <w:tc>
          <w:tcPr>
            <w:tcW w:w="1138" w:type="dxa"/>
            <w:shd w:val="clear" w:color="auto" w:fill="E7E6E6" w:themeFill="background2"/>
          </w:tcPr>
          <w:p w14:paraId="0222A018" w14:textId="5B1B4A09" w:rsidR="007B5AFA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1285" w:type="dxa"/>
            <w:shd w:val="clear" w:color="auto" w:fill="E7E6E6" w:themeFill="background2"/>
          </w:tcPr>
          <w:p w14:paraId="05647198" w14:textId="77777777" w:rsidR="007B5AFA" w:rsidRDefault="007B5AFA" w:rsidP="007B5AFA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</w:tbl>
    <w:p w14:paraId="6CAA4940" w14:textId="092DE1D0" w:rsidR="007E3FB8" w:rsidRDefault="007E3FB8" w:rsidP="007E3FB8">
      <w:pPr>
        <w:rPr>
          <w:rFonts w:cstheme="minorHAnsi"/>
        </w:rPr>
      </w:pPr>
    </w:p>
    <w:p w14:paraId="403C95AB" w14:textId="77777777" w:rsidR="00EC6387" w:rsidRDefault="00EC6387" w:rsidP="007E3FB8">
      <w:pPr>
        <w:rPr>
          <w:rFonts w:cstheme="minorHAnsi"/>
        </w:rPr>
      </w:pPr>
    </w:p>
    <w:p w14:paraId="1E644EC0" w14:textId="10B745D9" w:rsidR="00EC6387" w:rsidRDefault="00EC6387" w:rsidP="007E3FB8">
      <w:pPr>
        <w:rPr>
          <w:rFonts w:cstheme="minorHAnsi"/>
        </w:rPr>
      </w:pPr>
    </w:p>
    <w:p w14:paraId="2486AB70" w14:textId="1681B0BA" w:rsidR="000C2E73" w:rsidRDefault="000C2E73" w:rsidP="007E3FB8">
      <w:pPr>
        <w:rPr>
          <w:rFonts w:cstheme="minorHAnsi"/>
        </w:rPr>
      </w:pPr>
    </w:p>
    <w:p w14:paraId="4E5C5867" w14:textId="77777777" w:rsidR="0022666E" w:rsidRPr="007C6DA0" w:rsidRDefault="0022666E" w:rsidP="007E3FB8">
      <w:pPr>
        <w:rPr>
          <w:rFonts w:cstheme="minorHAnsi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107"/>
        <w:gridCol w:w="1174"/>
        <w:gridCol w:w="16"/>
        <w:gridCol w:w="1107"/>
        <w:gridCol w:w="39"/>
        <w:gridCol w:w="1390"/>
        <w:gridCol w:w="49"/>
        <w:gridCol w:w="2267"/>
        <w:gridCol w:w="2131"/>
        <w:gridCol w:w="27"/>
        <w:gridCol w:w="709"/>
        <w:gridCol w:w="55"/>
        <w:gridCol w:w="658"/>
        <w:gridCol w:w="348"/>
        <w:gridCol w:w="622"/>
        <w:gridCol w:w="57"/>
        <w:gridCol w:w="964"/>
        <w:gridCol w:w="24"/>
        <w:gridCol w:w="1242"/>
        <w:gridCol w:w="8"/>
      </w:tblGrid>
      <w:tr w:rsidR="00EC6387" w:rsidRPr="007C6DA0" w14:paraId="4C022F26" w14:textId="77777777" w:rsidTr="00C933A4">
        <w:trPr>
          <w:gridAfter w:val="1"/>
          <w:wAfter w:w="8" w:type="dxa"/>
        </w:trPr>
        <w:tc>
          <w:tcPr>
            <w:tcW w:w="13986" w:type="dxa"/>
            <w:gridSpan w:val="19"/>
            <w:shd w:val="clear" w:color="auto" w:fill="D0CECE" w:themeFill="background2" w:themeFillShade="E6"/>
          </w:tcPr>
          <w:p w14:paraId="5BC9139C" w14:textId="103E3411" w:rsidR="00EC6387" w:rsidRPr="007C6DA0" w:rsidRDefault="00EC6387" w:rsidP="00C933A4">
            <w:pPr>
              <w:jc w:val="center"/>
              <w:rPr>
                <w:rFonts w:cstheme="minorHAnsi"/>
                <w:b/>
                <w:bCs/>
              </w:rPr>
            </w:pPr>
            <w:r w:rsidRPr="007C6DA0">
              <w:rPr>
                <w:rFonts w:cstheme="minorHAnsi"/>
                <w:b/>
                <w:bCs/>
              </w:rPr>
              <w:lastRenderedPageBreak/>
              <w:t>Zarządzanie dziedzictwem kulturowym – studia licencjackie</w:t>
            </w:r>
          </w:p>
        </w:tc>
      </w:tr>
      <w:tr w:rsidR="00EC6387" w:rsidRPr="007C6DA0" w14:paraId="0C0ADBD5" w14:textId="77777777" w:rsidTr="00C933A4">
        <w:trPr>
          <w:gridAfter w:val="1"/>
          <w:wAfter w:w="8" w:type="dxa"/>
        </w:trPr>
        <w:tc>
          <w:tcPr>
            <w:tcW w:w="13986" w:type="dxa"/>
            <w:gridSpan w:val="19"/>
            <w:shd w:val="clear" w:color="auto" w:fill="B4C6E7" w:themeFill="accent1" w:themeFillTint="66"/>
          </w:tcPr>
          <w:p w14:paraId="0AD798BA" w14:textId="2E83757A" w:rsidR="00EC6387" w:rsidRPr="007C6DA0" w:rsidRDefault="00EC6387" w:rsidP="00C933A4">
            <w:pPr>
              <w:jc w:val="center"/>
              <w:rPr>
                <w:rFonts w:cstheme="minorHAnsi"/>
                <w:b/>
                <w:bCs/>
              </w:rPr>
            </w:pPr>
            <w:r w:rsidRPr="007C6DA0">
              <w:rPr>
                <w:rFonts w:cstheme="minorHAnsi"/>
                <w:b/>
                <w:bCs/>
              </w:rPr>
              <w:t>Rok 2</w:t>
            </w:r>
          </w:p>
        </w:tc>
      </w:tr>
      <w:tr w:rsidR="00EC6387" w:rsidRPr="007C6DA0" w14:paraId="15A836E6" w14:textId="77777777" w:rsidTr="00EC6387">
        <w:trPr>
          <w:gridAfter w:val="1"/>
          <w:wAfter w:w="8" w:type="dxa"/>
        </w:trPr>
        <w:tc>
          <w:tcPr>
            <w:tcW w:w="1107" w:type="dxa"/>
            <w:shd w:val="clear" w:color="auto" w:fill="B4C6E7" w:themeFill="accent1" w:themeFillTint="66"/>
          </w:tcPr>
          <w:p w14:paraId="17A04011" w14:textId="77777777" w:rsidR="00EC6387" w:rsidRPr="007C6DA0" w:rsidRDefault="00EC6387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Godz.</w:t>
            </w:r>
          </w:p>
        </w:tc>
        <w:tc>
          <w:tcPr>
            <w:tcW w:w="1174" w:type="dxa"/>
            <w:shd w:val="clear" w:color="auto" w:fill="B4C6E7" w:themeFill="accent1" w:themeFillTint="66"/>
          </w:tcPr>
          <w:p w14:paraId="79C67CCD" w14:textId="77777777" w:rsidR="00EC6387" w:rsidRPr="007C6DA0" w:rsidRDefault="00EC6387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Dzień</w:t>
            </w:r>
          </w:p>
        </w:tc>
        <w:tc>
          <w:tcPr>
            <w:tcW w:w="1162" w:type="dxa"/>
            <w:gridSpan w:val="3"/>
            <w:shd w:val="clear" w:color="auto" w:fill="B4C6E7" w:themeFill="accent1" w:themeFillTint="66"/>
          </w:tcPr>
          <w:p w14:paraId="4EAEC041" w14:textId="77777777" w:rsidR="00EC6387" w:rsidRPr="007C6DA0" w:rsidRDefault="00EC6387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Uwagi</w:t>
            </w:r>
          </w:p>
        </w:tc>
        <w:tc>
          <w:tcPr>
            <w:tcW w:w="1390" w:type="dxa"/>
            <w:shd w:val="clear" w:color="auto" w:fill="B4C6E7" w:themeFill="accent1" w:themeFillTint="66"/>
          </w:tcPr>
          <w:p w14:paraId="21125A27" w14:textId="77777777" w:rsidR="00EC6387" w:rsidRPr="007C6DA0" w:rsidRDefault="00EC6387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ala</w:t>
            </w:r>
          </w:p>
        </w:tc>
        <w:tc>
          <w:tcPr>
            <w:tcW w:w="2316" w:type="dxa"/>
            <w:gridSpan w:val="2"/>
            <w:shd w:val="clear" w:color="auto" w:fill="B4C6E7" w:themeFill="accent1" w:themeFillTint="66"/>
          </w:tcPr>
          <w:p w14:paraId="58194A28" w14:textId="77777777" w:rsidR="00EC6387" w:rsidRPr="007C6DA0" w:rsidRDefault="00EC6387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Nazwa przedmiotu</w:t>
            </w:r>
          </w:p>
        </w:tc>
        <w:tc>
          <w:tcPr>
            <w:tcW w:w="2131" w:type="dxa"/>
            <w:shd w:val="clear" w:color="auto" w:fill="B4C6E7" w:themeFill="accent1" w:themeFillTint="66"/>
          </w:tcPr>
          <w:p w14:paraId="5D3EBF04" w14:textId="77777777" w:rsidR="00EC6387" w:rsidRPr="007C6DA0" w:rsidRDefault="00EC6387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Prowadzący/a</w:t>
            </w:r>
          </w:p>
        </w:tc>
        <w:tc>
          <w:tcPr>
            <w:tcW w:w="791" w:type="dxa"/>
            <w:gridSpan w:val="3"/>
            <w:shd w:val="clear" w:color="auto" w:fill="B4C6E7" w:themeFill="accent1" w:themeFillTint="66"/>
          </w:tcPr>
          <w:p w14:paraId="4B32D82A" w14:textId="77777777" w:rsidR="00EC6387" w:rsidRPr="007C6DA0" w:rsidRDefault="00EC6387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Forma zajęć</w:t>
            </w:r>
          </w:p>
        </w:tc>
        <w:tc>
          <w:tcPr>
            <w:tcW w:w="658" w:type="dxa"/>
            <w:shd w:val="clear" w:color="auto" w:fill="B4C6E7" w:themeFill="accent1" w:themeFillTint="66"/>
          </w:tcPr>
          <w:p w14:paraId="789BA9AF" w14:textId="77777777" w:rsidR="00EC6387" w:rsidRPr="007C6DA0" w:rsidRDefault="00EC6387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Rok</w:t>
            </w:r>
          </w:p>
        </w:tc>
        <w:tc>
          <w:tcPr>
            <w:tcW w:w="970" w:type="dxa"/>
            <w:gridSpan w:val="2"/>
            <w:shd w:val="clear" w:color="auto" w:fill="B4C6E7" w:themeFill="accent1" w:themeFillTint="66"/>
          </w:tcPr>
          <w:p w14:paraId="0831DCD7" w14:textId="552AEFDD" w:rsidR="00EC6387" w:rsidRPr="007C6DA0" w:rsidRDefault="00EC6387" w:rsidP="00C933A4">
            <w:pPr>
              <w:rPr>
                <w:rFonts w:cstheme="minorHAnsi"/>
              </w:rPr>
            </w:pPr>
            <w:r>
              <w:rPr>
                <w:rFonts w:cstheme="minorHAnsi"/>
              </w:rPr>
              <w:t>Moduł</w:t>
            </w:r>
          </w:p>
        </w:tc>
        <w:tc>
          <w:tcPr>
            <w:tcW w:w="1045" w:type="dxa"/>
            <w:gridSpan w:val="3"/>
            <w:shd w:val="clear" w:color="auto" w:fill="B4C6E7" w:themeFill="accent1" w:themeFillTint="66"/>
          </w:tcPr>
          <w:p w14:paraId="06C98408" w14:textId="6F2C0E6A" w:rsidR="00EC6387" w:rsidRPr="007C6DA0" w:rsidRDefault="00EC6387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ECTS</w:t>
            </w:r>
          </w:p>
        </w:tc>
        <w:tc>
          <w:tcPr>
            <w:tcW w:w="1242" w:type="dxa"/>
            <w:shd w:val="clear" w:color="auto" w:fill="B4C6E7" w:themeFill="accent1" w:themeFillTint="66"/>
          </w:tcPr>
          <w:p w14:paraId="7BDAD848" w14:textId="77777777" w:rsidR="00EC6387" w:rsidRPr="007C6DA0" w:rsidRDefault="00EC6387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posób zaliczenia</w:t>
            </w:r>
          </w:p>
        </w:tc>
      </w:tr>
      <w:tr w:rsidR="0013618A" w:rsidRPr="007C6DA0" w14:paraId="7AD75EE7" w14:textId="77777777" w:rsidTr="0013618A">
        <w:trPr>
          <w:gridAfter w:val="1"/>
          <w:wAfter w:w="8" w:type="dxa"/>
        </w:trPr>
        <w:tc>
          <w:tcPr>
            <w:tcW w:w="1107" w:type="dxa"/>
            <w:shd w:val="clear" w:color="auto" w:fill="D9E2F3" w:themeFill="accent1" w:themeFillTint="33"/>
          </w:tcPr>
          <w:p w14:paraId="1D5E3B2F" w14:textId="5DD0745B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13:15-14:45</w:t>
            </w:r>
          </w:p>
        </w:tc>
        <w:tc>
          <w:tcPr>
            <w:tcW w:w="1174" w:type="dxa"/>
            <w:shd w:val="clear" w:color="auto" w:fill="D9E2F3" w:themeFill="accent1" w:themeFillTint="33"/>
          </w:tcPr>
          <w:p w14:paraId="43113DF6" w14:textId="38857A73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czwartek</w:t>
            </w:r>
          </w:p>
        </w:tc>
        <w:tc>
          <w:tcPr>
            <w:tcW w:w="1162" w:type="dxa"/>
            <w:gridSpan w:val="3"/>
            <w:shd w:val="clear" w:color="auto" w:fill="D9E2F3" w:themeFill="accent1" w:themeFillTint="33"/>
          </w:tcPr>
          <w:p w14:paraId="0782CF93" w14:textId="77777777" w:rsidR="0013618A" w:rsidRPr="007C6DA0" w:rsidRDefault="0013618A" w:rsidP="0013618A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D9E2F3" w:themeFill="accent1" w:themeFillTint="33"/>
          </w:tcPr>
          <w:p w14:paraId="4061FFA3" w14:textId="562FFEDB" w:rsidR="0013618A" w:rsidRDefault="00613B23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on-line</w:t>
            </w:r>
          </w:p>
        </w:tc>
        <w:tc>
          <w:tcPr>
            <w:tcW w:w="2316" w:type="dxa"/>
            <w:gridSpan w:val="2"/>
            <w:shd w:val="clear" w:color="auto" w:fill="D9E2F3" w:themeFill="accent1" w:themeFillTint="33"/>
          </w:tcPr>
          <w:p w14:paraId="0A98E3C3" w14:textId="73B75E06" w:rsidR="0013618A" w:rsidRPr="00D539D9" w:rsidRDefault="0013618A" w:rsidP="0013618A">
            <w:pPr>
              <w:rPr>
                <w:rFonts w:cstheme="minorHAnsi"/>
                <w:bCs/>
                <w:color w:val="000000"/>
              </w:rPr>
            </w:pPr>
            <w:r>
              <w:rPr>
                <w:rFonts w:cstheme="minorHAnsi"/>
                <w:bCs/>
                <w:color w:val="000000"/>
              </w:rPr>
              <w:t>Wprowadzenie do ekonomii</w:t>
            </w:r>
          </w:p>
        </w:tc>
        <w:tc>
          <w:tcPr>
            <w:tcW w:w="2131" w:type="dxa"/>
            <w:shd w:val="clear" w:color="auto" w:fill="D9E2F3" w:themeFill="accent1" w:themeFillTint="33"/>
          </w:tcPr>
          <w:p w14:paraId="2666779F" w14:textId="5C9EFA9F" w:rsidR="0013618A" w:rsidRPr="00D539D9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dr D. Karaś</w:t>
            </w:r>
          </w:p>
        </w:tc>
        <w:tc>
          <w:tcPr>
            <w:tcW w:w="791" w:type="dxa"/>
            <w:gridSpan w:val="3"/>
            <w:shd w:val="clear" w:color="auto" w:fill="D9E2F3" w:themeFill="accent1" w:themeFillTint="33"/>
          </w:tcPr>
          <w:p w14:paraId="4407E90D" w14:textId="5A019C12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W</w:t>
            </w:r>
          </w:p>
        </w:tc>
        <w:tc>
          <w:tcPr>
            <w:tcW w:w="658" w:type="dxa"/>
            <w:shd w:val="clear" w:color="auto" w:fill="D9E2F3" w:themeFill="accent1" w:themeFillTint="33"/>
          </w:tcPr>
          <w:p w14:paraId="7E846CD6" w14:textId="0ACD577A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II</w:t>
            </w:r>
          </w:p>
        </w:tc>
        <w:tc>
          <w:tcPr>
            <w:tcW w:w="970" w:type="dxa"/>
            <w:gridSpan w:val="2"/>
            <w:shd w:val="clear" w:color="auto" w:fill="D9E2F3" w:themeFill="accent1" w:themeFillTint="33"/>
          </w:tcPr>
          <w:p w14:paraId="39505B22" w14:textId="02A19D3E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1045" w:type="dxa"/>
            <w:gridSpan w:val="3"/>
            <w:shd w:val="clear" w:color="auto" w:fill="D9E2F3" w:themeFill="accent1" w:themeFillTint="33"/>
          </w:tcPr>
          <w:p w14:paraId="5AC4F7E6" w14:textId="0D1A16AA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242" w:type="dxa"/>
            <w:shd w:val="clear" w:color="auto" w:fill="D9E2F3" w:themeFill="accent1" w:themeFillTint="33"/>
          </w:tcPr>
          <w:p w14:paraId="51671682" w14:textId="3CE421A5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E</w:t>
            </w:r>
          </w:p>
        </w:tc>
      </w:tr>
      <w:tr w:rsidR="0013618A" w:rsidRPr="007C6DA0" w14:paraId="2F192BF8" w14:textId="77777777" w:rsidTr="00ED591F">
        <w:trPr>
          <w:gridAfter w:val="1"/>
          <w:wAfter w:w="8" w:type="dxa"/>
        </w:trPr>
        <w:tc>
          <w:tcPr>
            <w:tcW w:w="1107" w:type="dxa"/>
            <w:shd w:val="clear" w:color="auto" w:fill="FFF2CC" w:themeFill="accent4" w:themeFillTint="33"/>
          </w:tcPr>
          <w:p w14:paraId="508671BC" w14:textId="1EAC189B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08:00-09:30</w:t>
            </w:r>
          </w:p>
        </w:tc>
        <w:tc>
          <w:tcPr>
            <w:tcW w:w="1174" w:type="dxa"/>
            <w:shd w:val="clear" w:color="auto" w:fill="FFF2CC" w:themeFill="accent4" w:themeFillTint="33"/>
          </w:tcPr>
          <w:p w14:paraId="50C61C93" w14:textId="5EABA3B4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wtorek</w:t>
            </w:r>
          </w:p>
        </w:tc>
        <w:tc>
          <w:tcPr>
            <w:tcW w:w="1162" w:type="dxa"/>
            <w:gridSpan w:val="3"/>
            <w:shd w:val="clear" w:color="auto" w:fill="FFF2CC" w:themeFill="accent4" w:themeFillTint="33"/>
          </w:tcPr>
          <w:p w14:paraId="5B432717" w14:textId="77777777" w:rsidR="0013618A" w:rsidRPr="007C6DA0" w:rsidRDefault="0013618A" w:rsidP="0013618A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FFF2CC" w:themeFill="accent4" w:themeFillTint="33"/>
          </w:tcPr>
          <w:p w14:paraId="3A3F8894" w14:textId="4133C56B" w:rsidR="0013618A" w:rsidRPr="007C6DA0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106</w:t>
            </w:r>
          </w:p>
        </w:tc>
        <w:tc>
          <w:tcPr>
            <w:tcW w:w="2316" w:type="dxa"/>
            <w:gridSpan w:val="2"/>
            <w:shd w:val="clear" w:color="auto" w:fill="FFF2CC" w:themeFill="accent4" w:themeFillTint="33"/>
          </w:tcPr>
          <w:p w14:paraId="32676CD5" w14:textId="0A188FEC" w:rsidR="0013618A" w:rsidRPr="00324649" w:rsidRDefault="0013618A" w:rsidP="0013618A">
            <w:pPr>
              <w:rPr>
                <w:rFonts w:cstheme="minorHAnsi"/>
                <w:bCs/>
                <w:color w:val="000000"/>
                <w:sz w:val="20"/>
                <w:szCs w:val="20"/>
              </w:rPr>
            </w:pPr>
            <w:r w:rsidRPr="00D539D9">
              <w:rPr>
                <w:rFonts w:cstheme="minorHAnsi"/>
                <w:bCs/>
                <w:color w:val="000000"/>
              </w:rPr>
              <w:t>Niematerialne dziedzictwo kulturowe</w:t>
            </w:r>
          </w:p>
        </w:tc>
        <w:tc>
          <w:tcPr>
            <w:tcW w:w="2131" w:type="dxa"/>
            <w:shd w:val="clear" w:color="auto" w:fill="FFF2CC" w:themeFill="accent4" w:themeFillTint="33"/>
          </w:tcPr>
          <w:p w14:paraId="44C703C4" w14:textId="6B560DF3" w:rsidR="0013618A" w:rsidRPr="007C6DA0" w:rsidRDefault="0013618A" w:rsidP="0013618A">
            <w:pPr>
              <w:rPr>
                <w:rFonts w:cstheme="minorHAnsi"/>
              </w:rPr>
            </w:pPr>
            <w:r w:rsidRPr="00D539D9">
              <w:rPr>
                <w:rFonts w:cstheme="minorHAnsi"/>
              </w:rPr>
              <w:t xml:space="preserve">dr </w:t>
            </w:r>
            <w:r>
              <w:rPr>
                <w:rFonts w:cstheme="minorHAnsi"/>
              </w:rPr>
              <w:t xml:space="preserve">K. </w:t>
            </w:r>
            <w:r w:rsidRPr="00D539D9">
              <w:rPr>
                <w:rFonts w:cstheme="minorHAnsi"/>
              </w:rPr>
              <w:t>Ponińska</w:t>
            </w:r>
          </w:p>
        </w:tc>
        <w:tc>
          <w:tcPr>
            <w:tcW w:w="791" w:type="dxa"/>
            <w:gridSpan w:val="3"/>
            <w:shd w:val="clear" w:color="auto" w:fill="FFF2CC" w:themeFill="accent4" w:themeFillTint="33"/>
          </w:tcPr>
          <w:p w14:paraId="21E84E9F" w14:textId="5F620C7A" w:rsidR="0013618A" w:rsidRPr="007C6DA0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W</w:t>
            </w:r>
          </w:p>
        </w:tc>
        <w:tc>
          <w:tcPr>
            <w:tcW w:w="658" w:type="dxa"/>
            <w:shd w:val="clear" w:color="auto" w:fill="FFF2CC" w:themeFill="accent4" w:themeFillTint="33"/>
          </w:tcPr>
          <w:p w14:paraId="681CEA1F" w14:textId="4F857F0F" w:rsidR="0013618A" w:rsidRPr="007C6DA0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II</w:t>
            </w:r>
          </w:p>
        </w:tc>
        <w:tc>
          <w:tcPr>
            <w:tcW w:w="970" w:type="dxa"/>
            <w:gridSpan w:val="2"/>
            <w:shd w:val="clear" w:color="auto" w:fill="FFF2CC" w:themeFill="accent4" w:themeFillTint="33"/>
          </w:tcPr>
          <w:p w14:paraId="384EA897" w14:textId="4F683B04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1045" w:type="dxa"/>
            <w:gridSpan w:val="3"/>
            <w:shd w:val="clear" w:color="auto" w:fill="FFF2CC" w:themeFill="accent4" w:themeFillTint="33"/>
          </w:tcPr>
          <w:p w14:paraId="3CA66FF7" w14:textId="6CACD6C0" w:rsidR="0013618A" w:rsidRPr="007C6DA0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242" w:type="dxa"/>
            <w:shd w:val="clear" w:color="auto" w:fill="FFF2CC" w:themeFill="accent4" w:themeFillTint="33"/>
          </w:tcPr>
          <w:p w14:paraId="582218AB" w14:textId="3DB77CD6" w:rsidR="0013618A" w:rsidRPr="007C6DA0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E</w:t>
            </w:r>
          </w:p>
        </w:tc>
      </w:tr>
      <w:tr w:rsidR="0013618A" w:rsidRPr="007C6DA0" w14:paraId="72C890DC" w14:textId="77777777" w:rsidTr="00ED591F">
        <w:trPr>
          <w:gridAfter w:val="1"/>
          <w:wAfter w:w="8" w:type="dxa"/>
        </w:trPr>
        <w:tc>
          <w:tcPr>
            <w:tcW w:w="1107" w:type="dxa"/>
            <w:shd w:val="clear" w:color="auto" w:fill="FFF2CC" w:themeFill="accent4" w:themeFillTint="33"/>
          </w:tcPr>
          <w:p w14:paraId="1CD20E16" w14:textId="47302DFC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13:15-14:45</w:t>
            </w:r>
          </w:p>
        </w:tc>
        <w:tc>
          <w:tcPr>
            <w:tcW w:w="1174" w:type="dxa"/>
            <w:shd w:val="clear" w:color="auto" w:fill="FFF2CC" w:themeFill="accent4" w:themeFillTint="33"/>
          </w:tcPr>
          <w:p w14:paraId="417324D4" w14:textId="28F1C8A8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wtorek</w:t>
            </w:r>
          </w:p>
        </w:tc>
        <w:tc>
          <w:tcPr>
            <w:tcW w:w="1162" w:type="dxa"/>
            <w:gridSpan w:val="3"/>
            <w:shd w:val="clear" w:color="auto" w:fill="FFF2CC" w:themeFill="accent4" w:themeFillTint="33"/>
          </w:tcPr>
          <w:p w14:paraId="7958B3C0" w14:textId="77777777" w:rsidR="0013618A" w:rsidRPr="007C6DA0" w:rsidRDefault="0013618A" w:rsidP="0013618A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FFF2CC" w:themeFill="accent4" w:themeFillTint="33"/>
          </w:tcPr>
          <w:p w14:paraId="5AF4CBAD" w14:textId="7A27EA1A" w:rsidR="0013618A" w:rsidRPr="007C6DA0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108</w:t>
            </w:r>
          </w:p>
        </w:tc>
        <w:tc>
          <w:tcPr>
            <w:tcW w:w="2316" w:type="dxa"/>
            <w:gridSpan w:val="2"/>
            <w:shd w:val="clear" w:color="auto" w:fill="FFF2CC" w:themeFill="accent4" w:themeFillTint="33"/>
          </w:tcPr>
          <w:p w14:paraId="7C36A0A8" w14:textId="010029AD" w:rsidR="0013618A" w:rsidRPr="007C6DA0" w:rsidRDefault="0013618A" w:rsidP="0013618A">
            <w:pPr>
              <w:rPr>
                <w:rFonts w:cstheme="minorHAnsi"/>
                <w:bCs/>
                <w:color w:val="000000"/>
              </w:rPr>
            </w:pPr>
            <w:r w:rsidRPr="00324649">
              <w:rPr>
                <w:rFonts w:cstheme="minorHAnsi"/>
                <w:bCs/>
                <w:color w:val="000000"/>
                <w:sz w:val="20"/>
                <w:szCs w:val="20"/>
              </w:rPr>
              <w:t>Dziedzictwo starożytne i wczesnochrześcijańskie w basenie Morza Śródziemnego</w:t>
            </w:r>
          </w:p>
        </w:tc>
        <w:tc>
          <w:tcPr>
            <w:tcW w:w="2131" w:type="dxa"/>
            <w:shd w:val="clear" w:color="auto" w:fill="FFF2CC" w:themeFill="accent4" w:themeFillTint="33"/>
          </w:tcPr>
          <w:p w14:paraId="56BE540D" w14:textId="7E4B8ACA" w:rsidR="0013618A" w:rsidRPr="007C6DA0" w:rsidRDefault="0013618A" w:rsidP="0013618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dr K. Zeman-Wiśniewska</w:t>
            </w:r>
          </w:p>
        </w:tc>
        <w:tc>
          <w:tcPr>
            <w:tcW w:w="791" w:type="dxa"/>
            <w:gridSpan w:val="3"/>
            <w:shd w:val="clear" w:color="auto" w:fill="FFF2CC" w:themeFill="accent4" w:themeFillTint="33"/>
          </w:tcPr>
          <w:p w14:paraId="5EAB5CD9" w14:textId="33186963" w:rsidR="0013618A" w:rsidRPr="007C6DA0" w:rsidRDefault="0013618A" w:rsidP="0013618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KW</w:t>
            </w:r>
          </w:p>
        </w:tc>
        <w:tc>
          <w:tcPr>
            <w:tcW w:w="658" w:type="dxa"/>
            <w:shd w:val="clear" w:color="auto" w:fill="FFF2CC" w:themeFill="accent4" w:themeFillTint="33"/>
          </w:tcPr>
          <w:p w14:paraId="6F15E0C6" w14:textId="4A8FBFAC" w:rsidR="0013618A" w:rsidRPr="007C6DA0" w:rsidRDefault="0013618A" w:rsidP="0013618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II</w:t>
            </w:r>
          </w:p>
        </w:tc>
        <w:tc>
          <w:tcPr>
            <w:tcW w:w="970" w:type="dxa"/>
            <w:gridSpan w:val="2"/>
            <w:shd w:val="clear" w:color="auto" w:fill="FFF2CC" w:themeFill="accent4" w:themeFillTint="33"/>
          </w:tcPr>
          <w:p w14:paraId="355CF402" w14:textId="458E6DC0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1045" w:type="dxa"/>
            <w:gridSpan w:val="3"/>
            <w:shd w:val="clear" w:color="auto" w:fill="FFF2CC" w:themeFill="accent4" w:themeFillTint="33"/>
          </w:tcPr>
          <w:p w14:paraId="4A09AFBE" w14:textId="63001372" w:rsidR="0013618A" w:rsidRPr="007C6DA0" w:rsidRDefault="0013618A" w:rsidP="0013618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3</w:t>
            </w:r>
          </w:p>
        </w:tc>
        <w:tc>
          <w:tcPr>
            <w:tcW w:w="1242" w:type="dxa"/>
            <w:shd w:val="clear" w:color="auto" w:fill="FFF2CC" w:themeFill="accent4" w:themeFillTint="33"/>
          </w:tcPr>
          <w:p w14:paraId="70A7DCA5" w14:textId="14F6FA72" w:rsidR="0013618A" w:rsidRPr="007C6DA0" w:rsidRDefault="0013618A" w:rsidP="0013618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ZO</w:t>
            </w:r>
          </w:p>
        </w:tc>
      </w:tr>
      <w:tr w:rsidR="0013618A" w:rsidRPr="007C6DA0" w14:paraId="6BA6C982" w14:textId="77777777" w:rsidTr="00ED591F">
        <w:trPr>
          <w:gridAfter w:val="1"/>
          <w:wAfter w:w="8" w:type="dxa"/>
        </w:trPr>
        <w:tc>
          <w:tcPr>
            <w:tcW w:w="1107" w:type="dxa"/>
            <w:shd w:val="clear" w:color="auto" w:fill="FFF2CC" w:themeFill="accent4" w:themeFillTint="33"/>
          </w:tcPr>
          <w:p w14:paraId="03D3D8B6" w14:textId="387DC9D2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16:45-18:15</w:t>
            </w:r>
          </w:p>
        </w:tc>
        <w:tc>
          <w:tcPr>
            <w:tcW w:w="1174" w:type="dxa"/>
            <w:shd w:val="clear" w:color="auto" w:fill="FFF2CC" w:themeFill="accent4" w:themeFillTint="33"/>
          </w:tcPr>
          <w:p w14:paraId="712D7689" w14:textId="2738A55E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wtorek</w:t>
            </w:r>
          </w:p>
        </w:tc>
        <w:tc>
          <w:tcPr>
            <w:tcW w:w="1162" w:type="dxa"/>
            <w:gridSpan w:val="3"/>
            <w:shd w:val="clear" w:color="auto" w:fill="FFF2CC" w:themeFill="accent4" w:themeFillTint="33"/>
          </w:tcPr>
          <w:p w14:paraId="78295D5A" w14:textId="0446FDD4" w:rsidR="0013618A" w:rsidRPr="007C6DA0" w:rsidRDefault="0013618A" w:rsidP="0013618A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 xml:space="preserve"> I </w:t>
            </w:r>
            <w:proofErr w:type="spellStart"/>
            <w:r>
              <w:rPr>
                <w:rFonts w:cstheme="minorHAnsi"/>
              </w:rPr>
              <w:t>i</w:t>
            </w:r>
            <w:proofErr w:type="spellEnd"/>
            <w:r>
              <w:rPr>
                <w:rFonts w:cstheme="minorHAnsi"/>
              </w:rPr>
              <w:t xml:space="preserve"> II</w:t>
            </w:r>
          </w:p>
        </w:tc>
        <w:tc>
          <w:tcPr>
            <w:tcW w:w="1390" w:type="dxa"/>
            <w:shd w:val="clear" w:color="auto" w:fill="FFF2CC" w:themeFill="accent4" w:themeFillTint="33"/>
          </w:tcPr>
          <w:p w14:paraId="65EF4200" w14:textId="2B25AF43" w:rsidR="0013618A" w:rsidRPr="007C6DA0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106</w:t>
            </w:r>
          </w:p>
        </w:tc>
        <w:tc>
          <w:tcPr>
            <w:tcW w:w="2316" w:type="dxa"/>
            <w:gridSpan w:val="2"/>
            <w:shd w:val="clear" w:color="auto" w:fill="FFF2CC" w:themeFill="accent4" w:themeFillTint="33"/>
          </w:tcPr>
          <w:p w14:paraId="26C3E107" w14:textId="32032A25" w:rsidR="0013618A" w:rsidRPr="00324649" w:rsidRDefault="0013618A" w:rsidP="0013618A">
            <w:pPr>
              <w:rPr>
                <w:rFonts w:cstheme="minorHAnsi"/>
                <w:bCs/>
                <w:color w:val="000000"/>
                <w:sz w:val="20"/>
                <w:szCs w:val="20"/>
              </w:rPr>
            </w:pPr>
            <w:r>
              <w:rPr>
                <w:rFonts w:cstheme="minorHAnsi"/>
                <w:bCs/>
                <w:color w:val="000000"/>
              </w:rPr>
              <w:t>Historia ogrodów i założeń zieleni</w:t>
            </w:r>
          </w:p>
        </w:tc>
        <w:tc>
          <w:tcPr>
            <w:tcW w:w="2131" w:type="dxa"/>
            <w:shd w:val="clear" w:color="auto" w:fill="FFF2CC" w:themeFill="accent4" w:themeFillTint="33"/>
          </w:tcPr>
          <w:p w14:paraId="439C9A04" w14:textId="3E74ADF3" w:rsidR="0013618A" w:rsidRPr="007C6DA0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r K. </w:t>
            </w:r>
            <w:proofErr w:type="spellStart"/>
            <w:r>
              <w:rPr>
                <w:rFonts w:cstheme="minorHAnsi"/>
              </w:rPr>
              <w:t>Pałubska</w:t>
            </w:r>
            <w:proofErr w:type="spellEnd"/>
          </w:p>
        </w:tc>
        <w:tc>
          <w:tcPr>
            <w:tcW w:w="791" w:type="dxa"/>
            <w:gridSpan w:val="3"/>
            <w:shd w:val="clear" w:color="auto" w:fill="FFF2CC" w:themeFill="accent4" w:themeFillTint="33"/>
          </w:tcPr>
          <w:p w14:paraId="69CD6870" w14:textId="1D421B52" w:rsidR="0013618A" w:rsidRPr="007C6DA0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W</w:t>
            </w:r>
          </w:p>
        </w:tc>
        <w:tc>
          <w:tcPr>
            <w:tcW w:w="658" w:type="dxa"/>
            <w:shd w:val="clear" w:color="auto" w:fill="FFF2CC" w:themeFill="accent4" w:themeFillTint="33"/>
          </w:tcPr>
          <w:p w14:paraId="082C7A7D" w14:textId="0C1EDCAD" w:rsidR="0013618A" w:rsidRPr="007C6DA0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II</w:t>
            </w:r>
          </w:p>
        </w:tc>
        <w:tc>
          <w:tcPr>
            <w:tcW w:w="970" w:type="dxa"/>
            <w:gridSpan w:val="2"/>
            <w:shd w:val="clear" w:color="auto" w:fill="FFF2CC" w:themeFill="accent4" w:themeFillTint="33"/>
          </w:tcPr>
          <w:p w14:paraId="2D63D32B" w14:textId="1704A20E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1045" w:type="dxa"/>
            <w:gridSpan w:val="3"/>
            <w:shd w:val="clear" w:color="auto" w:fill="FFF2CC" w:themeFill="accent4" w:themeFillTint="33"/>
          </w:tcPr>
          <w:p w14:paraId="69A8F694" w14:textId="27C9B852" w:rsidR="0013618A" w:rsidRPr="007C6DA0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2+2</w:t>
            </w:r>
          </w:p>
        </w:tc>
        <w:tc>
          <w:tcPr>
            <w:tcW w:w="1242" w:type="dxa"/>
            <w:shd w:val="clear" w:color="auto" w:fill="FFF2CC" w:themeFill="accent4" w:themeFillTint="33"/>
          </w:tcPr>
          <w:p w14:paraId="1208836E" w14:textId="00B0F557" w:rsidR="0013618A" w:rsidRPr="007C6DA0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E</w:t>
            </w:r>
          </w:p>
        </w:tc>
      </w:tr>
      <w:tr w:rsidR="0013618A" w:rsidRPr="007C6DA0" w14:paraId="48933BE6" w14:textId="77777777" w:rsidTr="00033570">
        <w:trPr>
          <w:gridAfter w:val="1"/>
          <w:wAfter w:w="8" w:type="dxa"/>
        </w:trPr>
        <w:tc>
          <w:tcPr>
            <w:tcW w:w="1107" w:type="dxa"/>
            <w:shd w:val="clear" w:color="auto" w:fill="F9CEFE"/>
          </w:tcPr>
          <w:p w14:paraId="3B1A3EFF" w14:textId="37121F0F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08:00-09:30</w:t>
            </w:r>
          </w:p>
        </w:tc>
        <w:tc>
          <w:tcPr>
            <w:tcW w:w="1174" w:type="dxa"/>
            <w:shd w:val="clear" w:color="auto" w:fill="F9CEFE"/>
          </w:tcPr>
          <w:p w14:paraId="78EF80D1" w14:textId="37E79A8C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środa</w:t>
            </w:r>
          </w:p>
        </w:tc>
        <w:tc>
          <w:tcPr>
            <w:tcW w:w="1162" w:type="dxa"/>
            <w:gridSpan w:val="3"/>
            <w:shd w:val="clear" w:color="auto" w:fill="F9CEFE"/>
          </w:tcPr>
          <w:p w14:paraId="172DDD5F" w14:textId="77777777" w:rsidR="0013618A" w:rsidRPr="007C6DA0" w:rsidRDefault="0013618A" w:rsidP="0013618A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F9CEFE"/>
          </w:tcPr>
          <w:p w14:paraId="55923A56" w14:textId="3492340E" w:rsidR="0013618A" w:rsidRPr="007C6DA0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419</w:t>
            </w:r>
          </w:p>
        </w:tc>
        <w:tc>
          <w:tcPr>
            <w:tcW w:w="2316" w:type="dxa"/>
            <w:gridSpan w:val="2"/>
            <w:shd w:val="clear" w:color="auto" w:fill="F9CEFE"/>
          </w:tcPr>
          <w:p w14:paraId="65D4D141" w14:textId="54C236E7" w:rsidR="0013618A" w:rsidRPr="007C6DA0" w:rsidRDefault="0013618A" w:rsidP="0013618A">
            <w:pPr>
              <w:rPr>
                <w:rFonts w:cstheme="minorHAnsi"/>
                <w:bCs/>
                <w:color w:val="000000"/>
              </w:rPr>
            </w:pPr>
            <w:r w:rsidRPr="007C6DA0">
              <w:rPr>
                <w:rFonts w:eastAsia="Times New Roman" w:cstheme="minorHAnsi"/>
                <w:iCs/>
              </w:rPr>
              <w:t>Ochrona własności intelektualnej</w:t>
            </w:r>
            <w:r>
              <w:rPr>
                <w:rFonts w:eastAsia="Times New Roman" w:cstheme="minorHAnsi"/>
                <w:iCs/>
              </w:rPr>
              <w:t xml:space="preserve"> (15h)</w:t>
            </w:r>
          </w:p>
        </w:tc>
        <w:tc>
          <w:tcPr>
            <w:tcW w:w="2131" w:type="dxa"/>
            <w:shd w:val="clear" w:color="auto" w:fill="F9CEFE"/>
          </w:tcPr>
          <w:p w14:paraId="306C868D" w14:textId="39C11815" w:rsidR="0013618A" w:rsidRPr="007C6DA0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dr M. Choczyński</w:t>
            </w:r>
          </w:p>
        </w:tc>
        <w:tc>
          <w:tcPr>
            <w:tcW w:w="791" w:type="dxa"/>
            <w:gridSpan w:val="3"/>
            <w:shd w:val="clear" w:color="auto" w:fill="F9CEFE"/>
          </w:tcPr>
          <w:p w14:paraId="4E72A431" w14:textId="3FC5B825" w:rsidR="0013618A" w:rsidRPr="007C6DA0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KW</w:t>
            </w:r>
          </w:p>
        </w:tc>
        <w:tc>
          <w:tcPr>
            <w:tcW w:w="658" w:type="dxa"/>
            <w:shd w:val="clear" w:color="auto" w:fill="F9CEFE"/>
          </w:tcPr>
          <w:p w14:paraId="1F11C4E5" w14:textId="1F36271B" w:rsidR="0013618A" w:rsidRPr="007C6DA0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II</w:t>
            </w:r>
          </w:p>
        </w:tc>
        <w:tc>
          <w:tcPr>
            <w:tcW w:w="970" w:type="dxa"/>
            <w:gridSpan w:val="2"/>
            <w:shd w:val="clear" w:color="auto" w:fill="F9CEFE"/>
          </w:tcPr>
          <w:p w14:paraId="07BB378C" w14:textId="7B86EB1B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-</w:t>
            </w:r>
          </w:p>
        </w:tc>
        <w:tc>
          <w:tcPr>
            <w:tcW w:w="1045" w:type="dxa"/>
            <w:gridSpan w:val="3"/>
            <w:shd w:val="clear" w:color="auto" w:fill="F9CEFE"/>
          </w:tcPr>
          <w:p w14:paraId="344EABBC" w14:textId="01F662C6" w:rsidR="0013618A" w:rsidRPr="007C6DA0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242" w:type="dxa"/>
            <w:shd w:val="clear" w:color="auto" w:fill="F9CEFE"/>
          </w:tcPr>
          <w:p w14:paraId="491F15C6" w14:textId="6437F210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13618A" w:rsidRPr="007C6DA0" w14:paraId="19455088" w14:textId="77777777" w:rsidTr="00033570">
        <w:trPr>
          <w:gridAfter w:val="1"/>
          <w:wAfter w:w="8" w:type="dxa"/>
        </w:trPr>
        <w:tc>
          <w:tcPr>
            <w:tcW w:w="1107" w:type="dxa"/>
            <w:shd w:val="clear" w:color="auto" w:fill="F9CEFE"/>
          </w:tcPr>
          <w:p w14:paraId="4B37B2F9" w14:textId="6DACA95A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11:30-13:00</w:t>
            </w:r>
          </w:p>
        </w:tc>
        <w:tc>
          <w:tcPr>
            <w:tcW w:w="1174" w:type="dxa"/>
            <w:shd w:val="clear" w:color="auto" w:fill="F9CEFE"/>
          </w:tcPr>
          <w:p w14:paraId="32D9CB61" w14:textId="576FF8E4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środa</w:t>
            </w:r>
          </w:p>
        </w:tc>
        <w:tc>
          <w:tcPr>
            <w:tcW w:w="1162" w:type="dxa"/>
            <w:gridSpan w:val="3"/>
            <w:shd w:val="clear" w:color="auto" w:fill="F9CEFE"/>
          </w:tcPr>
          <w:p w14:paraId="685C28AB" w14:textId="77777777" w:rsidR="0013618A" w:rsidRPr="007C6DA0" w:rsidRDefault="0013618A" w:rsidP="0013618A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F9CEFE"/>
          </w:tcPr>
          <w:p w14:paraId="32911F8F" w14:textId="64BC2EF4" w:rsidR="0013618A" w:rsidRPr="007C6DA0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102</w:t>
            </w:r>
          </w:p>
        </w:tc>
        <w:tc>
          <w:tcPr>
            <w:tcW w:w="2316" w:type="dxa"/>
            <w:gridSpan w:val="2"/>
            <w:shd w:val="clear" w:color="auto" w:fill="F9CEFE"/>
          </w:tcPr>
          <w:p w14:paraId="047478F6" w14:textId="49439064" w:rsidR="0013618A" w:rsidRPr="007C6DA0" w:rsidRDefault="0013618A" w:rsidP="0013618A">
            <w:pPr>
              <w:rPr>
                <w:rFonts w:cstheme="minorHAnsi"/>
                <w:bCs/>
                <w:color w:val="000000"/>
              </w:rPr>
            </w:pPr>
            <w:r w:rsidRPr="008B46C8">
              <w:rPr>
                <w:rFonts w:cstheme="minorHAnsi"/>
                <w:bCs/>
                <w:color w:val="000000"/>
              </w:rPr>
              <w:t xml:space="preserve">Metody i techniki konserwacji znalezisk archeologicznych, obiektów zabytkowych i dzieł sztuki </w:t>
            </w:r>
          </w:p>
        </w:tc>
        <w:tc>
          <w:tcPr>
            <w:tcW w:w="2131" w:type="dxa"/>
            <w:shd w:val="clear" w:color="auto" w:fill="F9CEFE"/>
          </w:tcPr>
          <w:p w14:paraId="035117D7" w14:textId="40072678" w:rsidR="0013618A" w:rsidRPr="007C6DA0" w:rsidRDefault="0013618A" w:rsidP="0013618A">
            <w:pPr>
              <w:rPr>
                <w:rFonts w:cstheme="minorHAnsi"/>
              </w:rPr>
            </w:pPr>
            <w:r w:rsidRPr="008B46C8">
              <w:rPr>
                <w:rFonts w:cstheme="minorHAnsi"/>
                <w:bCs/>
                <w:color w:val="000000"/>
              </w:rPr>
              <w:t xml:space="preserve">dr </w:t>
            </w:r>
            <w:r>
              <w:rPr>
                <w:rFonts w:cstheme="minorHAnsi"/>
                <w:bCs/>
                <w:color w:val="000000"/>
              </w:rPr>
              <w:t xml:space="preserve">J. </w:t>
            </w:r>
            <w:r w:rsidRPr="008B46C8">
              <w:rPr>
                <w:rFonts w:cstheme="minorHAnsi"/>
                <w:bCs/>
                <w:color w:val="000000"/>
              </w:rPr>
              <w:t>Wawrzeniuk</w:t>
            </w:r>
          </w:p>
        </w:tc>
        <w:tc>
          <w:tcPr>
            <w:tcW w:w="791" w:type="dxa"/>
            <w:gridSpan w:val="3"/>
            <w:shd w:val="clear" w:color="auto" w:fill="F9CEFE"/>
          </w:tcPr>
          <w:p w14:paraId="590C357F" w14:textId="6D5B90C6" w:rsidR="0013618A" w:rsidRPr="007C6DA0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KW</w:t>
            </w:r>
          </w:p>
        </w:tc>
        <w:tc>
          <w:tcPr>
            <w:tcW w:w="658" w:type="dxa"/>
            <w:shd w:val="clear" w:color="auto" w:fill="F9CEFE"/>
          </w:tcPr>
          <w:p w14:paraId="446D314A" w14:textId="6CCDEB32" w:rsidR="0013618A" w:rsidRPr="007C6DA0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II</w:t>
            </w:r>
          </w:p>
        </w:tc>
        <w:tc>
          <w:tcPr>
            <w:tcW w:w="970" w:type="dxa"/>
            <w:gridSpan w:val="2"/>
            <w:shd w:val="clear" w:color="auto" w:fill="F9CEFE"/>
          </w:tcPr>
          <w:p w14:paraId="2C08C0CC" w14:textId="7CB01B78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1045" w:type="dxa"/>
            <w:gridSpan w:val="3"/>
            <w:shd w:val="clear" w:color="auto" w:fill="F9CEFE"/>
          </w:tcPr>
          <w:p w14:paraId="66D90E93" w14:textId="43EC023A" w:rsidR="0013618A" w:rsidRPr="007C6DA0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242" w:type="dxa"/>
            <w:shd w:val="clear" w:color="auto" w:fill="F9CEFE"/>
          </w:tcPr>
          <w:p w14:paraId="30110DA5" w14:textId="501E3433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13618A" w:rsidRPr="007C6DA0" w14:paraId="3B0D78A8" w14:textId="77777777" w:rsidTr="00033570">
        <w:trPr>
          <w:gridAfter w:val="1"/>
          <w:wAfter w:w="8" w:type="dxa"/>
        </w:trPr>
        <w:tc>
          <w:tcPr>
            <w:tcW w:w="1107" w:type="dxa"/>
            <w:shd w:val="clear" w:color="auto" w:fill="F9CEFE"/>
          </w:tcPr>
          <w:p w14:paraId="0519E032" w14:textId="5C80754D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13:15-14:45</w:t>
            </w:r>
          </w:p>
        </w:tc>
        <w:tc>
          <w:tcPr>
            <w:tcW w:w="1174" w:type="dxa"/>
            <w:shd w:val="clear" w:color="auto" w:fill="F9CEFE"/>
          </w:tcPr>
          <w:p w14:paraId="4CBA8128" w14:textId="5B3063D3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środa</w:t>
            </w:r>
          </w:p>
        </w:tc>
        <w:tc>
          <w:tcPr>
            <w:tcW w:w="1162" w:type="dxa"/>
            <w:gridSpan w:val="3"/>
            <w:shd w:val="clear" w:color="auto" w:fill="F9CEFE"/>
          </w:tcPr>
          <w:p w14:paraId="29F9AEB4" w14:textId="77777777" w:rsidR="0013618A" w:rsidRPr="007C6DA0" w:rsidRDefault="0013618A" w:rsidP="0013618A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F9CEFE"/>
          </w:tcPr>
          <w:p w14:paraId="6AAFFAB1" w14:textId="4B45CAE3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102</w:t>
            </w:r>
          </w:p>
        </w:tc>
        <w:tc>
          <w:tcPr>
            <w:tcW w:w="2316" w:type="dxa"/>
            <w:gridSpan w:val="2"/>
            <w:shd w:val="clear" w:color="auto" w:fill="F9CEFE"/>
          </w:tcPr>
          <w:p w14:paraId="7C314731" w14:textId="5D74E439" w:rsidR="0013618A" w:rsidRPr="007C6DA0" w:rsidRDefault="0013618A" w:rsidP="0013618A">
            <w:pPr>
              <w:rPr>
                <w:rFonts w:cstheme="minorHAnsi"/>
                <w:bCs/>
                <w:color w:val="000000"/>
              </w:rPr>
            </w:pPr>
            <w:r w:rsidRPr="007C6DA0">
              <w:rPr>
                <w:rFonts w:cstheme="minorHAnsi"/>
                <w:bCs/>
                <w:color w:val="000000"/>
              </w:rPr>
              <w:t>Kultura materialna średniowiecza i czasów nowożytnych</w:t>
            </w:r>
          </w:p>
        </w:tc>
        <w:tc>
          <w:tcPr>
            <w:tcW w:w="2131" w:type="dxa"/>
            <w:shd w:val="clear" w:color="auto" w:fill="F9CEFE"/>
          </w:tcPr>
          <w:p w14:paraId="09851C6A" w14:textId="68645671" w:rsidR="0013618A" w:rsidRPr="007C6DA0" w:rsidRDefault="0013618A" w:rsidP="0013618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dr</w:t>
            </w:r>
            <w:r>
              <w:rPr>
                <w:rFonts w:cstheme="minorHAnsi"/>
              </w:rPr>
              <w:t xml:space="preserve"> J. Wawrzeniuk</w:t>
            </w:r>
          </w:p>
        </w:tc>
        <w:tc>
          <w:tcPr>
            <w:tcW w:w="791" w:type="dxa"/>
            <w:gridSpan w:val="3"/>
            <w:shd w:val="clear" w:color="auto" w:fill="F9CEFE"/>
          </w:tcPr>
          <w:p w14:paraId="529FBA7D" w14:textId="6C5510EE" w:rsidR="0013618A" w:rsidRPr="007C6DA0" w:rsidRDefault="0013618A" w:rsidP="0013618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W</w:t>
            </w:r>
          </w:p>
        </w:tc>
        <w:tc>
          <w:tcPr>
            <w:tcW w:w="658" w:type="dxa"/>
            <w:shd w:val="clear" w:color="auto" w:fill="F9CEFE"/>
          </w:tcPr>
          <w:p w14:paraId="54C23F26" w14:textId="1677592C" w:rsidR="0013618A" w:rsidRPr="007C6DA0" w:rsidRDefault="0013618A" w:rsidP="0013618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II</w:t>
            </w:r>
          </w:p>
        </w:tc>
        <w:tc>
          <w:tcPr>
            <w:tcW w:w="970" w:type="dxa"/>
            <w:gridSpan w:val="2"/>
            <w:shd w:val="clear" w:color="auto" w:fill="F9CEFE"/>
          </w:tcPr>
          <w:p w14:paraId="3AFD8AAB" w14:textId="168A1EE7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1045" w:type="dxa"/>
            <w:gridSpan w:val="3"/>
            <w:shd w:val="clear" w:color="auto" w:fill="F9CEFE"/>
          </w:tcPr>
          <w:p w14:paraId="2BBD913F" w14:textId="79167939" w:rsidR="0013618A" w:rsidRPr="007C6DA0" w:rsidRDefault="0013618A" w:rsidP="0013618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3</w:t>
            </w:r>
          </w:p>
        </w:tc>
        <w:tc>
          <w:tcPr>
            <w:tcW w:w="1242" w:type="dxa"/>
            <w:shd w:val="clear" w:color="auto" w:fill="F9CEFE"/>
          </w:tcPr>
          <w:p w14:paraId="2279F089" w14:textId="6E35666E" w:rsidR="0013618A" w:rsidRDefault="0013618A" w:rsidP="0013618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E</w:t>
            </w:r>
          </w:p>
        </w:tc>
      </w:tr>
      <w:tr w:rsidR="0013618A" w:rsidRPr="007C6DA0" w14:paraId="7CDBD711" w14:textId="77777777" w:rsidTr="00033570">
        <w:trPr>
          <w:gridAfter w:val="1"/>
          <w:wAfter w:w="8" w:type="dxa"/>
        </w:trPr>
        <w:tc>
          <w:tcPr>
            <w:tcW w:w="1107" w:type="dxa"/>
            <w:shd w:val="clear" w:color="auto" w:fill="F9CEFE"/>
          </w:tcPr>
          <w:p w14:paraId="128EECE3" w14:textId="4108C376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15:00-16:30</w:t>
            </w:r>
          </w:p>
        </w:tc>
        <w:tc>
          <w:tcPr>
            <w:tcW w:w="1174" w:type="dxa"/>
            <w:shd w:val="clear" w:color="auto" w:fill="F9CEFE"/>
          </w:tcPr>
          <w:p w14:paraId="10226C73" w14:textId="18E11FAA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środa</w:t>
            </w:r>
          </w:p>
        </w:tc>
        <w:tc>
          <w:tcPr>
            <w:tcW w:w="1162" w:type="dxa"/>
            <w:gridSpan w:val="3"/>
            <w:shd w:val="clear" w:color="auto" w:fill="F9CEFE"/>
          </w:tcPr>
          <w:p w14:paraId="13A74329" w14:textId="77777777" w:rsidR="0013618A" w:rsidRPr="007C6DA0" w:rsidRDefault="0013618A" w:rsidP="0013618A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F9CEFE"/>
          </w:tcPr>
          <w:p w14:paraId="12C82509" w14:textId="613A0499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324</w:t>
            </w:r>
          </w:p>
        </w:tc>
        <w:tc>
          <w:tcPr>
            <w:tcW w:w="2316" w:type="dxa"/>
            <w:gridSpan w:val="2"/>
            <w:shd w:val="clear" w:color="auto" w:fill="F9CEFE"/>
          </w:tcPr>
          <w:p w14:paraId="23417308" w14:textId="0F886EBD" w:rsidR="0013618A" w:rsidRPr="007C6DA0" w:rsidRDefault="0013618A" w:rsidP="0013618A">
            <w:pPr>
              <w:rPr>
                <w:rFonts w:cstheme="minorHAnsi"/>
                <w:bCs/>
                <w:color w:val="000000"/>
              </w:rPr>
            </w:pPr>
            <w:proofErr w:type="spellStart"/>
            <w:r w:rsidRPr="007C6DA0">
              <w:rPr>
                <w:rFonts w:cstheme="minorHAnsi"/>
                <w:bCs/>
                <w:color w:val="000000"/>
              </w:rPr>
              <w:t>Bronioznawstwo</w:t>
            </w:r>
            <w:proofErr w:type="spellEnd"/>
            <w:r w:rsidRPr="007C6DA0">
              <w:rPr>
                <w:rFonts w:cstheme="minorHAnsi"/>
                <w:bCs/>
                <w:color w:val="000000"/>
              </w:rPr>
              <w:t xml:space="preserve"> historyczne</w:t>
            </w:r>
          </w:p>
        </w:tc>
        <w:tc>
          <w:tcPr>
            <w:tcW w:w="2131" w:type="dxa"/>
            <w:shd w:val="clear" w:color="auto" w:fill="F9CEFE"/>
          </w:tcPr>
          <w:p w14:paraId="20E6CC8E" w14:textId="000D020F" w:rsidR="0013618A" w:rsidRPr="007C6DA0" w:rsidRDefault="0013618A" w:rsidP="0013618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dr</w:t>
            </w:r>
            <w:r>
              <w:rPr>
                <w:rFonts w:cstheme="minorHAnsi"/>
              </w:rPr>
              <w:t xml:space="preserve"> hab.</w:t>
            </w:r>
            <w:r w:rsidRPr="007C6DA0">
              <w:rPr>
                <w:rFonts w:cstheme="minorHAnsi"/>
              </w:rPr>
              <w:t xml:space="preserve"> R. Gawroński</w:t>
            </w:r>
          </w:p>
        </w:tc>
        <w:tc>
          <w:tcPr>
            <w:tcW w:w="791" w:type="dxa"/>
            <w:gridSpan w:val="3"/>
            <w:shd w:val="clear" w:color="auto" w:fill="F9CEFE"/>
          </w:tcPr>
          <w:p w14:paraId="51422479" w14:textId="0E14B22C" w:rsidR="0013618A" w:rsidRPr="007C6DA0" w:rsidRDefault="0013618A" w:rsidP="0013618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W</w:t>
            </w:r>
          </w:p>
        </w:tc>
        <w:tc>
          <w:tcPr>
            <w:tcW w:w="658" w:type="dxa"/>
            <w:shd w:val="clear" w:color="auto" w:fill="F9CEFE"/>
          </w:tcPr>
          <w:p w14:paraId="717E1B55" w14:textId="4B0408B8" w:rsidR="0013618A" w:rsidRPr="007C6DA0" w:rsidRDefault="0013618A" w:rsidP="0013618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II</w:t>
            </w:r>
          </w:p>
        </w:tc>
        <w:tc>
          <w:tcPr>
            <w:tcW w:w="970" w:type="dxa"/>
            <w:gridSpan w:val="2"/>
            <w:shd w:val="clear" w:color="auto" w:fill="F9CEFE"/>
          </w:tcPr>
          <w:p w14:paraId="0DEB82DE" w14:textId="74CF4DF4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1045" w:type="dxa"/>
            <w:gridSpan w:val="3"/>
            <w:shd w:val="clear" w:color="auto" w:fill="F9CEFE"/>
          </w:tcPr>
          <w:p w14:paraId="1F084336" w14:textId="4FEE92D5" w:rsidR="0013618A" w:rsidRPr="007C6DA0" w:rsidRDefault="0013618A" w:rsidP="0013618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2</w:t>
            </w:r>
          </w:p>
        </w:tc>
        <w:tc>
          <w:tcPr>
            <w:tcW w:w="1242" w:type="dxa"/>
            <w:shd w:val="clear" w:color="auto" w:fill="F9CEFE"/>
          </w:tcPr>
          <w:p w14:paraId="1B0729D0" w14:textId="0E83E5B3" w:rsidR="0013618A" w:rsidRPr="007C6DA0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13618A" w:rsidRPr="007C6DA0" w14:paraId="2BF71EBE" w14:textId="77777777" w:rsidTr="00C42334">
        <w:trPr>
          <w:gridAfter w:val="1"/>
          <w:wAfter w:w="8" w:type="dxa"/>
        </w:trPr>
        <w:tc>
          <w:tcPr>
            <w:tcW w:w="1107" w:type="dxa"/>
            <w:shd w:val="clear" w:color="auto" w:fill="E2EFD9" w:themeFill="accent6" w:themeFillTint="33"/>
          </w:tcPr>
          <w:p w14:paraId="17E5A747" w14:textId="0D2F3144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09:45-11:15</w:t>
            </w:r>
          </w:p>
        </w:tc>
        <w:tc>
          <w:tcPr>
            <w:tcW w:w="1174" w:type="dxa"/>
            <w:shd w:val="clear" w:color="auto" w:fill="E2EFD9" w:themeFill="accent6" w:themeFillTint="33"/>
          </w:tcPr>
          <w:p w14:paraId="604F1932" w14:textId="07645E59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piątek</w:t>
            </w:r>
          </w:p>
        </w:tc>
        <w:tc>
          <w:tcPr>
            <w:tcW w:w="1162" w:type="dxa"/>
            <w:gridSpan w:val="3"/>
            <w:shd w:val="clear" w:color="auto" w:fill="E2EFD9" w:themeFill="accent6" w:themeFillTint="33"/>
          </w:tcPr>
          <w:p w14:paraId="55867B2A" w14:textId="77777777" w:rsidR="0013618A" w:rsidRPr="007C6DA0" w:rsidRDefault="0013618A" w:rsidP="0013618A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E2EFD9" w:themeFill="accent6" w:themeFillTint="33"/>
          </w:tcPr>
          <w:p w14:paraId="232FD898" w14:textId="3D417A6F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102</w:t>
            </w:r>
          </w:p>
        </w:tc>
        <w:tc>
          <w:tcPr>
            <w:tcW w:w="2316" w:type="dxa"/>
            <w:gridSpan w:val="2"/>
            <w:shd w:val="clear" w:color="auto" w:fill="E2EFD9" w:themeFill="accent6" w:themeFillTint="33"/>
          </w:tcPr>
          <w:p w14:paraId="7D950CFE" w14:textId="3084398D" w:rsidR="0013618A" w:rsidRPr="007C6DA0" w:rsidRDefault="0013618A" w:rsidP="0013618A">
            <w:pPr>
              <w:rPr>
                <w:rFonts w:cstheme="minorHAnsi"/>
                <w:bCs/>
                <w:color w:val="000000"/>
              </w:rPr>
            </w:pPr>
            <w:r w:rsidRPr="008D6132">
              <w:rPr>
                <w:rFonts w:ascii="Calibri" w:eastAsia="Times New Roman" w:hAnsi="Calibri" w:cs="Calibri"/>
                <w:color w:val="000000"/>
                <w:lang w:eastAsia="pl-PL"/>
              </w:rPr>
              <w:t>Podstawy konserwacji dziedzictwa archeologicznego oraz zabytków techniki i przemysłu</w:t>
            </w:r>
          </w:p>
        </w:tc>
        <w:tc>
          <w:tcPr>
            <w:tcW w:w="2131" w:type="dxa"/>
            <w:shd w:val="clear" w:color="auto" w:fill="E2EFD9" w:themeFill="accent6" w:themeFillTint="33"/>
          </w:tcPr>
          <w:p w14:paraId="5A205AF1" w14:textId="5BA0990F" w:rsidR="0013618A" w:rsidRPr="007C6DA0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dr J. Wysocki</w:t>
            </w:r>
          </w:p>
        </w:tc>
        <w:tc>
          <w:tcPr>
            <w:tcW w:w="791" w:type="dxa"/>
            <w:gridSpan w:val="3"/>
            <w:shd w:val="clear" w:color="auto" w:fill="E2EFD9" w:themeFill="accent6" w:themeFillTint="33"/>
          </w:tcPr>
          <w:p w14:paraId="264DB455" w14:textId="1D32633F" w:rsidR="0013618A" w:rsidRPr="007C6DA0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W</w:t>
            </w:r>
          </w:p>
        </w:tc>
        <w:tc>
          <w:tcPr>
            <w:tcW w:w="658" w:type="dxa"/>
            <w:shd w:val="clear" w:color="auto" w:fill="E2EFD9" w:themeFill="accent6" w:themeFillTint="33"/>
          </w:tcPr>
          <w:p w14:paraId="0E0BE01F" w14:textId="2C592DE8" w:rsidR="0013618A" w:rsidRPr="007C6DA0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II</w:t>
            </w:r>
          </w:p>
        </w:tc>
        <w:tc>
          <w:tcPr>
            <w:tcW w:w="970" w:type="dxa"/>
            <w:gridSpan w:val="2"/>
            <w:shd w:val="clear" w:color="auto" w:fill="E2EFD9" w:themeFill="accent6" w:themeFillTint="33"/>
          </w:tcPr>
          <w:p w14:paraId="78A1C46C" w14:textId="6681C050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1045" w:type="dxa"/>
            <w:gridSpan w:val="3"/>
            <w:shd w:val="clear" w:color="auto" w:fill="E2EFD9" w:themeFill="accent6" w:themeFillTint="33"/>
          </w:tcPr>
          <w:p w14:paraId="70F96828" w14:textId="31161764" w:rsidR="0013618A" w:rsidRPr="007C6DA0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242" w:type="dxa"/>
            <w:shd w:val="clear" w:color="auto" w:fill="E2EFD9" w:themeFill="accent6" w:themeFillTint="33"/>
          </w:tcPr>
          <w:p w14:paraId="2B1DA95D" w14:textId="1932C5B1" w:rsidR="0013618A" w:rsidRPr="007C6DA0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13618A" w:rsidRPr="007C6DA0" w14:paraId="0073FB9E" w14:textId="77777777" w:rsidTr="00C42334">
        <w:trPr>
          <w:gridAfter w:val="1"/>
          <w:wAfter w:w="8" w:type="dxa"/>
        </w:trPr>
        <w:tc>
          <w:tcPr>
            <w:tcW w:w="1107" w:type="dxa"/>
            <w:shd w:val="clear" w:color="auto" w:fill="E2EFD9" w:themeFill="accent6" w:themeFillTint="33"/>
          </w:tcPr>
          <w:p w14:paraId="570AA505" w14:textId="039B4177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11:30-13:00</w:t>
            </w:r>
          </w:p>
        </w:tc>
        <w:tc>
          <w:tcPr>
            <w:tcW w:w="1174" w:type="dxa"/>
            <w:shd w:val="clear" w:color="auto" w:fill="E2EFD9" w:themeFill="accent6" w:themeFillTint="33"/>
          </w:tcPr>
          <w:p w14:paraId="4E699FA3" w14:textId="2A3285BB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wtorek</w:t>
            </w:r>
          </w:p>
        </w:tc>
        <w:tc>
          <w:tcPr>
            <w:tcW w:w="1162" w:type="dxa"/>
            <w:gridSpan w:val="3"/>
            <w:shd w:val="clear" w:color="auto" w:fill="E2EFD9" w:themeFill="accent6" w:themeFillTint="33"/>
          </w:tcPr>
          <w:p w14:paraId="451DFC7E" w14:textId="5CECA1F5" w:rsidR="0013618A" w:rsidRPr="007C6DA0" w:rsidRDefault="0013618A" w:rsidP="0013618A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E2EFD9" w:themeFill="accent6" w:themeFillTint="33"/>
          </w:tcPr>
          <w:p w14:paraId="2A6C442B" w14:textId="5416DE5A" w:rsidR="0013618A" w:rsidRDefault="0013618A" w:rsidP="0013618A">
            <w:pPr>
              <w:rPr>
                <w:rFonts w:cstheme="minorHAnsi"/>
              </w:rPr>
            </w:pPr>
          </w:p>
        </w:tc>
        <w:tc>
          <w:tcPr>
            <w:tcW w:w="2316" w:type="dxa"/>
            <w:gridSpan w:val="2"/>
            <w:shd w:val="clear" w:color="auto" w:fill="E2EFD9" w:themeFill="accent6" w:themeFillTint="33"/>
          </w:tcPr>
          <w:p w14:paraId="167FE9A9" w14:textId="30808A0E" w:rsidR="0013618A" w:rsidRPr="007C6DA0" w:rsidRDefault="0013618A" w:rsidP="0013618A">
            <w:pPr>
              <w:rPr>
                <w:rFonts w:cstheme="minorHAnsi"/>
                <w:bCs/>
                <w:color w:val="000000"/>
              </w:rPr>
            </w:pPr>
            <w:r w:rsidRPr="007C6DA0">
              <w:rPr>
                <w:rFonts w:cstheme="minorHAnsi"/>
                <w:bCs/>
                <w:color w:val="000000"/>
              </w:rPr>
              <w:t xml:space="preserve">Historia architektury i </w:t>
            </w:r>
            <w:r>
              <w:rPr>
                <w:rFonts w:cstheme="minorHAnsi"/>
                <w:bCs/>
                <w:color w:val="000000"/>
              </w:rPr>
              <w:t xml:space="preserve">tradycyjnych </w:t>
            </w:r>
            <w:r w:rsidRPr="007C6DA0">
              <w:rPr>
                <w:rFonts w:cstheme="minorHAnsi"/>
                <w:bCs/>
                <w:color w:val="000000"/>
              </w:rPr>
              <w:t xml:space="preserve">technik </w:t>
            </w:r>
            <w:r w:rsidRPr="007C6DA0">
              <w:rPr>
                <w:rFonts w:cstheme="minorHAnsi"/>
                <w:bCs/>
                <w:color w:val="000000"/>
              </w:rPr>
              <w:lastRenderedPageBreak/>
              <w:t xml:space="preserve">budowlanych </w:t>
            </w:r>
          </w:p>
        </w:tc>
        <w:tc>
          <w:tcPr>
            <w:tcW w:w="2131" w:type="dxa"/>
            <w:shd w:val="clear" w:color="auto" w:fill="E2EFD9" w:themeFill="accent6" w:themeFillTint="33"/>
          </w:tcPr>
          <w:p w14:paraId="4433A92C" w14:textId="4E3D068A" w:rsidR="0013618A" w:rsidRPr="007C6DA0" w:rsidRDefault="0013618A" w:rsidP="0013618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lastRenderedPageBreak/>
              <w:t>dr M. Żurek</w:t>
            </w:r>
          </w:p>
        </w:tc>
        <w:tc>
          <w:tcPr>
            <w:tcW w:w="791" w:type="dxa"/>
            <w:gridSpan w:val="3"/>
            <w:shd w:val="clear" w:color="auto" w:fill="E2EFD9" w:themeFill="accent6" w:themeFillTint="33"/>
          </w:tcPr>
          <w:p w14:paraId="0CEDE058" w14:textId="1630B29A" w:rsidR="0013618A" w:rsidRPr="007C6DA0" w:rsidRDefault="0013618A" w:rsidP="0013618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W</w:t>
            </w:r>
          </w:p>
        </w:tc>
        <w:tc>
          <w:tcPr>
            <w:tcW w:w="658" w:type="dxa"/>
            <w:shd w:val="clear" w:color="auto" w:fill="E2EFD9" w:themeFill="accent6" w:themeFillTint="33"/>
          </w:tcPr>
          <w:p w14:paraId="1CC43DE7" w14:textId="654088F2" w:rsidR="0013618A" w:rsidRPr="007C6DA0" w:rsidRDefault="0013618A" w:rsidP="0013618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II</w:t>
            </w:r>
          </w:p>
        </w:tc>
        <w:tc>
          <w:tcPr>
            <w:tcW w:w="970" w:type="dxa"/>
            <w:gridSpan w:val="2"/>
            <w:shd w:val="clear" w:color="auto" w:fill="E2EFD9" w:themeFill="accent6" w:themeFillTint="33"/>
          </w:tcPr>
          <w:p w14:paraId="2F8787A8" w14:textId="7C9A8BE7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1045" w:type="dxa"/>
            <w:gridSpan w:val="3"/>
            <w:shd w:val="clear" w:color="auto" w:fill="E2EFD9" w:themeFill="accent6" w:themeFillTint="33"/>
          </w:tcPr>
          <w:p w14:paraId="7D6C0F78" w14:textId="671C3856" w:rsidR="0013618A" w:rsidRPr="007C6DA0" w:rsidRDefault="0013618A" w:rsidP="0013618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3</w:t>
            </w:r>
          </w:p>
        </w:tc>
        <w:tc>
          <w:tcPr>
            <w:tcW w:w="1242" w:type="dxa"/>
            <w:shd w:val="clear" w:color="auto" w:fill="E2EFD9" w:themeFill="accent6" w:themeFillTint="33"/>
          </w:tcPr>
          <w:p w14:paraId="359A6DD3" w14:textId="40AA3274" w:rsidR="0013618A" w:rsidRDefault="0013618A" w:rsidP="0013618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E</w:t>
            </w:r>
          </w:p>
        </w:tc>
      </w:tr>
      <w:tr w:rsidR="0013618A" w:rsidRPr="007C6DA0" w14:paraId="52E5C744" w14:textId="77777777" w:rsidTr="0086236B">
        <w:trPr>
          <w:gridAfter w:val="1"/>
          <w:wAfter w:w="8" w:type="dxa"/>
        </w:trPr>
        <w:tc>
          <w:tcPr>
            <w:tcW w:w="1107" w:type="dxa"/>
            <w:shd w:val="clear" w:color="auto" w:fill="CCCCFF"/>
          </w:tcPr>
          <w:p w14:paraId="66F2D195" w14:textId="395F95B3" w:rsidR="0013618A" w:rsidRPr="007C6DA0" w:rsidRDefault="0013618A" w:rsidP="0013618A">
            <w:pPr>
              <w:rPr>
                <w:rFonts w:cstheme="minorHAnsi"/>
              </w:rPr>
            </w:pPr>
          </w:p>
        </w:tc>
        <w:tc>
          <w:tcPr>
            <w:tcW w:w="1174" w:type="dxa"/>
            <w:shd w:val="clear" w:color="auto" w:fill="CCCCFF"/>
          </w:tcPr>
          <w:p w14:paraId="0C5F3D5D" w14:textId="624B5205" w:rsidR="0013618A" w:rsidRPr="007C6DA0" w:rsidRDefault="0013618A" w:rsidP="0013618A">
            <w:pPr>
              <w:rPr>
                <w:rFonts w:cstheme="minorHAnsi"/>
              </w:rPr>
            </w:pPr>
          </w:p>
        </w:tc>
        <w:tc>
          <w:tcPr>
            <w:tcW w:w="1162" w:type="dxa"/>
            <w:gridSpan w:val="3"/>
            <w:shd w:val="clear" w:color="auto" w:fill="CCCCFF"/>
          </w:tcPr>
          <w:p w14:paraId="3CC1D268" w14:textId="77777777" w:rsidR="0013618A" w:rsidRDefault="0013618A" w:rsidP="0013618A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CCCCFF"/>
          </w:tcPr>
          <w:p w14:paraId="72B1AD67" w14:textId="432C4255" w:rsidR="0013618A" w:rsidRDefault="0013618A" w:rsidP="0013618A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316" w:type="dxa"/>
            <w:gridSpan w:val="2"/>
            <w:shd w:val="clear" w:color="auto" w:fill="CCCCFF"/>
          </w:tcPr>
          <w:p w14:paraId="5A7AB129" w14:textId="77777777" w:rsidR="0013618A" w:rsidRDefault="0013618A" w:rsidP="0013618A">
            <w:pPr>
              <w:rPr>
                <w:rFonts w:cstheme="minorHAnsi"/>
                <w:bCs/>
                <w:color w:val="000000"/>
                <w:sz w:val="20"/>
                <w:szCs w:val="20"/>
              </w:rPr>
            </w:pPr>
            <w:r w:rsidRPr="00B1074B">
              <w:rPr>
                <w:rFonts w:cstheme="minorHAnsi"/>
                <w:bCs/>
                <w:color w:val="000000"/>
                <w:sz w:val="20"/>
                <w:szCs w:val="20"/>
              </w:rPr>
              <w:t>Popularyzacja i promocja dziedzictwa kulturowego</w:t>
            </w:r>
          </w:p>
          <w:p w14:paraId="25564F84" w14:textId="77777777" w:rsidR="0013618A" w:rsidRPr="008B46C8" w:rsidRDefault="0013618A" w:rsidP="0013618A">
            <w:pPr>
              <w:rPr>
                <w:rFonts w:cstheme="minorHAnsi"/>
                <w:bCs/>
                <w:color w:val="000000"/>
              </w:rPr>
            </w:pPr>
          </w:p>
        </w:tc>
        <w:tc>
          <w:tcPr>
            <w:tcW w:w="2131" w:type="dxa"/>
            <w:shd w:val="clear" w:color="auto" w:fill="CCCCFF"/>
          </w:tcPr>
          <w:p w14:paraId="7B35419B" w14:textId="2FEB68E2" w:rsidR="0013618A" w:rsidRPr="008B46C8" w:rsidRDefault="0013618A" w:rsidP="0013618A">
            <w:pPr>
              <w:rPr>
                <w:rFonts w:cstheme="minorHAnsi"/>
                <w:bCs/>
                <w:color w:val="000000"/>
              </w:rPr>
            </w:pPr>
            <w:r w:rsidRPr="007C6DA0">
              <w:rPr>
                <w:rFonts w:cstheme="minorHAnsi"/>
              </w:rPr>
              <w:t>dr P. Komar</w:t>
            </w:r>
          </w:p>
        </w:tc>
        <w:tc>
          <w:tcPr>
            <w:tcW w:w="791" w:type="dxa"/>
            <w:gridSpan w:val="3"/>
            <w:shd w:val="clear" w:color="auto" w:fill="CCCCFF"/>
          </w:tcPr>
          <w:p w14:paraId="4522E286" w14:textId="75236AA8" w:rsidR="0013618A" w:rsidRDefault="0013618A" w:rsidP="0013618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KW</w:t>
            </w:r>
          </w:p>
        </w:tc>
        <w:tc>
          <w:tcPr>
            <w:tcW w:w="658" w:type="dxa"/>
            <w:shd w:val="clear" w:color="auto" w:fill="CCCCFF"/>
          </w:tcPr>
          <w:p w14:paraId="66591B66" w14:textId="6ABFB6F3" w:rsidR="0013618A" w:rsidRDefault="0013618A" w:rsidP="0013618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II</w:t>
            </w:r>
          </w:p>
        </w:tc>
        <w:tc>
          <w:tcPr>
            <w:tcW w:w="970" w:type="dxa"/>
            <w:gridSpan w:val="2"/>
            <w:shd w:val="clear" w:color="auto" w:fill="CCCCFF"/>
          </w:tcPr>
          <w:p w14:paraId="037D0767" w14:textId="04202265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1045" w:type="dxa"/>
            <w:gridSpan w:val="3"/>
            <w:shd w:val="clear" w:color="auto" w:fill="CCCCFF"/>
          </w:tcPr>
          <w:p w14:paraId="6E91AABF" w14:textId="72D2C976" w:rsidR="0013618A" w:rsidRDefault="0013618A" w:rsidP="0013618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3</w:t>
            </w:r>
          </w:p>
        </w:tc>
        <w:tc>
          <w:tcPr>
            <w:tcW w:w="1242" w:type="dxa"/>
            <w:shd w:val="clear" w:color="auto" w:fill="CCCCFF"/>
          </w:tcPr>
          <w:p w14:paraId="6550414B" w14:textId="1B87A071" w:rsidR="0013618A" w:rsidRDefault="0013618A" w:rsidP="0013618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ZO</w:t>
            </w:r>
          </w:p>
        </w:tc>
      </w:tr>
      <w:tr w:rsidR="0013618A" w:rsidRPr="007C6DA0" w14:paraId="3846EA4B" w14:textId="77777777" w:rsidTr="0086236B">
        <w:trPr>
          <w:gridAfter w:val="1"/>
          <w:wAfter w:w="8" w:type="dxa"/>
        </w:trPr>
        <w:tc>
          <w:tcPr>
            <w:tcW w:w="1107" w:type="dxa"/>
            <w:shd w:val="clear" w:color="auto" w:fill="CCCCFF"/>
          </w:tcPr>
          <w:p w14:paraId="6DAA603B" w14:textId="77777777" w:rsidR="0013618A" w:rsidRPr="007C6DA0" w:rsidRDefault="0013618A" w:rsidP="0013618A">
            <w:pPr>
              <w:rPr>
                <w:rFonts w:cstheme="minorHAnsi"/>
              </w:rPr>
            </w:pPr>
          </w:p>
        </w:tc>
        <w:tc>
          <w:tcPr>
            <w:tcW w:w="1174" w:type="dxa"/>
            <w:shd w:val="clear" w:color="auto" w:fill="CCCCFF"/>
          </w:tcPr>
          <w:p w14:paraId="3C3AB83C" w14:textId="77777777" w:rsidR="0013618A" w:rsidRPr="007C6DA0" w:rsidRDefault="0013618A" w:rsidP="0013618A">
            <w:pPr>
              <w:rPr>
                <w:rFonts w:cstheme="minorHAnsi"/>
              </w:rPr>
            </w:pPr>
          </w:p>
        </w:tc>
        <w:tc>
          <w:tcPr>
            <w:tcW w:w="1162" w:type="dxa"/>
            <w:gridSpan w:val="3"/>
            <w:shd w:val="clear" w:color="auto" w:fill="CCCCFF"/>
          </w:tcPr>
          <w:p w14:paraId="33BAB8EE" w14:textId="77777777" w:rsidR="0013618A" w:rsidRDefault="0013618A" w:rsidP="0013618A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CCCCFF"/>
          </w:tcPr>
          <w:p w14:paraId="1D5541DA" w14:textId="756A608C" w:rsidR="0013618A" w:rsidRDefault="0013618A" w:rsidP="0013618A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316" w:type="dxa"/>
            <w:gridSpan w:val="2"/>
            <w:shd w:val="clear" w:color="auto" w:fill="CCCCFF"/>
          </w:tcPr>
          <w:p w14:paraId="6ACC154B" w14:textId="2D5CCE4C" w:rsidR="0013618A" w:rsidRDefault="0013618A" w:rsidP="0013618A">
            <w:pPr>
              <w:rPr>
                <w:rFonts w:cstheme="minorHAnsi"/>
                <w:bCs/>
                <w:color w:val="000000"/>
              </w:rPr>
            </w:pPr>
            <w:r w:rsidRPr="008B46C8">
              <w:rPr>
                <w:rFonts w:cstheme="minorHAnsi"/>
                <w:bCs/>
                <w:color w:val="000000"/>
              </w:rPr>
              <w:t xml:space="preserve">Nowoczesne metody dokumentacji zabytków ruchomych i nieruchomych </w:t>
            </w:r>
          </w:p>
        </w:tc>
        <w:tc>
          <w:tcPr>
            <w:tcW w:w="2131" w:type="dxa"/>
            <w:shd w:val="clear" w:color="auto" w:fill="CCCCFF"/>
          </w:tcPr>
          <w:p w14:paraId="3259DAEE" w14:textId="63B3DAC4" w:rsidR="0013618A" w:rsidRDefault="0013618A" w:rsidP="0013618A">
            <w:pPr>
              <w:rPr>
                <w:rFonts w:cstheme="minorHAnsi"/>
              </w:rPr>
            </w:pPr>
            <w:r w:rsidRPr="008B46C8">
              <w:rPr>
                <w:rFonts w:cstheme="minorHAnsi"/>
                <w:bCs/>
                <w:color w:val="000000"/>
              </w:rPr>
              <w:t xml:space="preserve">dr </w:t>
            </w:r>
            <w:r>
              <w:rPr>
                <w:rFonts w:cstheme="minorHAnsi"/>
                <w:bCs/>
                <w:color w:val="000000"/>
              </w:rPr>
              <w:t xml:space="preserve">R. </w:t>
            </w:r>
            <w:r w:rsidRPr="008B46C8">
              <w:rPr>
                <w:rFonts w:cstheme="minorHAnsi"/>
                <w:bCs/>
                <w:color w:val="000000"/>
              </w:rPr>
              <w:t>Solecki</w:t>
            </w:r>
          </w:p>
        </w:tc>
        <w:tc>
          <w:tcPr>
            <w:tcW w:w="791" w:type="dxa"/>
            <w:gridSpan w:val="3"/>
            <w:shd w:val="clear" w:color="auto" w:fill="CCCCFF"/>
          </w:tcPr>
          <w:p w14:paraId="3C309987" w14:textId="3C9E41EA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ĆW</w:t>
            </w:r>
          </w:p>
        </w:tc>
        <w:tc>
          <w:tcPr>
            <w:tcW w:w="658" w:type="dxa"/>
            <w:shd w:val="clear" w:color="auto" w:fill="CCCCFF"/>
          </w:tcPr>
          <w:p w14:paraId="2F7EAB4F" w14:textId="02D20110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II</w:t>
            </w:r>
          </w:p>
        </w:tc>
        <w:tc>
          <w:tcPr>
            <w:tcW w:w="970" w:type="dxa"/>
            <w:gridSpan w:val="2"/>
            <w:shd w:val="clear" w:color="auto" w:fill="CCCCFF"/>
          </w:tcPr>
          <w:p w14:paraId="297EB251" w14:textId="1B170623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1045" w:type="dxa"/>
            <w:gridSpan w:val="3"/>
            <w:shd w:val="clear" w:color="auto" w:fill="CCCCFF"/>
          </w:tcPr>
          <w:p w14:paraId="7C8BA53D" w14:textId="6C8156D3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242" w:type="dxa"/>
            <w:shd w:val="clear" w:color="auto" w:fill="CCCCFF"/>
          </w:tcPr>
          <w:p w14:paraId="144F10DF" w14:textId="6EC27341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13618A" w:rsidRPr="007C6DA0" w14:paraId="78CCA904" w14:textId="77777777" w:rsidTr="0086236B">
        <w:trPr>
          <w:gridAfter w:val="1"/>
          <w:wAfter w:w="8" w:type="dxa"/>
        </w:trPr>
        <w:tc>
          <w:tcPr>
            <w:tcW w:w="1107" w:type="dxa"/>
            <w:shd w:val="clear" w:color="auto" w:fill="CCCCFF"/>
          </w:tcPr>
          <w:p w14:paraId="6F3DDBCC" w14:textId="77777777" w:rsidR="0013618A" w:rsidRPr="007C6DA0" w:rsidRDefault="0013618A" w:rsidP="0013618A">
            <w:pPr>
              <w:rPr>
                <w:rFonts w:cstheme="minorHAnsi"/>
              </w:rPr>
            </w:pPr>
          </w:p>
        </w:tc>
        <w:tc>
          <w:tcPr>
            <w:tcW w:w="1174" w:type="dxa"/>
            <w:shd w:val="clear" w:color="auto" w:fill="CCCCFF"/>
          </w:tcPr>
          <w:p w14:paraId="33261BFE" w14:textId="77777777" w:rsidR="0013618A" w:rsidRPr="007C6DA0" w:rsidRDefault="0013618A" w:rsidP="0013618A">
            <w:pPr>
              <w:rPr>
                <w:rFonts w:cstheme="minorHAnsi"/>
              </w:rPr>
            </w:pPr>
          </w:p>
        </w:tc>
        <w:tc>
          <w:tcPr>
            <w:tcW w:w="1162" w:type="dxa"/>
            <w:gridSpan w:val="3"/>
            <w:shd w:val="clear" w:color="auto" w:fill="CCCCFF"/>
          </w:tcPr>
          <w:p w14:paraId="580CB4EA" w14:textId="77777777" w:rsidR="0013618A" w:rsidRDefault="0013618A" w:rsidP="0013618A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CCCCFF"/>
          </w:tcPr>
          <w:p w14:paraId="7A856672" w14:textId="4243035B" w:rsidR="0013618A" w:rsidRDefault="0013618A" w:rsidP="0013618A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316" w:type="dxa"/>
            <w:gridSpan w:val="2"/>
            <w:shd w:val="clear" w:color="auto" w:fill="CCCCFF"/>
          </w:tcPr>
          <w:p w14:paraId="6AB823C4" w14:textId="2D66D154" w:rsidR="0013618A" w:rsidRPr="008B46C8" w:rsidRDefault="0013618A" w:rsidP="0013618A">
            <w:pPr>
              <w:rPr>
                <w:rFonts w:cstheme="minorHAnsi"/>
                <w:bCs/>
                <w:color w:val="000000"/>
              </w:rPr>
            </w:pPr>
            <w:r w:rsidRPr="008B46C8">
              <w:rPr>
                <w:rFonts w:cstheme="minorHAnsi"/>
                <w:bCs/>
                <w:color w:val="000000"/>
              </w:rPr>
              <w:t xml:space="preserve">Kultura antyczna i jej recepcja </w:t>
            </w:r>
          </w:p>
        </w:tc>
        <w:tc>
          <w:tcPr>
            <w:tcW w:w="2131" w:type="dxa"/>
            <w:shd w:val="clear" w:color="auto" w:fill="CCCCFF"/>
          </w:tcPr>
          <w:p w14:paraId="3540F5E3" w14:textId="47796F27" w:rsidR="0013618A" w:rsidRPr="008B46C8" w:rsidRDefault="0013618A" w:rsidP="0013618A">
            <w:pPr>
              <w:rPr>
                <w:rFonts w:cstheme="minorHAnsi"/>
                <w:bCs/>
                <w:color w:val="000000"/>
              </w:rPr>
            </w:pPr>
            <w:r w:rsidRPr="008B46C8">
              <w:rPr>
                <w:rFonts w:cstheme="minorHAnsi"/>
                <w:bCs/>
                <w:color w:val="000000"/>
              </w:rPr>
              <w:t xml:space="preserve">dr </w:t>
            </w:r>
            <w:r>
              <w:rPr>
                <w:rFonts w:cstheme="minorHAnsi"/>
                <w:bCs/>
                <w:color w:val="000000"/>
              </w:rPr>
              <w:t xml:space="preserve">K. </w:t>
            </w:r>
            <w:r w:rsidRPr="008B46C8">
              <w:rPr>
                <w:rFonts w:cstheme="minorHAnsi"/>
                <w:bCs/>
                <w:color w:val="000000"/>
              </w:rPr>
              <w:t>Zeman-Wiśniewska</w:t>
            </w:r>
          </w:p>
        </w:tc>
        <w:tc>
          <w:tcPr>
            <w:tcW w:w="791" w:type="dxa"/>
            <w:gridSpan w:val="3"/>
            <w:shd w:val="clear" w:color="auto" w:fill="CCCCFF"/>
          </w:tcPr>
          <w:p w14:paraId="1825DD95" w14:textId="1E5656E5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KW</w:t>
            </w:r>
          </w:p>
        </w:tc>
        <w:tc>
          <w:tcPr>
            <w:tcW w:w="658" w:type="dxa"/>
            <w:shd w:val="clear" w:color="auto" w:fill="CCCCFF"/>
          </w:tcPr>
          <w:p w14:paraId="7FB267FB" w14:textId="2F7C2766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II</w:t>
            </w:r>
          </w:p>
        </w:tc>
        <w:tc>
          <w:tcPr>
            <w:tcW w:w="970" w:type="dxa"/>
            <w:gridSpan w:val="2"/>
            <w:shd w:val="clear" w:color="auto" w:fill="CCCCFF"/>
          </w:tcPr>
          <w:p w14:paraId="7A4BF3A1" w14:textId="1F5E9ABA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1045" w:type="dxa"/>
            <w:gridSpan w:val="3"/>
            <w:shd w:val="clear" w:color="auto" w:fill="CCCCFF"/>
          </w:tcPr>
          <w:p w14:paraId="4ECE539C" w14:textId="27E7C7D6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242" w:type="dxa"/>
            <w:shd w:val="clear" w:color="auto" w:fill="CCCCFF"/>
          </w:tcPr>
          <w:p w14:paraId="5C6A65B5" w14:textId="0E6E2423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13618A" w:rsidRPr="007C6DA0" w14:paraId="6635CD1F" w14:textId="77777777" w:rsidTr="0086236B">
        <w:trPr>
          <w:gridAfter w:val="1"/>
          <w:wAfter w:w="8" w:type="dxa"/>
        </w:trPr>
        <w:tc>
          <w:tcPr>
            <w:tcW w:w="1107" w:type="dxa"/>
            <w:shd w:val="clear" w:color="auto" w:fill="CCCCFF"/>
          </w:tcPr>
          <w:p w14:paraId="4DBB3E95" w14:textId="77777777" w:rsidR="0013618A" w:rsidRPr="007C6DA0" w:rsidRDefault="0013618A" w:rsidP="0013618A">
            <w:pPr>
              <w:rPr>
                <w:rFonts w:cstheme="minorHAnsi"/>
              </w:rPr>
            </w:pPr>
          </w:p>
        </w:tc>
        <w:tc>
          <w:tcPr>
            <w:tcW w:w="1174" w:type="dxa"/>
            <w:shd w:val="clear" w:color="auto" w:fill="CCCCFF"/>
          </w:tcPr>
          <w:p w14:paraId="235CBD30" w14:textId="77777777" w:rsidR="0013618A" w:rsidRPr="007C6DA0" w:rsidRDefault="0013618A" w:rsidP="0013618A">
            <w:pPr>
              <w:rPr>
                <w:rFonts w:cstheme="minorHAnsi"/>
              </w:rPr>
            </w:pPr>
          </w:p>
        </w:tc>
        <w:tc>
          <w:tcPr>
            <w:tcW w:w="1162" w:type="dxa"/>
            <w:gridSpan w:val="3"/>
            <w:shd w:val="clear" w:color="auto" w:fill="CCCCFF"/>
          </w:tcPr>
          <w:p w14:paraId="37D292DC" w14:textId="77777777" w:rsidR="0013618A" w:rsidRDefault="0013618A" w:rsidP="0013618A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CCCCFF"/>
          </w:tcPr>
          <w:p w14:paraId="2458D325" w14:textId="219FD27C" w:rsidR="0013618A" w:rsidRDefault="0013618A" w:rsidP="0013618A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316" w:type="dxa"/>
            <w:gridSpan w:val="2"/>
            <w:shd w:val="clear" w:color="auto" w:fill="CCCCFF"/>
          </w:tcPr>
          <w:p w14:paraId="7EA90861" w14:textId="6D38B182" w:rsidR="0013618A" w:rsidRPr="008B46C8" w:rsidRDefault="0013618A" w:rsidP="0013618A">
            <w:pPr>
              <w:rPr>
                <w:rFonts w:cstheme="minorHAnsi"/>
                <w:bCs/>
                <w:color w:val="000000"/>
              </w:rPr>
            </w:pPr>
            <w:r w:rsidRPr="008B46C8">
              <w:rPr>
                <w:rFonts w:cstheme="minorHAnsi"/>
                <w:bCs/>
                <w:color w:val="000000"/>
              </w:rPr>
              <w:t xml:space="preserve">Metodyka badań archeologiczno-architektonicznych </w:t>
            </w:r>
          </w:p>
        </w:tc>
        <w:tc>
          <w:tcPr>
            <w:tcW w:w="2131" w:type="dxa"/>
            <w:shd w:val="clear" w:color="auto" w:fill="CCCCFF"/>
          </w:tcPr>
          <w:p w14:paraId="35B37E8E" w14:textId="30ACB8C2" w:rsidR="0013618A" w:rsidRPr="008B46C8" w:rsidRDefault="0013618A" w:rsidP="0013618A">
            <w:pPr>
              <w:rPr>
                <w:rFonts w:cstheme="minorHAnsi"/>
                <w:bCs/>
                <w:color w:val="000000"/>
              </w:rPr>
            </w:pPr>
            <w:r w:rsidRPr="008B46C8">
              <w:rPr>
                <w:rFonts w:cstheme="minorHAnsi"/>
                <w:bCs/>
                <w:color w:val="000000"/>
              </w:rPr>
              <w:t xml:space="preserve">dr </w:t>
            </w:r>
            <w:r>
              <w:rPr>
                <w:rFonts w:cstheme="minorHAnsi"/>
                <w:bCs/>
                <w:color w:val="000000"/>
              </w:rPr>
              <w:t xml:space="preserve">J. </w:t>
            </w:r>
            <w:r w:rsidRPr="008B46C8">
              <w:rPr>
                <w:rFonts w:cstheme="minorHAnsi"/>
                <w:bCs/>
                <w:color w:val="000000"/>
              </w:rPr>
              <w:t>Wysocki</w:t>
            </w:r>
          </w:p>
        </w:tc>
        <w:tc>
          <w:tcPr>
            <w:tcW w:w="791" w:type="dxa"/>
            <w:gridSpan w:val="3"/>
            <w:shd w:val="clear" w:color="auto" w:fill="CCCCFF"/>
          </w:tcPr>
          <w:p w14:paraId="420AD73E" w14:textId="6DD48648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W</w:t>
            </w:r>
          </w:p>
        </w:tc>
        <w:tc>
          <w:tcPr>
            <w:tcW w:w="658" w:type="dxa"/>
            <w:shd w:val="clear" w:color="auto" w:fill="CCCCFF"/>
          </w:tcPr>
          <w:p w14:paraId="34F02E34" w14:textId="16E25A9E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II</w:t>
            </w:r>
          </w:p>
        </w:tc>
        <w:tc>
          <w:tcPr>
            <w:tcW w:w="970" w:type="dxa"/>
            <w:gridSpan w:val="2"/>
            <w:shd w:val="clear" w:color="auto" w:fill="CCCCFF"/>
          </w:tcPr>
          <w:p w14:paraId="7D296212" w14:textId="7A68C5BC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1045" w:type="dxa"/>
            <w:gridSpan w:val="3"/>
            <w:shd w:val="clear" w:color="auto" w:fill="CCCCFF"/>
          </w:tcPr>
          <w:p w14:paraId="37A43CEF" w14:textId="1A8A6DA0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242" w:type="dxa"/>
            <w:shd w:val="clear" w:color="auto" w:fill="CCCCFF"/>
          </w:tcPr>
          <w:p w14:paraId="32C261FC" w14:textId="4B9C422E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E</w:t>
            </w:r>
          </w:p>
        </w:tc>
      </w:tr>
      <w:tr w:rsidR="0013618A" w:rsidRPr="007C6DA0" w14:paraId="3025F1A6" w14:textId="77777777" w:rsidTr="0086236B">
        <w:trPr>
          <w:gridAfter w:val="1"/>
          <w:wAfter w:w="8" w:type="dxa"/>
        </w:trPr>
        <w:tc>
          <w:tcPr>
            <w:tcW w:w="1107" w:type="dxa"/>
            <w:shd w:val="clear" w:color="auto" w:fill="CCCCFF"/>
          </w:tcPr>
          <w:p w14:paraId="53C7000B" w14:textId="77777777" w:rsidR="0013618A" w:rsidRPr="007C6DA0" w:rsidRDefault="0013618A" w:rsidP="0013618A">
            <w:pPr>
              <w:rPr>
                <w:rFonts w:cstheme="minorHAnsi"/>
              </w:rPr>
            </w:pPr>
          </w:p>
        </w:tc>
        <w:tc>
          <w:tcPr>
            <w:tcW w:w="1174" w:type="dxa"/>
            <w:shd w:val="clear" w:color="auto" w:fill="CCCCFF"/>
          </w:tcPr>
          <w:p w14:paraId="1459756C" w14:textId="77777777" w:rsidR="0013618A" w:rsidRPr="007C6DA0" w:rsidRDefault="0013618A" w:rsidP="0013618A">
            <w:pPr>
              <w:rPr>
                <w:rFonts w:cstheme="minorHAnsi"/>
              </w:rPr>
            </w:pPr>
          </w:p>
        </w:tc>
        <w:tc>
          <w:tcPr>
            <w:tcW w:w="1162" w:type="dxa"/>
            <w:gridSpan w:val="3"/>
            <w:shd w:val="clear" w:color="auto" w:fill="CCCCFF"/>
          </w:tcPr>
          <w:p w14:paraId="46FA7864" w14:textId="77777777" w:rsidR="0013618A" w:rsidRDefault="0013618A" w:rsidP="0013618A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CCCCFF"/>
          </w:tcPr>
          <w:p w14:paraId="11E96B19" w14:textId="0B5A9D51" w:rsidR="0013618A" w:rsidRDefault="0013618A" w:rsidP="0013618A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316" w:type="dxa"/>
            <w:gridSpan w:val="2"/>
            <w:shd w:val="clear" w:color="auto" w:fill="CCCCFF"/>
          </w:tcPr>
          <w:p w14:paraId="42BE5E98" w14:textId="670723E1" w:rsidR="0013618A" w:rsidRPr="008B46C8" w:rsidRDefault="0013618A" w:rsidP="0013618A">
            <w:pPr>
              <w:rPr>
                <w:rFonts w:cstheme="minorHAnsi"/>
                <w:bCs/>
                <w:color w:val="000000"/>
              </w:rPr>
            </w:pPr>
            <w:r w:rsidRPr="008B46C8">
              <w:rPr>
                <w:rFonts w:cstheme="minorHAnsi"/>
                <w:bCs/>
                <w:color w:val="000000"/>
              </w:rPr>
              <w:t xml:space="preserve">Archeologia doświadczalna i odtwórstwo historyczne </w:t>
            </w:r>
          </w:p>
        </w:tc>
        <w:tc>
          <w:tcPr>
            <w:tcW w:w="2131" w:type="dxa"/>
            <w:shd w:val="clear" w:color="auto" w:fill="CCCCFF"/>
          </w:tcPr>
          <w:p w14:paraId="1C3FD61F" w14:textId="180CF94A" w:rsidR="0013618A" w:rsidRPr="008B46C8" w:rsidRDefault="0013618A" w:rsidP="0013618A">
            <w:pPr>
              <w:rPr>
                <w:rFonts w:cstheme="minorHAnsi"/>
                <w:bCs/>
                <w:color w:val="000000"/>
              </w:rPr>
            </w:pPr>
            <w:r>
              <w:rPr>
                <w:rFonts w:cstheme="minorHAnsi"/>
                <w:bCs/>
                <w:color w:val="000000"/>
              </w:rPr>
              <w:t>mgr. K. Rabiega</w:t>
            </w:r>
          </w:p>
        </w:tc>
        <w:tc>
          <w:tcPr>
            <w:tcW w:w="791" w:type="dxa"/>
            <w:gridSpan w:val="3"/>
            <w:shd w:val="clear" w:color="auto" w:fill="CCCCFF"/>
          </w:tcPr>
          <w:p w14:paraId="58062220" w14:textId="6B7C8B49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KW</w:t>
            </w:r>
          </w:p>
        </w:tc>
        <w:tc>
          <w:tcPr>
            <w:tcW w:w="658" w:type="dxa"/>
            <w:shd w:val="clear" w:color="auto" w:fill="CCCCFF"/>
          </w:tcPr>
          <w:p w14:paraId="7E580EAC" w14:textId="0AC3967A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II</w:t>
            </w:r>
          </w:p>
        </w:tc>
        <w:tc>
          <w:tcPr>
            <w:tcW w:w="970" w:type="dxa"/>
            <w:gridSpan w:val="2"/>
            <w:shd w:val="clear" w:color="auto" w:fill="CCCCFF"/>
          </w:tcPr>
          <w:p w14:paraId="1337CFA7" w14:textId="305E81FC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1045" w:type="dxa"/>
            <w:gridSpan w:val="3"/>
            <w:shd w:val="clear" w:color="auto" w:fill="CCCCFF"/>
          </w:tcPr>
          <w:p w14:paraId="5F25F42F" w14:textId="50008FAC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242" w:type="dxa"/>
            <w:shd w:val="clear" w:color="auto" w:fill="CCCCFF"/>
          </w:tcPr>
          <w:p w14:paraId="4E15A9F5" w14:textId="1EE788B2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13618A" w:rsidRPr="007C6DA0" w14:paraId="44AA3A9E" w14:textId="77777777" w:rsidTr="0086236B">
        <w:trPr>
          <w:gridAfter w:val="1"/>
          <w:wAfter w:w="8" w:type="dxa"/>
        </w:trPr>
        <w:tc>
          <w:tcPr>
            <w:tcW w:w="1107" w:type="dxa"/>
            <w:shd w:val="clear" w:color="auto" w:fill="CCCCFF"/>
          </w:tcPr>
          <w:p w14:paraId="7D5C23C2" w14:textId="77777777" w:rsidR="0013618A" w:rsidRPr="007C6DA0" w:rsidRDefault="0013618A" w:rsidP="0013618A">
            <w:pPr>
              <w:rPr>
                <w:rFonts w:cstheme="minorHAnsi"/>
              </w:rPr>
            </w:pPr>
          </w:p>
        </w:tc>
        <w:tc>
          <w:tcPr>
            <w:tcW w:w="1174" w:type="dxa"/>
            <w:shd w:val="clear" w:color="auto" w:fill="CCCCFF"/>
          </w:tcPr>
          <w:p w14:paraId="52D4D691" w14:textId="77777777" w:rsidR="0013618A" w:rsidRPr="007C6DA0" w:rsidRDefault="0013618A" w:rsidP="0013618A">
            <w:pPr>
              <w:rPr>
                <w:rFonts w:cstheme="minorHAnsi"/>
              </w:rPr>
            </w:pPr>
          </w:p>
        </w:tc>
        <w:tc>
          <w:tcPr>
            <w:tcW w:w="1162" w:type="dxa"/>
            <w:gridSpan w:val="3"/>
            <w:shd w:val="clear" w:color="auto" w:fill="CCCCFF"/>
          </w:tcPr>
          <w:p w14:paraId="4A3853B7" w14:textId="77777777" w:rsidR="0013618A" w:rsidRDefault="0013618A" w:rsidP="0013618A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CCCCFF"/>
          </w:tcPr>
          <w:p w14:paraId="6DF0618E" w14:textId="3AA9673B" w:rsidR="0013618A" w:rsidRDefault="0013618A" w:rsidP="0013618A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316" w:type="dxa"/>
            <w:gridSpan w:val="2"/>
            <w:shd w:val="clear" w:color="auto" w:fill="CCCCFF"/>
          </w:tcPr>
          <w:p w14:paraId="39DB68C4" w14:textId="3F68B022" w:rsidR="0013618A" w:rsidRPr="008B46C8" w:rsidRDefault="0013618A" w:rsidP="0013618A">
            <w:pPr>
              <w:rPr>
                <w:rFonts w:cstheme="minorHAnsi"/>
                <w:bCs/>
                <w:color w:val="000000"/>
              </w:rPr>
            </w:pPr>
            <w:r w:rsidRPr="00690202">
              <w:rPr>
                <w:rFonts w:cstheme="minorHAnsi"/>
                <w:bCs/>
                <w:color w:val="000000"/>
              </w:rPr>
              <w:t>Aspekty praktyczne zarządzania dziedzictwem kulturowym</w:t>
            </w:r>
          </w:p>
        </w:tc>
        <w:tc>
          <w:tcPr>
            <w:tcW w:w="2131" w:type="dxa"/>
            <w:shd w:val="clear" w:color="auto" w:fill="CCCCFF"/>
          </w:tcPr>
          <w:p w14:paraId="314EFB80" w14:textId="7BBF7DC9" w:rsidR="0013618A" w:rsidRPr="008B46C8" w:rsidRDefault="0013618A" w:rsidP="0013618A">
            <w:pPr>
              <w:rPr>
                <w:rFonts w:cstheme="minorHAnsi"/>
                <w:bCs/>
                <w:color w:val="000000"/>
              </w:rPr>
            </w:pPr>
            <w:r>
              <w:rPr>
                <w:rFonts w:cstheme="minorHAnsi"/>
                <w:bCs/>
                <w:color w:val="000000"/>
              </w:rPr>
              <w:t>konkurs</w:t>
            </w:r>
          </w:p>
        </w:tc>
        <w:tc>
          <w:tcPr>
            <w:tcW w:w="791" w:type="dxa"/>
            <w:gridSpan w:val="3"/>
            <w:shd w:val="clear" w:color="auto" w:fill="CCCCFF"/>
          </w:tcPr>
          <w:p w14:paraId="3E131E3D" w14:textId="2A1D765F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ĆW</w:t>
            </w:r>
          </w:p>
        </w:tc>
        <w:tc>
          <w:tcPr>
            <w:tcW w:w="658" w:type="dxa"/>
            <w:shd w:val="clear" w:color="auto" w:fill="CCCCFF"/>
          </w:tcPr>
          <w:p w14:paraId="7E7BE199" w14:textId="5286889C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II</w:t>
            </w:r>
          </w:p>
        </w:tc>
        <w:tc>
          <w:tcPr>
            <w:tcW w:w="970" w:type="dxa"/>
            <w:gridSpan w:val="2"/>
            <w:shd w:val="clear" w:color="auto" w:fill="CCCCFF"/>
          </w:tcPr>
          <w:p w14:paraId="718AA9CF" w14:textId="69ADE253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1045" w:type="dxa"/>
            <w:gridSpan w:val="3"/>
            <w:shd w:val="clear" w:color="auto" w:fill="CCCCFF"/>
          </w:tcPr>
          <w:p w14:paraId="6FA15485" w14:textId="6F8D4EB4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242" w:type="dxa"/>
            <w:shd w:val="clear" w:color="auto" w:fill="CCCCFF"/>
          </w:tcPr>
          <w:p w14:paraId="1B3468EE" w14:textId="0249CA6B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13618A" w:rsidRPr="007C6DA0" w14:paraId="0A72A4C3" w14:textId="77777777" w:rsidTr="00EC6387">
        <w:tc>
          <w:tcPr>
            <w:tcW w:w="2297" w:type="dxa"/>
            <w:gridSpan w:val="3"/>
            <w:shd w:val="clear" w:color="auto" w:fill="E7E6E6" w:themeFill="background2"/>
          </w:tcPr>
          <w:p w14:paraId="7FF59408" w14:textId="0DAE7E53" w:rsidR="0013618A" w:rsidRPr="007C6DA0" w:rsidRDefault="0013618A" w:rsidP="0013618A">
            <w:pPr>
              <w:rPr>
                <w:rFonts w:cstheme="minorHAnsi"/>
              </w:rPr>
            </w:pPr>
          </w:p>
        </w:tc>
        <w:tc>
          <w:tcPr>
            <w:tcW w:w="1107" w:type="dxa"/>
            <w:shd w:val="clear" w:color="auto" w:fill="E7E6E6" w:themeFill="background2"/>
          </w:tcPr>
          <w:p w14:paraId="0B3D04E6" w14:textId="77777777" w:rsidR="0013618A" w:rsidRPr="007C6DA0" w:rsidRDefault="0013618A" w:rsidP="0013618A">
            <w:pPr>
              <w:rPr>
                <w:rFonts w:cstheme="minorHAnsi"/>
              </w:rPr>
            </w:pPr>
          </w:p>
        </w:tc>
        <w:tc>
          <w:tcPr>
            <w:tcW w:w="1478" w:type="dxa"/>
            <w:gridSpan w:val="3"/>
            <w:shd w:val="clear" w:color="auto" w:fill="E7E6E6" w:themeFill="background2"/>
          </w:tcPr>
          <w:p w14:paraId="3EF1A720" w14:textId="77777777" w:rsidR="0013618A" w:rsidRPr="007C6DA0" w:rsidRDefault="0013618A" w:rsidP="0013618A">
            <w:pPr>
              <w:rPr>
                <w:rFonts w:cstheme="minorHAnsi"/>
              </w:rPr>
            </w:pPr>
          </w:p>
        </w:tc>
        <w:tc>
          <w:tcPr>
            <w:tcW w:w="2267" w:type="dxa"/>
            <w:shd w:val="clear" w:color="auto" w:fill="E7E6E6" w:themeFill="background2"/>
          </w:tcPr>
          <w:p w14:paraId="57A5399C" w14:textId="26D0642C" w:rsidR="0013618A" w:rsidRPr="007C6DA0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Lektorat jęz. obcego</w:t>
            </w:r>
          </w:p>
        </w:tc>
        <w:tc>
          <w:tcPr>
            <w:tcW w:w="2158" w:type="dxa"/>
            <w:gridSpan w:val="2"/>
            <w:shd w:val="clear" w:color="auto" w:fill="E7E6E6" w:themeFill="background2"/>
          </w:tcPr>
          <w:p w14:paraId="789FFE58" w14:textId="77777777" w:rsidR="0013618A" w:rsidRPr="007C6DA0" w:rsidRDefault="0013618A" w:rsidP="0013618A">
            <w:pPr>
              <w:rPr>
                <w:rFonts w:cstheme="minorHAnsi"/>
              </w:rPr>
            </w:pPr>
          </w:p>
        </w:tc>
        <w:tc>
          <w:tcPr>
            <w:tcW w:w="709" w:type="dxa"/>
            <w:shd w:val="clear" w:color="auto" w:fill="E7E6E6" w:themeFill="background2"/>
          </w:tcPr>
          <w:p w14:paraId="2CED6CA8" w14:textId="77777777" w:rsidR="0013618A" w:rsidRPr="007C6DA0" w:rsidRDefault="0013618A" w:rsidP="0013618A">
            <w:pPr>
              <w:rPr>
                <w:rFonts w:cstheme="minorHAnsi"/>
              </w:rPr>
            </w:pPr>
          </w:p>
        </w:tc>
        <w:tc>
          <w:tcPr>
            <w:tcW w:w="1061" w:type="dxa"/>
            <w:gridSpan w:val="3"/>
            <w:shd w:val="clear" w:color="auto" w:fill="E7E6E6" w:themeFill="background2"/>
          </w:tcPr>
          <w:p w14:paraId="26761263" w14:textId="77777777" w:rsidR="0013618A" w:rsidRDefault="0013618A" w:rsidP="0013618A">
            <w:pPr>
              <w:rPr>
                <w:rFonts w:cstheme="minorHAnsi"/>
              </w:rPr>
            </w:pPr>
          </w:p>
        </w:tc>
        <w:tc>
          <w:tcPr>
            <w:tcW w:w="679" w:type="dxa"/>
            <w:gridSpan w:val="2"/>
            <w:shd w:val="clear" w:color="auto" w:fill="E7E6E6" w:themeFill="background2"/>
          </w:tcPr>
          <w:p w14:paraId="2B6E3815" w14:textId="2FB3F977" w:rsidR="0013618A" w:rsidRPr="007C6DA0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II</w:t>
            </w:r>
          </w:p>
        </w:tc>
        <w:tc>
          <w:tcPr>
            <w:tcW w:w="964" w:type="dxa"/>
            <w:shd w:val="clear" w:color="auto" w:fill="E7E6E6" w:themeFill="background2"/>
          </w:tcPr>
          <w:p w14:paraId="3E6A494F" w14:textId="77777777" w:rsidR="0013618A" w:rsidRPr="007C6DA0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274" w:type="dxa"/>
            <w:gridSpan w:val="3"/>
            <w:shd w:val="clear" w:color="auto" w:fill="E7E6E6" w:themeFill="background2"/>
          </w:tcPr>
          <w:p w14:paraId="0E8B20B6" w14:textId="77777777" w:rsidR="0013618A" w:rsidRPr="007C6DA0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13618A" w:rsidRPr="007C6DA0" w14:paraId="2EB779AF" w14:textId="77777777" w:rsidTr="00EC6387">
        <w:tc>
          <w:tcPr>
            <w:tcW w:w="2297" w:type="dxa"/>
            <w:gridSpan w:val="3"/>
            <w:shd w:val="clear" w:color="auto" w:fill="E7E6E6" w:themeFill="background2"/>
          </w:tcPr>
          <w:p w14:paraId="6B277A9E" w14:textId="5B0298D8" w:rsidR="0013618A" w:rsidRDefault="0013618A" w:rsidP="0013618A">
            <w:pPr>
              <w:rPr>
                <w:rFonts w:cstheme="minorHAnsi"/>
              </w:rPr>
            </w:pPr>
          </w:p>
        </w:tc>
        <w:tc>
          <w:tcPr>
            <w:tcW w:w="1107" w:type="dxa"/>
            <w:shd w:val="clear" w:color="auto" w:fill="E7E6E6" w:themeFill="background2"/>
          </w:tcPr>
          <w:p w14:paraId="6497FEED" w14:textId="77777777" w:rsidR="0013618A" w:rsidRPr="007C6DA0" w:rsidRDefault="0013618A" w:rsidP="0013618A">
            <w:pPr>
              <w:rPr>
                <w:rFonts w:cstheme="minorHAnsi"/>
              </w:rPr>
            </w:pPr>
          </w:p>
        </w:tc>
        <w:tc>
          <w:tcPr>
            <w:tcW w:w="1478" w:type="dxa"/>
            <w:gridSpan w:val="3"/>
            <w:shd w:val="clear" w:color="auto" w:fill="E7E6E6" w:themeFill="background2"/>
          </w:tcPr>
          <w:p w14:paraId="361BA9EF" w14:textId="77777777" w:rsidR="0013618A" w:rsidRPr="007C6DA0" w:rsidRDefault="0013618A" w:rsidP="0013618A">
            <w:pPr>
              <w:rPr>
                <w:rFonts w:cstheme="minorHAnsi"/>
              </w:rPr>
            </w:pPr>
          </w:p>
        </w:tc>
        <w:tc>
          <w:tcPr>
            <w:tcW w:w="2267" w:type="dxa"/>
            <w:shd w:val="clear" w:color="auto" w:fill="E7E6E6" w:themeFill="background2"/>
          </w:tcPr>
          <w:p w14:paraId="5E52F583" w14:textId="77777777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WF</w:t>
            </w:r>
          </w:p>
        </w:tc>
        <w:tc>
          <w:tcPr>
            <w:tcW w:w="2158" w:type="dxa"/>
            <w:gridSpan w:val="2"/>
            <w:shd w:val="clear" w:color="auto" w:fill="E7E6E6" w:themeFill="background2"/>
          </w:tcPr>
          <w:p w14:paraId="2FA18B91" w14:textId="77777777" w:rsidR="0013618A" w:rsidRPr="007C6DA0" w:rsidRDefault="0013618A" w:rsidP="0013618A">
            <w:pPr>
              <w:rPr>
                <w:rFonts w:cstheme="minorHAnsi"/>
              </w:rPr>
            </w:pPr>
          </w:p>
        </w:tc>
        <w:tc>
          <w:tcPr>
            <w:tcW w:w="709" w:type="dxa"/>
            <w:shd w:val="clear" w:color="auto" w:fill="E7E6E6" w:themeFill="background2"/>
          </w:tcPr>
          <w:p w14:paraId="6373FF82" w14:textId="77777777" w:rsidR="0013618A" w:rsidRPr="007C6DA0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ĆW</w:t>
            </w:r>
          </w:p>
        </w:tc>
        <w:tc>
          <w:tcPr>
            <w:tcW w:w="1061" w:type="dxa"/>
            <w:gridSpan w:val="3"/>
            <w:shd w:val="clear" w:color="auto" w:fill="E7E6E6" w:themeFill="background2"/>
          </w:tcPr>
          <w:p w14:paraId="5BBC8ACF" w14:textId="77777777" w:rsidR="0013618A" w:rsidRDefault="0013618A" w:rsidP="0013618A">
            <w:pPr>
              <w:rPr>
                <w:rFonts w:cstheme="minorHAnsi"/>
              </w:rPr>
            </w:pPr>
          </w:p>
        </w:tc>
        <w:tc>
          <w:tcPr>
            <w:tcW w:w="679" w:type="dxa"/>
            <w:gridSpan w:val="2"/>
            <w:shd w:val="clear" w:color="auto" w:fill="E7E6E6" w:themeFill="background2"/>
          </w:tcPr>
          <w:p w14:paraId="741E0327" w14:textId="1AAC36BC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II</w:t>
            </w:r>
          </w:p>
        </w:tc>
        <w:tc>
          <w:tcPr>
            <w:tcW w:w="964" w:type="dxa"/>
            <w:shd w:val="clear" w:color="auto" w:fill="E7E6E6" w:themeFill="background2"/>
          </w:tcPr>
          <w:p w14:paraId="3E6BE2B5" w14:textId="77777777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1274" w:type="dxa"/>
            <w:gridSpan w:val="3"/>
            <w:shd w:val="clear" w:color="auto" w:fill="E7E6E6" w:themeFill="background2"/>
          </w:tcPr>
          <w:p w14:paraId="4BE51730" w14:textId="77777777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Z</w:t>
            </w:r>
          </w:p>
        </w:tc>
      </w:tr>
      <w:tr w:rsidR="0013618A" w14:paraId="3F1F9F41" w14:textId="77777777" w:rsidTr="00EC6387">
        <w:tc>
          <w:tcPr>
            <w:tcW w:w="2297" w:type="dxa"/>
            <w:gridSpan w:val="3"/>
            <w:shd w:val="clear" w:color="auto" w:fill="E7E6E6" w:themeFill="background2"/>
          </w:tcPr>
          <w:p w14:paraId="4FC401F8" w14:textId="37733D47" w:rsidR="0013618A" w:rsidRPr="007C6DA0" w:rsidRDefault="0013618A" w:rsidP="0013618A">
            <w:pPr>
              <w:rPr>
                <w:rFonts w:cstheme="minorHAnsi"/>
              </w:rPr>
            </w:pPr>
          </w:p>
        </w:tc>
        <w:tc>
          <w:tcPr>
            <w:tcW w:w="1107" w:type="dxa"/>
            <w:shd w:val="clear" w:color="auto" w:fill="E7E6E6" w:themeFill="background2"/>
          </w:tcPr>
          <w:p w14:paraId="2D8C674E" w14:textId="77777777" w:rsidR="0013618A" w:rsidRPr="007C6DA0" w:rsidRDefault="0013618A" w:rsidP="0013618A">
            <w:pPr>
              <w:rPr>
                <w:rFonts w:cstheme="minorHAnsi"/>
              </w:rPr>
            </w:pPr>
          </w:p>
        </w:tc>
        <w:tc>
          <w:tcPr>
            <w:tcW w:w="1478" w:type="dxa"/>
            <w:gridSpan w:val="3"/>
            <w:shd w:val="clear" w:color="auto" w:fill="E7E6E6" w:themeFill="background2"/>
          </w:tcPr>
          <w:p w14:paraId="7E63D780" w14:textId="77777777" w:rsidR="0013618A" w:rsidRPr="007C6DA0" w:rsidRDefault="0013618A" w:rsidP="0013618A">
            <w:pPr>
              <w:rPr>
                <w:rFonts w:cstheme="minorHAnsi"/>
              </w:rPr>
            </w:pPr>
          </w:p>
        </w:tc>
        <w:tc>
          <w:tcPr>
            <w:tcW w:w="2267" w:type="dxa"/>
            <w:shd w:val="clear" w:color="auto" w:fill="E7E6E6" w:themeFill="background2"/>
          </w:tcPr>
          <w:p w14:paraId="574F443B" w14:textId="33066B84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Zajęcia do wyboru z listy (cały rok)</w:t>
            </w:r>
          </w:p>
        </w:tc>
        <w:tc>
          <w:tcPr>
            <w:tcW w:w="2158" w:type="dxa"/>
            <w:gridSpan w:val="2"/>
            <w:shd w:val="clear" w:color="auto" w:fill="E7E6E6" w:themeFill="background2"/>
          </w:tcPr>
          <w:p w14:paraId="16F979A8" w14:textId="77777777" w:rsidR="0013618A" w:rsidRPr="007C6DA0" w:rsidRDefault="0013618A" w:rsidP="0013618A">
            <w:pPr>
              <w:rPr>
                <w:rFonts w:cstheme="minorHAnsi"/>
              </w:rPr>
            </w:pPr>
          </w:p>
        </w:tc>
        <w:tc>
          <w:tcPr>
            <w:tcW w:w="709" w:type="dxa"/>
            <w:shd w:val="clear" w:color="auto" w:fill="E7E6E6" w:themeFill="background2"/>
          </w:tcPr>
          <w:p w14:paraId="7BBCDCEC" w14:textId="3F182FDE" w:rsidR="0013618A" w:rsidRPr="007C6DA0" w:rsidRDefault="0013618A" w:rsidP="0013618A">
            <w:pPr>
              <w:rPr>
                <w:rFonts w:cstheme="minorHAnsi"/>
              </w:rPr>
            </w:pPr>
          </w:p>
        </w:tc>
        <w:tc>
          <w:tcPr>
            <w:tcW w:w="1061" w:type="dxa"/>
            <w:gridSpan w:val="3"/>
            <w:shd w:val="clear" w:color="auto" w:fill="E7E6E6" w:themeFill="background2"/>
          </w:tcPr>
          <w:p w14:paraId="2E447450" w14:textId="77777777" w:rsidR="0013618A" w:rsidRDefault="0013618A" w:rsidP="0013618A">
            <w:pPr>
              <w:rPr>
                <w:rFonts w:cstheme="minorHAnsi"/>
              </w:rPr>
            </w:pPr>
          </w:p>
        </w:tc>
        <w:tc>
          <w:tcPr>
            <w:tcW w:w="679" w:type="dxa"/>
            <w:gridSpan w:val="2"/>
            <w:shd w:val="clear" w:color="auto" w:fill="E7E6E6" w:themeFill="background2"/>
          </w:tcPr>
          <w:p w14:paraId="17744119" w14:textId="6B261019" w:rsidR="0013618A" w:rsidRDefault="0013618A" w:rsidP="0013618A">
            <w:pPr>
              <w:rPr>
                <w:rFonts w:cstheme="minorHAnsi"/>
              </w:rPr>
            </w:pPr>
          </w:p>
        </w:tc>
        <w:tc>
          <w:tcPr>
            <w:tcW w:w="964" w:type="dxa"/>
            <w:shd w:val="clear" w:color="auto" w:fill="E7E6E6" w:themeFill="background2"/>
          </w:tcPr>
          <w:p w14:paraId="61F21D31" w14:textId="58EA808E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</w:p>
        </w:tc>
        <w:tc>
          <w:tcPr>
            <w:tcW w:w="1274" w:type="dxa"/>
            <w:gridSpan w:val="3"/>
            <w:shd w:val="clear" w:color="auto" w:fill="E7E6E6" w:themeFill="background2"/>
          </w:tcPr>
          <w:p w14:paraId="2056DB16" w14:textId="7421C59A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E/ZO</w:t>
            </w:r>
          </w:p>
        </w:tc>
      </w:tr>
      <w:tr w:rsidR="0013618A" w14:paraId="6E40322B" w14:textId="77777777" w:rsidTr="00EC6387">
        <w:tc>
          <w:tcPr>
            <w:tcW w:w="2297" w:type="dxa"/>
            <w:gridSpan w:val="3"/>
            <w:shd w:val="clear" w:color="auto" w:fill="E7E6E6" w:themeFill="background2"/>
          </w:tcPr>
          <w:p w14:paraId="3B2D464C" w14:textId="79FB442C" w:rsidR="0013618A" w:rsidRPr="007C6DA0" w:rsidRDefault="0013618A" w:rsidP="0013618A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1107" w:type="dxa"/>
            <w:shd w:val="clear" w:color="auto" w:fill="E7E6E6" w:themeFill="background2"/>
          </w:tcPr>
          <w:p w14:paraId="52EEA89A" w14:textId="77777777" w:rsidR="0013618A" w:rsidRPr="007C6DA0" w:rsidRDefault="0013618A" w:rsidP="0013618A">
            <w:pPr>
              <w:rPr>
                <w:rFonts w:cstheme="minorHAnsi"/>
              </w:rPr>
            </w:pPr>
          </w:p>
        </w:tc>
        <w:tc>
          <w:tcPr>
            <w:tcW w:w="1478" w:type="dxa"/>
            <w:gridSpan w:val="3"/>
            <w:shd w:val="clear" w:color="auto" w:fill="E7E6E6" w:themeFill="background2"/>
          </w:tcPr>
          <w:p w14:paraId="28C6F15E" w14:textId="77777777" w:rsidR="0013618A" w:rsidRPr="007C6DA0" w:rsidRDefault="0013618A" w:rsidP="0013618A">
            <w:pPr>
              <w:rPr>
                <w:rFonts w:cstheme="minorHAnsi"/>
              </w:rPr>
            </w:pPr>
          </w:p>
        </w:tc>
        <w:tc>
          <w:tcPr>
            <w:tcW w:w="2267" w:type="dxa"/>
            <w:shd w:val="clear" w:color="auto" w:fill="E7E6E6" w:themeFill="background2"/>
          </w:tcPr>
          <w:p w14:paraId="73265952" w14:textId="77777777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raktyki: objazd (1 </w:t>
            </w:r>
            <w:proofErr w:type="spellStart"/>
            <w:r>
              <w:rPr>
                <w:rFonts w:cstheme="minorHAnsi"/>
              </w:rPr>
              <w:t>tydz</w:t>
            </w:r>
            <w:proofErr w:type="spellEnd"/>
            <w:r>
              <w:rPr>
                <w:rFonts w:cstheme="minorHAnsi"/>
              </w:rPr>
              <w:t>.)</w:t>
            </w:r>
          </w:p>
        </w:tc>
        <w:tc>
          <w:tcPr>
            <w:tcW w:w="2158" w:type="dxa"/>
            <w:gridSpan w:val="2"/>
            <w:shd w:val="clear" w:color="auto" w:fill="E7E6E6" w:themeFill="background2"/>
          </w:tcPr>
          <w:p w14:paraId="213D8525" w14:textId="77777777" w:rsidR="0013618A" w:rsidRPr="007C6DA0" w:rsidRDefault="0013618A" w:rsidP="0013618A">
            <w:pPr>
              <w:rPr>
                <w:rFonts w:cstheme="minorHAnsi"/>
              </w:rPr>
            </w:pPr>
          </w:p>
        </w:tc>
        <w:tc>
          <w:tcPr>
            <w:tcW w:w="709" w:type="dxa"/>
            <w:shd w:val="clear" w:color="auto" w:fill="E7E6E6" w:themeFill="background2"/>
          </w:tcPr>
          <w:p w14:paraId="502994B6" w14:textId="77777777" w:rsidR="0013618A" w:rsidRPr="007C6DA0" w:rsidRDefault="0013618A" w:rsidP="0013618A">
            <w:pPr>
              <w:rPr>
                <w:rFonts w:cstheme="minorHAnsi"/>
              </w:rPr>
            </w:pPr>
          </w:p>
        </w:tc>
        <w:tc>
          <w:tcPr>
            <w:tcW w:w="1061" w:type="dxa"/>
            <w:gridSpan w:val="3"/>
            <w:shd w:val="clear" w:color="auto" w:fill="E7E6E6" w:themeFill="background2"/>
          </w:tcPr>
          <w:p w14:paraId="08E6E96D" w14:textId="77777777" w:rsidR="0013618A" w:rsidRDefault="0013618A" w:rsidP="0013618A">
            <w:pPr>
              <w:rPr>
                <w:rFonts w:cstheme="minorHAnsi"/>
              </w:rPr>
            </w:pPr>
          </w:p>
        </w:tc>
        <w:tc>
          <w:tcPr>
            <w:tcW w:w="679" w:type="dxa"/>
            <w:gridSpan w:val="2"/>
            <w:shd w:val="clear" w:color="auto" w:fill="E7E6E6" w:themeFill="background2"/>
          </w:tcPr>
          <w:p w14:paraId="663AF3C4" w14:textId="132EE3D4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II</w:t>
            </w:r>
          </w:p>
        </w:tc>
        <w:tc>
          <w:tcPr>
            <w:tcW w:w="964" w:type="dxa"/>
            <w:shd w:val="clear" w:color="auto" w:fill="E7E6E6" w:themeFill="background2"/>
          </w:tcPr>
          <w:p w14:paraId="7EA68462" w14:textId="77777777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274" w:type="dxa"/>
            <w:gridSpan w:val="3"/>
            <w:shd w:val="clear" w:color="auto" w:fill="E7E6E6" w:themeFill="background2"/>
          </w:tcPr>
          <w:p w14:paraId="5531B02B" w14:textId="77777777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13618A" w14:paraId="5AEA1929" w14:textId="77777777" w:rsidTr="00EC6387">
        <w:tc>
          <w:tcPr>
            <w:tcW w:w="2297" w:type="dxa"/>
            <w:gridSpan w:val="3"/>
            <w:shd w:val="clear" w:color="auto" w:fill="E7E6E6" w:themeFill="background2"/>
          </w:tcPr>
          <w:p w14:paraId="2FD17F94" w14:textId="6BD35E23" w:rsidR="0013618A" w:rsidRPr="007C6DA0" w:rsidRDefault="0013618A" w:rsidP="0013618A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1107" w:type="dxa"/>
            <w:shd w:val="clear" w:color="auto" w:fill="E7E6E6" w:themeFill="background2"/>
          </w:tcPr>
          <w:p w14:paraId="1318103C" w14:textId="77777777" w:rsidR="0013618A" w:rsidRPr="007C6DA0" w:rsidRDefault="0013618A" w:rsidP="0013618A">
            <w:pPr>
              <w:rPr>
                <w:rFonts w:cstheme="minorHAnsi"/>
              </w:rPr>
            </w:pPr>
          </w:p>
        </w:tc>
        <w:tc>
          <w:tcPr>
            <w:tcW w:w="1478" w:type="dxa"/>
            <w:gridSpan w:val="3"/>
            <w:shd w:val="clear" w:color="auto" w:fill="E7E6E6" w:themeFill="background2"/>
          </w:tcPr>
          <w:p w14:paraId="1D337B81" w14:textId="77777777" w:rsidR="0013618A" w:rsidRPr="007C6DA0" w:rsidRDefault="0013618A" w:rsidP="0013618A">
            <w:pPr>
              <w:rPr>
                <w:rFonts w:cstheme="minorHAnsi"/>
              </w:rPr>
            </w:pPr>
          </w:p>
        </w:tc>
        <w:tc>
          <w:tcPr>
            <w:tcW w:w="2267" w:type="dxa"/>
            <w:shd w:val="clear" w:color="auto" w:fill="E7E6E6" w:themeFill="background2"/>
          </w:tcPr>
          <w:p w14:paraId="5B15D60F" w14:textId="77777777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Praktyki: muzeum lub instytucja kultury</w:t>
            </w:r>
          </w:p>
        </w:tc>
        <w:tc>
          <w:tcPr>
            <w:tcW w:w="2158" w:type="dxa"/>
            <w:gridSpan w:val="2"/>
            <w:shd w:val="clear" w:color="auto" w:fill="E7E6E6" w:themeFill="background2"/>
          </w:tcPr>
          <w:p w14:paraId="6FC1E140" w14:textId="77777777" w:rsidR="0013618A" w:rsidRPr="007C6DA0" w:rsidRDefault="0013618A" w:rsidP="0013618A">
            <w:pPr>
              <w:rPr>
                <w:rFonts w:cstheme="minorHAnsi"/>
              </w:rPr>
            </w:pPr>
          </w:p>
        </w:tc>
        <w:tc>
          <w:tcPr>
            <w:tcW w:w="709" w:type="dxa"/>
            <w:shd w:val="clear" w:color="auto" w:fill="E7E6E6" w:themeFill="background2"/>
          </w:tcPr>
          <w:p w14:paraId="7BEB525A" w14:textId="77777777" w:rsidR="0013618A" w:rsidRPr="007C6DA0" w:rsidRDefault="0013618A" w:rsidP="0013618A">
            <w:pPr>
              <w:rPr>
                <w:rFonts w:cstheme="minorHAnsi"/>
              </w:rPr>
            </w:pPr>
          </w:p>
        </w:tc>
        <w:tc>
          <w:tcPr>
            <w:tcW w:w="1061" w:type="dxa"/>
            <w:gridSpan w:val="3"/>
            <w:shd w:val="clear" w:color="auto" w:fill="E7E6E6" w:themeFill="background2"/>
          </w:tcPr>
          <w:p w14:paraId="12B11BAA" w14:textId="77777777" w:rsidR="0013618A" w:rsidRDefault="0013618A" w:rsidP="0013618A">
            <w:pPr>
              <w:rPr>
                <w:rFonts w:cstheme="minorHAnsi"/>
              </w:rPr>
            </w:pPr>
          </w:p>
        </w:tc>
        <w:tc>
          <w:tcPr>
            <w:tcW w:w="679" w:type="dxa"/>
            <w:gridSpan w:val="2"/>
            <w:shd w:val="clear" w:color="auto" w:fill="E7E6E6" w:themeFill="background2"/>
          </w:tcPr>
          <w:p w14:paraId="0DC33B83" w14:textId="1D95B0EC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II</w:t>
            </w:r>
          </w:p>
        </w:tc>
        <w:tc>
          <w:tcPr>
            <w:tcW w:w="964" w:type="dxa"/>
            <w:shd w:val="clear" w:color="auto" w:fill="E7E6E6" w:themeFill="background2"/>
          </w:tcPr>
          <w:p w14:paraId="15CECAF6" w14:textId="77777777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1274" w:type="dxa"/>
            <w:gridSpan w:val="3"/>
            <w:shd w:val="clear" w:color="auto" w:fill="E7E6E6" w:themeFill="background2"/>
          </w:tcPr>
          <w:p w14:paraId="394D05F3" w14:textId="77777777" w:rsidR="0013618A" w:rsidRDefault="0013618A" w:rsidP="0013618A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</w:tbl>
    <w:p w14:paraId="5782D5BF" w14:textId="77151823" w:rsidR="00F02FA7" w:rsidRDefault="00F02FA7" w:rsidP="000C2E73">
      <w:pPr>
        <w:rPr>
          <w:highlight w:val="yellow"/>
        </w:rPr>
      </w:pPr>
    </w:p>
    <w:p w14:paraId="7F4BF112" w14:textId="1F6C3135" w:rsidR="001A2037" w:rsidRDefault="001A2037" w:rsidP="000C2E73">
      <w:pPr>
        <w:rPr>
          <w:highlight w:val="yellow"/>
        </w:rPr>
      </w:pPr>
    </w:p>
    <w:p w14:paraId="2DED0E02" w14:textId="77777777" w:rsidR="009F461F" w:rsidRPr="007C6DA0" w:rsidRDefault="009F461F" w:rsidP="007E3FB8">
      <w:pPr>
        <w:rPr>
          <w:rFonts w:cstheme="minorHAnsi"/>
          <w:bCs/>
          <w:color w:val="00000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092"/>
        <w:gridCol w:w="28"/>
        <w:gridCol w:w="1346"/>
        <w:gridCol w:w="1156"/>
        <w:gridCol w:w="1182"/>
        <w:gridCol w:w="31"/>
        <w:gridCol w:w="2805"/>
        <w:gridCol w:w="1900"/>
        <w:gridCol w:w="412"/>
        <w:gridCol w:w="477"/>
        <w:gridCol w:w="608"/>
        <w:gridCol w:w="929"/>
        <w:gridCol w:w="725"/>
        <w:gridCol w:w="49"/>
        <w:gridCol w:w="1225"/>
        <w:gridCol w:w="29"/>
      </w:tblGrid>
      <w:tr w:rsidR="00ED591F" w:rsidRPr="007C6DA0" w14:paraId="7F120022" w14:textId="77777777" w:rsidTr="00ED591F">
        <w:tc>
          <w:tcPr>
            <w:tcW w:w="1114" w:type="dxa"/>
            <w:shd w:val="clear" w:color="auto" w:fill="D0CECE" w:themeFill="background2" w:themeFillShade="E6"/>
          </w:tcPr>
          <w:p w14:paraId="07D7A2FC" w14:textId="77777777" w:rsidR="00ED591F" w:rsidRPr="007C6DA0" w:rsidRDefault="00ED591F" w:rsidP="00C933A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3106" w:type="dxa"/>
            <w:gridSpan w:val="15"/>
            <w:shd w:val="clear" w:color="auto" w:fill="D0CECE" w:themeFill="background2" w:themeFillShade="E6"/>
          </w:tcPr>
          <w:p w14:paraId="23729D87" w14:textId="7C05DC0C" w:rsidR="00ED591F" w:rsidRPr="007C6DA0" w:rsidRDefault="00ED591F" w:rsidP="00C933A4">
            <w:pPr>
              <w:jc w:val="center"/>
              <w:rPr>
                <w:rFonts w:cstheme="minorHAnsi"/>
                <w:b/>
                <w:bCs/>
              </w:rPr>
            </w:pPr>
            <w:r w:rsidRPr="007C6DA0">
              <w:rPr>
                <w:rFonts w:cstheme="minorHAnsi"/>
                <w:b/>
                <w:bCs/>
              </w:rPr>
              <w:t>Zarządzanie dziedzictwem kulturowym – studia licencjackie</w:t>
            </w:r>
          </w:p>
        </w:tc>
      </w:tr>
      <w:tr w:rsidR="00ED591F" w:rsidRPr="007C6DA0" w14:paraId="2D89A6CD" w14:textId="77777777" w:rsidTr="00923DD2">
        <w:tc>
          <w:tcPr>
            <w:tcW w:w="14220" w:type="dxa"/>
            <w:gridSpan w:val="16"/>
            <w:shd w:val="clear" w:color="auto" w:fill="B4C6E7" w:themeFill="accent1" w:themeFillTint="66"/>
          </w:tcPr>
          <w:p w14:paraId="709C0C1D" w14:textId="7694634D" w:rsidR="00ED591F" w:rsidRPr="007C6DA0" w:rsidRDefault="00ED591F" w:rsidP="00C933A4">
            <w:pPr>
              <w:jc w:val="center"/>
              <w:rPr>
                <w:rFonts w:cstheme="minorHAnsi"/>
                <w:b/>
                <w:bCs/>
              </w:rPr>
            </w:pPr>
            <w:r w:rsidRPr="007C6DA0">
              <w:rPr>
                <w:rFonts w:cstheme="minorHAnsi"/>
                <w:b/>
                <w:bCs/>
              </w:rPr>
              <w:t>Rok 3</w:t>
            </w:r>
          </w:p>
        </w:tc>
      </w:tr>
      <w:tr w:rsidR="00ED591F" w:rsidRPr="007C6DA0" w14:paraId="5921EDA9" w14:textId="77777777" w:rsidTr="00ED591F">
        <w:tc>
          <w:tcPr>
            <w:tcW w:w="1143" w:type="dxa"/>
            <w:gridSpan w:val="2"/>
            <w:shd w:val="clear" w:color="auto" w:fill="B4C6E7" w:themeFill="accent1" w:themeFillTint="66"/>
          </w:tcPr>
          <w:p w14:paraId="14D0E077" w14:textId="77777777" w:rsidR="00ED591F" w:rsidRPr="007C6DA0" w:rsidRDefault="00ED591F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Godz.</w:t>
            </w:r>
          </w:p>
        </w:tc>
        <w:tc>
          <w:tcPr>
            <w:tcW w:w="1346" w:type="dxa"/>
            <w:shd w:val="clear" w:color="auto" w:fill="B4C6E7" w:themeFill="accent1" w:themeFillTint="66"/>
          </w:tcPr>
          <w:p w14:paraId="2C3FEE7A" w14:textId="77777777" w:rsidR="00ED591F" w:rsidRPr="007C6DA0" w:rsidRDefault="00ED591F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Dzień</w:t>
            </w:r>
          </w:p>
        </w:tc>
        <w:tc>
          <w:tcPr>
            <w:tcW w:w="1174" w:type="dxa"/>
            <w:shd w:val="clear" w:color="auto" w:fill="B4C6E7" w:themeFill="accent1" w:themeFillTint="66"/>
          </w:tcPr>
          <w:p w14:paraId="2BAC8F78" w14:textId="77777777" w:rsidR="00ED591F" w:rsidRPr="007C6DA0" w:rsidRDefault="00ED591F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Uwagi</w:t>
            </w:r>
          </w:p>
        </w:tc>
        <w:tc>
          <w:tcPr>
            <w:tcW w:w="1220" w:type="dxa"/>
            <w:shd w:val="clear" w:color="auto" w:fill="B4C6E7" w:themeFill="accent1" w:themeFillTint="66"/>
          </w:tcPr>
          <w:p w14:paraId="1608BD92" w14:textId="77777777" w:rsidR="00ED591F" w:rsidRPr="007C6DA0" w:rsidRDefault="00ED591F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ala</w:t>
            </w:r>
          </w:p>
        </w:tc>
        <w:tc>
          <w:tcPr>
            <w:tcW w:w="2911" w:type="dxa"/>
            <w:gridSpan w:val="2"/>
            <w:shd w:val="clear" w:color="auto" w:fill="B4C6E7" w:themeFill="accent1" w:themeFillTint="66"/>
          </w:tcPr>
          <w:p w14:paraId="685D4EBF" w14:textId="77777777" w:rsidR="00ED591F" w:rsidRPr="007C6DA0" w:rsidRDefault="00ED591F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Nazwa przedmiotu</w:t>
            </w:r>
          </w:p>
        </w:tc>
        <w:tc>
          <w:tcPr>
            <w:tcW w:w="1930" w:type="dxa"/>
            <w:shd w:val="clear" w:color="auto" w:fill="B4C6E7" w:themeFill="accent1" w:themeFillTint="66"/>
          </w:tcPr>
          <w:p w14:paraId="5EA2E4E1" w14:textId="77777777" w:rsidR="00ED591F" w:rsidRPr="007C6DA0" w:rsidRDefault="00ED591F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Prowadzący/a</w:t>
            </w:r>
          </w:p>
        </w:tc>
        <w:tc>
          <w:tcPr>
            <w:tcW w:w="896" w:type="dxa"/>
            <w:gridSpan w:val="2"/>
            <w:shd w:val="clear" w:color="auto" w:fill="B4C6E7" w:themeFill="accent1" w:themeFillTint="66"/>
          </w:tcPr>
          <w:p w14:paraId="2A33705E" w14:textId="77777777" w:rsidR="00ED591F" w:rsidRPr="007C6DA0" w:rsidRDefault="00ED591F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Forma zajęć</w:t>
            </w:r>
          </w:p>
        </w:tc>
        <w:tc>
          <w:tcPr>
            <w:tcW w:w="612" w:type="dxa"/>
            <w:shd w:val="clear" w:color="auto" w:fill="B4C6E7" w:themeFill="accent1" w:themeFillTint="66"/>
          </w:tcPr>
          <w:p w14:paraId="126A9DD1" w14:textId="77777777" w:rsidR="00ED591F" w:rsidRPr="007C6DA0" w:rsidRDefault="00ED591F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Rok</w:t>
            </w:r>
          </w:p>
        </w:tc>
        <w:tc>
          <w:tcPr>
            <w:tcW w:w="938" w:type="dxa"/>
            <w:shd w:val="clear" w:color="auto" w:fill="B4C6E7" w:themeFill="accent1" w:themeFillTint="66"/>
          </w:tcPr>
          <w:p w14:paraId="3B13B1EF" w14:textId="23A067E6" w:rsidR="00ED591F" w:rsidRPr="007C6DA0" w:rsidRDefault="00ED591F" w:rsidP="00C933A4">
            <w:pPr>
              <w:rPr>
                <w:rFonts w:cstheme="minorHAnsi"/>
              </w:rPr>
            </w:pPr>
            <w:r>
              <w:rPr>
                <w:rFonts w:cstheme="minorHAnsi"/>
              </w:rPr>
              <w:t>Moduł</w:t>
            </w:r>
          </w:p>
        </w:tc>
        <w:tc>
          <w:tcPr>
            <w:tcW w:w="783" w:type="dxa"/>
            <w:gridSpan w:val="2"/>
            <w:shd w:val="clear" w:color="auto" w:fill="B4C6E7" w:themeFill="accent1" w:themeFillTint="66"/>
          </w:tcPr>
          <w:p w14:paraId="1F352256" w14:textId="1CB0860F" w:rsidR="00ED591F" w:rsidRPr="007C6DA0" w:rsidRDefault="00ED591F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ECTS</w:t>
            </w:r>
          </w:p>
        </w:tc>
        <w:tc>
          <w:tcPr>
            <w:tcW w:w="1267" w:type="dxa"/>
            <w:gridSpan w:val="2"/>
            <w:shd w:val="clear" w:color="auto" w:fill="B4C6E7" w:themeFill="accent1" w:themeFillTint="66"/>
          </w:tcPr>
          <w:p w14:paraId="5472F4B0" w14:textId="77777777" w:rsidR="00ED591F" w:rsidRPr="007C6DA0" w:rsidRDefault="00ED591F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posób zaliczenia</w:t>
            </w:r>
          </w:p>
        </w:tc>
      </w:tr>
      <w:tr w:rsidR="00D27FA7" w:rsidRPr="007C6DA0" w14:paraId="2E0EEE67" w14:textId="77777777" w:rsidTr="00DD0717">
        <w:tc>
          <w:tcPr>
            <w:tcW w:w="1143" w:type="dxa"/>
            <w:gridSpan w:val="2"/>
            <w:shd w:val="clear" w:color="auto" w:fill="F2F2F2" w:themeFill="background1" w:themeFillShade="F2"/>
          </w:tcPr>
          <w:p w14:paraId="2117C921" w14:textId="77777777" w:rsidR="00D27FA7" w:rsidRDefault="00D27FA7" w:rsidP="00D27FA7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</w:tcPr>
          <w:p w14:paraId="288BB3AF" w14:textId="77777777" w:rsidR="00D27FA7" w:rsidRDefault="00D27FA7" w:rsidP="00D27FA7">
            <w:pPr>
              <w:rPr>
                <w:rFonts w:cstheme="minorHAnsi"/>
              </w:rPr>
            </w:pPr>
          </w:p>
        </w:tc>
        <w:tc>
          <w:tcPr>
            <w:tcW w:w="1174" w:type="dxa"/>
            <w:shd w:val="clear" w:color="auto" w:fill="F2F2F2" w:themeFill="background1" w:themeFillShade="F2"/>
          </w:tcPr>
          <w:p w14:paraId="1278F900" w14:textId="4E54388D" w:rsidR="00D27FA7" w:rsidRDefault="00D27FA7" w:rsidP="00D27FA7">
            <w:pPr>
              <w:rPr>
                <w:rFonts w:cstheme="minorHAnsi"/>
              </w:rPr>
            </w:pPr>
            <w:r>
              <w:rPr>
                <w:rFonts w:cstheme="minorHAnsi"/>
                <w:lang w:val="en-US"/>
              </w:rPr>
              <w:t xml:space="preserve">do </w:t>
            </w:r>
            <w:proofErr w:type="spellStart"/>
            <w:r>
              <w:rPr>
                <w:rFonts w:cstheme="minorHAnsi"/>
                <w:lang w:val="en-US"/>
              </w:rPr>
              <w:t>wyboru</w:t>
            </w:r>
            <w:proofErr w:type="spellEnd"/>
          </w:p>
        </w:tc>
        <w:tc>
          <w:tcPr>
            <w:tcW w:w="1220" w:type="dxa"/>
            <w:shd w:val="clear" w:color="auto" w:fill="F2F2F2" w:themeFill="background1" w:themeFillShade="F2"/>
          </w:tcPr>
          <w:p w14:paraId="45F51FDC" w14:textId="77777777" w:rsidR="00D27FA7" w:rsidRPr="007C6DA0" w:rsidRDefault="00D27FA7" w:rsidP="00D27FA7">
            <w:pPr>
              <w:rPr>
                <w:rFonts w:cstheme="minorHAnsi"/>
              </w:rPr>
            </w:pPr>
          </w:p>
        </w:tc>
        <w:tc>
          <w:tcPr>
            <w:tcW w:w="2911" w:type="dxa"/>
            <w:gridSpan w:val="2"/>
            <w:shd w:val="clear" w:color="auto" w:fill="F2F2F2" w:themeFill="background1" w:themeFillShade="F2"/>
          </w:tcPr>
          <w:p w14:paraId="67D410DD" w14:textId="100A5FF4" w:rsidR="00D27FA7" w:rsidRPr="007C6DA0" w:rsidRDefault="00D27FA7" w:rsidP="00D27FA7">
            <w:pPr>
              <w:rPr>
                <w:rFonts w:cstheme="minorHAnsi"/>
                <w:bCs/>
                <w:color w:val="000000"/>
              </w:rPr>
            </w:pPr>
            <w:r>
              <w:rPr>
                <w:rFonts w:cstheme="minorHAnsi"/>
                <w:bCs/>
              </w:rPr>
              <w:t>Wykład monograficzny po angielsku</w:t>
            </w:r>
          </w:p>
        </w:tc>
        <w:tc>
          <w:tcPr>
            <w:tcW w:w="1930" w:type="dxa"/>
            <w:shd w:val="clear" w:color="auto" w:fill="F2F2F2" w:themeFill="background1" w:themeFillShade="F2"/>
          </w:tcPr>
          <w:p w14:paraId="4D97D53C" w14:textId="77777777" w:rsidR="00D27FA7" w:rsidRPr="007C6DA0" w:rsidRDefault="00D27FA7" w:rsidP="00D27FA7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96" w:type="dxa"/>
            <w:gridSpan w:val="2"/>
            <w:shd w:val="clear" w:color="auto" w:fill="F2F2F2" w:themeFill="background1" w:themeFillShade="F2"/>
          </w:tcPr>
          <w:p w14:paraId="54DC4EAA" w14:textId="790FC83D" w:rsidR="00D27FA7" w:rsidRDefault="00D27FA7" w:rsidP="00D27FA7">
            <w:pPr>
              <w:rPr>
                <w:rFonts w:cstheme="minorHAnsi"/>
                <w:lang w:val="en-US"/>
              </w:rPr>
            </w:pPr>
            <w:r w:rsidRPr="007C6DA0">
              <w:rPr>
                <w:rFonts w:cstheme="minorHAnsi"/>
                <w:lang w:val="en-US"/>
              </w:rPr>
              <w:t>W</w:t>
            </w:r>
          </w:p>
        </w:tc>
        <w:tc>
          <w:tcPr>
            <w:tcW w:w="612" w:type="dxa"/>
            <w:shd w:val="clear" w:color="auto" w:fill="F2F2F2" w:themeFill="background1" w:themeFillShade="F2"/>
          </w:tcPr>
          <w:p w14:paraId="22C2B0DE" w14:textId="6D81B9A1" w:rsidR="00D27FA7" w:rsidRDefault="00D27FA7" w:rsidP="00D27FA7">
            <w:pPr>
              <w:rPr>
                <w:rFonts w:cstheme="minorHAnsi"/>
                <w:lang w:val="en-US"/>
              </w:rPr>
            </w:pPr>
            <w:r w:rsidRPr="007C6DA0">
              <w:rPr>
                <w:rFonts w:cstheme="minorHAnsi"/>
                <w:lang w:val="en-US"/>
              </w:rPr>
              <w:t>III</w:t>
            </w:r>
          </w:p>
        </w:tc>
        <w:tc>
          <w:tcPr>
            <w:tcW w:w="938" w:type="dxa"/>
            <w:shd w:val="clear" w:color="auto" w:fill="F2F2F2" w:themeFill="background1" w:themeFillShade="F2"/>
          </w:tcPr>
          <w:p w14:paraId="2207F7B6" w14:textId="0AA175F0" w:rsidR="00D27FA7" w:rsidRDefault="003E7586" w:rsidP="00D27FA7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11</w:t>
            </w:r>
          </w:p>
        </w:tc>
        <w:tc>
          <w:tcPr>
            <w:tcW w:w="783" w:type="dxa"/>
            <w:gridSpan w:val="2"/>
            <w:shd w:val="clear" w:color="auto" w:fill="F2F2F2" w:themeFill="background1" w:themeFillShade="F2"/>
          </w:tcPr>
          <w:p w14:paraId="26B6CA66" w14:textId="57C5A6E1" w:rsidR="00D27FA7" w:rsidRDefault="00984132" w:rsidP="00D27FA7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3</w:t>
            </w:r>
          </w:p>
        </w:tc>
        <w:tc>
          <w:tcPr>
            <w:tcW w:w="1267" w:type="dxa"/>
            <w:gridSpan w:val="2"/>
            <w:shd w:val="clear" w:color="auto" w:fill="F2F2F2" w:themeFill="background1" w:themeFillShade="F2"/>
          </w:tcPr>
          <w:p w14:paraId="4D7F7742" w14:textId="3E41222C" w:rsidR="00D27FA7" w:rsidRDefault="00D27FA7" w:rsidP="00D27FA7">
            <w:pPr>
              <w:rPr>
                <w:rFonts w:cstheme="minorHAnsi"/>
                <w:lang w:val="en-US"/>
              </w:rPr>
            </w:pPr>
            <w:r w:rsidRPr="007C6DA0">
              <w:rPr>
                <w:rFonts w:cstheme="minorHAnsi"/>
                <w:lang w:val="en-US"/>
              </w:rPr>
              <w:t>E</w:t>
            </w:r>
          </w:p>
        </w:tc>
      </w:tr>
      <w:tr w:rsidR="00D27FA7" w:rsidRPr="007C6DA0" w14:paraId="5640AC16" w14:textId="77777777" w:rsidTr="00DD0717">
        <w:tc>
          <w:tcPr>
            <w:tcW w:w="1143" w:type="dxa"/>
            <w:gridSpan w:val="2"/>
            <w:shd w:val="clear" w:color="auto" w:fill="D5DCE4" w:themeFill="text2" w:themeFillTint="33"/>
          </w:tcPr>
          <w:p w14:paraId="3B460485" w14:textId="77777777" w:rsidR="00D27FA7" w:rsidRDefault="00D27FA7" w:rsidP="00D27FA7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15:00-16:30</w:t>
            </w:r>
          </w:p>
          <w:p w14:paraId="591EDFA1" w14:textId="72FEB0E0" w:rsidR="00D27FA7" w:rsidRDefault="00D27FA7" w:rsidP="00D27FA7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D5DCE4" w:themeFill="text2" w:themeFillTint="33"/>
          </w:tcPr>
          <w:p w14:paraId="107606C6" w14:textId="4A1A60FA" w:rsidR="00D27FA7" w:rsidRDefault="00D27FA7" w:rsidP="00D27FA7">
            <w:pPr>
              <w:rPr>
                <w:rFonts w:cstheme="minorHAnsi"/>
              </w:rPr>
            </w:pPr>
            <w:r>
              <w:rPr>
                <w:rFonts w:cstheme="minorHAnsi"/>
              </w:rPr>
              <w:t>poniedziałek</w:t>
            </w:r>
          </w:p>
        </w:tc>
        <w:tc>
          <w:tcPr>
            <w:tcW w:w="1174" w:type="dxa"/>
            <w:shd w:val="clear" w:color="auto" w:fill="D5DCE4" w:themeFill="text2" w:themeFillTint="33"/>
          </w:tcPr>
          <w:p w14:paraId="1AEE80E5" w14:textId="2FD46960" w:rsidR="00D27FA7" w:rsidRPr="007C6DA0" w:rsidRDefault="00D27FA7" w:rsidP="00D27FA7">
            <w:pPr>
              <w:rPr>
                <w:rFonts w:cstheme="minorHAnsi"/>
              </w:rPr>
            </w:pPr>
          </w:p>
        </w:tc>
        <w:tc>
          <w:tcPr>
            <w:tcW w:w="1220" w:type="dxa"/>
            <w:shd w:val="clear" w:color="auto" w:fill="D5DCE4" w:themeFill="text2" w:themeFillTint="33"/>
          </w:tcPr>
          <w:p w14:paraId="4AD3960D" w14:textId="4FE20F79" w:rsidR="00D27FA7" w:rsidRPr="007C6DA0" w:rsidRDefault="00E212F1" w:rsidP="00D27FA7">
            <w:pPr>
              <w:rPr>
                <w:rFonts w:cstheme="minorHAnsi"/>
              </w:rPr>
            </w:pPr>
            <w:r>
              <w:rPr>
                <w:rFonts w:cstheme="minorHAnsi"/>
              </w:rPr>
              <w:t>on-line</w:t>
            </w:r>
          </w:p>
        </w:tc>
        <w:tc>
          <w:tcPr>
            <w:tcW w:w="2911" w:type="dxa"/>
            <w:gridSpan w:val="2"/>
            <w:shd w:val="clear" w:color="auto" w:fill="D5DCE4" w:themeFill="text2" w:themeFillTint="33"/>
          </w:tcPr>
          <w:p w14:paraId="323047CA" w14:textId="585E23FA" w:rsidR="00D27FA7" w:rsidRPr="00ED591F" w:rsidRDefault="00D27FA7" w:rsidP="00D27FA7">
            <w:pPr>
              <w:rPr>
                <w:rFonts w:cstheme="minorHAnsi"/>
                <w:bCs/>
                <w:color w:val="000000"/>
                <w:lang w:val="en-US"/>
              </w:rPr>
            </w:pPr>
            <w:r w:rsidRPr="007C6DA0">
              <w:rPr>
                <w:rFonts w:cstheme="minorHAnsi"/>
                <w:bCs/>
                <w:lang w:val="en-US"/>
              </w:rPr>
              <w:t>New Trends in Presenting Cultural History in Museums</w:t>
            </w:r>
          </w:p>
        </w:tc>
        <w:tc>
          <w:tcPr>
            <w:tcW w:w="1930" w:type="dxa"/>
            <w:shd w:val="clear" w:color="auto" w:fill="D5DCE4" w:themeFill="text2" w:themeFillTint="33"/>
          </w:tcPr>
          <w:p w14:paraId="013EECC6" w14:textId="2E971DEA" w:rsidR="00D27FA7" w:rsidRDefault="00D27FA7" w:rsidP="00D27FA7">
            <w:pPr>
              <w:rPr>
                <w:rFonts w:cstheme="minorHAnsi"/>
                <w:lang w:val="en-US"/>
              </w:rPr>
            </w:pPr>
            <w:r w:rsidRPr="007C6DA0">
              <w:rPr>
                <w:rFonts w:cstheme="minorHAnsi"/>
                <w:lang w:val="en-US"/>
              </w:rPr>
              <w:t xml:space="preserve">prof. L. </w:t>
            </w:r>
            <w:proofErr w:type="spellStart"/>
            <w:r w:rsidRPr="007C6DA0">
              <w:rPr>
                <w:rFonts w:cstheme="minorHAnsi"/>
                <w:lang w:val="en-US"/>
              </w:rPr>
              <w:t>Nebelsick</w:t>
            </w:r>
            <w:proofErr w:type="spellEnd"/>
          </w:p>
        </w:tc>
        <w:tc>
          <w:tcPr>
            <w:tcW w:w="896" w:type="dxa"/>
            <w:gridSpan w:val="2"/>
            <w:shd w:val="clear" w:color="auto" w:fill="D5DCE4" w:themeFill="text2" w:themeFillTint="33"/>
          </w:tcPr>
          <w:p w14:paraId="660E19FB" w14:textId="766369A7" w:rsidR="00D27FA7" w:rsidRPr="007C6DA0" w:rsidRDefault="00D27FA7" w:rsidP="00D27FA7">
            <w:pPr>
              <w:rPr>
                <w:rFonts w:cstheme="minorHAnsi"/>
                <w:lang w:val="en-US"/>
              </w:rPr>
            </w:pPr>
            <w:r w:rsidRPr="007C6DA0">
              <w:rPr>
                <w:rFonts w:cstheme="minorHAnsi"/>
                <w:lang w:val="en-US"/>
              </w:rPr>
              <w:t>W</w:t>
            </w:r>
          </w:p>
        </w:tc>
        <w:tc>
          <w:tcPr>
            <w:tcW w:w="612" w:type="dxa"/>
            <w:shd w:val="clear" w:color="auto" w:fill="D5DCE4" w:themeFill="text2" w:themeFillTint="33"/>
          </w:tcPr>
          <w:p w14:paraId="460798E9" w14:textId="5ED92F17" w:rsidR="00D27FA7" w:rsidRPr="007C6DA0" w:rsidRDefault="00D27FA7" w:rsidP="00D27FA7">
            <w:pPr>
              <w:rPr>
                <w:rFonts w:cstheme="minorHAnsi"/>
                <w:lang w:val="en-US"/>
              </w:rPr>
            </w:pPr>
            <w:r w:rsidRPr="007C6DA0">
              <w:rPr>
                <w:rFonts w:cstheme="minorHAnsi"/>
                <w:lang w:val="en-US"/>
              </w:rPr>
              <w:t>III</w:t>
            </w:r>
          </w:p>
        </w:tc>
        <w:tc>
          <w:tcPr>
            <w:tcW w:w="938" w:type="dxa"/>
            <w:shd w:val="clear" w:color="auto" w:fill="D5DCE4" w:themeFill="text2" w:themeFillTint="33"/>
          </w:tcPr>
          <w:p w14:paraId="2C820913" w14:textId="1C290190" w:rsidR="00D27FA7" w:rsidRPr="007C6DA0" w:rsidRDefault="00D27FA7" w:rsidP="00D27FA7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1</w:t>
            </w:r>
            <w:r w:rsidR="00984132">
              <w:rPr>
                <w:rFonts w:cstheme="minorHAnsi"/>
                <w:lang w:val="en-US"/>
              </w:rPr>
              <w:t>0</w:t>
            </w:r>
          </w:p>
        </w:tc>
        <w:tc>
          <w:tcPr>
            <w:tcW w:w="783" w:type="dxa"/>
            <w:gridSpan w:val="2"/>
            <w:shd w:val="clear" w:color="auto" w:fill="D5DCE4" w:themeFill="text2" w:themeFillTint="33"/>
          </w:tcPr>
          <w:p w14:paraId="13A2DCFF" w14:textId="30C015A3" w:rsidR="00D27FA7" w:rsidRPr="007C6DA0" w:rsidRDefault="00D27FA7" w:rsidP="00D27FA7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3</w:t>
            </w:r>
          </w:p>
        </w:tc>
        <w:tc>
          <w:tcPr>
            <w:tcW w:w="1267" w:type="dxa"/>
            <w:gridSpan w:val="2"/>
            <w:shd w:val="clear" w:color="auto" w:fill="D5DCE4" w:themeFill="text2" w:themeFillTint="33"/>
          </w:tcPr>
          <w:p w14:paraId="6A04D3DD" w14:textId="3FF62B01" w:rsidR="00D27FA7" w:rsidRPr="007C6DA0" w:rsidRDefault="00D27FA7" w:rsidP="00D27FA7">
            <w:pPr>
              <w:rPr>
                <w:rFonts w:cstheme="minorHAnsi"/>
                <w:lang w:val="en-US"/>
              </w:rPr>
            </w:pPr>
            <w:r w:rsidRPr="007C6DA0">
              <w:rPr>
                <w:rFonts w:cstheme="minorHAnsi"/>
                <w:lang w:val="en-US"/>
              </w:rPr>
              <w:t>E</w:t>
            </w:r>
          </w:p>
        </w:tc>
      </w:tr>
      <w:tr w:rsidR="00241AF0" w:rsidRPr="007C6DA0" w14:paraId="2469F648" w14:textId="77777777" w:rsidTr="00ED591F">
        <w:tc>
          <w:tcPr>
            <w:tcW w:w="1143" w:type="dxa"/>
            <w:gridSpan w:val="2"/>
            <w:shd w:val="clear" w:color="auto" w:fill="FFF2CC" w:themeFill="accent4" w:themeFillTint="33"/>
          </w:tcPr>
          <w:p w14:paraId="333D28B6" w14:textId="0F98354F" w:rsidR="00241AF0" w:rsidRDefault="00241AF0" w:rsidP="00241AF0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09:45-11:15</w:t>
            </w:r>
          </w:p>
        </w:tc>
        <w:tc>
          <w:tcPr>
            <w:tcW w:w="1346" w:type="dxa"/>
            <w:shd w:val="clear" w:color="auto" w:fill="FFF2CC" w:themeFill="accent4" w:themeFillTint="33"/>
          </w:tcPr>
          <w:p w14:paraId="4C4F8F01" w14:textId="02A76F42" w:rsidR="00241AF0" w:rsidRDefault="00241AF0" w:rsidP="00241AF0">
            <w:pPr>
              <w:rPr>
                <w:rFonts w:cstheme="minorHAnsi"/>
              </w:rPr>
            </w:pPr>
            <w:r>
              <w:rPr>
                <w:rFonts w:cstheme="minorHAnsi"/>
              </w:rPr>
              <w:t>wtorek</w:t>
            </w:r>
          </w:p>
        </w:tc>
        <w:tc>
          <w:tcPr>
            <w:tcW w:w="1174" w:type="dxa"/>
            <w:shd w:val="clear" w:color="auto" w:fill="FFF2CC" w:themeFill="accent4" w:themeFillTint="33"/>
          </w:tcPr>
          <w:p w14:paraId="232DFEBE" w14:textId="6C63EB33" w:rsidR="00241AF0" w:rsidRPr="007C6DA0" w:rsidRDefault="00241AF0" w:rsidP="00241AF0">
            <w:pPr>
              <w:rPr>
                <w:rFonts w:cstheme="minorHAnsi"/>
                <w:lang w:val="en-US"/>
              </w:rPr>
            </w:pPr>
            <w:proofErr w:type="spellStart"/>
            <w:r w:rsidRPr="007C6DA0">
              <w:rPr>
                <w:rFonts w:cstheme="minorHAnsi"/>
                <w:lang w:val="en-US"/>
              </w:rPr>
              <w:t>grupa</w:t>
            </w:r>
            <w:proofErr w:type="spellEnd"/>
            <w:r w:rsidRPr="007C6DA0">
              <w:rPr>
                <w:rFonts w:cstheme="minorHAnsi"/>
                <w:lang w:val="en-US"/>
              </w:rPr>
              <w:t xml:space="preserve"> </w:t>
            </w:r>
            <w:r>
              <w:rPr>
                <w:rFonts w:cstheme="minorHAnsi"/>
                <w:lang w:val="en-US"/>
              </w:rPr>
              <w:t>1</w:t>
            </w:r>
          </w:p>
        </w:tc>
        <w:tc>
          <w:tcPr>
            <w:tcW w:w="1220" w:type="dxa"/>
            <w:shd w:val="clear" w:color="auto" w:fill="FFF2CC" w:themeFill="accent4" w:themeFillTint="33"/>
          </w:tcPr>
          <w:p w14:paraId="5042F485" w14:textId="49D106CD" w:rsidR="00241AF0" w:rsidRDefault="00E212F1" w:rsidP="00241AF0">
            <w:pPr>
              <w:rPr>
                <w:rFonts w:cstheme="minorHAnsi"/>
              </w:rPr>
            </w:pPr>
            <w:r>
              <w:rPr>
                <w:rFonts w:cstheme="minorHAnsi"/>
              </w:rPr>
              <w:t>323</w:t>
            </w:r>
          </w:p>
          <w:p w14:paraId="36928FA6" w14:textId="77777777" w:rsidR="00241AF0" w:rsidRDefault="00241AF0" w:rsidP="00241AF0">
            <w:pPr>
              <w:rPr>
                <w:rFonts w:cstheme="minorHAnsi"/>
              </w:rPr>
            </w:pPr>
          </w:p>
        </w:tc>
        <w:tc>
          <w:tcPr>
            <w:tcW w:w="2911" w:type="dxa"/>
            <w:gridSpan w:val="2"/>
            <w:shd w:val="clear" w:color="auto" w:fill="FFF2CC" w:themeFill="accent4" w:themeFillTint="33"/>
          </w:tcPr>
          <w:p w14:paraId="2F9D97DE" w14:textId="33AB7FF0" w:rsidR="00241AF0" w:rsidRPr="007C6DA0" w:rsidRDefault="00241AF0" w:rsidP="00241AF0">
            <w:pPr>
              <w:rPr>
                <w:rFonts w:cstheme="minorHAnsi"/>
                <w:bCs/>
              </w:rPr>
            </w:pPr>
            <w:r w:rsidRPr="007C6DA0">
              <w:rPr>
                <w:rFonts w:cstheme="minorHAnsi"/>
                <w:bCs/>
              </w:rPr>
              <w:t>Seminarium licencjackie</w:t>
            </w:r>
          </w:p>
        </w:tc>
        <w:tc>
          <w:tcPr>
            <w:tcW w:w="1930" w:type="dxa"/>
            <w:shd w:val="clear" w:color="auto" w:fill="FFF2CC" w:themeFill="accent4" w:themeFillTint="33"/>
          </w:tcPr>
          <w:p w14:paraId="4BD7DAD7" w14:textId="5557EA0F" w:rsidR="00241AF0" w:rsidRDefault="00241AF0" w:rsidP="00241AF0">
            <w:pPr>
              <w:rPr>
                <w:rFonts w:cstheme="minorHAnsi"/>
              </w:rPr>
            </w:pPr>
            <w:proofErr w:type="spellStart"/>
            <w:r w:rsidRPr="007C6DA0">
              <w:rPr>
                <w:rFonts w:cstheme="minorHAnsi"/>
                <w:lang w:val="en-US"/>
              </w:rPr>
              <w:t>dr</w:t>
            </w:r>
            <w:proofErr w:type="spellEnd"/>
            <w:r w:rsidRPr="007C6DA0">
              <w:rPr>
                <w:rFonts w:cstheme="minorHAnsi"/>
                <w:lang w:val="en-US"/>
              </w:rPr>
              <w:t xml:space="preserve"> K. Zeman-Wiśniewska</w:t>
            </w:r>
          </w:p>
        </w:tc>
        <w:tc>
          <w:tcPr>
            <w:tcW w:w="896" w:type="dxa"/>
            <w:gridSpan w:val="2"/>
            <w:shd w:val="clear" w:color="auto" w:fill="FFF2CC" w:themeFill="accent4" w:themeFillTint="33"/>
          </w:tcPr>
          <w:p w14:paraId="32F356FA" w14:textId="28BB336B" w:rsidR="00241AF0" w:rsidRDefault="00241AF0" w:rsidP="00241AF0">
            <w:pPr>
              <w:rPr>
                <w:rFonts w:cstheme="minorHAnsi"/>
              </w:rPr>
            </w:pPr>
            <w:r w:rsidRPr="007C6DA0">
              <w:rPr>
                <w:rFonts w:cstheme="minorHAnsi"/>
                <w:lang w:val="en-US"/>
              </w:rPr>
              <w:t>S</w:t>
            </w:r>
          </w:p>
        </w:tc>
        <w:tc>
          <w:tcPr>
            <w:tcW w:w="612" w:type="dxa"/>
            <w:shd w:val="clear" w:color="auto" w:fill="FFF2CC" w:themeFill="accent4" w:themeFillTint="33"/>
          </w:tcPr>
          <w:p w14:paraId="3C5C8BBD" w14:textId="30B04DEA" w:rsidR="00241AF0" w:rsidRDefault="00241AF0" w:rsidP="00241AF0">
            <w:pPr>
              <w:rPr>
                <w:rFonts w:cstheme="minorHAnsi"/>
              </w:rPr>
            </w:pPr>
            <w:r w:rsidRPr="007C6DA0">
              <w:rPr>
                <w:rFonts w:cstheme="minorHAnsi"/>
                <w:lang w:val="en-US"/>
              </w:rPr>
              <w:t>III</w:t>
            </w:r>
          </w:p>
        </w:tc>
        <w:tc>
          <w:tcPr>
            <w:tcW w:w="938" w:type="dxa"/>
            <w:shd w:val="clear" w:color="auto" w:fill="FFF2CC" w:themeFill="accent4" w:themeFillTint="33"/>
          </w:tcPr>
          <w:p w14:paraId="4569A01C" w14:textId="76A9CCC4" w:rsidR="00241AF0" w:rsidRDefault="00241AF0" w:rsidP="00241AF0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</w:rPr>
              <w:t>-</w:t>
            </w:r>
          </w:p>
        </w:tc>
        <w:tc>
          <w:tcPr>
            <w:tcW w:w="783" w:type="dxa"/>
            <w:gridSpan w:val="2"/>
            <w:shd w:val="clear" w:color="auto" w:fill="FFF2CC" w:themeFill="accent4" w:themeFillTint="33"/>
          </w:tcPr>
          <w:p w14:paraId="003032D5" w14:textId="6B217555" w:rsidR="00241AF0" w:rsidRDefault="00241AF0" w:rsidP="00241AF0">
            <w:pPr>
              <w:rPr>
                <w:rFonts w:cstheme="minorHAnsi"/>
              </w:rPr>
            </w:pPr>
            <w:r w:rsidRPr="007C6DA0">
              <w:rPr>
                <w:rFonts w:cstheme="minorHAnsi"/>
                <w:lang w:val="en-US"/>
              </w:rPr>
              <w:t>6</w:t>
            </w:r>
          </w:p>
        </w:tc>
        <w:tc>
          <w:tcPr>
            <w:tcW w:w="1267" w:type="dxa"/>
            <w:gridSpan w:val="2"/>
            <w:shd w:val="clear" w:color="auto" w:fill="FFF2CC" w:themeFill="accent4" w:themeFillTint="33"/>
          </w:tcPr>
          <w:p w14:paraId="541AD4FE" w14:textId="7D9F4113" w:rsidR="00241AF0" w:rsidRDefault="00241AF0" w:rsidP="00241AF0">
            <w:pPr>
              <w:rPr>
                <w:rFonts w:cstheme="minorHAnsi"/>
              </w:rPr>
            </w:pPr>
            <w:r w:rsidRPr="007C6DA0">
              <w:rPr>
                <w:rFonts w:cstheme="minorHAnsi"/>
                <w:lang w:val="en-US"/>
              </w:rPr>
              <w:t>ZO</w:t>
            </w:r>
          </w:p>
        </w:tc>
      </w:tr>
      <w:tr w:rsidR="00241AF0" w:rsidRPr="007C6DA0" w14:paraId="6595FFD2" w14:textId="77777777" w:rsidTr="00ED591F">
        <w:tc>
          <w:tcPr>
            <w:tcW w:w="1143" w:type="dxa"/>
            <w:gridSpan w:val="2"/>
            <w:shd w:val="clear" w:color="auto" w:fill="FFF2CC" w:themeFill="accent4" w:themeFillTint="33"/>
          </w:tcPr>
          <w:p w14:paraId="4EDEA4EC" w14:textId="314746B8" w:rsidR="00241AF0" w:rsidRDefault="00266407" w:rsidP="00241AF0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11:30-13:00</w:t>
            </w:r>
          </w:p>
        </w:tc>
        <w:tc>
          <w:tcPr>
            <w:tcW w:w="1346" w:type="dxa"/>
            <w:shd w:val="clear" w:color="auto" w:fill="FFF2CC" w:themeFill="accent4" w:themeFillTint="33"/>
          </w:tcPr>
          <w:p w14:paraId="4E69C5F4" w14:textId="675775AA" w:rsidR="00241AF0" w:rsidRDefault="00241AF0" w:rsidP="00241AF0">
            <w:pPr>
              <w:rPr>
                <w:rFonts w:cstheme="minorHAnsi"/>
              </w:rPr>
            </w:pPr>
            <w:r>
              <w:rPr>
                <w:rFonts w:cstheme="minorHAnsi"/>
              </w:rPr>
              <w:t>wtorek</w:t>
            </w:r>
          </w:p>
        </w:tc>
        <w:tc>
          <w:tcPr>
            <w:tcW w:w="1174" w:type="dxa"/>
            <w:shd w:val="clear" w:color="auto" w:fill="FFF2CC" w:themeFill="accent4" w:themeFillTint="33"/>
          </w:tcPr>
          <w:p w14:paraId="4ADC01C6" w14:textId="26094D39" w:rsidR="00241AF0" w:rsidRPr="007C6DA0" w:rsidRDefault="00241AF0" w:rsidP="00241AF0">
            <w:pPr>
              <w:rPr>
                <w:rFonts w:cstheme="minorHAnsi"/>
                <w:lang w:val="en-US"/>
              </w:rPr>
            </w:pPr>
          </w:p>
        </w:tc>
        <w:tc>
          <w:tcPr>
            <w:tcW w:w="1220" w:type="dxa"/>
            <w:shd w:val="clear" w:color="auto" w:fill="FFF2CC" w:themeFill="accent4" w:themeFillTint="33"/>
          </w:tcPr>
          <w:p w14:paraId="753CE47D" w14:textId="379284F8" w:rsidR="00241AF0" w:rsidRDefault="00266407" w:rsidP="00241AF0">
            <w:pPr>
              <w:rPr>
                <w:rFonts w:cstheme="minorHAnsi"/>
              </w:rPr>
            </w:pPr>
            <w:r>
              <w:rPr>
                <w:rFonts w:cstheme="minorHAnsi"/>
              </w:rPr>
              <w:t>421</w:t>
            </w:r>
          </w:p>
        </w:tc>
        <w:tc>
          <w:tcPr>
            <w:tcW w:w="2911" w:type="dxa"/>
            <w:gridSpan w:val="2"/>
            <w:shd w:val="clear" w:color="auto" w:fill="FFF2CC" w:themeFill="accent4" w:themeFillTint="33"/>
          </w:tcPr>
          <w:p w14:paraId="3C168E44" w14:textId="2149EBAD" w:rsidR="00241AF0" w:rsidRPr="007C6DA0" w:rsidRDefault="00241AF0" w:rsidP="00241AF0">
            <w:pPr>
              <w:rPr>
                <w:rFonts w:cstheme="minorHAnsi"/>
                <w:bCs/>
              </w:rPr>
            </w:pPr>
            <w:r w:rsidRPr="00B34B40">
              <w:rPr>
                <w:rFonts w:cstheme="minorHAnsi"/>
                <w:bCs/>
                <w:color w:val="000000"/>
              </w:rPr>
              <w:t>Niedestrukcyjne metody badania dziedzictwa kulturowego</w:t>
            </w:r>
          </w:p>
        </w:tc>
        <w:tc>
          <w:tcPr>
            <w:tcW w:w="1930" w:type="dxa"/>
            <w:shd w:val="clear" w:color="auto" w:fill="FFF2CC" w:themeFill="accent4" w:themeFillTint="33"/>
          </w:tcPr>
          <w:p w14:paraId="485C8E1C" w14:textId="2BE31B6C" w:rsidR="00241AF0" w:rsidRDefault="00241AF0" w:rsidP="00241AF0">
            <w:pPr>
              <w:rPr>
                <w:rFonts w:cstheme="minorHAnsi"/>
              </w:rPr>
            </w:pPr>
            <w:r>
              <w:rPr>
                <w:rFonts w:cstheme="minorHAnsi"/>
                <w:lang w:val="en-US"/>
              </w:rPr>
              <w:t>prof. F. Welc</w:t>
            </w:r>
          </w:p>
        </w:tc>
        <w:tc>
          <w:tcPr>
            <w:tcW w:w="896" w:type="dxa"/>
            <w:gridSpan w:val="2"/>
            <w:shd w:val="clear" w:color="auto" w:fill="FFF2CC" w:themeFill="accent4" w:themeFillTint="33"/>
          </w:tcPr>
          <w:p w14:paraId="21C4A5FC" w14:textId="429FD454" w:rsidR="00241AF0" w:rsidRDefault="00241AF0" w:rsidP="00241AF0">
            <w:pPr>
              <w:rPr>
                <w:rFonts w:cstheme="minorHAnsi"/>
              </w:rPr>
            </w:pPr>
            <w:r w:rsidRPr="007C6DA0">
              <w:rPr>
                <w:rFonts w:cstheme="minorHAnsi"/>
                <w:lang w:val="en-US"/>
              </w:rPr>
              <w:t>W</w:t>
            </w:r>
          </w:p>
        </w:tc>
        <w:tc>
          <w:tcPr>
            <w:tcW w:w="612" w:type="dxa"/>
            <w:shd w:val="clear" w:color="auto" w:fill="FFF2CC" w:themeFill="accent4" w:themeFillTint="33"/>
          </w:tcPr>
          <w:p w14:paraId="102077E9" w14:textId="08A1690B" w:rsidR="00241AF0" w:rsidRDefault="00241AF0" w:rsidP="00241AF0">
            <w:pPr>
              <w:rPr>
                <w:rFonts w:cstheme="minorHAnsi"/>
              </w:rPr>
            </w:pPr>
            <w:r w:rsidRPr="007C6DA0">
              <w:rPr>
                <w:rFonts w:cstheme="minorHAnsi"/>
                <w:lang w:val="en-US"/>
              </w:rPr>
              <w:t>III</w:t>
            </w:r>
          </w:p>
        </w:tc>
        <w:tc>
          <w:tcPr>
            <w:tcW w:w="938" w:type="dxa"/>
            <w:shd w:val="clear" w:color="auto" w:fill="FFF2CC" w:themeFill="accent4" w:themeFillTint="33"/>
          </w:tcPr>
          <w:p w14:paraId="48A4E46F" w14:textId="33478C42" w:rsidR="00241AF0" w:rsidRDefault="00241AF0" w:rsidP="00241AF0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8</w:t>
            </w:r>
          </w:p>
        </w:tc>
        <w:tc>
          <w:tcPr>
            <w:tcW w:w="783" w:type="dxa"/>
            <w:gridSpan w:val="2"/>
            <w:shd w:val="clear" w:color="auto" w:fill="FFF2CC" w:themeFill="accent4" w:themeFillTint="33"/>
          </w:tcPr>
          <w:p w14:paraId="78DC5867" w14:textId="5ADCA1D5" w:rsidR="00241AF0" w:rsidRDefault="00241AF0" w:rsidP="00241AF0">
            <w:pPr>
              <w:rPr>
                <w:rFonts w:cstheme="minorHAnsi"/>
              </w:rPr>
            </w:pPr>
            <w:r w:rsidRPr="007C6DA0">
              <w:rPr>
                <w:rFonts w:cstheme="minorHAnsi"/>
                <w:lang w:val="en-US"/>
              </w:rPr>
              <w:t>3</w:t>
            </w:r>
          </w:p>
        </w:tc>
        <w:tc>
          <w:tcPr>
            <w:tcW w:w="1267" w:type="dxa"/>
            <w:gridSpan w:val="2"/>
            <w:shd w:val="clear" w:color="auto" w:fill="FFF2CC" w:themeFill="accent4" w:themeFillTint="33"/>
          </w:tcPr>
          <w:p w14:paraId="38385EB4" w14:textId="5D394AC2" w:rsidR="00241AF0" w:rsidRDefault="00241AF0" w:rsidP="00241AF0">
            <w:pPr>
              <w:rPr>
                <w:rFonts w:cstheme="minorHAnsi"/>
              </w:rPr>
            </w:pPr>
            <w:r w:rsidRPr="007C6DA0">
              <w:rPr>
                <w:rFonts w:cstheme="minorHAnsi"/>
                <w:lang w:val="en-US"/>
              </w:rPr>
              <w:t>E</w:t>
            </w:r>
          </w:p>
        </w:tc>
      </w:tr>
      <w:tr w:rsidR="00241AF0" w:rsidRPr="007C6DA0" w14:paraId="0B69CB90" w14:textId="77777777" w:rsidTr="00ED591F">
        <w:tc>
          <w:tcPr>
            <w:tcW w:w="1143" w:type="dxa"/>
            <w:gridSpan w:val="2"/>
            <w:shd w:val="clear" w:color="auto" w:fill="FFCCFF"/>
          </w:tcPr>
          <w:p w14:paraId="693910A1" w14:textId="53C2930D" w:rsidR="00241AF0" w:rsidRPr="00C27A2A" w:rsidRDefault="00241AF0" w:rsidP="00241AF0">
            <w:pPr>
              <w:rPr>
                <w:rFonts w:cstheme="minorHAnsi"/>
              </w:rPr>
            </w:pPr>
            <w:r>
              <w:rPr>
                <w:rFonts w:cstheme="minorHAnsi"/>
                <w:lang w:val="en-US"/>
              </w:rPr>
              <w:t>15:00-16:30</w:t>
            </w:r>
          </w:p>
        </w:tc>
        <w:tc>
          <w:tcPr>
            <w:tcW w:w="1346" w:type="dxa"/>
            <w:shd w:val="clear" w:color="auto" w:fill="FFCCFF"/>
          </w:tcPr>
          <w:p w14:paraId="4D3FE899" w14:textId="0DE00227" w:rsidR="00241AF0" w:rsidRPr="007C6DA0" w:rsidRDefault="00241AF0" w:rsidP="00241AF0">
            <w:pPr>
              <w:rPr>
                <w:rFonts w:cstheme="minorHAnsi"/>
              </w:rPr>
            </w:pPr>
            <w:r>
              <w:rPr>
                <w:rFonts w:cstheme="minorHAnsi"/>
              </w:rPr>
              <w:t>środa</w:t>
            </w:r>
          </w:p>
        </w:tc>
        <w:tc>
          <w:tcPr>
            <w:tcW w:w="1174" w:type="dxa"/>
            <w:shd w:val="clear" w:color="auto" w:fill="FFCCFF"/>
          </w:tcPr>
          <w:p w14:paraId="27CB15F1" w14:textId="5F3DD909" w:rsidR="00241AF0" w:rsidRPr="007C6DA0" w:rsidRDefault="00241AF0" w:rsidP="00241AF0">
            <w:pPr>
              <w:rPr>
                <w:rFonts w:cstheme="minorHAnsi"/>
                <w:lang w:val="en-US"/>
              </w:rPr>
            </w:pPr>
          </w:p>
        </w:tc>
        <w:tc>
          <w:tcPr>
            <w:tcW w:w="1220" w:type="dxa"/>
            <w:shd w:val="clear" w:color="auto" w:fill="FFCCFF"/>
          </w:tcPr>
          <w:p w14:paraId="351588A8" w14:textId="5E9E96CA" w:rsidR="00241AF0" w:rsidRPr="00227882" w:rsidRDefault="00246EC5" w:rsidP="00241AF0">
            <w:pPr>
              <w:rPr>
                <w:rFonts w:cstheme="minorHAnsi"/>
              </w:rPr>
            </w:pPr>
            <w:r>
              <w:rPr>
                <w:rFonts w:cstheme="minorHAnsi"/>
              </w:rPr>
              <w:t>102</w:t>
            </w:r>
          </w:p>
        </w:tc>
        <w:tc>
          <w:tcPr>
            <w:tcW w:w="2911" w:type="dxa"/>
            <w:gridSpan w:val="2"/>
            <w:shd w:val="clear" w:color="auto" w:fill="FFCCFF"/>
          </w:tcPr>
          <w:p w14:paraId="26242A5A" w14:textId="19F60E71" w:rsidR="00241AF0" w:rsidRPr="007C6DA0" w:rsidRDefault="00241AF0" w:rsidP="00241AF0">
            <w:pPr>
              <w:rPr>
                <w:rFonts w:cstheme="minorHAnsi"/>
                <w:bCs/>
              </w:rPr>
            </w:pPr>
            <w:r w:rsidRPr="007C6DA0">
              <w:rPr>
                <w:rFonts w:cstheme="minorHAnsi"/>
                <w:bCs/>
                <w:color w:val="000000"/>
              </w:rPr>
              <w:t>Etnografia Słowian</w:t>
            </w:r>
          </w:p>
        </w:tc>
        <w:tc>
          <w:tcPr>
            <w:tcW w:w="1930" w:type="dxa"/>
            <w:shd w:val="clear" w:color="auto" w:fill="FFCCFF"/>
          </w:tcPr>
          <w:p w14:paraId="55D548D9" w14:textId="0F94D0E2" w:rsidR="00241AF0" w:rsidRPr="007C6DA0" w:rsidRDefault="00241AF0" w:rsidP="00241AF0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dr J. Wawrzeniuk</w:t>
            </w:r>
          </w:p>
        </w:tc>
        <w:tc>
          <w:tcPr>
            <w:tcW w:w="896" w:type="dxa"/>
            <w:gridSpan w:val="2"/>
            <w:shd w:val="clear" w:color="auto" w:fill="FFCCFF"/>
          </w:tcPr>
          <w:p w14:paraId="7258973A" w14:textId="5B1E1AAF" w:rsidR="00241AF0" w:rsidRPr="007C6DA0" w:rsidRDefault="00241AF0" w:rsidP="00241AF0">
            <w:pPr>
              <w:rPr>
                <w:rFonts w:cstheme="minorHAnsi"/>
                <w:lang w:val="en-US"/>
              </w:rPr>
            </w:pPr>
            <w:r w:rsidRPr="007C6DA0">
              <w:rPr>
                <w:rFonts w:cstheme="minorHAnsi"/>
              </w:rPr>
              <w:t>W</w:t>
            </w:r>
          </w:p>
        </w:tc>
        <w:tc>
          <w:tcPr>
            <w:tcW w:w="612" w:type="dxa"/>
            <w:shd w:val="clear" w:color="auto" w:fill="FFCCFF"/>
          </w:tcPr>
          <w:p w14:paraId="4BAE8993" w14:textId="2CF28856" w:rsidR="00241AF0" w:rsidRPr="007C6DA0" w:rsidRDefault="00241AF0" w:rsidP="00241AF0">
            <w:pPr>
              <w:rPr>
                <w:rFonts w:cstheme="minorHAnsi"/>
                <w:lang w:val="en-US"/>
              </w:rPr>
            </w:pPr>
            <w:r w:rsidRPr="007C6DA0">
              <w:rPr>
                <w:rFonts w:cstheme="minorHAnsi"/>
              </w:rPr>
              <w:t>III</w:t>
            </w:r>
          </w:p>
        </w:tc>
        <w:tc>
          <w:tcPr>
            <w:tcW w:w="938" w:type="dxa"/>
            <w:shd w:val="clear" w:color="auto" w:fill="FFCCFF"/>
          </w:tcPr>
          <w:p w14:paraId="308AF2B4" w14:textId="73E4FC2F" w:rsidR="00241AF0" w:rsidRDefault="00241AF0" w:rsidP="00241AF0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9</w:t>
            </w:r>
          </w:p>
        </w:tc>
        <w:tc>
          <w:tcPr>
            <w:tcW w:w="783" w:type="dxa"/>
            <w:gridSpan w:val="2"/>
            <w:shd w:val="clear" w:color="auto" w:fill="FFCCFF"/>
          </w:tcPr>
          <w:p w14:paraId="01E0AFD6" w14:textId="6F652022" w:rsidR="00241AF0" w:rsidRPr="007C6DA0" w:rsidRDefault="00241AF0" w:rsidP="00241AF0">
            <w:pPr>
              <w:rPr>
                <w:rFonts w:cstheme="minorHAnsi"/>
                <w:lang w:val="en-US"/>
              </w:rPr>
            </w:pPr>
            <w:r w:rsidRPr="007C6DA0">
              <w:rPr>
                <w:rFonts w:cstheme="minorHAnsi"/>
              </w:rPr>
              <w:t>3</w:t>
            </w:r>
          </w:p>
        </w:tc>
        <w:tc>
          <w:tcPr>
            <w:tcW w:w="1267" w:type="dxa"/>
            <w:gridSpan w:val="2"/>
            <w:shd w:val="clear" w:color="auto" w:fill="FFCCFF"/>
          </w:tcPr>
          <w:p w14:paraId="23C659A5" w14:textId="158EB0D7" w:rsidR="00241AF0" w:rsidRPr="007C6DA0" w:rsidRDefault="00241AF0" w:rsidP="00241AF0">
            <w:pPr>
              <w:rPr>
                <w:rFonts w:cstheme="minorHAnsi"/>
                <w:lang w:val="en-US"/>
              </w:rPr>
            </w:pPr>
            <w:r w:rsidRPr="007C6DA0">
              <w:rPr>
                <w:rFonts w:cstheme="minorHAnsi"/>
              </w:rPr>
              <w:t>E</w:t>
            </w:r>
          </w:p>
        </w:tc>
      </w:tr>
      <w:tr w:rsidR="00241AF0" w:rsidRPr="007C6DA0" w14:paraId="063424C7" w14:textId="77777777" w:rsidTr="00ED591F">
        <w:tc>
          <w:tcPr>
            <w:tcW w:w="1143" w:type="dxa"/>
            <w:gridSpan w:val="2"/>
            <w:shd w:val="clear" w:color="auto" w:fill="FFCCFF"/>
          </w:tcPr>
          <w:p w14:paraId="18ABF3B9" w14:textId="1CC8DECE" w:rsidR="00241AF0" w:rsidRDefault="00241AF0" w:rsidP="00241AF0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16:45-18:15</w:t>
            </w:r>
          </w:p>
        </w:tc>
        <w:tc>
          <w:tcPr>
            <w:tcW w:w="1346" w:type="dxa"/>
            <w:shd w:val="clear" w:color="auto" w:fill="FFCCFF"/>
          </w:tcPr>
          <w:p w14:paraId="17B1B5A2" w14:textId="3527A628" w:rsidR="00241AF0" w:rsidRDefault="00241AF0" w:rsidP="00241AF0">
            <w:pPr>
              <w:rPr>
                <w:rFonts w:cstheme="minorHAnsi"/>
              </w:rPr>
            </w:pPr>
            <w:r>
              <w:rPr>
                <w:rFonts w:cstheme="minorHAnsi"/>
              </w:rPr>
              <w:t>środa</w:t>
            </w:r>
          </w:p>
        </w:tc>
        <w:tc>
          <w:tcPr>
            <w:tcW w:w="1174" w:type="dxa"/>
            <w:shd w:val="clear" w:color="auto" w:fill="FFCCFF"/>
          </w:tcPr>
          <w:p w14:paraId="1791CEE3" w14:textId="30FC7AEC" w:rsidR="00241AF0" w:rsidRPr="007C6DA0" w:rsidRDefault="00241AF0" w:rsidP="00241AF0">
            <w:pPr>
              <w:rPr>
                <w:rFonts w:cstheme="minorHAnsi"/>
                <w:lang w:val="en-US"/>
              </w:rPr>
            </w:pPr>
            <w:proofErr w:type="spellStart"/>
            <w:r w:rsidRPr="007C6DA0">
              <w:rPr>
                <w:rFonts w:cstheme="minorHAnsi"/>
                <w:lang w:val="en-US"/>
              </w:rPr>
              <w:t>grupa</w:t>
            </w:r>
            <w:proofErr w:type="spellEnd"/>
            <w:r w:rsidRPr="007C6DA0">
              <w:rPr>
                <w:rFonts w:cstheme="minorHAnsi"/>
                <w:lang w:val="en-US"/>
              </w:rPr>
              <w:t xml:space="preserve"> </w:t>
            </w:r>
            <w:r>
              <w:rPr>
                <w:rFonts w:cstheme="minorHAnsi"/>
                <w:lang w:val="en-US"/>
              </w:rPr>
              <w:t>2</w:t>
            </w:r>
          </w:p>
        </w:tc>
        <w:tc>
          <w:tcPr>
            <w:tcW w:w="1220" w:type="dxa"/>
            <w:shd w:val="clear" w:color="auto" w:fill="FFCCFF"/>
          </w:tcPr>
          <w:p w14:paraId="4FBA956F" w14:textId="237854B5" w:rsidR="00241AF0" w:rsidRPr="00227882" w:rsidRDefault="00246EC5" w:rsidP="00241AF0">
            <w:pPr>
              <w:rPr>
                <w:rFonts w:cstheme="minorHAnsi"/>
              </w:rPr>
            </w:pPr>
            <w:r>
              <w:rPr>
                <w:rFonts w:cstheme="minorHAnsi"/>
              </w:rPr>
              <w:t>421</w:t>
            </w:r>
          </w:p>
        </w:tc>
        <w:tc>
          <w:tcPr>
            <w:tcW w:w="2911" w:type="dxa"/>
            <w:gridSpan w:val="2"/>
            <w:shd w:val="clear" w:color="auto" w:fill="FFCCFF"/>
          </w:tcPr>
          <w:p w14:paraId="44039B4A" w14:textId="0521A975" w:rsidR="00241AF0" w:rsidRPr="007C6DA0" w:rsidRDefault="00241AF0" w:rsidP="00241AF0">
            <w:pPr>
              <w:rPr>
                <w:rFonts w:cstheme="minorHAnsi"/>
                <w:bCs/>
                <w:color w:val="000000"/>
              </w:rPr>
            </w:pPr>
            <w:r w:rsidRPr="007C6DA0">
              <w:rPr>
                <w:rFonts w:cstheme="minorHAnsi"/>
                <w:bCs/>
              </w:rPr>
              <w:t>Seminarium licencjackie</w:t>
            </w:r>
          </w:p>
        </w:tc>
        <w:tc>
          <w:tcPr>
            <w:tcW w:w="1930" w:type="dxa"/>
            <w:shd w:val="clear" w:color="auto" w:fill="FFCCFF"/>
          </w:tcPr>
          <w:p w14:paraId="59694929" w14:textId="776EB1E9" w:rsidR="00241AF0" w:rsidRPr="007C6DA0" w:rsidRDefault="00241AF0" w:rsidP="00241AF0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 xml:space="preserve">dr. </w:t>
            </w:r>
            <w:r>
              <w:rPr>
                <w:rFonts w:cstheme="minorHAnsi"/>
              </w:rPr>
              <w:t>J. Wawrzeniuk</w:t>
            </w:r>
          </w:p>
        </w:tc>
        <w:tc>
          <w:tcPr>
            <w:tcW w:w="896" w:type="dxa"/>
            <w:gridSpan w:val="2"/>
            <w:shd w:val="clear" w:color="auto" w:fill="FFCCFF"/>
          </w:tcPr>
          <w:p w14:paraId="37289D96" w14:textId="6CAC31A0" w:rsidR="00241AF0" w:rsidRPr="007C6DA0" w:rsidRDefault="00241AF0" w:rsidP="00241AF0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</w:t>
            </w:r>
          </w:p>
        </w:tc>
        <w:tc>
          <w:tcPr>
            <w:tcW w:w="612" w:type="dxa"/>
            <w:shd w:val="clear" w:color="auto" w:fill="FFCCFF"/>
          </w:tcPr>
          <w:p w14:paraId="2C32485A" w14:textId="24F8BC3D" w:rsidR="00241AF0" w:rsidRPr="007C6DA0" w:rsidRDefault="00241AF0" w:rsidP="00241AF0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III</w:t>
            </w:r>
          </w:p>
        </w:tc>
        <w:tc>
          <w:tcPr>
            <w:tcW w:w="938" w:type="dxa"/>
            <w:shd w:val="clear" w:color="auto" w:fill="FFCCFF"/>
          </w:tcPr>
          <w:p w14:paraId="200E7BC4" w14:textId="6D56644E" w:rsidR="00241AF0" w:rsidRDefault="00241AF0" w:rsidP="00241AF0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-</w:t>
            </w:r>
          </w:p>
        </w:tc>
        <w:tc>
          <w:tcPr>
            <w:tcW w:w="783" w:type="dxa"/>
            <w:gridSpan w:val="2"/>
            <w:shd w:val="clear" w:color="auto" w:fill="FFCCFF"/>
          </w:tcPr>
          <w:p w14:paraId="66AEC439" w14:textId="755A4666" w:rsidR="00241AF0" w:rsidRPr="007C6DA0" w:rsidRDefault="00241AF0" w:rsidP="00241AF0">
            <w:pPr>
              <w:rPr>
                <w:rFonts w:cstheme="minorHAnsi"/>
              </w:rPr>
            </w:pPr>
            <w:r>
              <w:rPr>
                <w:rFonts w:cstheme="minorHAnsi"/>
                <w:lang w:val="en-US"/>
              </w:rPr>
              <w:t>6</w:t>
            </w:r>
          </w:p>
        </w:tc>
        <w:tc>
          <w:tcPr>
            <w:tcW w:w="1267" w:type="dxa"/>
            <w:gridSpan w:val="2"/>
            <w:shd w:val="clear" w:color="auto" w:fill="FFCCFF"/>
          </w:tcPr>
          <w:p w14:paraId="59AABD7C" w14:textId="234BB9E2" w:rsidR="00241AF0" w:rsidRPr="007C6DA0" w:rsidRDefault="00241AF0" w:rsidP="00241AF0">
            <w:pPr>
              <w:rPr>
                <w:rFonts w:cstheme="minorHAnsi"/>
              </w:rPr>
            </w:pPr>
            <w:r>
              <w:rPr>
                <w:rFonts w:cstheme="minorHAnsi"/>
                <w:lang w:val="en-US"/>
              </w:rPr>
              <w:t>ZO</w:t>
            </w:r>
          </w:p>
        </w:tc>
      </w:tr>
      <w:tr w:rsidR="005A6B84" w:rsidRPr="007C6DA0" w14:paraId="5283666C" w14:textId="77777777" w:rsidTr="005A6B84">
        <w:tc>
          <w:tcPr>
            <w:tcW w:w="1143" w:type="dxa"/>
            <w:gridSpan w:val="2"/>
            <w:shd w:val="clear" w:color="auto" w:fill="DEEAF6" w:themeFill="accent5" w:themeFillTint="33"/>
          </w:tcPr>
          <w:p w14:paraId="462C1986" w14:textId="64B16F06" w:rsidR="005A6B84" w:rsidRDefault="0051358C" w:rsidP="005A6B84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09:45-11:15</w:t>
            </w:r>
          </w:p>
        </w:tc>
        <w:tc>
          <w:tcPr>
            <w:tcW w:w="1346" w:type="dxa"/>
            <w:shd w:val="clear" w:color="auto" w:fill="DEEAF6" w:themeFill="accent5" w:themeFillTint="33"/>
          </w:tcPr>
          <w:p w14:paraId="24DBF86E" w14:textId="52D715FD" w:rsidR="005A6B84" w:rsidRDefault="0051358C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czwartek</w:t>
            </w:r>
          </w:p>
        </w:tc>
        <w:tc>
          <w:tcPr>
            <w:tcW w:w="1174" w:type="dxa"/>
            <w:shd w:val="clear" w:color="auto" w:fill="DEEAF6" w:themeFill="accent5" w:themeFillTint="33"/>
          </w:tcPr>
          <w:p w14:paraId="25D66A21" w14:textId="77777777" w:rsidR="005A6B84" w:rsidRPr="007C6DA0" w:rsidRDefault="005A6B84" w:rsidP="005A6B84">
            <w:pPr>
              <w:rPr>
                <w:rFonts w:cstheme="minorHAnsi"/>
                <w:lang w:val="en-US"/>
              </w:rPr>
            </w:pPr>
          </w:p>
        </w:tc>
        <w:tc>
          <w:tcPr>
            <w:tcW w:w="1220" w:type="dxa"/>
            <w:shd w:val="clear" w:color="auto" w:fill="DEEAF6" w:themeFill="accent5" w:themeFillTint="33"/>
          </w:tcPr>
          <w:p w14:paraId="2DB2497C" w14:textId="18182244" w:rsidR="005A6B84" w:rsidRDefault="0051358C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103</w:t>
            </w:r>
          </w:p>
        </w:tc>
        <w:tc>
          <w:tcPr>
            <w:tcW w:w="2911" w:type="dxa"/>
            <w:gridSpan w:val="2"/>
            <w:shd w:val="clear" w:color="auto" w:fill="DEEAF6" w:themeFill="accent5" w:themeFillTint="33"/>
          </w:tcPr>
          <w:p w14:paraId="2BB9D731" w14:textId="73529A05" w:rsidR="005A6B84" w:rsidRPr="007C6DA0" w:rsidRDefault="005A6B84" w:rsidP="005A6B84">
            <w:pPr>
              <w:rPr>
                <w:rFonts w:cstheme="minorHAnsi"/>
                <w:bCs/>
              </w:rPr>
            </w:pPr>
            <w:r w:rsidRPr="007C6DA0">
              <w:rPr>
                <w:rFonts w:cstheme="minorHAnsi"/>
                <w:bCs/>
              </w:rPr>
              <w:t>Dokumentacja historyczna zabytków oraz podstawy inwentaryzacji</w:t>
            </w:r>
          </w:p>
        </w:tc>
        <w:tc>
          <w:tcPr>
            <w:tcW w:w="1930" w:type="dxa"/>
            <w:shd w:val="clear" w:color="auto" w:fill="DEEAF6" w:themeFill="accent5" w:themeFillTint="33"/>
          </w:tcPr>
          <w:p w14:paraId="13812EAC" w14:textId="42EB9F36" w:rsidR="005A6B84" w:rsidRPr="007C6DA0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dr M. Tarnowska</w:t>
            </w:r>
          </w:p>
        </w:tc>
        <w:tc>
          <w:tcPr>
            <w:tcW w:w="896" w:type="dxa"/>
            <w:gridSpan w:val="2"/>
            <w:shd w:val="clear" w:color="auto" w:fill="DEEAF6" w:themeFill="accent5" w:themeFillTint="33"/>
          </w:tcPr>
          <w:p w14:paraId="5DE834FB" w14:textId="6447BBF2" w:rsidR="005A6B84" w:rsidRPr="007C6DA0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ĆW</w:t>
            </w:r>
          </w:p>
        </w:tc>
        <w:tc>
          <w:tcPr>
            <w:tcW w:w="612" w:type="dxa"/>
            <w:shd w:val="clear" w:color="auto" w:fill="DEEAF6" w:themeFill="accent5" w:themeFillTint="33"/>
          </w:tcPr>
          <w:p w14:paraId="30455960" w14:textId="2F02313F" w:rsidR="005A6B84" w:rsidRPr="007C6DA0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III</w:t>
            </w:r>
          </w:p>
        </w:tc>
        <w:tc>
          <w:tcPr>
            <w:tcW w:w="938" w:type="dxa"/>
            <w:shd w:val="clear" w:color="auto" w:fill="DEEAF6" w:themeFill="accent5" w:themeFillTint="33"/>
          </w:tcPr>
          <w:p w14:paraId="6F8289B2" w14:textId="0227FACF" w:rsidR="005A6B84" w:rsidRDefault="005A6B84" w:rsidP="005A6B84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8</w:t>
            </w:r>
          </w:p>
        </w:tc>
        <w:tc>
          <w:tcPr>
            <w:tcW w:w="783" w:type="dxa"/>
            <w:gridSpan w:val="2"/>
            <w:shd w:val="clear" w:color="auto" w:fill="DEEAF6" w:themeFill="accent5" w:themeFillTint="33"/>
          </w:tcPr>
          <w:p w14:paraId="7DE958FD" w14:textId="52CD7E29" w:rsidR="005A6B84" w:rsidRDefault="005A6B84" w:rsidP="005A6B84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267" w:type="dxa"/>
            <w:gridSpan w:val="2"/>
            <w:shd w:val="clear" w:color="auto" w:fill="DEEAF6" w:themeFill="accent5" w:themeFillTint="33"/>
          </w:tcPr>
          <w:p w14:paraId="7C07CE54" w14:textId="306DD61F" w:rsidR="005A6B84" w:rsidRDefault="005A6B84" w:rsidP="005A6B84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</w:rPr>
              <w:t>ZO</w:t>
            </w:r>
          </w:p>
        </w:tc>
      </w:tr>
      <w:tr w:rsidR="005A6B84" w:rsidRPr="007C6DA0" w14:paraId="06604BF5" w14:textId="77777777" w:rsidTr="00ED591F">
        <w:tc>
          <w:tcPr>
            <w:tcW w:w="1143" w:type="dxa"/>
            <w:gridSpan w:val="2"/>
            <w:shd w:val="clear" w:color="auto" w:fill="E2EFD9" w:themeFill="accent6" w:themeFillTint="33"/>
          </w:tcPr>
          <w:p w14:paraId="4684D975" w14:textId="49674B89" w:rsidR="005A6B84" w:rsidRPr="007C6DA0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13:15-14:45</w:t>
            </w:r>
          </w:p>
        </w:tc>
        <w:tc>
          <w:tcPr>
            <w:tcW w:w="1346" w:type="dxa"/>
            <w:shd w:val="clear" w:color="auto" w:fill="E2EFD9" w:themeFill="accent6" w:themeFillTint="33"/>
          </w:tcPr>
          <w:p w14:paraId="71974966" w14:textId="1AC9B3CB" w:rsidR="005A6B84" w:rsidRPr="007C6DA0" w:rsidRDefault="005A6B84" w:rsidP="005A6B8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piątek</w:t>
            </w:r>
          </w:p>
        </w:tc>
        <w:tc>
          <w:tcPr>
            <w:tcW w:w="1174" w:type="dxa"/>
            <w:shd w:val="clear" w:color="auto" w:fill="E2EFD9" w:themeFill="accent6" w:themeFillTint="33"/>
          </w:tcPr>
          <w:p w14:paraId="53E7BD79" w14:textId="77777777" w:rsidR="005A6B84" w:rsidRDefault="005A6B84" w:rsidP="005A6B84">
            <w:pPr>
              <w:rPr>
                <w:rFonts w:cstheme="minorHAnsi"/>
              </w:rPr>
            </w:pPr>
          </w:p>
        </w:tc>
        <w:tc>
          <w:tcPr>
            <w:tcW w:w="1220" w:type="dxa"/>
            <w:shd w:val="clear" w:color="auto" w:fill="E2EFD9" w:themeFill="accent6" w:themeFillTint="33"/>
          </w:tcPr>
          <w:p w14:paraId="7C5CA8B0" w14:textId="6EAF2B78" w:rsidR="005A6B84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310</w:t>
            </w:r>
          </w:p>
        </w:tc>
        <w:tc>
          <w:tcPr>
            <w:tcW w:w="2911" w:type="dxa"/>
            <w:gridSpan w:val="2"/>
            <w:shd w:val="clear" w:color="auto" w:fill="E2EFD9" w:themeFill="accent6" w:themeFillTint="33"/>
          </w:tcPr>
          <w:p w14:paraId="09C0710F" w14:textId="5741E666" w:rsidR="005A6B84" w:rsidRPr="00227882" w:rsidRDefault="005A6B84" w:rsidP="005A6B84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P</w:t>
            </w:r>
            <w:r w:rsidRPr="007C6DA0">
              <w:rPr>
                <w:rFonts w:cstheme="minorHAnsi"/>
                <w:bCs/>
              </w:rPr>
              <w:t xml:space="preserve">lanowanie przestrzenne </w:t>
            </w:r>
            <w:r>
              <w:rPr>
                <w:rFonts w:cstheme="minorHAnsi"/>
                <w:bCs/>
              </w:rPr>
              <w:t>i rewitalizacja zabytków</w:t>
            </w:r>
          </w:p>
        </w:tc>
        <w:tc>
          <w:tcPr>
            <w:tcW w:w="1930" w:type="dxa"/>
            <w:shd w:val="clear" w:color="auto" w:fill="E2EFD9" w:themeFill="accent6" w:themeFillTint="33"/>
          </w:tcPr>
          <w:p w14:paraId="36BE0F83" w14:textId="71CE9F05" w:rsidR="005A6B84" w:rsidRDefault="005A6B84" w:rsidP="005A6B8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dr J. Wysocki</w:t>
            </w:r>
          </w:p>
        </w:tc>
        <w:tc>
          <w:tcPr>
            <w:tcW w:w="896" w:type="dxa"/>
            <w:gridSpan w:val="2"/>
            <w:shd w:val="clear" w:color="auto" w:fill="E2EFD9" w:themeFill="accent6" w:themeFillTint="33"/>
          </w:tcPr>
          <w:p w14:paraId="3465DDDF" w14:textId="7D7E32C6" w:rsidR="005A6B84" w:rsidRDefault="005A6B84" w:rsidP="005A6B8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KW</w:t>
            </w:r>
          </w:p>
        </w:tc>
        <w:tc>
          <w:tcPr>
            <w:tcW w:w="612" w:type="dxa"/>
            <w:shd w:val="clear" w:color="auto" w:fill="E2EFD9" w:themeFill="accent6" w:themeFillTint="33"/>
          </w:tcPr>
          <w:p w14:paraId="42FD8037" w14:textId="50C3408B" w:rsidR="005A6B84" w:rsidRDefault="005A6B84" w:rsidP="005A6B8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III</w:t>
            </w:r>
          </w:p>
        </w:tc>
        <w:tc>
          <w:tcPr>
            <w:tcW w:w="938" w:type="dxa"/>
            <w:shd w:val="clear" w:color="auto" w:fill="E2EFD9" w:themeFill="accent6" w:themeFillTint="33"/>
          </w:tcPr>
          <w:p w14:paraId="23414A33" w14:textId="438EED0E" w:rsidR="005A6B84" w:rsidRPr="007C6DA0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783" w:type="dxa"/>
            <w:gridSpan w:val="2"/>
            <w:shd w:val="clear" w:color="auto" w:fill="E2EFD9" w:themeFill="accent6" w:themeFillTint="33"/>
          </w:tcPr>
          <w:p w14:paraId="122C8D68" w14:textId="6B0112F6" w:rsidR="005A6B84" w:rsidRDefault="005A6B84" w:rsidP="005A6B8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3</w:t>
            </w:r>
          </w:p>
        </w:tc>
        <w:tc>
          <w:tcPr>
            <w:tcW w:w="1267" w:type="dxa"/>
            <w:gridSpan w:val="2"/>
            <w:shd w:val="clear" w:color="auto" w:fill="E2EFD9" w:themeFill="accent6" w:themeFillTint="33"/>
          </w:tcPr>
          <w:p w14:paraId="523996F0" w14:textId="7F7A54A4" w:rsidR="005A6B84" w:rsidRDefault="005A6B84" w:rsidP="005A6B8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ZO</w:t>
            </w:r>
          </w:p>
        </w:tc>
      </w:tr>
      <w:tr w:rsidR="005A6B84" w:rsidRPr="00FD7389" w14:paraId="3641AFEE" w14:textId="77777777" w:rsidTr="00ED591F">
        <w:tc>
          <w:tcPr>
            <w:tcW w:w="1143" w:type="dxa"/>
            <w:gridSpan w:val="2"/>
            <w:shd w:val="clear" w:color="auto" w:fill="CCCCFF"/>
          </w:tcPr>
          <w:p w14:paraId="37D8B454" w14:textId="62B2F067" w:rsidR="005A6B84" w:rsidRPr="007C6DA0" w:rsidRDefault="005A6B84" w:rsidP="005A6B84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0F8ADA5A" w14:textId="7626B0B8" w:rsidR="005A6B84" w:rsidRPr="007C6DA0" w:rsidRDefault="005A6B84" w:rsidP="005A6B84">
            <w:pPr>
              <w:rPr>
                <w:rFonts w:cstheme="minorHAnsi"/>
              </w:rPr>
            </w:pPr>
          </w:p>
        </w:tc>
        <w:tc>
          <w:tcPr>
            <w:tcW w:w="1174" w:type="dxa"/>
            <w:shd w:val="clear" w:color="auto" w:fill="CCCCFF"/>
          </w:tcPr>
          <w:p w14:paraId="5CE76E62" w14:textId="77777777" w:rsidR="005A6B84" w:rsidRDefault="005A6B84" w:rsidP="005A6B84">
            <w:pPr>
              <w:rPr>
                <w:rFonts w:cstheme="minorHAnsi"/>
              </w:rPr>
            </w:pPr>
          </w:p>
        </w:tc>
        <w:tc>
          <w:tcPr>
            <w:tcW w:w="1220" w:type="dxa"/>
            <w:shd w:val="clear" w:color="auto" w:fill="CCCCFF"/>
          </w:tcPr>
          <w:p w14:paraId="35828E94" w14:textId="008D972C" w:rsidR="005A6B84" w:rsidRDefault="005A6B84" w:rsidP="005A6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911" w:type="dxa"/>
            <w:gridSpan w:val="2"/>
            <w:shd w:val="clear" w:color="auto" w:fill="CCCCFF"/>
          </w:tcPr>
          <w:p w14:paraId="6CA48999" w14:textId="2259D668" w:rsidR="005A6B84" w:rsidRPr="003E7141" w:rsidRDefault="005A6B84" w:rsidP="005A6B84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31743A">
              <w:rPr>
                <w:rFonts w:cstheme="minorHAnsi"/>
                <w:bCs/>
              </w:rPr>
              <w:t>Metodyka pracy naukowej</w:t>
            </w:r>
          </w:p>
        </w:tc>
        <w:tc>
          <w:tcPr>
            <w:tcW w:w="1930" w:type="dxa"/>
            <w:shd w:val="clear" w:color="auto" w:fill="CCCCFF"/>
          </w:tcPr>
          <w:p w14:paraId="7F3F9782" w14:textId="7AE330E6" w:rsidR="005A6B84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konkurs</w:t>
            </w:r>
          </w:p>
        </w:tc>
        <w:tc>
          <w:tcPr>
            <w:tcW w:w="896" w:type="dxa"/>
            <w:gridSpan w:val="2"/>
            <w:shd w:val="clear" w:color="auto" w:fill="CCCCFF"/>
          </w:tcPr>
          <w:p w14:paraId="45A449D7" w14:textId="1F6D918C" w:rsidR="005A6B84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ĆW</w:t>
            </w:r>
          </w:p>
        </w:tc>
        <w:tc>
          <w:tcPr>
            <w:tcW w:w="612" w:type="dxa"/>
            <w:shd w:val="clear" w:color="auto" w:fill="CCCCFF"/>
          </w:tcPr>
          <w:p w14:paraId="4AB1A16F" w14:textId="49757483" w:rsidR="005A6B84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III</w:t>
            </w:r>
          </w:p>
        </w:tc>
        <w:tc>
          <w:tcPr>
            <w:tcW w:w="938" w:type="dxa"/>
            <w:shd w:val="clear" w:color="auto" w:fill="CCCCFF"/>
          </w:tcPr>
          <w:p w14:paraId="1B8B017C" w14:textId="3A039876" w:rsidR="005A6B84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-</w:t>
            </w:r>
          </w:p>
        </w:tc>
        <w:tc>
          <w:tcPr>
            <w:tcW w:w="783" w:type="dxa"/>
            <w:gridSpan w:val="2"/>
            <w:shd w:val="clear" w:color="auto" w:fill="CCCCFF"/>
          </w:tcPr>
          <w:p w14:paraId="3EC4A393" w14:textId="36FCBCA9" w:rsidR="005A6B84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267" w:type="dxa"/>
            <w:gridSpan w:val="2"/>
            <w:shd w:val="clear" w:color="auto" w:fill="CCCCFF"/>
          </w:tcPr>
          <w:p w14:paraId="18C41AB7" w14:textId="18DE7869" w:rsidR="005A6B84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5A6B84" w:rsidRPr="00FD7389" w14:paraId="02FB6199" w14:textId="77777777" w:rsidTr="00ED591F">
        <w:tc>
          <w:tcPr>
            <w:tcW w:w="1143" w:type="dxa"/>
            <w:gridSpan w:val="2"/>
            <w:shd w:val="clear" w:color="auto" w:fill="CCCCFF"/>
          </w:tcPr>
          <w:p w14:paraId="4B6EE805" w14:textId="6966966C" w:rsidR="005A6B84" w:rsidRPr="007C6DA0" w:rsidRDefault="005A6B84" w:rsidP="005A6B84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78C7F3A3" w14:textId="5B7D1A4B" w:rsidR="005A6B84" w:rsidRPr="007C6DA0" w:rsidRDefault="005A6B84" w:rsidP="005A6B84">
            <w:pPr>
              <w:rPr>
                <w:rFonts w:cstheme="minorHAnsi"/>
              </w:rPr>
            </w:pPr>
          </w:p>
        </w:tc>
        <w:tc>
          <w:tcPr>
            <w:tcW w:w="1174" w:type="dxa"/>
            <w:shd w:val="clear" w:color="auto" w:fill="CCCCFF"/>
          </w:tcPr>
          <w:p w14:paraId="29DA9CAB" w14:textId="77777777" w:rsidR="005A6B84" w:rsidRDefault="005A6B84" w:rsidP="005A6B84">
            <w:pPr>
              <w:rPr>
                <w:rFonts w:cstheme="minorHAnsi"/>
              </w:rPr>
            </w:pPr>
          </w:p>
        </w:tc>
        <w:tc>
          <w:tcPr>
            <w:tcW w:w="1220" w:type="dxa"/>
            <w:shd w:val="clear" w:color="auto" w:fill="CCCCFF"/>
          </w:tcPr>
          <w:p w14:paraId="42B907B0" w14:textId="5078DD1F" w:rsidR="005A6B84" w:rsidRDefault="005A6B84" w:rsidP="005A6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911" w:type="dxa"/>
            <w:gridSpan w:val="2"/>
            <w:shd w:val="clear" w:color="auto" w:fill="CCCCFF"/>
          </w:tcPr>
          <w:p w14:paraId="4F68D449" w14:textId="513647DA" w:rsidR="005A6B84" w:rsidRPr="00246EC5" w:rsidRDefault="005A6B84" w:rsidP="005A6B84">
            <w:pPr>
              <w:rPr>
                <w:rFonts w:cstheme="minorHAnsi"/>
                <w:bCs/>
              </w:rPr>
            </w:pPr>
            <w:r w:rsidRPr="003E7141">
              <w:rPr>
                <w:rFonts w:ascii="Calibri" w:eastAsia="Times New Roman" w:hAnsi="Calibri" w:cs="Calibri"/>
                <w:color w:val="000000"/>
                <w:lang w:eastAsia="pl-PL"/>
              </w:rPr>
              <w:t>Podstawy geodezji, kartografii oraz podstawy obsługi geodezyjnych instrumentów pomiarowych</w:t>
            </w:r>
          </w:p>
        </w:tc>
        <w:tc>
          <w:tcPr>
            <w:tcW w:w="1930" w:type="dxa"/>
            <w:shd w:val="clear" w:color="auto" w:fill="CCCCFF"/>
          </w:tcPr>
          <w:p w14:paraId="03A4DD33" w14:textId="2A6F586E" w:rsidR="005A6B84" w:rsidRDefault="005A6B84" w:rsidP="005A6B84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</w:rPr>
              <w:t>dr R. Solecki</w:t>
            </w:r>
          </w:p>
        </w:tc>
        <w:tc>
          <w:tcPr>
            <w:tcW w:w="896" w:type="dxa"/>
            <w:gridSpan w:val="2"/>
            <w:shd w:val="clear" w:color="auto" w:fill="CCCCFF"/>
          </w:tcPr>
          <w:p w14:paraId="66C6977C" w14:textId="0CA02C76" w:rsidR="005A6B84" w:rsidRDefault="005A6B84" w:rsidP="005A6B84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</w:rPr>
              <w:t>ĆW</w:t>
            </w:r>
          </w:p>
        </w:tc>
        <w:tc>
          <w:tcPr>
            <w:tcW w:w="612" w:type="dxa"/>
            <w:shd w:val="clear" w:color="auto" w:fill="CCCCFF"/>
          </w:tcPr>
          <w:p w14:paraId="6BAE6575" w14:textId="77D65CB1" w:rsidR="005A6B84" w:rsidRDefault="005A6B84" w:rsidP="005A6B84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</w:rPr>
              <w:t>III</w:t>
            </w:r>
          </w:p>
        </w:tc>
        <w:tc>
          <w:tcPr>
            <w:tcW w:w="938" w:type="dxa"/>
            <w:shd w:val="clear" w:color="auto" w:fill="CCCCFF"/>
          </w:tcPr>
          <w:p w14:paraId="1C772B8C" w14:textId="75AEEA7C" w:rsidR="005A6B84" w:rsidRDefault="005A6B84" w:rsidP="005A6B84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783" w:type="dxa"/>
            <w:gridSpan w:val="2"/>
            <w:shd w:val="clear" w:color="auto" w:fill="CCCCFF"/>
          </w:tcPr>
          <w:p w14:paraId="22CE5F05" w14:textId="52667E5F" w:rsidR="005A6B84" w:rsidRDefault="005A6B84" w:rsidP="005A6B84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267" w:type="dxa"/>
            <w:gridSpan w:val="2"/>
            <w:shd w:val="clear" w:color="auto" w:fill="CCCCFF"/>
          </w:tcPr>
          <w:p w14:paraId="62200F64" w14:textId="410AEEEF" w:rsidR="005A6B84" w:rsidRDefault="005A6B84" w:rsidP="005A6B84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</w:rPr>
              <w:t>ZO</w:t>
            </w:r>
          </w:p>
        </w:tc>
      </w:tr>
      <w:tr w:rsidR="005A6B84" w:rsidRPr="00FD7389" w14:paraId="2722A8BF" w14:textId="77777777" w:rsidTr="00ED591F">
        <w:tc>
          <w:tcPr>
            <w:tcW w:w="1143" w:type="dxa"/>
            <w:gridSpan w:val="2"/>
            <w:shd w:val="clear" w:color="auto" w:fill="CCCCFF"/>
          </w:tcPr>
          <w:p w14:paraId="36AA1DDA" w14:textId="77777777" w:rsidR="005A6B84" w:rsidRPr="007C6DA0" w:rsidRDefault="005A6B84" w:rsidP="005A6B84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37481215" w14:textId="77777777" w:rsidR="005A6B84" w:rsidRPr="007C6DA0" w:rsidRDefault="005A6B84" w:rsidP="005A6B84">
            <w:pPr>
              <w:rPr>
                <w:rFonts w:cstheme="minorHAnsi"/>
              </w:rPr>
            </w:pPr>
          </w:p>
        </w:tc>
        <w:tc>
          <w:tcPr>
            <w:tcW w:w="1174" w:type="dxa"/>
            <w:shd w:val="clear" w:color="auto" w:fill="CCCCFF"/>
          </w:tcPr>
          <w:p w14:paraId="62EA79F5" w14:textId="77777777" w:rsidR="005A6B84" w:rsidRDefault="005A6B84" w:rsidP="005A6B84">
            <w:pPr>
              <w:rPr>
                <w:rFonts w:cstheme="minorHAnsi"/>
              </w:rPr>
            </w:pPr>
          </w:p>
        </w:tc>
        <w:tc>
          <w:tcPr>
            <w:tcW w:w="1220" w:type="dxa"/>
            <w:shd w:val="clear" w:color="auto" w:fill="CCCCFF"/>
          </w:tcPr>
          <w:p w14:paraId="58558D09" w14:textId="5BC2E3F8" w:rsidR="005A6B84" w:rsidRDefault="005A6B84" w:rsidP="005A6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911" w:type="dxa"/>
            <w:gridSpan w:val="2"/>
            <w:shd w:val="clear" w:color="auto" w:fill="CCCCFF"/>
          </w:tcPr>
          <w:p w14:paraId="651074B9" w14:textId="5944992B" w:rsidR="005A6B84" w:rsidRPr="00FD7389" w:rsidRDefault="005A6B84" w:rsidP="005A6B84">
            <w:pPr>
              <w:rPr>
                <w:rFonts w:cstheme="minorHAnsi"/>
                <w:bCs/>
                <w:lang w:val="en-US"/>
              </w:rPr>
            </w:pPr>
            <w:r w:rsidRPr="00FD7389">
              <w:rPr>
                <w:rFonts w:cstheme="minorHAnsi"/>
                <w:bCs/>
                <w:lang w:val="en-US"/>
              </w:rPr>
              <w:t>Presenting cultural heritage: Museums in their historical and intellectual context</w:t>
            </w:r>
          </w:p>
        </w:tc>
        <w:tc>
          <w:tcPr>
            <w:tcW w:w="1930" w:type="dxa"/>
            <w:shd w:val="clear" w:color="auto" w:fill="CCCCFF"/>
          </w:tcPr>
          <w:p w14:paraId="435AD0F9" w14:textId="4416E120" w:rsidR="005A6B84" w:rsidRPr="00FD7389" w:rsidRDefault="005A6B84" w:rsidP="005A6B84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prof. L. </w:t>
            </w:r>
            <w:proofErr w:type="spellStart"/>
            <w:r>
              <w:rPr>
                <w:rFonts w:cstheme="minorHAnsi"/>
                <w:lang w:val="en-US"/>
              </w:rPr>
              <w:t>Nebelsick</w:t>
            </w:r>
            <w:proofErr w:type="spellEnd"/>
          </w:p>
        </w:tc>
        <w:tc>
          <w:tcPr>
            <w:tcW w:w="896" w:type="dxa"/>
            <w:gridSpan w:val="2"/>
            <w:shd w:val="clear" w:color="auto" w:fill="CCCCFF"/>
          </w:tcPr>
          <w:p w14:paraId="0E0FAC4A" w14:textId="3CC76589" w:rsidR="005A6B84" w:rsidRPr="00FD7389" w:rsidRDefault="005A6B84" w:rsidP="005A6B84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W</w:t>
            </w:r>
          </w:p>
        </w:tc>
        <w:tc>
          <w:tcPr>
            <w:tcW w:w="612" w:type="dxa"/>
            <w:shd w:val="clear" w:color="auto" w:fill="CCCCFF"/>
          </w:tcPr>
          <w:p w14:paraId="0A513F78" w14:textId="0E4CF83E" w:rsidR="005A6B84" w:rsidRPr="00FD7389" w:rsidRDefault="005A6B84" w:rsidP="005A6B84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III</w:t>
            </w:r>
          </w:p>
        </w:tc>
        <w:tc>
          <w:tcPr>
            <w:tcW w:w="938" w:type="dxa"/>
            <w:shd w:val="clear" w:color="auto" w:fill="CCCCFF"/>
          </w:tcPr>
          <w:p w14:paraId="01A82274" w14:textId="59A4CE1A" w:rsidR="005A6B84" w:rsidRDefault="005A6B84" w:rsidP="005A6B84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10</w:t>
            </w:r>
          </w:p>
        </w:tc>
        <w:tc>
          <w:tcPr>
            <w:tcW w:w="783" w:type="dxa"/>
            <w:gridSpan w:val="2"/>
            <w:shd w:val="clear" w:color="auto" w:fill="CCCCFF"/>
          </w:tcPr>
          <w:p w14:paraId="69FC94FD" w14:textId="361FEBDC" w:rsidR="005A6B84" w:rsidRPr="00FD7389" w:rsidRDefault="005A6B84" w:rsidP="005A6B84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3</w:t>
            </w:r>
          </w:p>
        </w:tc>
        <w:tc>
          <w:tcPr>
            <w:tcW w:w="1267" w:type="dxa"/>
            <w:gridSpan w:val="2"/>
            <w:shd w:val="clear" w:color="auto" w:fill="CCCCFF"/>
          </w:tcPr>
          <w:p w14:paraId="19ECA92B" w14:textId="4D721C33" w:rsidR="005A6B84" w:rsidRPr="00FD7389" w:rsidRDefault="005A6B84" w:rsidP="005A6B84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ZO</w:t>
            </w:r>
          </w:p>
        </w:tc>
      </w:tr>
      <w:tr w:rsidR="005A6B84" w:rsidRPr="00FD7389" w14:paraId="34524E48" w14:textId="77777777" w:rsidTr="00ED591F">
        <w:tc>
          <w:tcPr>
            <w:tcW w:w="1143" w:type="dxa"/>
            <w:gridSpan w:val="2"/>
            <w:shd w:val="clear" w:color="auto" w:fill="CCCCFF"/>
          </w:tcPr>
          <w:p w14:paraId="0A708723" w14:textId="77777777" w:rsidR="005A6B84" w:rsidRPr="007C6DA0" w:rsidRDefault="005A6B84" w:rsidP="005A6B84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19FD0C7B" w14:textId="77777777" w:rsidR="005A6B84" w:rsidRPr="007C6DA0" w:rsidRDefault="005A6B84" w:rsidP="005A6B84">
            <w:pPr>
              <w:rPr>
                <w:rFonts w:cstheme="minorHAnsi"/>
              </w:rPr>
            </w:pPr>
          </w:p>
        </w:tc>
        <w:tc>
          <w:tcPr>
            <w:tcW w:w="1174" w:type="dxa"/>
            <w:shd w:val="clear" w:color="auto" w:fill="CCCCFF"/>
          </w:tcPr>
          <w:p w14:paraId="1BD47818" w14:textId="77777777" w:rsidR="005A6B84" w:rsidRDefault="005A6B84" w:rsidP="005A6B84">
            <w:pPr>
              <w:rPr>
                <w:rFonts w:cstheme="minorHAnsi"/>
              </w:rPr>
            </w:pPr>
          </w:p>
        </w:tc>
        <w:tc>
          <w:tcPr>
            <w:tcW w:w="1220" w:type="dxa"/>
            <w:shd w:val="clear" w:color="auto" w:fill="CCCCFF"/>
          </w:tcPr>
          <w:p w14:paraId="410FE70B" w14:textId="3A9CBEF8" w:rsidR="005A6B84" w:rsidRDefault="005A6B84" w:rsidP="005A6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911" w:type="dxa"/>
            <w:gridSpan w:val="2"/>
            <w:shd w:val="clear" w:color="auto" w:fill="CCCCFF"/>
          </w:tcPr>
          <w:p w14:paraId="1A1F5EED" w14:textId="095227BC" w:rsidR="005A6B84" w:rsidRDefault="005A6B84" w:rsidP="005A6B84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73209C">
              <w:rPr>
                <w:rFonts w:ascii="Calibri" w:eastAsia="Times New Roman" w:hAnsi="Calibri" w:cs="Calibri"/>
                <w:color w:val="000000"/>
                <w:lang w:eastAsia="pl-PL"/>
              </w:rPr>
              <w:t>Teledetekcja w badaniach dziedzictwa kulturowego</w:t>
            </w:r>
          </w:p>
        </w:tc>
        <w:tc>
          <w:tcPr>
            <w:tcW w:w="1930" w:type="dxa"/>
            <w:shd w:val="clear" w:color="auto" w:fill="CCCCFF"/>
          </w:tcPr>
          <w:p w14:paraId="408959FA" w14:textId="25208AE9" w:rsidR="005A6B84" w:rsidRPr="0073209C" w:rsidRDefault="005A6B84" w:rsidP="005A6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  <w:lang w:val="en-US"/>
              </w:rPr>
              <w:t>mgr</w:t>
            </w:r>
            <w:proofErr w:type="spellEnd"/>
            <w:r>
              <w:rPr>
                <w:rFonts w:cstheme="minorHAnsi"/>
                <w:lang w:val="en-US"/>
              </w:rPr>
              <w:t xml:space="preserve"> M. Szubski</w:t>
            </w:r>
          </w:p>
        </w:tc>
        <w:tc>
          <w:tcPr>
            <w:tcW w:w="896" w:type="dxa"/>
            <w:gridSpan w:val="2"/>
            <w:shd w:val="clear" w:color="auto" w:fill="CCCCFF"/>
          </w:tcPr>
          <w:p w14:paraId="704DA847" w14:textId="4E558DDB" w:rsidR="005A6B84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KW</w:t>
            </w:r>
          </w:p>
        </w:tc>
        <w:tc>
          <w:tcPr>
            <w:tcW w:w="612" w:type="dxa"/>
            <w:shd w:val="clear" w:color="auto" w:fill="CCCCFF"/>
          </w:tcPr>
          <w:p w14:paraId="6E3DB18A" w14:textId="3F49F4EE" w:rsidR="005A6B84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III</w:t>
            </w:r>
          </w:p>
        </w:tc>
        <w:tc>
          <w:tcPr>
            <w:tcW w:w="938" w:type="dxa"/>
            <w:shd w:val="clear" w:color="auto" w:fill="CCCCFF"/>
          </w:tcPr>
          <w:p w14:paraId="4FD0DDD0" w14:textId="6D8FF64C" w:rsidR="005A6B84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783" w:type="dxa"/>
            <w:gridSpan w:val="2"/>
            <w:shd w:val="clear" w:color="auto" w:fill="CCCCFF"/>
          </w:tcPr>
          <w:p w14:paraId="1ADA56F2" w14:textId="43641A90" w:rsidR="005A6B84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267" w:type="dxa"/>
            <w:gridSpan w:val="2"/>
            <w:shd w:val="clear" w:color="auto" w:fill="CCCCFF"/>
          </w:tcPr>
          <w:p w14:paraId="45464859" w14:textId="1B2E528E" w:rsidR="005A6B84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5A6B84" w:rsidRPr="00FD7389" w14:paraId="3A58F223" w14:textId="77777777" w:rsidTr="00ED591F">
        <w:tc>
          <w:tcPr>
            <w:tcW w:w="1143" w:type="dxa"/>
            <w:gridSpan w:val="2"/>
            <w:shd w:val="clear" w:color="auto" w:fill="CCCCFF"/>
          </w:tcPr>
          <w:p w14:paraId="0D105F0F" w14:textId="6466E7E4" w:rsidR="005A6B84" w:rsidRPr="007C6DA0" w:rsidRDefault="005A6B84" w:rsidP="005A6B84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481B6F1B" w14:textId="221F647B" w:rsidR="005A6B84" w:rsidRPr="007C6DA0" w:rsidRDefault="005A6B84" w:rsidP="005A6B84">
            <w:pPr>
              <w:rPr>
                <w:rFonts w:cstheme="minorHAnsi"/>
              </w:rPr>
            </w:pPr>
          </w:p>
        </w:tc>
        <w:tc>
          <w:tcPr>
            <w:tcW w:w="1174" w:type="dxa"/>
            <w:shd w:val="clear" w:color="auto" w:fill="CCCCFF"/>
          </w:tcPr>
          <w:p w14:paraId="5F824289" w14:textId="77777777" w:rsidR="005A6B84" w:rsidRDefault="005A6B84" w:rsidP="005A6B84">
            <w:pPr>
              <w:rPr>
                <w:rFonts w:cstheme="minorHAnsi"/>
              </w:rPr>
            </w:pPr>
          </w:p>
        </w:tc>
        <w:tc>
          <w:tcPr>
            <w:tcW w:w="1220" w:type="dxa"/>
            <w:shd w:val="clear" w:color="auto" w:fill="CCCCFF"/>
          </w:tcPr>
          <w:p w14:paraId="233F78E8" w14:textId="71996542" w:rsidR="005A6B84" w:rsidRDefault="005A6B84" w:rsidP="005A6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911" w:type="dxa"/>
            <w:gridSpan w:val="2"/>
            <w:shd w:val="clear" w:color="auto" w:fill="CCCCFF"/>
          </w:tcPr>
          <w:p w14:paraId="550E2EC7" w14:textId="651D0306" w:rsidR="005A6B84" w:rsidRPr="003C7CF2" w:rsidRDefault="005A6B84" w:rsidP="005A6B84">
            <w:pPr>
              <w:rPr>
                <w:rFonts w:cstheme="minorHAnsi"/>
                <w:bCs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Kulturowa biografia krajobrazu</w:t>
            </w:r>
          </w:p>
        </w:tc>
        <w:tc>
          <w:tcPr>
            <w:tcW w:w="1930" w:type="dxa"/>
            <w:shd w:val="clear" w:color="auto" w:fill="CCCCFF"/>
          </w:tcPr>
          <w:p w14:paraId="1C25619C" w14:textId="0BD76A48" w:rsidR="005A6B84" w:rsidRDefault="00B44CBC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konkurs</w:t>
            </w:r>
          </w:p>
        </w:tc>
        <w:tc>
          <w:tcPr>
            <w:tcW w:w="896" w:type="dxa"/>
            <w:gridSpan w:val="2"/>
            <w:shd w:val="clear" w:color="auto" w:fill="CCCCFF"/>
          </w:tcPr>
          <w:p w14:paraId="611E64ED" w14:textId="3159458D" w:rsidR="005A6B84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KW</w:t>
            </w:r>
          </w:p>
        </w:tc>
        <w:tc>
          <w:tcPr>
            <w:tcW w:w="612" w:type="dxa"/>
            <w:shd w:val="clear" w:color="auto" w:fill="CCCCFF"/>
          </w:tcPr>
          <w:p w14:paraId="6612CE55" w14:textId="16D302CC" w:rsidR="005A6B84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III</w:t>
            </w:r>
          </w:p>
        </w:tc>
        <w:tc>
          <w:tcPr>
            <w:tcW w:w="938" w:type="dxa"/>
            <w:shd w:val="clear" w:color="auto" w:fill="CCCCFF"/>
          </w:tcPr>
          <w:p w14:paraId="38D6CBDD" w14:textId="22C01E5A" w:rsidR="005A6B84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783" w:type="dxa"/>
            <w:gridSpan w:val="2"/>
            <w:shd w:val="clear" w:color="auto" w:fill="CCCCFF"/>
          </w:tcPr>
          <w:p w14:paraId="7A8284D7" w14:textId="725BEF96" w:rsidR="005A6B84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267" w:type="dxa"/>
            <w:gridSpan w:val="2"/>
            <w:shd w:val="clear" w:color="auto" w:fill="CCCCFF"/>
          </w:tcPr>
          <w:p w14:paraId="7C2F36DF" w14:textId="50E5E812" w:rsidR="005A6B84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5A6B84" w:rsidRPr="00FD7389" w14:paraId="40275BEF" w14:textId="77777777" w:rsidTr="00ED591F">
        <w:tc>
          <w:tcPr>
            <w:tcW w:w="1143" w:type="dxa"/>
            <w:gridSpan w:val="2"/>
            <w:shd w:val="clear" w:color="auto" w:fill="CCCCFF"/>
          </w:tcPr>
          <w:p w14:paraId="164EE9BD" w14:textId="77777777" w:rsidR="005A6B84" w:rsidRPr="007C6DA0" w:rsidRDefault="005A6B84" w:rsidP="005A6B84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6C69C12A" w14:textId="77777777" w:rsidR="005A6B84" w:rsidRPr="007C6DA0" w:rsidRDefault="005A6B84" w:rsidP="005A6B84">
            <w:pPr>
              <w:rPr>
                <w:rFonts w:cstheme="minorHAnsi"/>
              </w:rPr>
            </w:pPr>
          </w:p>
        </w:tc>
        <w:tc>
          <w:tcPr>
            <w:tcW w:w="1174" w:type="dxa"/>
            <w:shd w:val="clear" w:color="auto" w:fill="CCCCFF"/>
          </w:tcPr>
          <w:p w14:paraId="3024495E" w14:textId="77777777" w:rsidR="005A6B84" w:rsidRDefault="005A6B84" w:rsidP="005A6B84">
            <w:pPr>
              <w:rPr>
                <w:rFonts w:cstheme="minorHAnsi"/>
              </w:rPr>
            </w:pPr>
          </w:p>
        </w:tc>
        <w:tc>
          <w:tcPr>
            <w:tcW w:w="1220" w:type="dxa"/>
            <w:shd w:val="clear" w:color="auto" w:fill="CCCCFF"/>
          </w:tcPr>
          <w:p w14:paraId="7B1F5E35" w14:textId="63002010" w:rsidR="005A6B84" w:rsidRDefault="005A6B84" w:rsidP="005A6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911" w:type="dxa"/>
            <w:gridSpan w:val="2"/>
            <w:shd w:val="clear" w:color="auto" w:fill="CCCCFF"/>
          </w:tcPr>
          <w:p w14:paraId="7D6E06E5" w14:textId="093218CB" w:rsidR="005A6B84" w:rsidRPr="00F33DFE" w:rsidRDefault="005A6B84" w:rsidP="005A6B84">
            <w:pPr>
              <w:rPr>
                <w:rFonts w:cstheme="minorHAnsi"/>
                <w:bCs/>
                <w:sz w:val="20"/>
                <w:szCs w:val="20"/>
              </w:rPr>
            </w:pPr>
            <w:r w:rsidRPr="00F33DFE">
              <w:rPr>
                <w:rFonts w:cstheme="minorHAnsi"/>
                <w:bCs/>
                <w:sz w:val="20"/>
                <w:szCs w:val="20"/>
              </w:rPr>
              <w:t>Zarządzanie dziedzictwem kulturowym poprzez planowanie przestrzenne</w:t>
            </w:r>
          </w:p>
        </w:tc>
        <w:tc>
          <w:tcPr>
            <w:tcW w:w="1930" w:type="dxa"/>
            <w:shd w:val="clear" w:color="auto" w:fill="CCCCFF"/>
          </w:tcPr>
          <w:p w14:paraId="010B71E9" w14:textId="5A9225A8" w:rsidR="005A6B84" w:rsidRPr="003C7CF2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dr J. Wysocki</w:t>
            </w:r>
          </w:p>
        </w:tc>
        <w:tc>
          <w:tcPr>
            <w:tcW w:w="896" w:type="dxa"/>
            <w:gridSpan w:val="2"/>
            <w:shd w:val="clear" w:color="auto" w:fill="CCCCFF"/>
          </w:tcPr>
          <w:p w14:paraId="2F1DAEB8" w14:textId="3B374912" w:rsidR="005A6B84" w:rsidRPr="003C7CF2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KW</w:t>
            </w:r>
          </w:p>
        </w:tc>
        <w:tc>
          <w:tcPr>
            <w:tcW w:w="612" w:type="dxa"/>
            <w:shd w:val="clear" w:color="auto" w:fill="CCCCFF"/>
          </w:tcPr>
          <w:p w14:paraId="20C48FBB" w14:textId="09FAF575" w:rsidR="005A6B84" w:rsidRPr="003C7CF2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III</w:t>
            </w:r>
          </w:p>
        </w:tc>
        <w:tc>
          <w:tcPr>
            <w:tcW w:w="938" w:type="dxa"/>
            <w:shd w:val="clear" w:color="auto" w:fill="CCCCFF"/>
          </w:tcPr>
          <w:p w14:paraId="77DB1F9A" w14:textId="574C3D78" w:rsidR="005A6B84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783" w:type="dxa"/>
            <w:gridSpan w:val="2"/>
            <w:shd w:val="clear" w:color="auto" w:fill="CCCCFF"/>
          </w:tcPr>
          <w:p w14:paraId="2FCAB178" w14:textId="2357BC2F" w:rsidR="005A6B84" w:rsidRPr="003C7CF2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267" w:type="dxa"/>
            <w:gridSpan w:val="2"/>
            <w:shd w:val="clear" w:color="auto" w:fill="CCCCFF"/>
          </w:tcPr>
          <w:p w14:paraId="0E071117" w14:textId="598ABE7A" w:rsidR="005A6B84" w:rsidRPr="003C7CF2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5A6B84" w:rsidRPr="00FD7389" w14:paraId="3D467219" w14:textId="77777777" w:rsidTr="00ED591F">
        <w:tc>
          <w:tcPr>
            <w:tcW w:w="1143" w:type="dxa"/>
            <w:gridSpan w:val="2"/>
            <w:shd w:val="clear" w:color="auto" w:fill="CCCCFF"/>
          </w:tcPr>
          <w:p w14:paraId="08530F78" w14:textId="77777777" w:rsidR="005A6B84" w:rsidRPr="007C6DA0" w:rsidRDefault="005A6B84" w:rsidP="005A6B84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75851FAB" w14:textId="77777777" w:rsidR="005A6B84" w:rsidRPr="007C6DA0" w:rsidRDefault="005A6B84" w:rsidP="005A6B84">
            <w:pPr>
              <w:rPr>
                <w:rFonts w:cstheme="minorHAnsi"/>
              </w:rPr>
            </w:pPr>
          </w:p>
        </w:tc>
        <w:tc>
          <w:tcPr>
            <w:tcW w:w="1174" w:type="dxa"/>
            <w:shd w:val="clear" w:color="auto" w:fill="CCCCFF"/>
          </w:tcPr>
          <w:p w14:paraId="0F1CE25A" w14:textId="77777777" w:rsidR="005A6B84" w:rsidRDefault="005A6B84" w:rsidP="005A6B84">
            <w:pPr>
              <w:rPr>
                <w:rFonts w:cstheme="minorHAnsi"/>
              </w:rPr>
            </w:pPr>
          </w:p>
        </w:tc>
        <w:tc>
          <w:tcPr>
            <w:tcW w:w="1220" w:type="dxa"/>
            <w:shd w:val="clear" w:color="auto" w:fill="CCCCFF"/>
          </w:tcPr>
          <w:p w14:paraId="62245AA7" w14:textId="04A99AF2" w:rsidR="005A6B84" w:rsidRDefault="005A6B84" w:rsidP="005A6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911" w:type="dxa"/>
            <w:gridSpan w:val="2"/>
            <w:shd w:val="clear" w:color="auto" w:fill="CCCCFF"/>
          </w:tcPr>
          <w:p w14:paraId="27B6AF35" w14:textId="3E2DF83C" w:rsidR="005A6B84" w:rsidRPr="00F33DFE" w:rsidRDefault="005A6B84" w:rsidP="005A6B84">
            <w:pPr>
              <w:rPr>
                <w:rFonts w:cstheme="minorHAnsi"/>
                <w:bCs/>
                <w:sz w:val="20"/>
                <w:szCs w:val="20"/>
              </w:rPr>
            </w:pPr>
            <w:r w:rsidRPr="00F33DFE">
              <w:rPr>
                <w:rFonts w:cstheme="minorHAnsi"/>
                <w:bCs/>
                <w:sz w:val="20"/>
                <w:szCs w:val="20"/>
              </w:rPr>
              <w:t>Ochrona, prezentacja, interpretacja materialnych i niematerialnych zabytków etnograficznych</w:t>
            </w:r>
          </w:p>
        </w:tc>
        <w:tc>
          <w:tcPr>
            <w:tcW w:w="1930" w:type="dxa"/>
            <w:shd w:val="clear" w:color="auto" w:fill="CCCCFF"/>
          </w:tcPr>
          <w:p w14:paraId="266C455E" w14:textId="6E82F292" w:rsidR="005A6B84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dr J. Wawrzeniuk</w:t>
            </w:r>
          </w:p>
        </w:tc>
        <w:tc>
          <w:tcPr>
            <w:tcW w:w="896" w:type="dxa"/>
            <w:gridSpan w:val="2"/>
            <w:shd w:val="clear" w:color="auto" w:fill="CCCCFF"/>
          </w:tcPr>
          <w:p w14:paraId="22ADFB12" w14:textId="33EE3EDB" w:rsidR="005A6B84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KW</w:t>
            </w:r>
          </w:p>
        </w:tc>
        <w:tc>
          <w:tcPr>
            <w:tcW w:w="612" w:type="dxa"/>
            <w:shd w:val="clear" w:color="auto" w:fill="CCCCFF"/>
          </w:tcPr>
          <w:p w14:paraId="0785A5CD" w14:textId="419B583C" w:rsidR="005A6B84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III</w:t>
            </w:r>
          </w:p>
        </w:tc>
        <w:tc>
          <w:tcPr>
            <w:tcW w:w="938" w:type="dxa"/>
            <w:shd w:val="clear" w:color="auto" w:fill="CCCCFF"/>
          </w:tcPr>
          <w:p w14:paraId="531729EE" w14:textId="369628BF" w:rsidR="005A6B84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783" w:type="dxa"/>
            <w:gridSpan w:val="2"/>
            <w:shd w:val="clear" w:color="auto" w:fill="CCCCFF"/>
          </w:tcPr>
          <w:p w14:paraId="2D366F28" w14:textId="2C58508E" w:rsidR="005A6B84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267" w:type="dxa"/>
            <w:gridSpan w:val="2"/>
            <w:shd w:val="clear" w:color="auto" w:fill="CCCCFF"/>
          </w:tcPr>
          <w:p w14:paraId="1C532887" w14:textId="2835DBF1" w:rsidR="005A6B84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5A6B84" w:rsidRPr="00FD7389" w14:paraId="775A7EFB" w14:textId="77777777" w:rsidTr="00ED591F">
        <w:tc>
          <w:tcPr>
            <w:tcW w:w="1143" w:type="dxa"/>
            <w:gridSpan w:val="2"/>
            <w:shd w:val="clear" w:color="auto" w:fill="CCCCFF"/>
          </w:tcPr>
          <w:p w14:paraId="4A210330" w14:textId="77777777" w:rsidR="005A6B84" w:rsidRPr="007C6DA0" w:rsidRDefault="005A6B84" w:rsidP="005A6B84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6F842FC3" w14:textId="77777777" w:rsidR="005A6B84" w:rsidRPr="007C6DA0" w:rsidRDefault="005A6B84" w:rsidP="005A6B84">
            <w:pPr>
              <w:rPr>
                <w:rFonts w:cstheme="minorHAnsi"/>
              </w:rPr>
            </w:pPr>
          </w:p>
        </w:tc>
        <w:tc>
          <w:tcPr>
            <w:tcW w:w="1174" w:type="dxa"/>
            <w:shd w:val="clear" w:color="auto" w:fill="CCCCFF"/>
          </w:tcPr>
          <w:p w14:paraId="3D293830" w14:textId="77777777" w:rsidR="005A6B84" w:rsidRDefault="005A6B84" w:rsidP="005A6B84">
            <w:pPr>
              <w:rPr>
                <w:rFonts w:cstheme="minorHAnsi"/>
              </w:rPr>
            </w:pPr>
          </w:p>
        </w:tc>
        <w:tc>
          <w:tcPr>
            <w:tcW w:w="1220" w:type="dxa"/>
            <w:shd w:val="clear" w:color="auto" w:fill="CCCCFF"/>
          </w:tcPr>
          <w:p w14:paraId="715D5616" w14:textId="47928943" w:rsidR="005A6B84" w:rsidRDefault="005A6B84" w:rsidP="005A6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911" w:type="dxa"/>
            <w:gridSpan w:val="2"/>
            <w:shd w:val="clear" w:color="auto" w:fill="CCCCFF"/>
          </w:tcPr>
          <w:p w14:paraId="24BC833A" w14:textId="67EE62A6" w:rsidR="005A6B84" w:rsidRPr="00FD7E09" w:rsidRDefault="005A6B84" w:rsidP="005A6B84">
            <w:pPr>
              <w:rPr>
                <w:rFonts w:cstheme="minorHAnsi"/>
                <w:bCs/>
              </w:rPr>
            </w:pPr>
            <w:r w:rsidRPr="00FD7E09">
              <w:rPr>
                <w:rFonts w:cstheme="minorHAnsi"/>
                <w:bCs/>
              </w:rPr>
              <w:t>Archeologia podwodna i ochrona dziedzictwa podwodnego</w:t>
            </w:r>
          </w:p>
        </w:tc>
        <w:tc>
          <w:tcPr>
            <w:tcW w:w="1930" w:type="dxa"/>
            <w:shd w:val="clear" w:color="auto" w:fill="CCCCFF"/>
          </w:tcPr>
          <w:p w14:paraId="6F031E03" w14:textId="52989889" w:rsidR="005A6B84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dr R. Solecki</w:t>
            </w:r>
          </w:p>
        </w:tc>
        <w:tc>
          <w:tcPr>
            <w:tcW w:w="896" w:type="dxa"/>
            <w:gridSpan w:val="2"/>
            <w:shd w:val="clear" w:color="auto" w:fill="CCCCFF"/>
          </w:tcPr>
          <w:p w14:paraId="65A3400A" w14:textId="354369FE" w:rsidR="005A6B84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W</w:t>
            </w:r>
          </w:p>
        </w:tc>
        <w:tc>
          <w:tcPr>
            <w:tcW w:w="612" w:type="dxa"/>
            <w:shd w:val="clear" w:color="auto" w:fill="CCCCFF"/>
          </w:tcPr>
          <w:p w14:paraId="42DCAFA7" w14:textId="0C34651B" w:rsidR="005A6B84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III</w:t>
            </w:r>
          </w:p>
        </w:tc>
        <w:tc>
          <w:tcPr>
            <w:tcW w:w="938" w:type="dxa"/>
            <w:shd w:val="clear" w:color="auto" w:fill="CCCCFF"/>
          </w:tcPr>
          <w:p w14:paraId="20597764" w14:textId="66147ED1" w:rsidR="005A6B84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783" w:type="dxa"/>
            <w:gridSpan w:val="2"/>
            <w:shd w:val="clear" w:color="auto" w:fill="CCCCFF"/>
          </w:tcPr>
          <w:p w14:paraId="274B625A" w14:textId="3AB08134" w:rsidR="005A6B84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267" w:type="dxa"/>
            <w:gridSpan w:val="2"/>
            <w:shd w:val="clear" w:color="auto" w:fill="CCCCFF"/>
          </w:tcPr>
          <w:p w14:paraId="1208D184" w14:textId="0C804395" w:rsidR="005A6B84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5A6B84" w:rsidRPr="007C6DA0" w14:paraId="020FDA0D" w14:textId="77777777" w:rsidTr="00ED591F">
        <w:tc>
          <w:tcPr>
            <w:tcW w:w="1143" w:type="dxa"/>
            <w:gridSpan w:val="2"/>
            <w:shd w:val="clear" w:color="auto" w:fill="CCCCFF"/>
          </w:tcPr>
          <w:p w14:paraId="58A82201" w14:textId="05BE1CF7" w:rsidR="005A6B84" w:rsidRPr="00FD7389" w:rsidRDefault="005A6B84" w:rsidP="005A6B84">
            <w:pPr>
              <w:rPr>
                <w:rFonts w:cstheme="minorHAnsi"/>
                <w:lang w:val="en-US"/>
              </w:rPr>
            </w:pPr>
          </w:p>
        </w:tc>
        <w:tc>
          <w:tcPr>
            <w:tcW w:w="1346" w:type="dxa"/>
            <w:shd w:val="clear" w:color="auto" w:fill="CCCCFF"/>
          </w:tcPr>
          <w:p w14:paraId="452D66A4" w14:textId="7CA94B63" w:rsidR="005A6B84" w:rsidRPr="00FD7389" w:rsidRDefault="005A6B84" w:rsidP="005A6B84">
            <w:pPr>
              <w:rPr>
                <w:rFonts w:cstheme="minorHAnsi"/>
                <w:lang w:val="en-US"/>
              </w:rPr>
            </w:pPr>
          </w:p>
        </w:tc>
        <w:tc>
          <w:tcPr>
            <w:tcW w:w="1174" w:type="dxa"/>
            <w:shd w:val="clear" w:color="auto" w:fill="CCCCFF"/>
          </w:tcPr>
          <w:p w14:paraId="79C77917" w14:textId="2F7D35B6" w:rsidR="005A6B84" w:rsidRPr="00FD7389" w:rsidRDefault="005A6B84" w:rsidP="005A6B84">
            <w:pPr>
              <w:rPr>
                <w:sz w:val="20"/>
                <w:szCs w:val="20"/>
              </w:rPr>
            </w:pPr>
            <w:proofErr w:type="spellStart"/>
            <w:r w:rsidRPr="007C6DA0">
              <w:rPr>
                <w:rFonts w:cstheme="minorHAnsi"/>
                <w:lang w:val="en-US"/>
              </w:rPr>
              <w:t>grupa</w:t>
            </w:r>
            <w:proofErr w:type="spellEnd"/>
            <w:r w:rsidRPr="007C6DA0">
              <w:rPr>
                <w:rFonts w:cstheme="minorHAnsi"/>
                <w:lang w:val="en-US"/>
              </w:rPr>
              <w:t xml:space="preserve"> </w:t>
            </w:r>
            <w:r>
              <w:rPr>
                <w:rFonts w:cstheme="minorHAnsi"/>
                <w:lang w:val="en-US"/>
              </w:rPr>
              <w:t>1</w:t>
            </w:r>
          </w:p>
        </w:tc>
        <w:tc>
          <w:tcPr>
            <w:tcW w:w="1220" w:type="dxa"/>
            <w:shd w:val="clear" w:color="auto" w:fill="CCCCFF"/>
          </w:tcPr>
          <w:p w14:paraId="718260BB" w14:textId="1C66CF23" w:rsidR="005A6B84" w:rsidRDefault="005A6B84" w:rsidP="005A6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  <w:p w14:paraId="747D6D8D" w14:textId="77777777" w:rsidR="005A6B84" w:rsidRDefault="005A6B84" w:rsidP="005A6B84">
            <w:pPr>
              <w:rPr>
                <w:rFonts w:cstheme="minorHAnsi"/>
              </w:rPr>
            </w:pPr>
          </w:p>
        </w:tc>
        <w:tc>
          <w:tcPr>
            <w:tcW w:w="2911" w:type="dxa"/>
            <w:gridSpan w:val="2"/>
            <w:shd w:val="clear" w:color="auto" w:fill="CCCCFF"/>
          </w:tcPr>
          <w:p w14:paraId="0AE0A05A" w14:textId="31C5C911" w:rsidR="005A6B84" w:rsidRPr="00FD7389" w:rsidRDefault="005A6B84" w:rsidP="005A6B84">
            <w:pPr>
              <w:rPr>
                <w:rFonts w:cstheme="minorHAnsi"/>
                <w:bCs/>
              </w:rPr>
            </w:pPr>
            <w:r w:rsidRPr="007C6DA0">
              <w:rPr>
                <w:rFonts w:cstheme="minorHAnsi"/>
                <w:bCs/>
              </w:rPr>
              <w:t>Seminarium licencjackie</w:t>
            </w:r>
          </w:p>
        </w:tc>
        <w:tc>
          <w:tcPr>
            <w:tcW w:w="1930" w:type="dxa"/>
            <w:shd w:val="clear" w:color="auto" w:fill="CCCCFF"/>
          </w:tcPr>
          <w:p w14:paraId="66746659" w14:textId="0BBF50A5" w:rsidR="005A6B84" w:rsidRDefault="005A6B84" w:rsidP="005A6B84">
            <w:pPr>
              <w:rPr>
                <w:rFonts w:cstheme="minorHAnsi"/>
              </w:rPr>
            </w:pPr>
            <w:proofErr w:type="spellStart"/>
            <w:r w:rsidRPr="007C6DA0">
              <w:rPr>
                <w:rFonts w:cstheme="minorHAnsi"/>
                <w:lang w:val="en-US"/>
              </w:rPr>
              <w:t>dr</w:t>
            </w:r>
            <w:proofErr w:type="spellEnd"/>
            <w:r w:rsidRPr="007C6DA0">
              <w:rPr>
                <w:rFonts w:cstheme="minorHAnsi"/>
                <w:lang w:val="en-US"/>
              </w:rPr>
              <w:t xml:space="preserve"> K. Zeman-Wiśniewska</w:t>
            </w:r>
          </w:p>
        </w:tc>
        <w:tc>
          <w:tcPr>
            <w:tcW w:w="896" w:type="dxa"/>
            <w:gridSpan w:val="2"/>
            <w:shd w:val="clear" w:color="auto" w:fill="CCCCFF"/>
          </w:tcPr>
          <w:p w14:paraId="1A875361" w14:textId="458577A6" w:rsidR="005A6B84" w:rsidRDefault="005A6B84" w:rsidP="005A6B84">
            <w:pPr>
              <w:rPr>
                <w:rFonts w:cstheme="minorHAnsi"/>
              </w:rPr>
            </w:pPr>
            <w:r w:rsidRPr="007C6DA0">
              <w:rPr>
                <w:rFonts w:cstheme="minorHAnsi"/>
                <w:lang w:val="en-US"/>
              </w:rPr>
              <w:t>S</w:t>
            </w:r>
          </w:p>
        </w:tc>
        <w:tc>
          <w:tcPr>
            <w:tcW w:w="612" w:type="dxa"/>
            <w:shd w:val="clear" w:color="auto" w:fill="CCCCFF"/>
          </w:tcPr>
          <w:p w14:paraId="54966B0E" w14:textId="2C4BED81" w:rsidR="005A6B84" w:rsidRDefault="005A6B84" w:rsidP="005A6B84">
            <w:pPr>
              <w:rPr>
                <w:rFonts w:cstheme="minorHAnsi"/>
              </w:rPr>
            </w:pPr>
            <w:r w:rsidRPr="007C6DA0">
              <w:rPr>
                <w:rFonts w:cstheme="minorHAnsi"/>
                <w:lang w:val="en-US"/>
              </w:rPr>
              <w:t>III</w:t>
            </w:r>
          </w:p>
        </w:tc>
        <w:tc>
          <w:tcPr>
            <w:tcW w:w="938" w:type="dxa"/>
            <w:shd w:val="clear" w:color="auto" w:fill="CCCCFF"/>
          </w:tcPr>
          <w:p w14:paraId="16C55C72" w14:textId="381F0402" w:rsidR="005A6B84" w:rsidRPr="007C6DA0" w:rsidRDefault="005A6B84" w:rsidP="005A6B84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-</w:t>
            </w:r>
          </w:p>
        </w:tc>
        <w:tc>
          <w:tcPr>
            <w:tcW w:w="783" w:type="dxa"/>
            <w:gridSpan w:val="2"/>
            <w:shd w:val="clear" w:color="auto" w:fill="CCCCFF"/>
          </w:tcPr>
          <w:p w14:paraId="2995E87B" w14:textId="4F44A045" w:rsidR="005A6B84" w:rsidRDefault="005A6B84" w:rsidP="005A6B84">
            <w:pPr>
              <w:rPr>
                <w:rFonts w:cstheme="minorHAnsi"/>
              </w:rPr>
            </w:pPr>
            <w:r w:rsidRPr="007C6DA0">
              <w:rPr>
                <w:rFonts w:cstheme="minorHAnsi"/>
                <w:lang w:val="en-US"/>
              </w:rPr>
              <w:t>6</w:t>
            </w:r>
          </w:p>
        </w:tc>
        <w:tc>
          <w:tcPr>
            <w:tcW w:w="1267" w:type="dxa"/>
            <w:gridSpan w:val="2"/>
            <w:shd w:val="clear" w:color="auto" w:fill="CCCCFF"/>
          </w:tcPr>
          <w:p w14:paraId="77047BD7" w14:textId="61012713" w:rsidR="005A6B84" w:rsidRDefault="005A6B84" w:rsidP="005A6B84">
            <w:pPr>
              <w:rPr>
                <w:rFonts w:cstheme="minorHAnsi"/>
              </w:rPr>
            </w:pPr>
            <w:r w:rsidRPr="007C6DA0">
              <w:rPr>
                <w:rFonts w:cstheme="minorHAnsi"/>
                <w:lang w:val="en-US"/>
              </w:rPr>
              <w:t>ZO</w:t>
            </w:r>
          </w:p>
        </w:tc>
      </w:tr>
      <w:tr w:rsidR="005A6B84" w:rsidRPr="007C6DA0" w14:paraId="3B9ECDB0" w14:textId="77777777" w:rsidTr="00ED591F">
        <w:tc>
          <w:tcPr>
            <w:tcW w:w="1143" w:type="dxa"/>
            <w:gridSpan w:val="2"/>
            <w:shd w:val="clear" w:color="auto" w:fill="CCCCFF"/>
          </w:tcPr>
          <w:p w14:paraId="069AB7CA" w14:textId="3E91DBC8" w:rsidR="005A6B84" w:rsidRPr="00FD7389" w:rsidRDefault="005A6B84" w:rsidP="005A6B84">
            <w:pPr>
              <w:rPr>
                <w:rFonts w:cstheme="minorHAnsi"/>
                <w:lang w:val="en-US"/>
              </w:rPr>
            </w:pPr>
          </w:p>
        </w:tc>
        <w:tc>
          <w:tcPr>
            <w:tcW w:w="1346" w:type="dxa"/>
            <w:shd w:val="clear" w:color="auto" w:fill="CCCCFF"/>
          </w:tcPr>
          <w:p w14:paraId="78897B33" w14:textId="31874EC3" w:rsidR="005A6B84" w:rsidRPr="00FD7389" w:rsidRDefault="005A6B84" w:rsidP="005A6B84">
            <w:pPr>
              <w:rPr>
                <w:rFonts w:cstheme="minorHAnsi"/>
                <w:lang w:val="en-US"/>
              </w:rPr>
            </w:pPr>
          </w:p>
        </w:tc>
        <w:tc>
          <w:tcPr>
            <w:tcW w:w="1174" w:type="dxa"/>
            <w:shd w:val="clear" w:color="auto" w:fill="CCCCFF"/>
          </w:tcPr>
          <w:p w14:paraId="4D4843EB" w14:textId="4162D5B1" w:rsidR="005A6B84" w:rsidRPr="00FD7389" w:rsidRDefault="005A6B84" w:rsidP="005A6B84">
            <w:pPr>
              <w:rPr>
                <w:sz w:val="20"/>
                <w:szCs w:val="20"/>
              </w:rPr>
            </w:pPr>
            <w:proofErr w:type="spellStart"/>
            <w:r w:rsidRPr="007C6DA0">
              <w:rPr>
                <w:rFonts w:cstheme="minorHAnsi"/>
                <w:lang w:val="en-US"/>
              </w:rPr>
              <w:t>grupa</w:t>
            </w:r>
            <w:proofErr w:type="spellEnd"/>
            <w:r w:rsidRPr="007C6DA0">
              <w:rPr>
                <w:rFonts w:cstheme="minorHAnsi"/>
                <w:lang w:val="en-US"/>
              </w:rPr>
              <w:t xml:space="preserve"> </w:t>
            </w:r>
            <w:r>
              <w:rPr>
                <w:rFonts w:cstheme="minorHAnsi"/>
                <w:lang w:val="en-US"/>
              </w:rPr>
              <w:t>2</w:t>
            </w:r>
          </w:p>
        </w:tc>
        <w:tc>
          <w:tcPr>
            <w:tcW w:w="1220" w:type="dxa"/>
            <w:shd w:val="clear" w:color="auto" w:fill="CCCCFF"/>
          </w:tcPr>
          <w:p w14:paraId="686279E4" w14:textId="2F253C6B" w:rsidR="005A6B84" w:rsidRDefault="005A6B84" w:rsidP="005A6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911" w:type="dxa"/>
            <w:gridSpan w:val="2"/>
            <w:shd w:val="clear" w:color="auto" w:fill="CCCCFF"/>
          </w:tcPr>
          <w:p w14:paraId="24EB12C5" w14:textId="0AB3A5A8" w:rsidR="005A6B84" w:rsidRPr="00FD7389" w:rsidRDefault="005A6B84" w:rsidP="005A6B84">
            <w:pPr>
              <w:rPr>
                <w:rFonts w:cstheme="minorHAnsi"/>
                <w:bCs/>
              </w:rPr>
            </w:pPr>
            <w:r w:rsidRPr="007C6DA0">
              <w:rPr>
                <w:rFonts w:cstheme="minorHAnsi"/>
                <w:bCs/>
              </w:rPr>
              <w:t>Seminarium licencjackie</w:t>
            </w:r>
          </w:p>
        </w:tc>
        <w:tc>
          <w:tcPr>
            <w:tcW w:w="1930" w:type="dxa"/>
            <w:shd w:val="clear" w:color="auto" w:fill="CCCCFF"/>
          </w:tcPr>
          <w:p w14:paraId="693BDB77" w14:textId="28E6DC39" w:rsidR="005A6B84" w:rsidRDefault="005A6B84" w:rsidP="005A6B8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 xml:space="preserve">dr. </w:t>
            </w:r>
            <w:r>
              <w:rPr>
                <w:rFonts w:cstheme="minorHAnsi"/>
              </w:rPr>
              <w:t>J. Wawrzeniuk</w:t>
            </w:r>
          </w:p>
        </w:tc>
        <w:tc>
          <w:tcPr>
            <w:tcW w:w="896" w:type="dxa"/>
            <w:gridSpan w:val="2"/>
            <w:shd w:val="clear" w:color="auto" w:fill="CCCCFF"/>
          </w:tcPr>
          <w:p w14:paraId="385F6482" w14:textId="3B9B4768" w:rsidR="005A6B84" w:rsidRDefault="005A6B84" w:rsidP="005A6B8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</w:t>
            </w:r>
          </w:p>
        </w:tc>
        <w:tc>
          <w:tcPr>
            <w:tcW w:w="612" w:type="dxa"/>
            <w:shd w:val="clear" w:color="auto" w:fill="CCCCFF"/>
          </w:tcPr>
          <w:p w14:paraId="3E9FA7DE" w14:textId="4F0F2C4F" w:rsidR="005A6B84" w:rsidRDefault="005A6B84" w:rsidP="005A6B8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III</w:t>
            </w:r>
          </w:p>
        </w:tc>
        <w:tc>
          <w:tcPr>
            <w:tcW w:w="938" w:type="dxa"/>
            <w:shd w:val="clear" w:color="auto" w:fill="CCCCFF"/>
          </w:tcPr>
          <w:p w14:paraId="1EF00E32" w14:textId="18E98789" w:rsidR="005A6B84" w:rsidRDefault="005A6B84" w:rsidP="005A6B84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-</w:t>
            </w:r>
          </w:p>
        </w:tc>
        <w:tc>
          <w:tcPr>
            <w:tcW w:w="783" w:type="dxa"/>
            <w:gridSpan w:val="2"/>
            <w:shd w:val="clear" w:color="auto" w:fill="CCCCFF"/>
          </w:tcPr>
          <w:p w14:paraId="0DF7C4EC" w14:textId="2C78520A" w:rsidR="005A6B84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  <w:lang w:val="en-US"/>
              </w:rPr>
              <w:t>6</w:t>
            </w:r>
          </w:p>
        </w:tc>
        <w:tc>
          <w:tcPr>
            <w:tcW w:w="1267" w:type="dxa"/>
            <w:gridSpan w:val="2"/>
            <w:shd w:val="clear" w:color="auto" w:fill="CCCCFF"/>
          </w:tcPr>
          <w:p w14:paraId="754A39F8" w14:textId="3828F599" w:rsidR="005A6B84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  <w:lang w:val="en-US"/>
              </w:rPr>
              <w:t>ZO</w:t>
            </w:r>
          </w:p>
        </w:tc>
      </w:tr>
      <w:tr w:rsidR="005A6B84" w14:paraId="38CD6B5B" w14:textId="77777777" w:rsidTr="00ED591F">
        <w:trPr>
          <w:gridAfter w:val="1"/>
          <w:wAfter w:w="30" w:type="dxa"/>
        </w:trPr>
        <w:tc>
          <w:tcPr>
            <w:tcW w:w="4916" w:type="dxa"/>
            <w:gridSpan w:val="6"/>
            <w:shd w:val="clear" w:color="auto" w:fill="E7E6E6" w:themeFill="background2"/>
          </w:tcPr>
          <w:p w14:paraId="33FD37EF" w14:textId="77777777" w:rsidR="005A6B84" w:rsidRPr="007C6DA0" w:rsidRDefault="005A6B84" w:rsidP="005A6B84">
            <w:pPr>
              <w:rPr>
                <w:rFonts w:cstheme="minorHAnsi"/>
              </w:rPr>
            </w:pPr>
          </w:p>
        </w:tc>
        <w:tc>
          <w:tcPr>
            <w:tcW w:w="2878" w:type="dxa"/>
            <w:shd w:val="clear" w:color="auto" w:fill="E7E6E6" w:themeFill="background2"/>
          </w:tcPr>
          <w:p w14:paraId="14578932" w14:textId="77777777" w:rsidR="005A6B84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Wykład ogólnouczelniany</w:t>
            </w:r>
          </w:p>
        </w:tc>
        <w:tc>
          <w:tcPr>
            <w:tcW w:w="1930" w:type="dxa"/>
            <w:shd w:val="clear" w:color="auto" w:fill="E7E6E6" w:themeFill="background2"/>
          </w:tcPr>
          <w:p w14:paraId="7D36ED92" w14:textId="77777777" w:rsidR="005A6B84" w:rsidRPr="007C6DA0" w:rsidRDefault="005A6B84" w:rsidP="005A6B84">
            <w:pPr>
              <w:rPr>
                <w:rFonts w:cstheme="minorHAnsi"/>
              </w:rPr>
            </w:pPr>
          </w:p>
        </w:tc>
        <w:tc>
          <w:tcPr>
            <w:tcW w:w="412" w:type="dxa"/>
            <w:shd w:val="clear" w:color="auto" w:fill="E7E6E6" w:themeFill="background2"/>
          </w:tcPr>
          <w:p w14:paraId="3F44F2E6" w14:textId="77777777" w:rsidR="005A6B84" w:rsidRPr="007C6DA0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W</w:t>
            </w:r>
          </w:p>
        </w:tc>
        <w:tc>
          <w:tcPr>
            <w:tcW w:w="1096" w:type="dxa"/>
            <w:gridSpan w:val="2"/>
            <w:shd w:val="clear" w:color="auto" w:fill="E7E6E6" w:themeFill="background2"/>
          </w:tcPr>
          <w:p w14:paraId="68BA42ED" w14:textId="77777777" w:rsidR="005A6B84" w:rsidRDefault="005A6B84" w:rsidP="005A6B84">
            <w:pPr>
              <w:rPr>
                <w:rFonts w:cstheme="minorHAnsi"/>
              </w:rPr>
            </w:pPr>
          </w:p>
        </w:tc>
        <w:tc>
          <w:tcPr>
            <w:tcW w:w="938" w:type="dxa"/>
            <w:shd w:val="clear" w:color="auto" w:fill="E7E6E6" w:themeFill="background2"/>
          </w:tcPr>
          <w:p w14:paraId="53273AF1" w14:textId="7A5D4F5B" w:rsidR="005A6B84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I-III</w:t>
            </w:r>
          </w:p>
        </w:tc>
        <w:tc>
          <w:tcPr>
            <w:tcW w:w="731" w:type="dxa"/>
            <w:shd w:val="clear" w:color="auto" w:fill="E7E6E6" w:themeFill="background2"/>
          </w:tcPr>
          <w:p w14:paraId="230D2424" w14:textId="77777777" w:rsidR="005A6B84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1289" w:type="dxa"/>
            <w:gridSpan w:val="2"/>
            <w:shd w:val="clear" w:color="auto" w:fill="E7E6E6" w:themeFill="background2"/>
          </w:tcPr>
          <w:p w14:paraId="4A3044D5" w14:textId="77777777" w:rsidR="005A6B84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E</w:t>
            </w:r>
          </w:p>
        </w:tc>
      </w:tr>
      <w:tr w:rsidR="005A6B84" w14:paraId="509D431A" w14:textId="77777777" w:rsidTr="00ED591F">
        <w:trPr>
          <w:gridAfter w:val="1"/>
          <w:wAfter w:w="30" w:type="dxa"/>
        </w:trPr>
        <w:tc>
          <w:tcPr>
            <w:tcW w:w="9724" w:type="dxa"/>
            <w:gridSpan w:val="8"/>
            <w:shd w:val="clear" w:color="auto" w:fill="E7E6E6" w:themeFill="background2"/>
          </w:tcPr>
          <w:p w14:paraId="41D6D47E" w14:textId="3A9D3453" w:rsidR="005A6B84" w:rsidRPr="007C6DA0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Łącznie ilość punktów ECTS koniecznych do uzyskania podczas studiów licencjackich</w:t>
            </w:r>
          </w:p>
        </w:tc>
        <w:tc>
          <w:tcPr>
            <w:tcW w:w="412" w:type="dxa"/>
            <w:shd w:val="clear" w:color="auto" w:fill="E7E6E6" w:themeFill="background2"/>
          </w:tcPr>
          <w:p w14:paraId="69A2CF7F" w14:textId="77777777" w:rsidR="005A6B84" w:rsidRDefault="005A6B84" w:rsidP="005A6B84">
            <w:pPr>
              <w:rPr>
                <w:rFonts w:cstheme="minorHAnsi"/>
              </w:rPr>
            </w:pPr>
          </w:p>
        </w:tc>
        <w:tc>
          <w:tcPr>
            <w:tcW w:w="1096" w:type="dxa"/>
            <w:gridSpan w:val="2"/>
            <w:shd w:val="clear" w:color="auto" w:fill="E7E6E6" w:themeFill="background2"/>
          </w:tcPr>
          <w:p w14:paraId="29DAE690" w14:textId="77777777" w:rsidR="005A6B84" w:rsidRDefault="005A6B84" w:rsidP="005A6B84">
            <w:pPr>
              <w:rPr>
                <w:rFonts w:cstheme="minorHAnsi"/>
              </w:rPr>
            </w:pPr>
          </w:p>
        </w:tc>
        <w:tc>
          <w:tcPr>
            <w:tcW w:w="938" w:type="dxa"/>
            <w:shd w:val="clear" w:color="auto" w:fill="E7E6E6" w:themeFill="background2"/>
          </w:tcPr>
          <w:p w14:paraId="25FF204B" w14:textId="4CA67B74" w:rsidR="005A6B84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I-III</w:t>
            </w:r>
          </w:p>
        </w:tc>
        <w:tc>
          <w:tcPr>
            <w:tcW w:w="731" w:type="dxa"/>
            <w:shd w:val="clear" w:color="auto" w:fill="E7E6E6" w:themeFill="background2"/>
          </w:tcPr>
          <w:p w14:paraId="478698F7" w14:textId="67714C27" w:rsidR="005A6B84" w:rsidRDefault="005A6B84" w:rsidP="005A6B84">
            <w:pPr>
              <w:rPr>
                <w:rFonts w:cstheme="minorHAnsi"/>
              </w:rPr>
            </w:pPr>
            <w:r>
              <w:rPr>
                <w:rFonts w:cstheme="minorHAnsi"/>
              </w:rPr>
              <w:t>180</w:t>
            </w:r>
          </w:p>
        </w:tc>
        <w:tc>
          <w:tcPr>
            <w:tcW w:w="1289" w:type="dxa"/>
            <w:gridSpan w:val="2"/>
            <w:shd w:val="clear" w:color="auto" w:fill="E7E6E6" w:themeFill="background2"/>
          </w:tcPr>
          <w:p w14:paraId="11A70CA8" w14:textId="77777777" w:rsidR="005A6B84" w:rsidRDefault="005A6B84" w:rsidP="005A6B84">
            <w:pPr>
              <w:rPr>
                <w:rFonts w:cstheme="minorHAnsi"/>
              </w:rPr>
            </w:pPr>
          </w:p>
        </w:tc>
      </w:tr>
    </w:tbl>
    <w:p w14:paraId="796044CB" w14:textId="77777777" w:rsidR="008D44F9" w:rsidRDefault="008D44F9" w:rsidP="000C2E73">
      <w:pPr>
        <w:rPr>
          <w:highlight w:val="yellow"/>
        </w:rPr>
      </w:pPr>
    </w:p>
    <w:p w14:paraId="5A93006C" w14:textId="15A8BECA" w:rsidR="000C2E73" w:rsidRDefault="000C2E73" w:rsidP="000C2E73"/>
    <w:p w14:paraId="5813BD3A" w14:textId="084F320A" w:rsidR="00D91CBD" w:rsidRDefault="00D91CBD" w:rsidP="000C2E73"/>
    <w:p w14:paraId="613F668C" w14:textId="584DFC8C" w:rsidR="00D91CBD" w:rsidRDefault="00D91CBD" w:rsidP="000C2E73"/>
    <w:p w14:paraId="42DE7215" w14:textId="47B848E6" w:rsidR="00D91CBD" w:rsidRDefault="00D91CBD" w:rsidP="000C2E73"/>
    <w:p w14:paraId="03D18576" w14:textId="17F9B48B" w:rsidR="0022666E" w:rsidRDefault="0022666E" w:rsidP="000C2E73"/>
    <w:p w14:paraId="61900692" w14:textId="6D58F337" w:rsidR="0022666E" w:rsidRDefault="0022666E" w:rsidP="000C2E73"/>
    <w:p w14:paraId="08777F91" w14:textId="77777777" w:rsidR="0022666E" w:rsidRDefault="0022666E" w:rsidP="000C2E73"/>
    <w:p w14:paraId="182F970E" w14:textId="74C2A636" w:rsidR="00D91CBD" w:rsidRDefault="00D91CBD" w:rsidP="000C2E73"/>
    <w:p w14:paraId="6A6F534F" w14:textId="77777777" w:rsidR="00D91CBD" w:rsidRPr="000C2E73" w:rsidRDefault="00D91CBD" w:rsidP="000C2E73"/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254"/>
        <w:gridCol w:w="1305"/>
        <w:gridCol w:w="1297"/>
        <w:gridCol w:w="1390"/>
        <w:gridCol w:w="2271"/>
        <w:gridCol w:w="2430"/>
        <w:gridCol w:w="796"/>
        <w:gridCol w:w="706"/>
        <w:gridCol w:w="1223"/>
        <w:gridCol w:w="1322"/>
      </w:tblGrid>
      <w:tr w:rsidR="007E3FB8" w:rsidRPr="007C6DA0" w14:paraId="22C6D408" w14:textId="77777777" w:rsidTr="004560C2">
        <w:tc>
          <w:tcPr>
            <w:tcW w:w="13994" w:type="dxa"/>
            <w:gridSpan w:val="10"/>
            <w:shd w:val="clear" w:color="auto" w:fill="D0CECE" w:themeFill="background2" w:themeFillShade="E6"/>
          </w:tcPr>
          <w:p w14:paraId="649E2A3A" w14:textId="77777777" w:rsidR="007E3FB8" w:rsidRPr="007C6DA0" w:rsidRDefault="007E3FB8" w:rsidP="00C933A4">
            <w:pPr>
              <w:jc w:val="center"/>
              <w:rPr>
                <w:rFonts w:cstheme="minorHAnsi"/>
                <w:b/>
                <w:bCs/>
              </w:rPr>
            </w:pPr>
            <w:r w:rsidRPr="007C6DA0">
              <w:rPr>
                <w:rFonts w:cstheme="minorHAnsi"/>
                <w:b/>
                <w:bCs/>
              </w:rPr>
              <w:lastRenderedPageBreak/>
              <w:t>Zarządzanie dziedzictwem kulturowym – studia magisterskie</w:t>
            </w:r>
          </w:p>
        </w:tc>
      </w:tr>
      <w:tr w:rsidR="007E3FB8" w:rsidRPr="007C6DA0" w14:paraId="442BC06E" w14:textId="77777777" w:rsidTr="004560C2">
        <w:tc>
          <w:tcPr>
            <w:tcW w:w="13994" w:type="dxa"/>
            <w:gridSpan w:val="10"/>
            <w:shd w:val="clear" w:color="auto" w:fill="B4C6E7" w:themeFill="accent1" w:themeFillTint="66"/>
          </w:tcPr>
          <w:p w14:paraId="40C0EC08" w14:textId="77777777" w:rsidR="007E3FB8" w:rsidRPr="007C6DA0" w:rsidRDefault="007E3FB8" w:rsidP="00C933A4">
            <w:pPr>
              <w:jc w:val="center"/>
              <w:rPr>
                <w:rFonts w:cstheme="minorHAnsi"/>
                <w:b/>
                <w:bCs/>
              </w:rPr>
            </w:pPr>
            <w:r w:rsidRPr="007C6DA0">
              <w:rPr>
                <w:rFonts w:cstheme="minorHAnsi"/>
                <w:b/>
                <w:bCs/>
              </w:rPr>
              <w:t>Rok 1</w:t>
            </w:r>
          </w:p>
        </w:tc>
      </w:tr>
      <w:tr w:rsidR="004560C2" w:rsidRPr="007C6DA0" w14:paraId="47E511BD" w14:textId="77777777" w:rsidTr="004560C2">
        <w:tc>
          <w:tcPr>
            <w:tcW w:w="1254" w:type="dxa"/>
            <w:shd w:val="clear" w:color="auto" w:fill="B4C6E7" w:themeFill="accent1" w:themeFillTint="66"/>
          </w:tcPr>
          <w:p w14:paraId="5D82076A" w14:textId="77777777" w:rsidR="007E3FB8" w:rsidRPr="007C6DA0" w:rsidRDefault="007E3FB8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Godz.</w:t>
            </w:r>
          </w:p>
        </w:tc>
        <w:tc>
          <w:tcPr>
            <w:tcW w:w="1305" w:type="dxa"/>
            <w:shd w:val="clear" w:color="auto" w:fill="B4C6E7" w:themeFill="accent1" w:themeFillTint="66"/>
          </w:tcPr>
          <w:p w14:paraId="606343F9" w14:textId="77777777" w:rsidR="007E3FB8" w:rsidRPr="007C6DA0" w:rsidRDefault="007E3FB8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Dzień</w:t>
            </w:r>
          </w:p>
        </w:tc>
        <w:tc>
          <w:tcPr>
            <w:tcW w:w="1297" w:type="dxa"/>
            <w:shd w:val="clear" w:color="auto" w:fill="B4C6E7" w:themeFill="accent1" w:themeFillTint="66"/>
          </w:tcPr>
          <w:p w14:paraId="5B3398D2" w14:textId="77777777" w:rsidR="007E3FB8" w:rsidRPr="007C6DA0" w:rsidRDefault="007E3FB8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Uwagi</w:t>
            </w:r>
          </w:p>
        </w:tc>
        <w:tc>
          <w:tcPr>
            <w:tcW w:w="1390" w:type="dxa"/>
            <w:shd w:val="clear" w:color="auto" w:fill="B4C6E7" w:themeFill="accent1" w:themeFillTint="66"/>
          </w:tcPr>
          <w:p w14:paraId="657AA9AC" w14:textId="77777777" w:rsidR="007E3FB8" w:rsidRPr="007C6DA0" w:rsidRDefault="007E3FB8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ala</w:t>
            </w:r>
          </w:p>
        </w:tc>
        <w:tc>
          <w:tcPr>
            <w:tcW w:w="2271" w:type="dxa"/>
            <w:shd w:val="clear" w:color="auto" w:fill="B4C6E7" w:themeFill="accent1" w:themeFillTint="66"/>
          </w:tcPr>
          <w:p w14:paraId="2DCC0F37" w14:textId="77777777" w:rsidR="007E3FB8" w:rsidRPr="007C6DA0" w:rsidRDefault="007E3FB8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Nazwa przedmiotu</w:t>
            </w:r>
          </w:p>
        </w:tc>
        <w:tc>
          <w:tcPr>
            <w:tcW w:w="2430" w:type="dxa"/>
            <w:shd w:val="clear" w:color="auto" w:fill="B4C6E7" w:themeFill="accent1" w:themeFillTint="66"/>
          </w:tcPr>
          <w:p w14:paraId="087081C2" w14:textId="77777777" w:rsidR="007E3FB8" w:rsidRPr="007C6DA0" w:rsidRDefault="007E3FB8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Prowadzący/a</w:t>
            </w:r>
          </w:p>
        </w:tc>
        <w:tc>
          <w:tcPr>
            <w:tcW w:w="796" w:type="dxa"/>
            <w:shd w:val="clear" w:color="auto" w:fill="B4C6E7" w:themeFill="accent1" w:themeFillTint="66"/>
          </w:tcPr>
          <w:p w14:paraId="5F2E9B9C" w14:textId="77777777" w:rsidR="007E3FB8" w:rsidRPr="007C6DA0" w:rsidRDefault="007E3FB8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Forma zajęć</w:t>
            </w:r>
          </w:p>
        </w:tc>
        <w:tc>
          <w:tcPr>
            <w:tcW w:w="706" w:type="dxa"/>
            <w:shd w:val="clear" w:color="auto" w:fill="B4C6E7" w:themeFill="accent1" w:themeFillTint="66"/>
          </w:tcPr>
          <w:p w14:paraId="1A1488FD" w14:textId="77777777" w:rsidR="007E3FB8" w:rsidRPr="007C6DA0" w:rsidRDefault="007E3FB8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Rok</w:t>
            </w:r>
          </w:p>
        </w:tc>
        <w:tc>
          <w:tcPr>
            <w:tcW w:w="1223" w:type="dxa"/>
            <w:shd w:val="clear" w:color="auto" w:fill="B4C6E7" w:themeFill="accent1" w:themeFillTint="66"/>
          </w:tcPr>
          <w:p w14:paraId="20D8192B" w14:textId="77777777" w:rsidR="007E3FB8" w:rsidRPr="007C6DA0" w:rsidRDefault="007E3FB8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ECTS</w:t>
            </w:r>
          </w:p>
        </w:tc>
        <w:tc>
          <w:tcPr>
            <w:tcW w:w="1322" w:type="dxa"/>
            <w:shd w:val="clear" w:color="auto" w:fill="B4C6E7" w:themeFill="accent1" w:themeFillTint="66"/>
          </w:tcPr>
          <w:p w14:paraId="1D4A567F" w14:textId="77777777" w:rsidR="007E3FB8" w:rsidRPr="007C6DA0" w:rsidRDefault="007E3FB8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posób zaliczenia</w:t>
            </w:r>
          </w:p>
        </w:tc>
      </w:tr>
      <w:tr w:rsidR="002B39F9" w:rsidRPr="007C6DA0" w14:paraId="5CEACD1E" w14:textId="77777777" w:rsidTr="00F909B2">
        <w:tc>
          <w:tcPr>
            <w:tcW w:w="1254" w:type="dxa"/>
            <w:shd w:val="clear" w:color="auto" w:fill="FFF2CC" w:themeFill="accent4" w:themeFillTint="33"/>
          </w:tcPr>
          <w:p w14:paraId="6613DE9A" w14:textId="2F8B4296" w:rsidR="002B39F9" w:rsidRDefault="002B39F9" w:rsidP="00DD2FCA">
            <w:r>
              <w:t>09:45-11:15</w:t>
            </w:r>
          </w:p>
        </w:tc>
        <w:tc>
          <w:tcPr>
            <w:tcW w:w="1305" w:type="dxa"/>
            <w:shd w:val="clear" w:color="auto" w:fill="FFF2CC" w:themeFill="accent4" w:themeFillTint="33"/>
          </w:tcPr>
          <w:p w14:paraId="234F9762" w14:textId="448E0F34" w:rsidR="002B39F9" w:rsidRDefault="002B39F9" w:rsidP="00DD2FCA">
            <w:pPr>
              <w:rPr>
                <w:rFonts w:cstheme="minorHAnsi"/>
              </w:rPr>
            </w:pPr>
            <w:r>
              <w:rPr>
                <w:rFonts w:cstheme="minorHAnsi"/>
              </w:rPr>
              <w:t>wtorek</w:t>
            </w:r>
          </w:p>
        </w:tc>
        <w:tc>
          <w:tcPr>
            <w:tcW w:w="1297" w:type="dxa"/>
            <w:shd w:val="clear" w:color="auto" w:fill="FFF2CC" w:themeFill="accent4" w:themeFillTint="33"/>
          </w:tcPr>
          <w:p w14:paraId="3F6F517C" w14:textId="77777777" w:rsidR="002B39F9" w:rsidRDefault="002B39F9" w:rsidP="00DD2FCA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FFF2CC" w:themeFill="accent4" w:themeFillTint="33"/>
          </w:tcPr>
          <w:p w14:paraId="2C95D572" w14:textId="3C738BE4" w:rsidR="002B39F9" w:rsidRDefault="002B39F9" w:rsidP="00DD2FCA">
            <w:pPr>
              <w:rPr>
                <w:rFonts w:cstheme="minorHAnsi"/>
              </w:rPr>
            </w:pPr>
            <w:r>
              <w:rPr>
                <w:rFonts w:cstheme="minorHAnsi"/>
              </w:rPr>
              <w:t>102</w:t>
            </w:r>
          </w:p>
        </w:tc>
        <w:tc>
          <w:tcPr>
            <w:tcW w:w="2271" w:type="dxa"/>
            <w:shd w:val="clear" w:color="auto" w:fill="FFF2CC" w:themeFill="accent4" w:themeFillTint="33"/>
          </w:tcPr>
          <w:p w14:paraId="0B2A3043" w14:textId="57731A22" w:rsidR="002B39F9" w:rsidRPr="007C6DA0" w:rsidRDefault="002B39F9" w:rsidP="00DD2FCA">
            <w:pPr>
              <w:rPr>
                <w:rFonts w:cstheme="minorHAnsi"/>
              </w:rPr>
            </w:pPr>
            <w:r w:rsidRPr="002B39F9">
              <w:rPr>
                <w:rFonts w:cstheme="minorHAnsi"/>
              </w:rPr>
              <w:t>Rezydencja rycerska i szlachecka w późnym średniowieczu i wczesnej nowożytności</w:t>
            </w:r>
          </w:p>
        </w:tc>
        <w:tc>
          <w:tcPr>
            <w:tcW w:w="2430" w:type="dxa"/>
            <w:shd w:val="clear" w:color="auto" w:fill="FFF2CC" w:themeFill="accent4" w:themeFillTint="33"/>
          </w:tcPr>
          <w:p w14:paraId="6C8A3681" w14:textId="31D836C9" w:rsidR="002B39F9" w:rsidRPr="007C6DA0" w:rsidRDefault="002B39F9" w:rsidP="00DD2FCA">
            <w:pPr>
              <w:rPr>
                <w:rFonts w:cstheme="minorHAnsi"/>
              </w:rPr>
            </w:pPr>
            <w:r>
              <w:rPr>
                <w:rFonts w:cstheme="minorHAnsi"/>
              </w:rPr>
              <w:t>dr M. Żurek</w:t>
            </w:r>
          </w:p>
        </w:tc>
        <w:tc>
          <w:tcPr>
            <w:tcW w:w="796" w:type="dxa"/>
            <w:shd w:val="clear" w:color="auto" w:fill="FFF2CC" w:themeFill="accent4" w:themeFillTint="33"/>
          </w:tcPr>
          <w:p w14:paraId="0D59ED99" w14:textId="18EA1123" w:rsidR="002B39F9" w:rsidRPr="007C6DA0" w:rsidRDefault="002B39F9" w:rsidP="00DD2FCA">
            <w:pPr>
              <w:rPr>
                <w:rFonts w:cstheme="minorHAnsi"/>
              </w:rPr>
            </w:pPr>
            <w:r>
              <w:rPr>
                <w:rFonts w:cstheme="minorHAnsi"/>
              </w:rPr>
              <w:t>W</w:t>
            </w:r>
          </w:p>
        </w:tc>
        <w:tc>
          <w:tcPr>
            <w:tcW w:w="706" w:type="dxa"/>
            <w:shd w:val="clear" w:color="auto" w:fill="FFF2CC" w:themeFill="accent4" w:themeFillTint="33"/>
          </w:tcPr>
          <w:p w14:paraId="4DFCCE70" w14:textId="66A03DFC" w:rsidR="002B39F9" w:rsidRPr="007C6DA0" w:rsidRDefault="002B39F9" w:rsidP="00DD2FCA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223" w:type="dxa"/>
            <w:shd w:val="clear" w:color="auto" w:fill="FFF2CC" w:themeFill="accent4" w:themeFillTint="33"/>
          </w:tcPr>
          <w:p w14:paraId="76887FF1" w14:textId="2C76D752" w:rsidR="002B39F9" w:rsidRDefault="002B39F9" w:rsidP="00DD2FCA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322" w:type="dxa"/>
            <w:shd w:val="clear" w:color="auto" w:fill="FFF2CC" w:themeFill="accent4" w:themeFillTint="33"/>
          </w:tcPr>
          <w:p w14:paraId="6DA137E9" w14:textId="662F3868" w:rsidR="002B39F9" w:rsidRPr="007C6DA0" w:rsidRDefault="002B39F9" w:rsidP="00DD2FCA">
            <w:pPr>
              <w:rPr>
                <w:rFonts w:cstheme="minorHAnsi"/>
              </w:rPr>
            </w:pPr>
            <w:r>
              <w:rPr>
                <w:rFonts w:cstheme="minorHAnsi"/>
              </w:rPr>
              <w:t>E</w:t>
            </w:r>
          </w:p>
        </w:tc>
      </w:tr>
      <w:tr w:rsidR="00DD2FCA" w:rsidRPr="007C6DA0" w14:paraId="1C700DE7" w14:textId="77777777" w:rsidTr="00F909B2">
        <w:tc>
          <w:tcPr>
            <w:tcW w:w="1254" w:type="dxa"/>
            <w:shd w:val="clear" w:color="auto" w:fill="FFF2CC" w:themeFill="accent4" w:themeFillTint="33"/>
          </w:tcPr>
          <w:p w14:paraId="1EC1A432" w14:textId="25FEE5C0" w:rsidR="00DD2FCA" w:rsidRDefault="00FE405B" w:rsidP="00DD2FCA">
            <w:pPr>
              <w:rPr>
                <w:rFonts w:cstheme="minorHAnsi"/>
              </w:rPr>
            </w:pPr>
            <w:r>
              <w:t>18:30-20:00</w:t>
            </w:r>
          </w:p>
        </w:tc>
        <w:tc>
          <w:tcPr>
            <w:tcW w:w="1305" w:type="dxa"/>
            <w:shd w:val="clear" w:color="auto" w:fill="FFF2CC" w:themeFill="accent4" w:themeFillTint="33"/>
          </w:tcPr>
          <w:p w14:paraId="05C4DE4C" w14:textId="5C8A1C3A" w:rsidR="00DD2FCA" w:rsidRDefault="00DD2FCA" w:rsidP="00DD2FCA">
            <w:pPr>
              <w:rPr>
                <w:rFonts w:cstheme="minorHAnsi"/>
              </w:rPr>
            </w:pPr>
            <w:r>
              <w:rPr>
                <w:rFonts w:cstheme="minorHAnsi"/>
              </w:rPr>
              <w:t>wtorek</w:t>
            </w:r>
          </w:p>
        </w:tc>
        <w:tc>
          <w:tcPr>
            <w:tcW w:w="1297" w:type="dxa"/>
            <w:shd w:val="clear" w:color="auto" w:fill="FFF2CC" w:themeFill="accent4" w:themeFillTint="33"/>
          </w:tcPr>
          <w:p w14:paraId="6C90ABB3" w14:textId="5DB45028" w:rsidR="00DD2FCA" w:rsidRPr="007C6DA0" w:rsidRDefault="00DD2FCA" w:rsidP="00DD2FCA">
            <w:pPr>
              <w:rPr>
                <w:rFonts w:cstheme="minorHAnsi"/>
              </w:rPr>
            </w:pPr>
            <w:r>
              <w:rPr>
                <w:rFonts w:cstheme="minorHAnsi"/>
              </w:rPr>
              <w:t>grupa 1</w:t>
            </w:r>
          </w:p>
        </w:tc>
        <w:tc>
          <w:tcPr>
            <w:tcW w:w="1390" w:type="dxa"/>
            <w:shd w:val="clear" w:color="auto" w:fill="FFF2CC" w:themeFill="accent4" w:themeFillTint="33"/>
          </w:tcPr>
          <w:p w14:paraId="0517E4AC" w14:textId="4E9AF172" w:rsidR="00DD2FCA" w:rsidRPr="007C6DA0" w:rsidRDefault="00FE405B" w:rsidP="00DD2FCA">
            <w:pPr>
              <w:rPr>
                <w:rFonts w:cstheme="minorHAnsi"/>
              </w:rPr>
            </w:pPr>
            <w:r>
              <w:rPr>
                <w:rFonts w:cstheme="minorHAnsi"/>
              </w:rPr>
              <w:t>324</w:t>
            </w:r>
          </w:p>
        </w:tc>
        <w:tc>
          <w:tcPr>
            <w:tcW w:w="2271" w:type="dxa"/>
            <w:shd w:val="clear" w:color="auto" w:fill="FFF2CC" w:themeFill="accent4" w:themeFillTint="33"/>
          </w:tcPr>
          <w:p w14:paraId="00AC4AAB" w14:textId="1ECBB481" w:rsidR="00DD2FCA" w:rsidRDefault="00DD2FCA" w:rsidP="00DD2FC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eminarium magisterskie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2430" w:type="dxa"/>
            <w:shd w:val="clear" w:color="auto" w:fill="FFF2CC" w:themeFill="accent4" w:themeFillTint="33"/>
          </w:tcPr>
          <w:p w14:paraId="6CB92DBA" w14:textId="07D8830C" w:rsidR="00DD2FCA" w:rsidRPr="007C6DA0" w:rsidRDefault="00DD2FCA" w:rsidP="00DD2FC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prof. Z. Kobyliński</w:t>
            </w:r>
          </w:p>
        </w:tc>
        <w:tc>
          <w:tcPr>
            <w:tcW w:w="796" w:type="dxa"/>
            <w:shd w:val="clear" w:color="auto" w:fill="FFF2CC" w:themeFill="accent4" w:themeFillTint="33"/>
          </w:tcPr>
          <w:p w14:paraId="171C2DD6" w14:textId="18281018" w:rsidR="00DD2FCA" w:rsidRPr="007C6DA0" w:rsidRDefault="00DD2FCA" w:rsidP="00DD2FC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</w:t>
            </w:r>
          </w:p>
        </w:tc>
        <w:tc>
          <w:tcPr>
            <w:tcW w:w="706" w:type="dxa"/>
            <w:shd w:val="clear" w:color="auto" w:fill="FFF2CC" w:themeFill="accent4" w:themeFillTint="33"/>
          </w:tcPr>
          <w:p w14:paraId="2F173419" w14:textId="53FE2D0D" w:rsidR="00DD2FCA" w:rsidRPr="007C6DA0" w:rsidRDefault="00DD2FCA" w:rsidP="00DD2FC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I</w:t>
            </w:r>
          </w:p>
        </w:tc>
        <w:tc>
          <w:tcPr>
            <w:tcW w:w="1223" w:type="dxa"/>
            <w:shd w:val="clear" w:color="auto" w:fill="FFF2CC" w:themeFill="accent4" w:themeFillTint="33"/>
          </w:tcPr>
          <w:p w14:paraId="28367641" w14:textId="5ECE6A30" w:rsidR="00DD2FCA" w:rsidRPr="007C6DA0" w:rsidRDefault="004A28F0" w:rsidP="00DD2FCA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1322" w:type="dxa"/>
            <w:shd w:val="clear" w:color="auto" w:fill="FFF2CC" w:themeFill="accent4" w:themeFillTint="33"/>
          </w:tcPr>
          <w:p w14:paraId="4C6366EA" w14:textId="525AAB88" w:rsidR="00DD2FCA" w:rsidRPr="007C6DA0" w:rsidRDefault="00DD2FCA" w:rsidP="00DD2FCA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ZO</w:t>
            </w:r>
          </w:p>
        </w:tc>
      </w:tr>
      <w:tr w:rsidR="001F3E05" w:rsidRPr="007C6DA0" w14:paraId="0C142B38" w14:textId="77777777" w:rsidTr="008524FA">
        <w:tc>
          <w:tcPr>
            <w:tcW w:w="1254" w:type="dxa"/>
            <w:shd w:val="clear" w:color="auto" w:fill="FDCFF3"/>
          </w:tcPr>
          <w:p w14:paraId="1FDF7466" w14:textId="6A34D19D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08:00-09:45</w:t>
            </w:r>
          </w:p>
        </w:tc>
        <w:tc>
          <w:tcPr>
            <w:tcW w:w="1305" w:type="dxa"/>
            <w:shd w:val="clear" w:color="auto" w:fill="FDCFF3"/>
          </w:tcPr>
          <w:p w14:paraId="5A813044" w14:textId="6FEC14BA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środa</w:t>
            </w:r>
          </w:p>
        </w:tc>
        <w:tc>
          <w:tcPr>
            <w:tcW w:w="1297" w:type="dxa"/>
            <w:shd w:val="clear" w:color="auto" w:fill="FDCFF3"/>
          </w:tcPr>
          <w:p w14:paraId="292577EC" w14:textId="77777777" w:rsidR="001F3E05" w:rsidRDefault="001F3E05" w:rsidP="001F3E05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FDCFF3"/>
          </w:tcPr>
          <w:p w14:paraId="1D765CB2" w14:textId="772277A6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on-line</w:t>
            </w:r>
          </w:p>
        </w:tc>
        <w:tc>
          <w:tcPr>
            <w:tcW w:w="2271" w:type="dxa"/>
            <w:shd w:val="clear" w:color="auto" w:fill="FDCFF3"/>
          </w:tcPr>
          <w:p w14:paraId="1C093DC0" w14:textId="77777777" w:rsidR="001F3E05" w:rsidRPr="007C6DA0" w:rsidRDefault="001F3E05" w:rsidP="001F3E05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Komunikacja społeczna</w:t>
            </w:r>
          </w:p>
          <w:p w14:paraId="60CEE8D6" w14:textId="77777777" w:rsidR="001F3E05" w:rsidRPr="007C6DA0" w:rsidRDefault="001F3E05" w:rsidP="001F3E05">
            <w:pPr>
              <w:rPr>
                <w:rFonts w:cstheme="minorHAnsi"/>
              </w:rPr>
            </w:pPr>
          </w:p>
        </w:tc>
        <w:tc>
          <w:tcPr>
            <w:tcW w:w="2430" w:type="dxa"/>
            <w:shd w:val="clear" w:color="auto" w:fill="FDCFF3"/>
          </w:tcPr>
          <w:p w14:paraId="2992B569" w14:textId="77777777" w:rsidR="001F3E05" w:rsidRPr="007C6DA0" w:rsidRDefault="001F3E05" w:rsidP="001F3E05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 w:rsidRPr="007C6DA0">
              <w:rPr>
                <w:rFonts w:asciiTheme="minorHAnsi" w:hAnsiTheme="minorHAnsi" w:cstheme="minorHAnsi"/>
                <w:sz w:val="22"/>
                <w:szCs w:val="22"/>
              </w:rPr>
              <w:t>dr M. Zarzecki</w:t>
            </w:r>
          </w:p>
          <w:p w14:paraId="7CC74137" w14:textId="77777777" w:rsidR="001F3E05" w:rsidRPr="007C6DA0" w:rsidRDefault="001F3E05" w:rsidP="001F3E05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96" w:type="dxa"/>
            <w:shd w:val="clear" w:color="auto" w:fill="FDCFF3"/>
          </w:tcPr>
          <w:p w14:paraId="031DD544" w14:textId="7C463BA2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W</w:t>
            </w:r>
          </w:p>
        </w:tc>
        <w:tc>
          <w:tcPr>
            <w:tcW w:w="706" w:type="dxa"/>
            <w:shd w:val="clear" w:color="auto" w:fill="FDCFF3"/>
          </w:tcPr>
          <w:p w14:paraId="2A8B55F7" w14:textId="2D6AA26D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223" w:type="dxa"/>
            <w:shd w:val="clear" w:color="auto" w:fill="FDCFF3"/>
          </w:tcPr>
          <w:p w14:paraId="3E6DAA6B" w14:textId="6EE5EAB7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322" w:type="dxa"/>
            <w:shd w:val="clear" w:color="auto" w:fill="FDCFF3"/>
          </w:tcPr>
          <w:p w14:paraId="102F9281" w14:textId="056A5463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1F3E05" w:rsidRPr="007C6DA0" w14:paraId="7BCD6A23" w14:textId="77777777" w:rsidTr="008524FA">
        <w:tc>
          <w:tcPr>
            <w:tcW w:w="1254" w:type="dxa"/>
            <w:shd w:val="clear" w:color="auto" w:fill="FDCFF3"/>
          </w:tcPr>
          <w:p w14:paraId="65872016" w14:textId="4DB33166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09:45-11:15</w:t>
            </w:r>
          </w:p>
        </w:tc>
        <w:tc>
          <w:tcPr>
            <w:tcW w:w="1305" w:type="dxa"/>
            <w:shd w:val="clear" w:color="auto" w:fill="FDCFF3"/>
          </w:tcPr>
          <w:p w14:paraId="0BE6D0A0" w14:textId="4023E5A9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środa</w:t>
            </w:r>
          </w:p>
        </w:tc>
        <w:tc>
          <w:tcPr>
            <w:tcW w:w="1297" w:type="dxa"/>
            <w:shd w:val="clear" w:color="auto" w:fill="FDCFF3"/>
          </w:tcPr>
          <w:p w14:paraId="30DE3B6E" w14:textId="77777777" w:rsidR="001F3E05" w:rsidRDefault="001F3E05" w:rsidP="001F3E05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FDCFF3"/>
          </w:tcPr>
          <w:p w14:paraId="589AB25E" w14:textId="7E9651B5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on-line</w:t>
            </w:r>
          </w:p>
        </w:tc>
        <w:tc>
          <w:tcPr>
            <w:tcW w:w="2271" w:type="dxa"/>
            <w:shd w:val="clear" w:color="auto" w:fill="FDCFF3"/>
          </w:tcPr>
          <w:p w14:paraId="1D8B3F5D" w14:textId="77777777" w:rsidR="001F3E05" w:rsidRPr="007C6DA0" w:rsidRDefault="001F3E05" w:rsidP="001F3E05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 xml:space="preserve">Socjologia badania opinii publicznej  </w:t>
            </w:r>
          </w:p>
          <w:p w14:paraId="41B99DF5" w14:textId="77777777" w:rsidR="001F3E05" w:rsidRPr="007C6DA0" w:rsidRDefault="001F3E05" w:rsidP="001F3E05">
            <w:pPr>
              <w:rPr>
                <w:rFonts w:cstheme="minorHAnsi"/>
              </w:rPr>
            </w:pPr>
          </w:p>
        </w:tc>
        <w:tc>
          <w:tcPr>
            <w:tcW w:w="2430" w:type="dxa"/>
            <w:shd w:val="clear" w:color="auto" w:fill="FDCFF3"/>
          </w:tcPr>
          <w:p w14:paraId="020A86B7" w14:textId="77777777" w:rsidR="001F3E05" w:rsidRPr="007C6DA0" w:rsidRDefault="001F3E05" w:rsidP="001F3E05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 w:rsidRPr="007C6DA0">
              <w:rPr>
                <w:rFonts w:asciiTheme="minorHAnsi" w:hAnsiTheme="minorHAnsi" w:cstheme="minorHAnsi"/>
                <w:sz w:val="22"/>
                <w:szCs w:val="22"/>
              </w:rPr>
              <w:t xml:space="preserve">dr K. </w:t>
            </w:r>
            <w:proofErr w:type="spellStart"/>
            <w:r w:rsidRPr="007C6DA0">
              <w:rPr>
                <w:rFonts w:asciiTheme="minorHAnsi" w:hAnsiTheme="minorHAnsi" w:cstheme="minorHAnsi"/>
                <w:sz w:val="22"/>
                <w:szCs w:val="22"/>
              </w:rPr>
              <w:t>Uklańska</w:t>
            </w:r>
            <w:proofErr w:type="spellEnd"/>
          </w:p>
          <w:p w14:paraId="08EDA9BB" w14:textId="77777777" w:rsidR="001F3E05" w:rsidRPr="007C6DA0" w:rsidRDefault="001F3E05" w:rsidP="001F3E05">
            <w:pPr>
              <w:rPr>
                <w:rFonts w:cstheme="minorHAnsi"/>
              </w:rPr>
            </w:pPr>
          </w:p>
        </w:tc>
        <w:tc>
          <w:tcPr>
            <w:tcW w:w="796" w:type="dxa"/>
            <w:shd w:val="clear" w:color="auto" w:fill="FDCFF3"/>
          </w:tcPr>
          <w:p w14:paraId="209529BA" w14:textId="68DEC93C" w:rsidR="001F3E05" w:rsidRPr="007C6DA0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KW</w:t>
            </w:r>
          </w:p>
        </w:tc>
        <w:tc>
          <w:tcPr>
            <w:tcW w:w="706" w:type="dxa"/>
            <w:shd w:val="clear" w:color="auto" w:fill="FDCFF3"/>
          </w:tcPr>
          <w:p w14:paraId="156E804B" w14:textId="45DAE9D3" w:rsidR="001F3E05" w:rsidRPr="007C6DA0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223" w:type="dxa"/>
            <w:shd w:val="clear" w:color="auto" w:fill="FDCFF3"/>
          </w:tcPr>
          <w:p w14:paraId="4B3C67CE" w14:textId="7A492B20" w:rsidR="001F3E05" w:rsidRPr="007C6DA0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322" w:type="dxa"/>
            <w:shd w:val="clear" w:color="auto" w:fill="FDCFF3"/>
          </w:tcPr>
          <w:p w14:paraId="67672A44" w14:textId="640864E8" w:rsidR="001F3E05" w:rsidRPr="007C6DA0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1F3E05" w:rsidRPr="007C6DA0" w14:paraId="5FE017FA" w14:textId="77777777" w:rsidTr="00A36001">
        <w:tc>
          <w:tcPr>
            <w:tcW w:w="1254" w:type="dxa"/>
            <w:shd w:val="clear" w:color="auto" w:fill="FCD0F8"/>
          </w:tcPr>
          <w:p w14:paraId="2DC6E782" w14:textId="142F3787" w:rsidR="001F3E05" w:rsidRDefault="00A36001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>
              <w:t>1:30-13:00</w:t>
            </w:r>
          </w:p>
        </w:tc>
        <w:tc>
          <w:tcPr>
            <w:tcW w:w="1305" w:type="dxa"/>
            <w:shd w:val="clear" w:color="auto" w:fill="FCD0F8"/>
          </w:tcPr>
          <w:p w14:paraId="42AC2936" w14:textId="6E6F013C" w:rsidR="001F3E05" w:rsidRDefault="00A36001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środa</w:t>
            </w:r>
          </w:p>
        </w:tc>
        <w:tc>
          <w:tcPr>
            <w:tcW w:w="1297" w:type="dxa"/>
            <w:shd w:val="clear" w:color="auto" w:fill="FCD0F8"/>
          </w:tcPr>
          <w:p w14:paraId="1BEC2AAF" w14:textId="77777777" w:rsidR="001F3E05" w:rsidRDefault="00EE0A92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grupa 3</w:t>
            </w:r>
          </w:p>
          <w:p w14:paraId="61B5E54A" w14:textId="2F744B88" w:rsidR="00C74155" w:rsidRPr="00C74155" w:rsidRDefault="00C74155" w:rsidP="001F3E05">
            <w:pPr>
              <w:rPr>
                <w:rFonts w:cstheme="minorHAnsi"/>
                <w:sz w:val="16"/>
                <w:szCs w:val="16"/>
              </w:rPr>
            </w:pPr>
            <w:r w:rsidRPr="00C74155">
              <w:rPr>
                <w:rFonts w:cstheme="minorHAnsi"/>
                <w:sz w:val="16"/>
                <w:szCs w:val="16"/>
              </w:rPr>
              <w:t>(osoby chcące zapisać się na seminarium proszone o wcześniejszy kontakt z prowadzącą)</w:t>
            </w:r>
          </w:p>
        </w:tc>
        <w:tc>
          <w:tcPr>
            <w:tcW w:w="1390" w:type="dxa"/>
            <w:shd w:val="clear" w:color="auto" w:fill="FCD0F8"/>
          </w:tcPr>
          <w:p w14:paraId="1A2A3E92" w14:textId="4EC1EA01" w:rsidR="001F3E05" w:rsidRDefault="00A36001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s</w:t>
            </w:r>
            <w:r>
              <w:t>tacjonarnie</w:t>
            </w:r>
          </w:p>
        </w:tc>
        <w:tc>
          <w:tcPr>
            <w:tcW w:w="2271" w:type="dxa"/>
            <w:shd w:val="clear" w:color="auto" w:fill="FCD0F8"/>
          </w:tcPr>
          <w:p w14:paraId="61AF3616" w14:textId="5A3E3B92" w:rsidR="001F3E05" w:rsidRPr="004560C2" w:rsidRDefault="001F3E05" w:rsidP="001F3E05">
            <w:pPr>
              <w:rPr>
                <w:rFonts w:cstheme="minorHAnsi"/>
              </w:rPr>
            </w:pPr>
            <w:r w:rsidRPr="001F3E05">
              <w:rPr>
                <w:rFonts w:cstheme="minorHAnsi"/>
              </w:rPr>
              <w:t>Seminarium magisterskie. Wybrane zagadnienia z historii sztuki XIX-XXI w.</w:t>
            </w:r>
          </w:p>
        </w:tc>
        <w:tc>
          <w:tcPr>
            <w:tcW w:w="2430" w:type="dxa"/>
            <w:shd w:val="clear" w:color="auto" w:fill="FCD0F8"/>
          </w:tcPr>
          <w:p w14:paraId="19BADC09" w14:textId="32200E4A" w:rsidR="001F3E05" w:rsidRPr="007C6DA0" w:rsidRDefault="001F3E05" w:rsidP="001F3E05">
            <w:pPr>
              <w:rPr>
                <w:rFonts w:cstheme="minorHAnsi"/>
              </w:rPr>
            </w:pPr>
            <w:r w:rsidRPr="00DD2FCA">
              <w:rPr>
                <w:rFonts w:cstheme="minorHAnsi"/>
              </w:rPr>
              <w:t>prof. K. Chrudzimska-Uhera</w:t>
            </w:r>
          </w:p>
        </w:tc>
        <w:tc>
          <w:tcPr>
            <w:tcW w:w="796" w:type="dxa"/>
            <w:shd w:val="clear" w:color="auto" w:fill="FCD0F8"/>
          </w:tcPr>
          <w:p w14:paraId="30980A48" w14:textId="12D0F51E" w:rsidR="001F3E05" w:rsidRPr="007C6DA0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S</w:t>
            </w:r>
          </w:p>
        </w:tc>
        <w:tc>
          <w:tcPr>
            <w:tcW w:w="706" w:type="dxa"/>
            <w:shd w:val="clear" w:color="auto" w:fill="FCD0F8"/>
          </w:tcPr>
          <w:p w14:paraId="53CF2ACC" w14:textId="75583744" w:rsidR="001F3E05" w:rsidRPr="007C6DA0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223" w:type="dxa"/>
            <w:shd w:val="clear" w:color="auto" w:fill="FCD0F8"/>
          </w:tcPr>
          <w:p w14:paraId="4DA9A841" w14:textId="2C04E8D4" w:rsidR="001F3E05" w:rsidRPr="007C6DA0" w:rsidRDefault="004A28F0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1322" w:type="dxa"/>
            <w:shd w:val="clear" w:color="auto" w:fill="FCD0F8"/>
          </w:tcPr>
          <w:p w14:paraId="00A89EC8" w14:textId="30F045B7" w:rsidR="001F3E05" w:rsidRPr="007C6DA0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1F3E05" w:rsidRPr="007C6DA0" w14:paraId="3CA6157D" w14:textId="77777777" w:rsidTr="004560C2">
        <w:tc>
          <w:tcPr>
            <w:tcW w:w="1254" w:type="dxa"/>
            <w:shd w:val="clear" w:color="auto" w:fill="D9E2F3" w:themeFill="accent1" w:themeFillTint="33"/>
          </w:tcPr>
          <w:p w14:paraId="637BF67B" w14:textId="27C31E6E" w:rsidR="001F3E05" w:rsidRDefault="00413F9E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08:00-09:30</w:t>
            </w:r>
          </w:p>
        </w:tc>
        <w:tc>
          <w:tcPr>
            <w:tcW w:w="1305" w:type="dxa"/>
            <w:shd w:val="clear" w:color="auto" w:fill="D9E2F3" w:themeFill="accent1" w:themeFillTint="33"/>
          </w:tcPr>
          <w:p w14:paraId="25ABBA88" w14:textId="2E0CC9D9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czwartek</w:t>
            </w:r>
          </w:p>
        </w:tc>
        <w:tc>
          <w:tcPr>
            <w:tcW w:w="1297" w:type="dxa"/>
            <w:shd w:val="clear" w:color="auto" w:fill="D9E2F3" w:themeFill="accent1" w:themeFillTint="33"/>
          </w:tcPr>
          <w:p w14:paraId="481FB1D2" w14:textId="77777777" w:rsidR="001F3E05" w:rsidRDefault="001F3E05" w:rsidP="001F3E05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D9E2F3" w:themeFill="accent1" w:themeFillTint="33"/>
          </w:tcPr>
          <w:p w14:paraId="02F5AAE5" w14:textId="795F02DB" w:rsidR="001F3E05" w:rsidRDefault="00413F9E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103</w:t>
            </w:r>
          </w:p>
        </w:tc>
        <w:tc>
          <w:tcPr>
            <w:tcW w:w="2271" w:type="dxa"/>
            <w:shd w:val="clear" w:color="auto" w:fill="D9E2F3" w:themeFill="accent1" w:themeFillTint="33"/>
          </w:tcPr>
          <w:p w14:paraId="25A9D25C" w14:textId="09EC8107" w:rsidR="001F3E05" w:rsidRPr="007C6DA0" w:rsidRDefault="001F3E05" w:rsidP="001F3E05">
            <w:pPr>
              <w:rPr>
                <w:rFonts w:cstheme="minorHAnsi"/>
              </w:rPr>
            </w:pPr>
            <w:proofErr w:type="spellStart"/>
            <w:r w:rsidRPr="004560C2">
              <w:rPr>
                <w:rFonts w:cstheme="minorHAnsi"/>
              </w:rPr>
              <w:t>Translatorium</w:t>
            </w:r>
            <w:proofErr w:type="spellEnd"/>
            <w:r w:rsidRPr="004560C2">
              <w:rPr>
                <w:rFonts w:cstheme="minorHAnsi"/>
              </w:rPr>
              <w:t xml:space="preserve"> naukowych tekstów archeologicznych i z zakresu dziedzictwa kulturowego</w:t>
            </w:r>
          </w:p>
        </w:tc>
        <w:tc>
          <w:tcPr>
            <w:tcW w:w="2430" w:type="dxa"/>
            <w:shd w:val="clear" w:color="auto" w:fill="D9E2F3" w:themeFill="accent1" w:themeFillTint="33"/>
          </w:tcPr>
          <w:p w14:paraId="7EF7CB9E" w14:textId="511EA3FC" w:rsidR="001F3E05" w:rsidRPr="007C6DA0" w:rsidRDefault="001F3E05" w:rsidP="001F3E05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prof. P. Urbańczyk</w:t>
            </w:r>
          </w:p>
        </w:tc>
        <w:tc>
          <w:tcPr>
            <w:tcW w:w="796" w:type="dxa"/>
            <w:shd w:val="clear" w:color="auto" w:fill="D9E2F3" w:themeFill="accent1" w:themeFillTint="33"/>
          </w:tcPr>
          <w:p w14:paraId="034B6616" w14:textId="1F85EE77" w:rsidR="001F3E05" w:rsidRDefault="001F3E05" w:rsidP="001F3E05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KW</w:t>
            </w:r>
          </w:p>
        </w:tc>
        <w:tc>
          <w:tcPr>
            <w:tcW w:w="706" w:type="dxa"/>
            <w:shd w:val="clear" w:color="auto" w:fill="D9E2F3" w:themeFill="accent1" w:themeFillTint="33"/>
          </w:tcPr>
          <w:p w14:paraId="7E980CDD" w14:textId="7019FEA1" w:rsidR="001F3E05" w:rsidRPr="007C6DA0" w:rsidRDefault="001F3E05" w:rsidP="001F3E05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I</w:t>
            </w:r>
          </w:p>
        </w:tc>
        <w:tc>
          <w:tcPr>
            <w:tcW w:w="1223" w:type="dxa"/>
            <w:shd w:val="clear" w:color="auto" w:fill="D9E2F3" w:themeFill="accent1" w:themeFillTint="33"/>
          </w:tcPr>
          <w:p w14:paraId="2A32874E" w14:textId="304A578E" w:rsidR="001F3E05" w:rsidRPr="007C6DA0" w:rsidRDefault="001F3E05" w:rsidP="001F3E05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3</w:t>
            </w:r>
          </w:p>
        </w:tc>
        <w:tc>
          <w:tcPr>
            <w:tcW w:w="1322" w:type="dxa"/>
            <w:shd w:val="clear" w:color="auto" w:fill="D9E2F3" w:themeFill="accent1" w:themeFillTint="33"/>
          </w:tcPr>
          <w:p w14:paraId="6F7D800B" w14:textId="2F0DC02C" w:rsidR="001F3E05" w:rsidRDefault="001F3E05" w:rsidP="001F3E05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ZO</w:t>
            </w:r>
          </w:p>
        </w:tc>
      </w:tr>
      <w:tr w:rsidR="001F3E05" w:rsidRPr="007C6DA0" w14:paraId="5ABE0F94" w14:textId="77777777" w:rsidTr="004560C2">
        <w:tc>
          <w:tcPr>
            <w:tcW w:w="1254" w:type="dxa"/>
            <w:shd w:val="clear" w:color="auto" w:fill="E2EFD9" w:themeFill="accent6" w:themeFillTint="33"/>
          </w:tcPr>
          <w:p w14:paraId="200DE815" w14:textId="69D34BB1" w:rsidR="001F3E05" w:rsidRPr="007C6DA0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15:00-16:30</w:t>
            </w:r>
          </w:p>
        </w:tc>
        <w:tc>
          <w:tcPr>
            <w:tcW w:w="1305" w:type="dxa"/>
            <w:shd w:val="clear" w:color="auto" w:fill="E2EFD9" w:themeFill="accent6" w:themeFillTint="33"/>
          </w:tcPr>
          <w:p w14:paraId="508D2500" w14:textId="4CD33E9B" w:rsidR="001F3E05" w:rsidRPr="007C6DA0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piątek</w:t>
            </w:r>
          </w:p>
        </w:tc>
        <w:tc>
          <w:tcPr>
            <w:tcW w:w="1297" w:type="dxa"/>
            <w:shd w:val="clear" w:color="auto" w:fill="E2EFD9" w:themeFill="accent6" w:themeFillTint="33"/>
          </w:tcPr>
          <w:p w14:paraId="51D153C1" w14:textId="6A1F2A03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grupa 2</w:t>
            </w:r>
          </w:p>
        </w:tc>
        <w:tc>
          <w:tcPr>
            <w:tcW w:w="1390" w:type="dxa"/>
            <w:shd w:val="clear" w:color="auto" w:fill="E2EFD9" w:themeFill="accent6" w:themeFillTint="33"/>
          </w:tcPr>
          <w:p w14:paraId="6686FC63" w14:textId="350A780B" w:rsidR="001F3E05" w:rsidRPr="007C6DA0" w:rsidRDefault="002D5B34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323</w:t>
            </w:r>
          </w:p>
        </w:tc>
        <w:tc>
          <w:tcPr>
            <w:tcW w:w="2271" w:type="dxa"/>
            <w:shd w:val="clear" w:color="auto" w:fill="E2EFD9" w:themeFill="accent6" w:themeFillTint="33"/>
          </w:tcPr>
          <w:p w14:paraId="638D43AB" w14:textId="595D45C5" w:rsidR="001F3E05" w:rsidRPr="007C6DA0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Seminarium magisterskie</w:t>
            </w:r>
          </w:p>
        </w:tc>
        <w:tc>
          <w:tcPr>
            <w:tcW w:w="2430" w:type="dxa"/>
            <w:shd w:val="clear" w:color="auto" w:fill="E2EFD9" w:themeFill="accent6" w:themeFillTint="33"/>
          </w:tcPr>
          <w:p w14:paraId="3D69F1EE" w14:textId="6A4A847C" w:rsidR="001F3E05" w:rsidRPr="007C6DA0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dr J. Wysocki</w:t>
            </w:r>
          </w:p>
        </w:tc>
        <w:tc>
          <w:tcPr>
            <w:tcW w:w="796" w:type="dxa"/>
            <w:shd w:val="clear" w:color="auto" w:fill="E2EFD9" w:themeFill="accent6" w:themeFillTint="33"/>
          </w:tcPr>
          <w:p w14:paraId="24730623" w14:textId="47C974CB" w:rsidR="001F3E05" w:rsidRPr="007C6DA0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S</w:t>
            </w:r>
          </w:p>
        </w:tc>
        <w:tc>
          <w:tcPr>
            <w:tcW w:w="706" w:type="dxa"/>
            <w:shd w:val="clear" w:color="auto" w:fill="E2EFD9" w:themeFill="accent6" w:themeFillTint="33"/>
          </w:tcPr>
          <w:p w14:paraId="6BBF3BE9" w14:textId="7D9CBD53" w:rsidR="001F3E05" w:rsidRPr="007C6DA0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223" w:type="dxa"/>
            <w:shd w:val="clear" w:color="auto" w:fill="E2EFD9" w:themeFill="accent6" w:themeFillTint="33"/>
          </w:tcPr>
          <w:p w14:paraId="226A59A0" w14:textId="35A166C7" w:rsidR="001F3E05" w:rsidRPr="007C6DA0" w:rsidRDefault="004A28F0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1322" w:type="dxa"/>
            <w:shd w:val="clear" w:color="auto" w:fill="E2EFD9" w:themeFill="accent6" w:themeFillTint="33"/>
          </w:tcPr>
          <w:p w14:paraId="64FD0BE4" w14:textId="0B0EA3FA" w:rsidR="001F3E05" w:rsidRPr="007C6DA0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1F3E05" w:rsidRPr="007C6DA0" w14:paraId="06E4AB4E" w14:textId="77777777" w:rsidTr="0086236B">
        <w:tc>
          <w:tcPr>
            <w:tcW w:w="1254" w:type="dxa"/>
            <w:shd w:val="clear" w:color="auto" w:fill="CCCCFF"/>
          </w:tcPr>
          <w:p w14:paraId="03990C87" w14:textId="77777777" w:rsidR="001F3E05" w:rsidRPr="007C6DA0" w:rsidRDefault="001F3E05" w:rsidP="001F3E05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CCCCFF"/>
          </w:tcPr>
          <w:p w14:paraId="218258E8" w14:textId="77777777" w:rsidR="001F3E05" w:rsidRPr="007C6DA0" w:rsidRDefault="001F3E05" w:rsidP="001F3E05">
            <w:pPr>
              <w:rPr>
                <w:rFonts w:cstheme="minorHAnsi"/>
              </w:rPr>
            </w:pPr>
          </w:p>
        </w:tc>
        <w:tc>
          <w:tcPr>
            <w:tcW w:w="1297" w:type="dxa"/>
            <w:shd w:val="clear" w:color="auto" w:fill="CCCCFF"/>
          </w:tcPr>
          <w:p w14:paraId="20998929" w14:textId="77777777" w:rsidR="001F3E05" w:rsidRDefault="001F3E05" w:rsidP="001F3E05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CCCCFF"/>
          </w:tcPr>
          <w:p w14:paraId="3D2FAB4F" w14:textId="6A7FA323" w:rsidR="001F3E05" w:rsidRDefault="001F3E05" w:rsidP="001F3E05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271" w:type="dxa"/>
            <w:shd w:val="clear" w:color="auto" w:fill="CCCCFF"/>
          </w:tcPr>
          <w:p w14:paraId="6CA4BA22" w14:textId="77777777" w:rsidR="001F3E05" w:rsidRPr="00DD2FCA" w:rsidRDefault="001F3E05" w:rsidP="001F3E05">
            <w:pPr>
              <w:rPr>
                <w:rFonts w:cstheme="minorHAnsi"/>
              </w:rPr>
            </w:pPr>
            <w:r w:rsidRPr="00DD2FCA">
              <w:rPr>
                <w:rFonts w:cstheme="minorHAnsi"/>
              </w:rPr>
              <w:t>Wybrane problemy</w:t>
            </w:r>
          </w:p>
          <w:p w14:paraId="68CBBF20" w14:textId="06859354" w:rsidR="001F3E05" w:rsidRPr="00826B00" w:rsidRDefault="001F3E05" w:rsidP="001F3E05">
            <w:pPr>
              <w:rPr>
                <w:rFonts w:cstheme="minorHAnsi"/>
              </w:rPr>
            </w:pPr>
            <w:r w:rsidRPr="00DD2FCA">
              <w:rPr>
                <w:rFonts w:cstheme="minorHAnsi"/>
              </w:rPr>
              <w:t>edukacji ekologicznej</w:t>
            </w:r>
          </w:p>
        </w:tc>
        <w:tc>
          <w:tcPr>
            <w:tcW w:w="2430" w:type="dxa"/>
            <w:shd w:val="clear" w:color="auto" w:fill="CCCCFF"/>
          </w:tcPr>
          <w:p w14:paraId="6B702F20" w14:textId="4D71C36C" w:rsidR="001F3E05" w:rsidRDefault="001F3E05" w:rsidP="001F3E05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dr M.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Klimski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796" w:type="dxa"/>
            <w:shd w:val="clear" w:color="auto" w:fill="CCCCFF"/>
          </w:tcPr>
          <w:p w14:paraId="49CCCC2B" w14:textId="2062F222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KW</w:t>
            </w:r>
          </w:p>
        </w:tc>
        <w:tc>
          <w:tcPr>
            <w:tcW w:w="706" w:type="dxa"/>
            <w:shd w:val="clear" w:color="auto" w:fill="CCCCFF"/>
          </w:tcPr>
          <w:p w14:paraId="50C17D0A" w14:textId="0EEFCB69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223" w:type="dxa"/>
            <w:shd w:val="clear" w:color="auto" w:fill="CCCCFF"/>
          </w:tcPr>
          <w:p w14:paraId="29E6C64B" w14:textId="77777777" w:rsidR="001F3E05" w:rsidRDefault="001F3E05" w:rsidP="001F3E05">
            <w:pPr>
              <w:rPr>
                <w:rFonts w:cstheme="minorHAnsi"/>
              </w:rPr>
            </w:pPr>
          </w:p>
        </w:tc>
        <w:tc>
          <w:tcPr>
            <w:tcW w:w="1322" w:type="dxa"/>
            <w:shd w:val="clear" w:color="auto" w:fill="CCCCFF"/>
          </w:tcPr>
          <w:p w14:paraId="15520709" w14:textId="77777777" w:rsidR="001F3E05" w:rsidRDefault="001F3E05" w:rsidP="001F3E05">
            <w:pPr>
              <w:rPr>
                <w:rFonts w:cstheme="minorHAnsi"/>
              </w:rPr>
            </w:pPr>
          </w:p>
        </w:tc>
      </w:tr>
      <w:tr w:rsidR="001F3E05" w:rsidRPr="007C6DA0" w14:paraId="011E6D54" w14:textId="77777777" w:rsidTr="0086236B">
        <w:tc>
          <w:tcPr>
            <w:tcW w:w="1254" w:type="dxa"/>
            <w:shd w:val="clear" w:color="auto" w:fill="CCCCFF"/>
          </w:tcPr>
          <w:p w14:paraId="6432228C" w14:textId="77777777" w:rsidR="001F3E05" w:rsidRPr="007C6DA0" w:rsidRDefault="001F3E05" w:rsidP="001F3E05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CCCCFF"/>
          </w:tcPr>
          <w:p w14:paraId="72642DF2" w14:textId="77777777" w:rsidR="001F3E05" w:rsidRPr="007C6DA0" w:rsidRDefault="001F3E05" w:rsidP="001F3E05">
            <w:pPr>
              <w:rPr>
                <w:rFonts w:cstheme="minorHAnsi"/>
              </w:rPr>
            </w:pPr>
          </w:p>
        </w:tc>
        <w:tc>
          <w:tcPr>
            <w:tcW w:w="1297" w:type="dxa"/>
            <w:shd w:val="clear" w:color="auto" w:fill="CCCCFF"/>
          </w:tcPr>
          <w:p w14:paraId="08439BFF" w14:textId="77777777" w:rsidR="001F3E05" w:rsidRDefault="001F3E05" w:rsidP="001F3E05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CCCCFF"/>
          </w:tcPr>
          <w:p w14:paraId="24C43B83" w14:textId="4BE49DB3" w:rsidR="001F3E05" w:rsidRPr="007C6DA0" w:rsidRDefault="001F3E05" w:rsidP="001F3E05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271" w:type="dxa"/>
            <w:shd w:val="clear" w:color="auto" w:fill="CCCCFF"/>
          </w:tcPr>
          <w:p w14:paraId="172BDB12" w14:textId="4654FA49" w:rsidR="001F3E05" w:rsidRPr="007C6DA0" w:rsidRDefault="001F3E05" w:rsidP="001F3E05">
            <w:pPr>
              <w:rPr>
                <w:rFonts w:cstheme="minorHAnsi"/>
              </w:rPr>
            </w:pPr>
            <w:r w:rsidRPr="00826B00">
              <w:rPr>
                <w:rFonts w:cstheme="minorHAnsi"/>
              </w:rPr>
              <w:t xml:space="preserve">Rynek dzieł sztuki </w:t>
            </w:r>
            <w:r w:rsidRPr="00826B00">
              <w:rPr>
                <w:rFonts w:cstheme="minorHAnsi"/>
              </w:rPr>
              <w:lastRenderedPageBreak/>
              <w:t>współczesnej</w:t>
            </w:r>
          </w:p>
        </w:tc>
        <w:tc>
          <w:tcPr>
            <w:tcW w:w="2430" w:type="dxa"/>
            <w:shd w:val="clear" w:color="auto" w:fill="CCCCFF"/>
          </w:tcPr>
          <w:p w14:paraId="08800A26" w14:textId="31947F54" w:rsidR="001F3E05" w:rsidRPr="007C6DA0" w:rsidRDefault="001F3E05" w:rsidP="001F3E05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dr M. Białonowska</w:t>
            </w:r>
          </w:p>
        </w:tc>
        <w:tc>
          <w:tcPr>
            <w:tcW w:w="796" w:type="dxa"/>
            <w:shd w:val="clear" w:color="auto" w:fill="CCCCFF"/>
          </w:tcPr>
          <w:p w14:paraId="331207A8" w14:textId="0841F388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ĆW</w:t>
            </w:r>
          </w:p>
        </w:tc>
        <w:tc>
          <w:tcPr>
            <w:tcW w:w="706" w:type="dxa"/>
            <w:shd w:val="clear" w:color="auto" w:fill="CCCCFF"/>
          </w:tcPr>
          <w:p w14:paraId="55BC862E" w14:textId="65285270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223" w:type="dxa"/>
            <w:shd w:val="clear" w:color="auto" w:fill="CCCCFF"/>
          </w:tcPr>
          <w:p w14:paraId="3C747DDC" w14:textId="56EF8F11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322" w:type="dxa"/>
            <w:shd w:val="clear" w:color="auto" w:fill="CCCCFF"/>
          </w:tcPr>
          <w:p w14:paraId="5C0D3105" w14:textId="0B761D78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1F3E05" w:rsidRPr="007C6DA0" w14:paraId="628DD8F7" w14:textId="77777777" w:rsidTr="0086236B">
        <w:tc>
          <w:tcPr>
            <w:tcW w:w="1254" w:type="dxa"/>
            <w:shd w:val="clear" w:color="auto" w:fill="CCCCFF"/>
          </w:tcPr>
          <w:p w14:paraId="332849E7" w14:textId="77777777" w:rsidR="001F3E05" w:rsidRPr="007C6DA0" w:rsidRDefault="001F3E05" w:rsidP="001F3E05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CCCCFF"/>
          </w:tcPr>
          <w:p w14:paraId="2BA7F0FF" w14:textId="77777777" w:rsidR="001F3E05" w:rsidRPr="007C6DA0" w:rsidRDefault="001F3E05" w:rsidP="001F3E05">
            <w:pPr>
              <w:rPr>
                <w:rFonts w:cstheme="minorHAnsi"/>
              </w:rPr>
            </w:pPr>
          </w:p>
        </w:tc>
        <w:tc>
          <w:tcPr>
            <w:tcW w:w="1297" w:type="dxa"/>
            <w:shd w:val="clear" w:color="auto" w:fill="CCCCFF"/>
          </w:tcPr>
          <w:p w14:paraId="64D52473" w14:textId="77777777" w:rsidR="001F3E05" w:rsidRDefault="001F3E05" w:rsidP="001F3E05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CCCCFF"/>
          </w:tcPr>
          <w:p w14:paraId="5FE44A5C" w14:textId="7EE09156" w:rsidR="001F3E05" w:rsidRDefault="001F3E05" w:rsidP="001F3E05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271" w:type="dxa"/>
            <w:shd w:val="clear" w:color="auto" w:fill="CCCCFF"/>
          </w:tcPr>
          <w:p w14:paraId="5C4A9C0E" w14:textId="7F7FA110" w:rsidR="001F3E05" w:rsidRPr="00830F6C" w:rsidRDefault="001F3E05" w:rsidP="001F3E05">
            <w:pPr>
              <w:rPr>
                <w:rFonts w:cstheme="minorHAnsi"/>
              </w:rPr>
            </w:pPr>
            <w:r w:rsidRPr="00830F6C">
              <w:rPr>
                <w:rFonts w:cstheme="minorHAnsi"/>
              </w:rPr>
              <w:t>Projektowanie i organi</w:t>
            </w:r>
            <w:r>
              <w:rPr>
                <w:rFonts w:cstheme="minorHAnsi"/>
              </w:rPr>
              <w:t>zacja</w:t>
            </w:r>
          </w:p>
          <w:p w14:paraId="54058B8E" w14:textId="0D88F282" w:rsidR="001F3E05" w:rsidRPr="00826B00" w:rsidRDefault="001F3E05" w:rsidP="001F3E05">
            <w:pPr>
              <w:rPr>
                <w:rFonts w:cstheme="minorHAnsi"/>
              </w:rPr>
            </w:pPr>
            <w:r w:rsidRPr="00830F6C">
              <w:rPr>
                <w:rFonts w:cstheme="minorHAnsi"/>
              </w:rPr>
              <w:t>wystaw</w:t>
            </w:r>
          </w:p>
        </w:tc>
        <w:tc>
          <w:tcPr>
            <w:tcW w:w="2430" w:type="dxa"/>
            <w:shd w:val="clear" w:color="auto" w:fill="CCCCFF"/>
          </w:tcPr>
          <w:p w14:paraId="73C7A225" w14:textId="3D201472" w:rsidR="001F3E05" w:rsidRDefault="001F3E05" w:rsidP="001F3E05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rof. P. Mrozowski</w:t>
            </w:r>
          </w:p>
        </w:tc>
        <w:tc>
          <w:tcPr>
            <w:tcW w:w="796" w:type="dxa"/>
            <w:shd w:val="clear" w:color="auto" w:fill="CCCCFF"/>
          </w:tcPr>
          <w:p w14:paraId="4CA4644B" w14:textId="55C9B447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ĆW</w:t>
            </w:r>
          </w:p>
        </w:tc>
        <w:tc>
          <w:tcPr>
            <w:tcW w:w="706" w:type="dxa"/>
            <w:shd w:val="clear" w:color="auto" w:fill="CCCCFF"/>
          </w:tcPr>
          <w:p w14:paraId="59A87F04" w14:textId="3615FCAF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223" w:type="dxa"/>
            <w:shd w:val="clear" w:color="auto" w:fill="CCCCFF"/>
          </w:tcPr>
          <w:p w14:paraId="301D9A44" w14:textId="4F0FD42B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322" w:type="dxa"/>
            <w:shd w:val="clear" w:color="auto" w:fill="CCCCFF"/>
          </w:tcPr>
          <w:p w14:paraId="7AB3E60F" w14:textId="34044CF7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1F3E05" w:rsidRPr="007C6DA0" w14:paraId="4827AE68" w14:textId="77777777" w:rsidTr="0086236B">
        <w:tc>
          <w:tcPr>
            <w:tcW w:w="1254" w:type="dxa"/>
            <w:shd w:val="clear" w:color="auto" w:fill="CCCCFF"/>
          </w:tcPr>
          <w:p w14:paraId="31285A6A" w14:textId="77777777" w:rsidR="001F3E05" w:rsidRPr="007C6DA0" w:rsidRDefault="001F3E05" w:rsidP="001F3E05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CCCCFF"/>
          </w:tcPr>
          <w:p w14:paraId="74215ED5" w14:textId="77777777" w:rsidR="001F3E05" w:rsidRPr="007C6DA0" w:rsidRDefault="001F3E05" w:rsidP="001F3E05">
            <w:pPr>
              <w:rPr>
                <w:rFonts w:cstheme="minorHAnsi"/>
              </w:rPr>
            </w:pPr>
          </w:p>
        </w:tc>
        <w:tc>
          <w:tcPr>
            <w:tcW w:w="1297" w:type="dxa"/>
            <w:shd w:val="clear" w:color="auto" w:fill="CCCCFF"/>
          </w:tcPr>
          <w:p w14:paraId="3F4018C6" w14:textId="77777777" w:rsidR="001F3E05" w:rsidRDefault="001F3E05" w:rsidP="001F3E05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CCCCFF"/>
          </w:tcPr>
          <w:p w14:paraId="19034677" w14:textId="08348E5A" w:rsidR="001F3E05" w:rsidRDefault="001F3E05" w:rsidP="001F3E05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271" w:type="dxa"/>
            <w:shd w:val="clear" w:color="auto" w:fill="CCCCFF"/>
          </w:tcPr>
          <w:p w14:paraId="260F774D" w14:textId="77777777" w:rsidR="001F3E05" w:rsidRPr="00830F6C" w:rsidRDefault="001F3E05" w:rsidP="001F3E05">
            <w:pPr>
              <w:rPr>
                <w:rFonts w:cstheme="minorHAnsi"/>
              </w:rPr>
            </w:pPr>
            <w:r w:rsidRPr="00830F6C">
              <w:rPr>
                <w:rFonts w:cstheme="minorHAnsi"/>
              </w:rPr>
              <w:t>Podstawy prawne ochrony</w:t>
            </w:r>
          </w:p>
          <w:p w14:paraId="3A608855" w14:textId="77777777" w:rsidR="001F3E05" w:rsidRPr="00830F6C" w:rsidRDefault="001F3E05" w:rsidP="001F3E05">
            <w:pPr>
              <w:rPr>
                <w:rFonts w:cstheme="minorHAnsi"/>
              </w:rPr>
            </w:pPr>
            <w:r w:rsidRPr="00830F6C">
              <w:rPr>
                <w:rFonts w:cstheme="minorHAnsi"/>
              </w:rPr>
              <w:t>dziedzictwa kulturowego i</w:t>
            </w:r>
          </w:p>
          <w:p w14:paraId="2DB2F13D" w14:textId="245B0A09" w:rsidR="001F3E05" w:rsidRPr="00830F6C" w:rsidRDefault="001F3E05" w:rsidP="001F3E05">
            <w:pPr>
              <w:rPr>
                <w:rFonts w:cstheme="minorHAnsi"/>
              </w:rPr>
            </w:pPr>
            <w:r w:rsidRPr="00830F6C">
              <w:rPr>
                <w:rFonts w:cstheme="minorHAnsi"/>
              </w:rPr>
              <w:t>środowiska</w:t>
            </w:r>
          </w:p>
        </w:tc>
        <w:tc>
          <w:tcPr>
            <w:tcW w:w="2430" w:type="dxa"/>
            <w:shd w:val="clear" w:color="auto" w:fill="CCCCFF"/>
          </w:tcPr>
          <w:p w14:paraId="44DD78DE" w14:textId="1FF410C0" w:rsidR="001F3E05" w:rsidRDefault="00E30CFA" w:rsidP="001F3E05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dr </w:t>
            </w:r>
            <w:r>
              <w:rPr>
                <w:rFonts w:ascii="Calibri" w:hAnsi="Calibri" w:cs="Calibri"/>
                <w:color w:val="000000"/>
              </w:rPr>
              <w:t xml:space="preserve">Barbara </w:t>
            </w:r>
            <w:proofErr w:type="spellStart"/>
            <w:r>
              <w:rPr>
                <w:rFonts w:ascii="Calibri" w:hAnsi="Calibri" w:cs="Calibri"/>
                <w:color w:val="000000"/>
              </w:rPr>
              <w:t>Kałdon</w:t>
            </w:r>
            <w:proofErr w:type="spellEnd"/>
          </w:p>
        </w:tc>
        <w:tc>
          <w:tcPr>
            <w:tcW w:w="796" w:type="dxa"/>
            <w:shd w:val="clear" w:color="auto" w:fill="CCCCFF"/>
          </w:tcPr>
          <w:p w14:paraId="7F72AFF7" w14:textId="4817B182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KW</w:t>
            </w:r>
          </w:p>
        </w:tc>
        <w:tc>
          <w:tcPr>
            <w:tcW w:w="706" w:type="dxa"/>
            <w:shd w:val="clear" w:color="auto" w:fill="CCCCFF"/>
          </w:tcPr>
          <w:p w14:paraId="6DD59655" w14:textId="480B1F5F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223" w:type="dxa"/>
            <w:shd w:val="clear" w:color="auto" w:fill="CCCCFF"/>
          </w:tcPr>
          <w:p w14:paraId="35F5219B" w14:textId="5001B433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322" w:type="dxa"/>
            <w:shd w:val="clear" w:color="auto" w:fill="CCCCFF"/>
          </w:tcPr>
          <w:p w14:paraId="18171259" w14:textId="605808ED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1F3E05" w:rsidRPr="007C6DA0" w14:paraId="3B4270F4" w14:textId="77777777" w:rsidTr="0086236B">
        <w:tc>
          <w:tcPr>
            <w:tcW w:w="1254" w:type="dxa"/>
            <w:shd w:val="clear" w:color="auto" w:fill="CCCCFF"/>
          </w:tcPr>
          <w:p w14:paraId="6F8C0796" w14:textId="77777777" w:rsidR="001F3E05" w:rsidRPr="007C6DA0" w:rsidRDefault="001F3E05" w:rsidP="001F3E05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CCCCFF"/>
          </w:tcPr>
          <w:p w14:paraId="6A0BEC37" w14:textId="77777777" w:rsidR="001F3E05" w:rsidRPr="007C6DA0" w:rsidRDefault="001F3E05" w:rsidP="001F3E05">
            <w:pPr>
              <w:rPr>
                <w:rFonts w:cstheme="minorHAnsi"/>
              </w:rPr>
            </w:pPr>
          </w:p>
        </w:tc>
        <w:tc>
          <w:tcPr>
            <w:tcW w:w="1297" w:type="dxa"/>
            <w:shd w:val="clear" w:color="auto" w:fill="CCCCFF"/>
          </w:tcPr>
          <w:p w14:paraId="6671FB61" w14:textId="77777777" w:rsidR="001F3E05" w:rsidRDefault="001F3E05" w:rsidP="001F3E05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CCCCFF"/>
          </w:tcPr>
          <w:p w14:paraId="3DC5ACAD" w14:textId="6345BAC8" w:rsidR="001F3E05" w:rsidRDefault="001F3E05" w:rsidP="001F3E05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271" w:type="dxa"/>
            <w:shd w:val="clear" w:color="auto" w:fill="CCCCFF"/>
          </w:tcPr>
          <w:p w14:paraId="59FD1C9C" w14:textId="77777777" w:rsidR="001F3E05" w:rsidRPr="00830F6C" w:rsidRDefault="001F3E05" w:rsidP="001F3E05">
            <w:pPr>
              <w:rPr>
                <w:rFonts w:cstheme="minorHAnsi"/>
              </w:rPr>
            </w:pPr>
            <w:r w:rsidRPr="00830F6C">
              <w:rPr>
                <w:rFonts w:cstheme="minorHAnsi"/>
              </w:rPr>
              <w:t>Bezpieczeństwo i ochrona</w:t>
            </w:r>
          </w:p>
          <w:p w14:paraId="637E4D06" w14:textId="5E3F7605" w:rsidR="001F3E05" w:rsidRPr="00830F6C" w:rsidRDefault="001F3E05" w:rsidP="001F3E05">
            <w:pPr>
              <w:rPr>
                <w:rFonts w:cstheme="minorHAnsi"/>
              </w:rPr>
            </w:pPr>
            <w:r w:rsidRPr="00830F6C">
              <w:rPr>
                <w:rFonts w:cstheme="minorHAnsi"/>
              </w:rPr>
              <w:t>zbiorów</w:t>
            </w:r>
          </w:p>
        </w:tc>
        <w:tc>
          <w:tcPr>
            <w:tcW w:w="2430" w:type="dxa"/>
            <w:shd w:val="clear" w:color="auto" w:fill="CCCCFF"/>
          </w:tcPr>
          <w:p w14:paraId="7F5DD9C2" w14:textId="6291F5B0" w:rsidR="001F3E05" w:rsidRDefault="001F3E05" w:rsidP="001F3E05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nż. K. Osiewicz</w:t>
            </w:r>
          </w:p>
        </w:tc>
        <w:tc>
          <w:tcPr>
            <w:tcW w:w="796" w:type="dxa"/>
            <w:shd w:val="clear" w:color="auto" w:fill="CCCCFF"/>
          </w:tcPr>
          <w:p w14:paraId="4E77EDF9" w14:textId="3F31F53F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KW</w:t>
            </w:r>
          </w:p>
        </w:tc>
        <w:tc>
          <w:tcPr>
            <w:tcW w:w="706" w:type="dxa"/>
            <w:shd w:val="clear" w:color="auto" w:fill="CCCCFF"/>
          </w:tcPr>
          <w:p w14:paraId="69F14518" w14:textId="7A9A4474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223" w:type="dxa"/>
            <w:shd w:val="clear" w:color="auto" w:fill="CCCCFF"/>
          </w:tcPr>
          <w:p w14:paraId="67F4892D" w14:textId="0B411CCA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322" w:type="dxa"/>
            <w:shd w:val="clear" w:color="auto" w:fill="CCCCFF"/>
          </w:tcPr>
          <w:p w14:paraId="2B3F6CEC" w14:textId="28C08270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1F3E05" w:rsidRPr="007C6DA0" w14:paraId="050FC2AD" w14:textId="77777777" w:rsidTr="0086236B">
        <w:tc>
          <w:tcPr>
            <w:tcW w:w="1254" w:type="dxa"/>
            <w:shd w:val="clear" w:color="auto" w:fill="CCCCFF"/>
          </w:tcPr>
          <w:p w14:paraId="580AC098" w14:textId="77777777" w:rsidR="001F3E05" w:rsidRPr="007C6DA0" w:rsidRDefault="001F3E05" w:rsidP="001F3E05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CCCCFF"/>
          </w:tcPr>
          <w:p w14:paraId="2F8B651B" w14:textId="77777777" w:rsidR="001F3E05" w:rsidRPr="007C6DA0" w:rsidRDefault="001F3E05" w:rsidP="001F3E05">
            <w:pPr>
              <w:rPr>
                <w:rFonts w:cstheme="minorHAnsi"/>
              </w:rPr>
            </w:pPr>
          </w:p>
        </w:tc>
        <w:tc>
          <w:tcPr>
            <w:tcW w:w="1297" w:type="dxa"/>
            <w:shd w:val="clear" w:color="auto" w:fill="CCCCFF"/>
          </w:tcPr>
          <w:p w14:paraId="11B28724" w14:textId="77777777" w:rsidR="001F3E05" w:rsidRDefault="001F3E05" w:rsidP="001F3E05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CCCCFF"/>
          </w:tcPr>
          <w:p w14:paraId="08F72AC0" w14:textId="051B6B51" w:rsidR="001F3E05" w:rsidRDefault="001F3E05" w:rsidP="001F3E05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271" w:type="dxa"/>
            <w:shd w:val="clear" w:color="auto" w:fill="CCCCFF"/>
          </w:tcPr>
          <w:p w14:paraId="0D2FC3D9" w14:textId="72520AAA" w:rsidR="001F3E05" w:rsidRPr="00830F6C" w:rsidRDefault="001F3E05" w:rsidP="001F3E05">
            <w:pPr>
              <w:rPr>
                <w:rFonts w:cstheme="minorHAnsi"/>
              </w:rPr>
            </w:pPr>
            <w:r w:rsidRPr="00830F6C">
              <w:rPr>
                <w:rFonts w:cstheme="minorHAnsi"/>
              </w:rPr>
              <w:t>Metody geofizyczne w badaniach dziedzictwa kulturowego</w:t>
            </w:r>
          </w:p>
        </w:tc>
        <w:tc>
          <w:tcPr>
            <w:tcW w:w="2430" w:type="dxa"/>
            <w:shd w:val="clear" w:color="auto" w:fill="CCCCFF"/>
          </w:tcPr>
          <w:p w14:paraId="7C7902DE" w14:textId="69DFD8D1" w:rsidR="001F3E05" w:rsidRDefault="001F3E05" w:rsidP="001F3E05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gr. K. Rabiega</w:t>
            </w:r>
          </w:p>
        </w:tc>
        <w:tc>
          <w:tcPr>
            <w:tcW w:w="796" w:type="dxa"/>
            <w:shd w:val="clear" w:color="auto" w:fill="CCCCFF"/>
          </w:tcPr>
          <w:p w14:paraId="496FF0D7" w14:textId="3B547D7F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ĆW</w:t>
            </w:r>
          </w:p>
        </w:tc>
        <w:tc>
          <w:tcPr>
            <w:tcW w:w="706" w:type="dxa"/>
            <w:shd w:val="clear" w:color="auto" w:fill="CCCCFF"/>
          </w:tcPr>
          <w:p w14:paraId="66773B0D" w14:textId="335F43EF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223" w:type="dxa"/>
            <w:shd w:val="clear" w:color="auto" w:fill="CCCCFF"/>
          </w:tcPr>
          <w:p w14:paraId="07213E7D" w14:textId="68BDF6A6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322" w:type="dxa"/>
            <w:shd w:val="clear" w:color="auto" w:fill="CCCCFF"/>
          </w:tcPr>
          <w:p w14:paraId="2166EFF1" w14:textId="17A58F6D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1F3E05" w:rsidRPr="007C6DA0" w14:paraId="289D4A02" w14:textId="77777777" w:rsidTr="0086236B">
        <w:tc>
          <w:tcPr>
            <w:tcW w:w="1254" w:type="dxa"/>
            <w:shd w:val="clear" w:color="auto" w:fill="CCCCFF"/>
          </w:tcPr>
          <w:p w14:paraId="1A529170" w14:textId="77777777" w:rsidR="001F3E05" w:rsidRPr="007C6DA0" w:rsidRDefault="001F3E05" w:rsidP="001F3E05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CCCCFF"/>
          </w:tcPr>
          <w:p w14:paraId="6CA22BA2" w14:textId="77777777" w:rsidR="001F3E05" w:rsidRPr="007C6DA0" w:rsidRDefault="001F3E05" w:rsidP="001F3E05">
            <w:pPr>
              <w:rPr>
                <w:rFonts w:cstheme="minorHAnsi"/>
              </w:rPr>
            </w:pPr>
          </w:p>
        </w:tc>
        <w:tc>
          <w:tcPr>
            <w:tcW w:w="1297" w:type="dxa"/>
            <w:shd w:val="clear" w:color="auto" w:fill="CCCCFF"/>
          </w:tcPr>
          <w:p w14:paraId="2470DDAA" w14:textId="77777777" w:rsidR="001F3E05" w:rsidRDefault="001F3E05" w:rsidP="001F3E05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CCCCFF"/>
          </w:tcPr>
          <w:p w14:paraId="18F48752" w14:textId="3A50DBA4" w:rsidR="001F3E05" w:rsidRDefault="001F3E05" w:rsidP="001F3E05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271" w:type="dxa"/>
            <w:shd w:val="clear" w:color="auto" w:fill="CCCCFF"/>
          </w:tcPr>
          <w:p w14:paraId="77F80FFB" w14:textId="7DA3DDB2" w:rsidR="001F3E05" w:rsidRPr="00830F6C" w:rsidRDefault="001F3E05" w:rsidP="001F3E05">
            <w:pPr>
              <w:rPr>
                <w:rFonts w:cstheme="minorHAnsi"/>
              </w:rPr>
            </w:pPr>
            <w:r w:rsidRPr="00830F6C">
              <w:rPr>
                <w:rFonts w:cstheme="minorHAnsi"/>
              </w:rPr>
              <w:t>Metody i techniki negocjacji</w:t>
            </w:r>
          </w:p>
        </w:tc>
        <w:tc>
          <w:tcPr>
            <w:tcW w:w="2430" w:type="dxa"/>
            <w:shd w:val="clear" w:color="auto" w:fill="CCCCFF"/>
          </w:tcPr>
          <w:p w14:paraId="0289FD0F" w14:textId="790EBEA9" w:rsidR="001F3E05" w:rsidRDefault="001F3E05" w:rsidP="001F3E05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r A. Linek</w:t>
            </w:r>
          </w:p>
        </w:tc>
        <w:tc>
          <w:tcPr>
            <w:tcW w:w="796" w:type="dxa"/>
            <w:shd w:val="clear" w:color="auto" w:fill="CCCCFF"/>
          </w:tcPr>
          <w:p w14:paraId="02BDD915" w14:textId="45B560CA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W</w:t>
            </w:r>
          </w:p>
        </w:tc>
        <w:tc>
          <w:tcPr>
            <w:tcW w:w="706" w:type="dxa"/>
            <w:shd w:val="clear" w:color="auto" w:fill="CCCCFF"/>
          </w:tcPr>
          <w:p w14:paraId="483DA9B0" w14:textId="5A4F07EA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223" w:type="dxa"/>
            <w:shd w:val="clear" w:color="auto" w:fill="CCCCFF"/>
          </w:tcPr>
          <w:p w14:paraId="00A3921D" w14:textId="24EF7061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322" w:type="dxa"/>
            <w:shd w:val="clear" w:color="auto" w:fill="CCCCFF"/>
          </w:tcPr>
          <w:p w14:paraId="1E2911D1" w14:textId="10B700F3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E</w:t>
            </w:r>
          </w:p>
        </w:tc>
      </w:tr>
      <w:tr w:rsidR="001F3E05" w:rsidRPr="007C6DA0" w14:paraId="55A171A0" w14:textId="77777777" w:rsidTr="0086236B">
        <w:tc>
          <w:tcPr>
            <w:tcW w:w="1254" w:type="dxa"/>
            <w:shd w:val="clear" w:color="auto" w:fill="CCCCFF"/>
          </w:tcPr>
          <w:p w14:paraId="02418CCD" w14:textId="77777777" w:rsidR="001F3E05" w:rsidRPr="007C6DA0" w:rsidRDefault="001F3E05" w:rsidP="001F3E05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CCCCFF"/>
          </w:tcPr>
          <w:p w14:paraId="27C344CE" w14:textId="77777777" w:rsidR="001F3E05" w:rsidRPr="007C6DA0" w:rsidRDefault="001F3E05" w:rsidP="001F3E05">
            <w:pPr>
              <w:rPr>
                <w:rFonts w:cstheme="minorHAnsi"/>
              </w:rPr>
            </w:pPr>
          </w:p>
        </w:tc>
        <w:tc>
          <w:tcPr>
            <w:tcW w:w="1297" w:type="dxa"/>
            <w:shd w:val="clear" w:color="auto" w:fill="CCCCFF"/>
          </w:tcPr>
          <w:p w14:paraId="09334C63" w14:textId="77777777" w:rsidR="001F3E05" w:rsidRDefault="001F3E05" w:rsidP="001F3E05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CCCCFF"/>
          </w:tcPr>
          <w:p w14:paraId="10062944" w14:textId="4B06EC88" w:rsidR="001F3E05" w:rsidRDefault="001F3E05" w:rsidP="001F3E05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271" w:type="dxa"/>
            <w:shd w:val="clear" w:color="auto" w:fill="CCCCFF"/>
          </w:tcPr>
          <w:p w14:paraId="39EAC5C5" w14:textId="77777777" w:rsidR="001F3E05" w:rsidRPr="00FF76EB" w:rsidRDefault="001F3E05" w:rsidP="001F3E05">
            <w:pPr>
              <w:rPr>
                <w:rFonts w:cstheme="minorHAnsi"/>
              </w:rPr>
            </w:pPr>
            <w:r w:rsidRPr="00FF76EB">
              <w:rPr>
                <w:rFonts w:cstheme="minorHAnsi"/>
              </w:rPr>
              <w:t>Socjologia społeczności</w:t>
            </w:r>
          </w:p>
          <w:p w14:paraId="5769CB20" w14:textId="7EB1F366" w:rsidR="001F3E05" w:rsidRPr="00830F6C" w:rsidRDefault="001F3E05" w:rsidP="001F3E05">
            <w:pPr>
              <w:rPr>
                <w:rFonts w:cstheme="minorHAnsi"/>
              </w:rPr>
            </w:pPr>
            <w:r w:rsidRPr="00FF76EB">
              <w:rPr>
                <w:rFonts w:cstheme="minorHAnsi"/>
              </w:rPr>
              <w:t>lokalnych</w:t>
            </w:r>
          </w:p>
        </w:tc>
        <w:tc>
          <w:tcPr>
            <w:tcW w:w="2430" w:type="dxa"/>
            <w:shd w:val="clear" w:color="auto" w:fill="CCCCFF"/>
          </w:tcPr>
          <w:p w14:paraId="10A27806" w14:textId="4E4AEF64" w:rsidR="001F3E05" w:rsidRDefault="001F3E05" w:rsidP="001F3E05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r A. Wołki</w:t>
            </w:r>
          </w:p>
        </w:tc>
        <w:tc>
          <w:tcPr>
            <w:tcW w:w="796" w:type="dxa"/>
            <w:shd w:val="clear" w:color="auto" w:fill="CCCCFF"/>
          </w:tcPr>
          <w:p w14:paraId="43E33926" w14:textId="34F728DE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KW</w:t>
            </w:r>
          </w:p>
        </w:tc>
        <w:tc>
          <w:tcPr>
            <w:tcW w:w="706" w:type="dxa"/>
            <w:shd w:val="clear" w:color="auto" w:fill="CCCCFF"/>
          </w:tcPr>
          <w:p w14:paraId="7F143EC4" w14:textId="08E7A212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223" w:type="dxa"/>
            <w:shd w:val="clear" w:color="auto" w:fill="CCCCFF"/>
          </w:tcPr>
          <w:p w14:paraId="46B8EED9" w14:textId="394142B7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322" w:type="dxa"/>
            <w:shd w:val="clear" w:color="auto" w:fill="CCCCFF"/>
          </w:tcPr>
          <w:p w14:paraId="3FAFC83C" w14:textId="4F35A814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1F3E05" w:rsidRPr="007C6DA0" w14:paraId="2BDA7ED6" w14:textId="77777777" w:rsidTr="0086236B">
        <w:tc>
          <w:tcPr>
            <w:tcW w:w="1254" w:type="dxa"/>
            <w:shd w:val="clear" w:color="auto" w:fill="CCCCFF"/>
          </w:tcPr>
          <w:p w14:paraId="2C26D491" w14:textId="59AB5214" w:rsidR="001F3E05" w:rsidRPr="007C6DA0" w:rsidRDefault="001F3E05" w:rsidP="001F3E05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CCCCFF"/>
          </w:tcPr>
          <w:p w14:paraId="68B579DE" w14:textId="52C7DA7B" w:rsidR="001F3E05" w:rsidRPr="007C6DA0" w:rsidRDefault="001F3E05" w:rsidP="001F3E05">
            <w:pPr>
              <w:rPr>
                <w:rFonts w:cstheme="minorHAnsi"/>
              </w:rPr>
            </w:pPr>
          </w:p>
        </w:tc>
        <w:tc>
          <w:tcPr>
            <w:tcW w:w="1297" w:type="dxa"/>
            <w:shd w:val="clear" w:color="auto" w:fill="CCCCFF"/>
          </w:tcPr>
          <w:p w14:paraId="15112686" w14:textId="162D3F32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grupa 1</w:t>
            </w:r>
          </w:p>
        </w:tc>
        <w:tc>
          <w:tcPr>
            <w:tcW w:w="1390" w:type="dxa"/>
            <w:shd w:val="clear" w:color="auto" w:fill="CCCCFF"/>
          </w:tcPr>
          <w:p w14:paraId="4DFF933C" w14:textId="085E9969" w:rsidR="001F3E05" w:rsidRDefault="001F3E05" w:rsidP="001F3E05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271" w:type="dxa"/>
            <w:shd w:val="clear" w:color="auto" w:fill="CCCCFF"/>
          </w:tcPr>
          <w:p w14:paraId="60C0333F" w14:textId="436BA202" w:rsidR="001F3E05" w:rsidRPr="00FF76EB" w:rsidRDefault="001F3E05" w:rsidP="001F3E05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eminarium magisterskie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2430" w:type="dxa"/>
            <w:shd w:val="clear" w:color="auto" w:fill="CCCCFF"/>
          </w:tcPr>
          <w:p w14:paraId="487AD88B" w14:textId="1332FF85" w:rsidR="001F3E05" w:rsidRPr="0086236B" w:rsidRDefault="001F3E05" w:rsidP="001F3E05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 w:rsidRPr="0086236B">
              <w:rPr>
                <w:rFonts w:asciiTheme="minorHAnsi" w:hAnsiTheme="minorHAnsi" w:cstheme="minorHAnsi"/>
                <w:sz w:val="22"/>
                <w:szCs w:val="22"/>
              </w:rPr>
              <w:t>prof. Z. Kobyliński</w:t>
            </w:r>
          </w:p>
        </w:tc>
        <w:tc>
          <w:tcPr>
            <w:tcW w:w="796" w:type="dxa"/>
            <w:shd w:val="clear" w:color="auto" w:fill="CCCCFF"/>
          </w:tcPr>
          <w:p w14:paraId="2BD2327A" w14:textId="26814E29" w:rsidR="001F3E05" w:rsidRDefault="001F3E05" w:rsidP="001F3E05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</w:t>
            </w:r>
          </w:p>
        </w:tc>
        <w:tc>
          <w:tcPr>
            <w:tcW w:w="706" w:type="dxa"/>
            <w:shd w:val="clear" w:color="auto" w:fill="CCCCFF"/>
          </w:tcPr>
          <w:p w14:paraId="39E72DF7" w14:textId="49A04140" w:rsidR="001F3E05" w:rsidRDefault="001F3E05" w:rsidP="001F3E05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I</w:t>
            </w:r>
          </w:p>
        </w:tc>
        <w:tc>
          <w:tcPr>
            <w:tcW w:w="1223" w:type="dxa"/>
            <w:shd w:val="clear" w:color="auto" w:fill="CCCCFF"/>
          </w:tcPr>
          <w:p w14:paraId="74DB26AF" w14:textId="20348647" w:rsidR="001F3E05" w:rsidRDefault="004A28F0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1322" w:type="dxa"/>
            <w:shd w:val="clear" w:color="auto" w:fill="CCCCFF"/>
          </w:tcPr>
          <w:p w14:paraId="1667EC22" w14:textId="680654E9" w:rsidR="001F3E05" w:rsidRDefault="001F3E05" w:rsidP="001F3E05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ZO</w:t>
            </w:r>
          </w:p>
        </w:tc>
      </w:tr>
      <w:tr w:rsidR="001F3E05" w:rsidRPr="007C6DA0" w14:paraId="3E149E88" w14:textId="77777777" w:rsidTr="0086236B">
        <w:tc>
          <w:tcPr>
            <w:tcW w:w="1254" w:type="dxa"/>
            <w:shd w:val="clear" w:color="auto" w:fill="CCCCFF"/>
          </w:tcPr>
          <w:p w14:paraId="675687F1" w14:textId="4E883021" w:rsidR="001F3E05" w:rsidRPr="007C6DA0" w:rsidRDefault="001F3E05" w:rsidP="001F3E05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CCCCFF"/>
          </w:tcPr>
          <w:p w14:paraId="7DAA071B" w14:textId="32787907" w:rsidR="001F3E05" w:rsidRPr="007C6DA0" w:rsidRDefault="001F3E05" w:rsidP="001F3E05">
            <w:pPr>
              <w:rPr>
                <w:rFonts w:cstheme="minorHAnsi"/>
              </w:rPr>
            </w:pPr>
          </w:p>
        </w:tc>
        <w:tc>
          <w:tcPr>
            <w:tcW w:w="1297" w:type="dxa"/>
            <w:shd w:val="clear" w:color="auto" w:fill="CCCCFF"/>
          </w:tcPr>
          <w:p w14:paraId="7EDF9FD9" w14:textId="10F08361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grupa 2</w:t>
            </w:r>
          </w:p>
        </w:tc>
        <w:tc>
          <w:tcPr>
            <w:tcW w:w="1390" w:type="dxa"/>
            <w:shd w:val="clear" w:color="auto" w:fill="CCCCFF"/>
          </w:tcPr>
          <w:p w14:paraId="64045093" w14:textId="30300EBD" w:rsidR="001F3E05" w:rsidRDefault="001F3E05" w:rsidP="001F3E05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271" w:type="dxa"/>
            <w:shd w:val="clear" w:color="auto" w:fill="CCCCFF"/>
          </w:tcPr>
          <w:p w14:paraId="14940447" w14:textId="1C5184D3" w:rsidR="001F3E05" w:rsidRPr="00FF76EB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Seminarium magisterskie</w:t>
            </w:r>
          </w:p>
        </w:tc>
        <w:tc>
          <w:tcPr>
            <w:tcW w:w="2430" w:type="dxa"/>
            <w:shd w:val="clear" w:color="auto" w:fill="CCCCFF"/>
          </w:tcPr>
          <w:p w14:paraId="0D74C85A" w14:textId="7E614B38" w:rsidR="001F3E05" w:rsidRPr="0086236B" w:rsidRDefault="001F3E05" w:rsidP="001F3E05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 w:rsidRPr="0086236B">
              <w:rPr>
                <w:rFonts w:asciiTheme="minorHAnsi" w:hAnsiTheme="minorHAnsi" w:cstheme="minorHAnsi"/>
                <w:sz w:val="22"/>
                <w:szCs w:val="22"/>
              </w:rPr>
              <w:t>dr J. Wysocki</w:t>
            </w:r>
          </w:p>
        </w:tc>
        <w:tc>
          <w:tcPr>
            <w:tcW w:w="796" w:type="dxa"/>
            <w:shd w:val="clear" w:color="auto" w:fill="CCCCFF"/>
          </w:tcPr>
          <w:p w14:paraId="5436CCC8" w14:textId="758FA8DD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S</w:t>
            </w:r>
          </w:p>
        </w:tc>
        <w:tc>
          <w:tcPr>
            <w:tcW w:w="706" w:type="dxa"/>
            <w:shd w:val="clear" w:color="auto" w:fill="CCCCFF"/>
          </w:tcPr>
          <w:p w14:paraId="555AF550" w14:textId="234E1A80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223" w:type="dxa"/>
            <w:shd w:val="clear" w:color="auto" w:fill="CCCCFF"/>
          </w:tcPr>
          <w:p w14:paraId="1D81E40B" w14:textId="3E235436" w:rsidR="001F3E05" w:rsidRDefault="004A28F0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1322" w:type="dxa"/>
            <w:shd w:val="clear" w:color="auto" w:fill="CCCCFF"/>
          </w:tcPr>
          <w:p w14:paraId="1B1635A4" w14:textId="7CDEBF61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1F3E05" w:rsidRPr="007C6DA0" w14:paraId="46CEE905" w14:textId="77777777" w:rsidTr="0086236B">
        <w:tc>
          <w:tcPr>
            <w:tcW w:w="1254" w:type="dxa"/>
            <w:shd w:val="clear" w:color="auto" w:fill="CCCCFF"/>
          </w:tcPr>
          <w:p w14:paraId="12CCF22D" w14:textId="77777777" w:rsidR="001F3E05" w:rsidRPr="007C6DA0" w:rsidRDefault="001F3E05" w:rsidP="001F3E05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CCCCFF"/>
          </w:tcPr>
          <w:p w14:paraId="5B73553A" w14:textId="77777777" w:rsidR="001F3E05" w:rsidRPr="007C6DA0" w:rsidRDefault="001F3E05" w:rsidP="001F3E05">
            <w:pPr>
              <w:rPr>
                <w:rFonts w:cstheme="minorHAnsi"/>
              </w:rPr>
            </w:pPr>
          </w:p>
        </w:tc>
        <w:tc>
          <w:tcPr>
            <w:tcW w:w="1297" w:type="dxa"/>
            <w:shd w:val="clear" w:color="auto" w:fill="CCCCFF"/>
          </w:tcPr>
          <w:p w14:paraId="5C8614D5" w14:textId="77777777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grupa 3</w:t>
            </w:r>
          </w:p>
          <w:p w14:paraId="72998AB4" w14:textId="77777777" w:rsidR="001F3E05" w:rsidRDefault="001F3E05" w:rsidP="001F3E05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CCCCFF"/>
          </w:tcPr>
          <w:p w14:paraId="076B062B" w14:textId="1EDA0B78" w:rsidR="001F3E05" w:rsidRDefault="001F3E05" w:rsidP="001F3E05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271" w:type="dxa"/>
            <w:shd w:val="clear" w:color="auto" w:fill="CCCCFF"/>
          </w:tcPr>
          <w:p w14:paraId="2FD84CF4" w14:textId="2DF6B723" w:rsidR="001F3E05" w:rsidRDefault="001F3E05" w:rsidP="001F3E05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eminarium magisterskie</w:t>
            </w:r>
          </w:p>
        </w:tc>
        <w:tc>
          <w:tcPr>
            <w:tcW w:w="2430" w:type="dxa"/>
            <w:shd w:val="clear" w:color="auto" w:fill="CCCCFF"/>
          </w:tcPr>
          <w:p w14:paraId="180D025D" w14:textId="6CDC8A8F" w:rsidR="001F3E05" w:rsidRPr="0086236B" w:rsidRDefault="001F3E05" w:rsidP="001F3E05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 w:rsidRPr="0086236B">
              <w:rPr>
                <w:rFonts w:asciiTheme="minorHAnsi" w:hAnsiTheme="minorHAnsi" w:cstheme="minorHAnsi"/>
                <w:sz w:val="22"/>
                <w:szCs w:val="22"/>
              </w:rPr>
              <w:t>prof. K. Chrudzimska-Uhera</w:t>
            </w:r>
          </w:p>
        </w:tc>
        <w:tc>
          <w:tcPr>
            <w:tcW w:w="796" w:type="dxa"/>
            <w:shd w:val="clear" w:color="auto" w:fill="CCCCFF"/>
          </w:tcPr>
          <w:p w14:paraId="46205578" w14:textId="63BC8FC6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S</w:t>
            </w:r>
          </w:p>
        </w:tc>
        <w:tc>
          <w:tcPr>
            <w:tcW w:w="706" w:type="dxa"/>
            <w:shd w:val="clear" w:color="auto" w:fill="CCCCFF"/>
          </w:tcPr>
          <w:p w14:paraId="617BB276" w14:textId="53E49AA3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223" w:type="dxa"/>
            <w:shd w:val="clear" w:color="auto" w:fill="CCCCFF"/>
          </w:tcPr>
          <w:p w14:paraId="617A38D9" w14:textId="57C02B84" w:rsidR="001F3E05" w:rsidRDefault="004A28F0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1322" w:type="dxa"/>
            <w:shd w:val="clear" w:color="auto" w:fill="CCCCFF"/>
          </w:tcPr>
          <w:p w14:paraId="28E3D0D3" w14:textId="09AEC722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1F3E05" w:rsidRPr="007C6DA0" w14:paraId="5A2740C7" w14:textId="77777777" w:rsidTr="004560C2">
        <w:tc>
          <w:tcPr>
            <w:tcW w:w="1254" w:type="dxa"/>
            <w:shd w:val="clear" w:color="auto" w:fill="EDEDED" w:themeFill="accent3" w:themeFillTint="33"/>
          </w:tcPr>
          <w:p w14:paraId="4B9AE8D9" w14:textId="77777777" w:rsidR="001F3E05" w:rsidRPr="007C6DA0" w:rsidRDefault="001F3E05" w:rsidP="001F3E05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EDEDED" w:themeFill="accent3" w:themeFillTint="33"/>
          </w:tcPr>
          <w:p w14:paraId="10E39B96" w14:textId="77777777" w:rsidR="001F3E05" w:rsidRPr="007C6DA0" w:rsidRDefault="001F3E05" w:rsidP="001F3E05">
            <w:pPr>
              <w:rPr>
                <w:rFonts w:cstheme="minorHAnsi"/>
              </w:rPr>
            </w:pPr>
          </w:p>
        </w:tc>
        <w:tc>
          <w:tcPr>
            <w:tcW w:w="1297" w:type="dxa"/>
            <w:shd w:val="clear" w:color="auto" w:fill="EDEDED" w:themeFill="accent3" w:themeFillTint="33"/>
          </w:tcPr>
          <w:p w14:paraId="06D4794D" w14:textId="77777777" w:rsidR="001F3E05" w:rsidRDefault="001F3E05" w:rsidP="001F3E05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EDEDED" w:themeFill="accent3" w:themeFillTint="33"/>
          </w:tcPr>
          <w:p w14:paraId="203E2E1B" w14:textId="77777777" w:rsidR="001F3E05" w:rsidRPr="007C6DA0" w:rsidRDefault="001F3E05" w:rsidP="001F3E05">
            <w:pPr>
              <w:rPr>
                <w:rFonts w:cstheme="minorHAnsi"/>
              </w:rPr>
            </w:pPr>
          </w:p>
        </w:tc>
        <w:tc>
          <w:tcPr>
            <w:tcW w:w="2271" w:type="dxa"/>
            <w:shd w:val="clear" w:color="auto" w:fill="EDEDED" w:themeFill="accent3" w:themeFillTint="33"/>
          </w:tcPr>
          <w:p w14:paraId="0C7B7EF4" w14:textId="71CC27E1" w:rsidR="001F3E05" w:rsidRPr="007C6DA0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Praktyki w instytucji kultury (</w:t>
            </w: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)</w:t>
            </w:r>
          </w:p>
        </w:tc>
        <w:tc>
          <w:tcPr>
            <w:tcW w:w="2430" w:type="dxa"/>
            <w:shd w:val="clear" w:color="auto" w:fill="EDEDED" w:themeFill="accent3" w:themeFillTint="33"/>
          </w:tcPr>
          <w:p w14:paraId="78C21281" w14:textId="35F6C7FE" w:rsidR="001F3E05" w:rsidRPr="007C6DA0" w:rsidRDefault="001F3E05" w:rsidP="001F3E05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r J. Wysocki</w:t>
            </w:r>
          </w:p>
        </w:tc>
        <w:tc>
          <w:tcPr>
            <w:tcW w:w="796" w:type="dxa"/>
            <w:shd w:val="clear" w:color="auto" w:fill="EDEDED" w:themeFill="accent3" w:themeFillTint="33"/>
          </w:tcPr>
          <w:p w14:paraId="484CE416" w14:textId="77777777" w:rsidR="001F3E05" w:rsidRDefault="001F3E05" w:rsidP="001F3E05">
            <w:pPr>
              <w:rPr>
                <w:rFonts w:cstheme="minorHAnsi"/>
              </w:rPr>
            </w:pPr>
          </w:p>
        </w:tc>
        <w:tc>
          <w:tcPr>
            <w:tcW w:w="706" w:type="dxa"/>
            <w:shd w:val="clear" w:color="auto" w:fill="EDEDED" w:themeFill="accent3" w:themeFillTint="33"/>
          </w:tcPr>
          <w:p w14:paraId="48D6F855" w14:textId="57632633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223" w:type="dxa"/>
            <w:shd w:val="clear" w:color="auto" w:fill="EDEDED" w:themeFill="accent3" w:themeFillTint="33"/>
          </w:tcPr>
          <w:p w14:paraId="7A01B4A2" w14:textId="11BD64F2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322" w:type="dxa"/>
            <w:shd w:val="clear" w:color="auto" w:fill="EDEDED" w:themeFill="accent3" w:themeFillTint="33"/>
          </w:tcPr>
          <w:p w14:paraId="2E7BB04D" w14:textId="77777777" w:rsidR="001F3E05" w:rsidRDefault="001F3E05" w:rsidP="001F3E05">
            <w:pPr>
              <w:rPr>
                <w:rFonts w:cstheme="minorHAnsi"/>
              </w:rPr>
            </w:pPr>
          </w:p>
        </w:tc>
      </w:tr>
      <w:tr w:rsidR="001F3E05" w:rsidRPr="007C6DA0" w14:paraId="58C7DD7F" w14:textId="77777777" w:rsidTr="004560C2">
        <w:tc>
          <w:tcPr>
            <w:tcW w:w="1254" w:type="dxa"/>
            <w:shd w:val="clear" w:color="auto" w:fill="EDEDED" w:themeFill="accent3" w:themeFillTint="33"/>
          </w:tcPr>
          <w:p w14:paraId="50FFE6BE" w14:textId="77777777" w:rsidR="001F3E05" w:rsidRPr="007C6DA0" w:rsidRDefault="001F3E05" w:rsidP="001F3E05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EDEDED" w:themeFill="accent3" w:themeFillTint="33"/>
          </w:tcPr>
          <w:p w14:paraId="0443DEEB" w14:textId="77777777" w:rsidR="001F3E05" w:rsidRPr="007C6DA0" w:rsidRDefault="001F3E05" w:rsidP="001F3E05">
            <w:pPr>
              <w:rPr>
                <w:rFonts w:cstheme="minorHAnsi"/>
              </w:rPr>
            </w:pPr>
          </w:p>
        </w:tc>
        <w:tc>
          <w:tcPr>
            <w:tcW w:w="1297" w:type="dxa"/>
            <w:shd w:val="clear" w:color="auto" w:fill="EDEDED" w:themeFill="accent3" w:themeFillTint="33"/>
          </w:tcPr>
          <w:p w14:paraId="3ACB9352" w14:textId="77777777" w:rsidR="001F3E05" w:rsidRDefault="001F3E05" w:rsidP="001F3E05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EDEDED" w:themeFill="accent3" w:themeFillTint="33"/>
          </w:tcPr>
          <w:p w14:paraId="2EDF823D" w14:textId="77777777" w:rsidR="001F3E05" w:rsidRPr="007C6DA0" w:rsidRDefault="001F3E05" w:rsidP="001F3E05">
            <w:pPr>
              <w:rPr>
                <w:rFonts w:cstheme="minorHAnsi"/>
              </w:rPr>
            </w:pPr>
          </w:p>
        </w:tc>
        <w:tc>
          <w:tcPr>
            <w:tcW w:w="2271" w:type="dxa"/>
            <w:shd w:val="clear" w:color="auto" w:fill="EDEDED" w:themeFill="accent3" w:themeFillTint="33"/>
          </w:tcPr>
          <w:p w14:paraId="4F9422A5" w14:textId="792DA4E7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Praktyki: objazd naukowy (</w:t>
            </w: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)</w:t>
            </w:r>
          </w:p>
        </w:tc>
        <w:tc>
          <w:tcPr>
            <w:tcW w:w="2430" w:type="dxa"/>
            <w:shd w:val="clear" w:color="auto" w:fill="EDEDED" w:themeFill="accent3" w:themeFillTint="33"/>
          </w:tcPr>
          <w:p w14:paraId="5C700392" w14:textId="77777777" w:rsidR="001F3E05" w:rsidRDefault="001F3E05" w:rsidP="001F3E05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dr J. Wysocki, </w:t>
            </w:r>
          </w:p>
          <w:p w14:paraId="0101EE89" w14:textId="2A64146B" w:rsidR="001F3E05" w:rsidRDefault="001F3E05" w:rsidP="001F3E05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r M. Żurek</w:t>
            </w:r>
          </w:p>
        </w:tc>
        <w:tc>
          <w:tcPr>
            <w:tcW w:w="796" w:type="dxa"/>
            <w:shd w:val="clear" w:color="auto" w:fill="EDEDED" w:themeFill="accent3" w:themeFillTint="33"/>
          </w:tcPr>
          <w:p w14:paraId="4228A209" w14:textId="77777777" w:rsidR="001F3E05" w:rsidRDefault="001F3E05" w:rsidP="001F3E05">
            <w:pPr>
              <w:rPr>
                <w:rFonts w:cstheme="minorHAnsi"/>
              </w:rPr>
            </w:pPr>
          </w:p>
        </w:tc>
        <w:tc>
          <w:tcPr>
            <w:tcW w:w="706" w:type="dxa"/>
            <w:shd w:val="clear" w:color="auto" w:fill="EDEDED" w:themeFill="accent3" w:themeFillTint="33"/>
          </w:tcPr>
          <w:p w14:paraId="2BDD09D0" w14:textId="5045CDF2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223" w:type="dxa"/>
            <w:shd w:val="clear" w:color="auto" w:fill="EDEDED" w:themeFill="accent3" w:themeFillTint="33"/>
          </w:tcPr>
          <w:p w14:paraId="59CE4DFF" w14:textId="20FA8D3D" w:rsidR="001F3E05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322" w:type="dxa"/>
            <w:shd w:val="clear" w:color="auto" w:fill="EDEDED" w:themeFill="accent3" w:themeFillTint="33"/>
          </w:tcPr>
          <w:p w14:paraId="5A931CE2" w14:textId="77777777" w:rsidR="001F3E05" w:rsidRDefault="001F3E05" w:rsidP="001F3E05">
            <w:pPr>
              <w:rPr>
                <w:rFonts w:cstheme="minorHAnsi"/>
              </w:rPr>
            </w:pPr>
          </w:p>
        </w:tc>
      </w:tr>
      <w:tr w:rsidR="001F3E05" w:rsidRPr="007C6DA0" w14:paraId="64830080" w14:textId="77777777" w:rsidTr="004560C2">
        <w:tc>
          <w:tcPr>
            <w:tcW w:w="1254" w:type="dxa"/>
            <w:shd w:val="clear" w:color="auto" w:fill="E7E6E6" w:themeFill="background2"/>
          </w:tcPr>
          <w:p w14:paraId="05901D34" w14:textId="77777777" w:rsidR="001F3E05" w:rsidRPr="007C6DA0" w:rsidRDefault="001F3E05" w:rsidP="001F3E05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E7E6E6" w:themeFill="background2"/>
          </w:tcPr>
          <w:p w14:paraId="04BCF803" w14:textId="77777777" w:rsidR="001F3E05" w:rsidRPr="007C6DA0" w:rsidRDefault="001F3E05" w:rsidP="001F3E05">
            <w:pPr>
              <w:rPr>
                <w:rFonts w:cstheme="minorHAnsi"/>
              </w:rPr>
            </w:pPr>
          </w:p>
        </w:tc>
        <w:tc>
          <w:tcPr>
            <w:tcW w:w="1297" w:type="dxa"/>
            <w:shd w:val="clear" w:color="auto" w:fill="E7E6E6" w:themeFill="background2"/>
          </w:tcPr>
          <w:p w14:paraId="60832D55" w14:textId="77777777" w:rsidR="001F3E05" w:rsidRPr="007C6DA0" w:rsidRDefault="001F3E05" w:rsidP="001F3E05">
            <w:pPr>
              <w:rPr>
                <w:rFonts w:cstheme="minorHAnsi"/>
              </w:rPr>
            </w:pPr>
          </w:p>
        </w:tc>
        <w:tc>
          <w:tcPr>
            <w:tcW w:w="1390" w:type="dxa"/>
            <w:shd w:val="clear" w:color="auto" w:fill="E7E6E6" w:themeFill="background2"/>
          </w:tcPr>
          <w:p w14:paraId="236EF018" w14:textId="77777777" w:rsidR="001F3E05" w:rsidRPr="007C6DA0" w:rsidRDefault="001F3E05" w:rsidP="001F3E05">
            <w:pPr>
              <w:rPr>
                <w:rFonts w:cstheme="minorHAnsi"/>
              </w:rPr>
            </w:pPr>
          </w:p>
        </w:tc>
        <w:tc>
          <w:tcPr>
            <w:tcW w:w="6203" w:type="dxa"/>
            <w:gridSpan w:val="4"/>
            <w:shd w:val="clear" w:color="auto" w:fill="E7E6E6" w:themeFill="background2"/>
          </w:tcPr>
          <w:p w14:paraId="71FD96DE" w14:textId="69E7032E" w:rsidR="001F3E05" w:rsidRPr="007C6DA0" w:rsidRDefault="001F3E05" w:rsidP="001F3E05">
            <w:pPr>
              <w:rPr>
                <w:rFonts w:cstheme="minorHAnsi"/>
              </w:rPr>
            </w:pPr>
            <w:r>
              <w:rPr>
                <w:rFonts w:ascii="Arial" w:hAnsi="Arial" w:cs="Arial"/>
                <w:sz w:val="17"/>
                <w:szCs w:val="17"/>
              </w:rPr>
              <w:t>Wykład monograficzny z oferty zajęć na kierunkach archeologia, historia sztuki, socjologia, zgodnie z planami zajęć (I rok)</w:t>
            </w:r>
          </w:p>
        </w:tc>
        <w:tc>
          <w:tcPr>
            <w:tcW w:w="1223" w:type="dxa"/>
            <w:shd w:val="clear" w:color="auto" w:fill="E7E6E6" w:themeFill="background2"/>
          </w:tcPr>
          <w:p w14:paraId="2891ADCC" w14:textId="77777777" w:rsidR="001F3E05" w:rsidRPr="007C6DA0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322" w:type="dxa"/>
            <w:shd w:val="clear" w:color="auto" w:fill="E7E6E6" w:themeFill="background2"/>
          </w:tcPr>
          <w:p w14:paraId="77C53B5B" w14:textId="77777777" w:rsidR="001F3E05" w:rsidRPr="007C6DA0" w:rsidRDefault="001F3E05" w:rsidP="001F3E05">
            <w:pPr>
              <w:rPr>
                <w:rFonts w:cstheme="minorHAnsi"/>
              </w:rPr>
            </w:pPr>
            <w:r>
              <w:rPr>
                <w:rFonts w:cstheme="minorHAnsi"/>
              </w:rPr>
              <w:t>E/ZO</w:t>
            </w:r>
          </w:p>
        </w:tc>
      </w:tr>
    </w:tbl>
    <w:p w14:paraId="1D60246C" w14:textId="77777777" w:rsidR="004F3D1F" w:rsidRPr="007C6DA0" w:rsidRDefault="004F3D1F" w:rsidP="007E3FB8">
      <w:pPr>
        <w:rPr>
          <w:rFonts w:cstheme="minorHAnsi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300"/>
        <w:gridCol w:w="1333"/>
        <w:gridCol w:w="1344"/>
        <w:gridCol w:w="1036"/>
        <w:gridCol w:w="2318"/>
        <w:gridCol w:w="2106"/>
        <w:gridCol w:w="1212"/>
        <w:gridCol w:w="721"/>
        <w:gridCol w:w="1278"/>
        <w:gridCol w:w="1346"/>
      </w:tblGrid>
      <w:tr w:rsidR="007E3FB8" w:rsidRPr="007C6DA0" w14:paraId="332082A3" w14:textId="77777777" w:rsidTr="00C933A4">
        <w:tc>
          <w:tcPr>
            <w:tcW w:w="13994" w:type="dxa"/>
            <w:gridSpan w:val="10"/>
            <w:shd w:val="clear" w:color="auto" w:fill="D0CECE" w:themeFill="background2" w:themeFillShade="E6"/>
          </w:tcPr>
          <w:p w14:paraId="5D0C1222" w14:textId="77777777" w:rsidR="007E3FB8" w:rsidRPr="007C6DA0" w:rsidRDefault="007E3FB8" w:rsidP="00C933A4">
            <w:pPr>
              <w:jc w:val="center"/>
              <w:rPr>
                <w:rFonts w:cstheme="minorHAnsi"/>
                <w:b/>
                <w:bCs/>
              </w:rPr>
            </w:pPr>
            <w:r w:rsidRPr="007C6DA0">
              <w:rPr>
                <w:rFonts w:cstheme="minorHAnsi"/>
                <w:b/>
                <w:bCs/>
              </w:rPr>
              <w:lastRenderedPageBreak/>
              <w:t>Zarządzanie dziedzictwem kulturowym – studia magisterskie</w:t>
            </w:r>
          </w:p>
        </w:tc>
      </w:tr>
      <w:tr w:rsidR="007E3FB8" w:rsidRPr="007C6DA0" w14:paraId="1F3CCEF2" w14:textId="77777777" w:rsidTr="00C933A4">
        <w:tc>
          <w:tcPr>
            <w:tcW w:w="13994" w:type="dxa"/>
            <w:gridSpan w:val="10"/>
            <w:shd w:val="clear" w:color="auto" w:fill="B4C6E7" w:themeFill="accent1" w:themeFillTint="66"/>
          </w:tcPr>
          <w:p w14:paraId="01406A5B" w14:textId="77777777" w:rsidR="007E3FB8" w:rsidRPr="007C6DA0" w:rsidRDefault="007E3FB8" w:rsidP="00C933A4">
            <w:pPr>
              <w:jc w:val="center"/>
              <w:rPr>
                <w:rFonts w:cstheme="minorHAnsi"/>
                <w:b/>
                <w:bCs/>
              </w:rPr>
            </w:pPr>
            <w:r w:rsidRPr="007C6DA0">
              <w:rPr>
                <w:rFonts w:cstheme="minorHAnsi"/>
                <w:b/>
                <w:bCs/>
              </w:rPr>
              <w:t>Rok 2</w:t>
            </w:r>
          </w:p>
        </w:tc>
      </w:tr>
      <w:tr w:rsidR="007E3FB8" w:rsidRPr="007C6DA0" w14:paraId="551F8536" w14:textId="77777777" w:rsidTr="00C933A4">
        <w:tc>
          <w:tcPr>
            <w:tcW w:w="1300" w:type="dxa"/>
            <w:shd w:val="clear" w:color="auto" w:fill="B4C6E7" w:themeFill="accent1" w:themeFillTint="66"/>
          </w:tcPr>
          <w:p w14:paraId="7ADBE1FE" w14:textId="77777777" w:rsidR="007E3FB8" w:rsidRPr="007C6DA0" w:rsidRDefault="007E3FB8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Godz.</w:t>
            </w:r>
          </w:p>
        </w:tc>
        <w:tc>
          <w:tcPr>
            <w:tcW w:w="1333" w:type="dxa"/>
            <w:shd w:val="clear" w:color="auto" w:fill="B4C6E7" w:themeFill="accent1" w:themeFillTint="66"/>
          </w:tcPr>
          <w:p w14:paraId="6079CEEF" w14:textId="77777777" w:rsidR="007E3FB8" w:rsidRPr="007C6DA0" w:rsidRDefault="007E3FB8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Dzień</w:t>
            </w:r>
          </w:p>
        </w:tc>
        <w:tc>
          <w:tcPr>
            <w:tcW w:w="1344" w:type="dxa"/>
            <w:shd w:val="clear" w:color="auto" w:fill="B4C6E7" w:themeFill="accent1" w:themeFillTint="66"/>
          </w:tcPr>
          <w:p w14:paraId="3C04A095" w14:textId="77777777" w:rsidR="007E3FB8" w:rsidRPr="007C6DA0" w:rsidRDefault="007E3FB8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Uwagi</w:t>
            </w:r>
          </w:p>
        </w:tc>
        <w:tc>
          <w:tcPr>
            <w:tcW w:w="1036" w:type="dxa"/>
            <w:shd w:val="clear" w:color="auto" w:fill="B4C6E7" w:themeFill="accent1" w:themeFillTint="66"/>
          </w:tcPr>
          <w:p w14:paraId="18915457" w14:textId="77777777" w:rsidR="007E3FB8" w:rsidRPr="007C6DA0" w:rsidRDefault="007E3FB8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ala</w:t>
            </w:r>
          </w:p>
        </w:tc>
        <w:tc>
          <w:tcPr>
            <w:tcW w:w="2318" w:type="dxa"/>
            <w:shd w:val="clear" w:color="auto" w:fill="B4C6E7" w:themeFill="accent1" w:themeFillTint="66"/>
          </w:tcPr>
          <w:p w14:paraId="1A5D49C7" w14:textId="77777777" w:rsidR="007E3FB8" w:rsidRPr="007C6DA0" w:rsidRDefault="007E3FB8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Nazwa przedmiotu</w:t>
            </w:r>
          </w:p>
        </w:tc>
        <w:tc>
          <w:tcPr>
            <w:tcW w:w="2106" w:type="dxa"/>
            <w:shd w:val="clear" w:color="auto" w:fill="B4C6E7" w:themeFill="accent1" w:themeFillTint="66"/>
          </w:tcPr>
          <w:p w14:paraId="07E4054D" w14:textId="77777777" w:rsidR="007E3FB8" w:rsidRPr="007C6DA0" w:rsidRDefault="007E3FB8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Prowadzący/a</w:t>
            </w:r>
          </w:p>
        </w:tc>
        <w:tc>
          <w:tcPr>
            <w:tcW w:w="1212" w:type="dxa"/>
            <w:shd w:val="clear" w:color="auto" w:fill="B4C6E7" w:themeFill="accent1" w:themeFillTint="66"/>
          </w:tcPr>
          <w:p w14:paraId="51AC22AE" w14:textId="77777777" w:rsidR="007E3FB8" w:rsidRPr="007C6DA0" w:rsidRDefault="007E3FB8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Forma zajęć</w:t>
            </w:r>
          </w:p>
        </w:tc>
        <w:tc>
          <w:tcPr>
            <w:tcW w:w="721" w:type="dxa"/>
            <w:shd w:val="clear" w:color="auto" w:fill="B4C6E7" w:themeFill="accent1" w:themeFillTint="66"/>
          </w:tcPr>
          <w:p w14:paraId="53BB4088" w14:textId="77777777" w:rsidR="007E3FB8" w:rsidRPr="007C6DA0" w:rsidRDefault="007E3FB8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Rok</w:t>
            </w:r>
          </w:p>
        </w:tc>
        <w:tc>
          <w:tcPr>
            <w:tcW w:w="1278" w:type="dxa"/>
            <w:shd w:val="clear" w:color="auto" w:fill="B4C6E7" w:themeFill="accent1" w:themeFillTint="66"/>
          </w:tcPr>
          <w:p w14:paraId="51A77AA5" w14:textId="77777777" w:rsidR="007E3FB8" w:rsidRPr="007C6DA0" w:rsidRDefault="007E3FB8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ECTS</w:t>
            </w:r>
          </w:p>
        </w:tc>
        <w:tc>
          <w:tcPr>
            <w:tcW w:w="1346" w:type="dxa"/>
            <w:shd w:val="clear" w:color="auto" w:fill="B4C6E7" w:themeFill="accent1" w:themeFillTint="66"/>
          </w:tcPr>
          <w:p w14:paraId="2118F298" w14:textId="77777777" w:rsidR="007E3FB8" w:rsidRPr="007C6DA0" w:rsidRDefault="007E3FB8" w:rsidP="00C933A4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posób zaliczenia</w:t>
            </w:r>
          </w:p>
        </w:tc>
      </w:tr>
      <w:tr w:rsidR="00C24DDD" w:rsidRPr="007C6DA0" w14:paraId="49292579" w14:textId="77777777" w:rsidTr="004F3D1F">
        <w:tc>
          <w:tcPr>
            <w:tcW w:w="1300" w:type="dxa"/>
            <w:shd w:val="clear" w:color="auto" w:fill="F2F2F2" w:themeFill="background1" w:themeFillShade="F2"/>
          </w:tcPr>
          <w:p w14:paraId="50930911" w14:textId="5CED5F2C" w:rsidR="00C24DDD" w:rsidRDefault="00C24DDD" w:rsidP="00C24DDD">
            <w:pPr>
              <w:rPr>
                <w:rFonts w:cstheme="minorHAnsi"/>
              </w:rPr>
            </w:pPr>
          </w:p>
        </w:tc>
        <w:tc>
          <w:tcPr>
            <w:tcW w:w="1333" w:type="dxa"/>
            <w:shd w:val="clear" w:color="auto" w:fill="F2F2F2" w:themeFill="background1" w:themeFillShade="F2"/>
          </w:tcPr>
          <w:p w14:paraId="33CFAEC3" w14:textId="3EF1CA5E" w:rsidR="00C24DDD" w:rsidRDefault="00C24DDD" w:rsidP="00C24DDD">
            <w:pPr>
              <w:rPr>
                <w:rFonts w:cstheme="minorHAnsi"/>
              </w:rPr>
            </w:pPr>
          </w:p>
        </w:tc>
        <w:tc>
          <w:tcPr>
            <w:tcW w:w="1344" w:type="dxa"/>
            <w:shd w:val="clear" w:color="auto" w:fill="F2F2F2" w:themeFill="background1" w:themeFillShade="F2"/>
          </w:tcPr>
          <w:p w14:paraId="417043A9" w14:textId="7DCE77B8" w:rsidR="00C24DDD" w:rsidRPr="007C6DA0" w:rsidRDefault="00C24DDD" w:rsidP="00F12B7D">
            <w:pPr>
              <w:rPr>
                <w:rFonts w:cstheme="minorHAnsi"/>
              </w:rPr>
            </w:pPr>
          </w:p>
        </w:tc>
        <w:tc>
          <w:tcPr>
            <w:tcW w:w="1036" w:type="dxa"/>
            <w:shd w:val="clear" w:color="auto" w:fill="F2F2F2" w:themeFill="background1" w:themeFillShade="F2"/>
          </w:tcPr>
          <w:p w14:paraId="0AE0758D" w14:textId="3A13163C" w:rsidR="00C24DDD" w:rsidRDefault="00C24DDD" w:rsidP="00C24DDD">
            <w:pPr>
              <w:rPr>
                <w:rFonts w:cstheme="minorHAnsi"/>
              </w:rPr>
            </w:pPr>
          </w:p>
        </w:tc>
        <w:tc>
          <w:tcPr>
            <w:tcW w:w="2318" w:type="dxa"/>
            <w:shd w:val="clear" w:color="auto" w:fill="F2F2F2" w:themeFill="background1" w:themeFillShade="F2"/>
          </w:tcPr>
          <w:p w14:paraId="600A5CD1" w14:textId="4F16F640" w:rsidR="00C24DDD" w:rsidRPr="007C6DA0" w:rsidRDefault="00C24DDD" w:rsidP="00C24DDD">
            <w:pPr>
              <w:rPr>
                <w:rFonts w:cstheme="minorHAnsi"/>
              </w:rPr>
            </w:pPr>
          </w:p>
        </w:tc>
        <w:tc>
          <w:tcPr>
            <w:tcW w:w="2106" w:type="dxa"/>
            <w:shd w:val="clear" w:color="auto" w:fill="F2F2F2" w:themeFill="background1" w:themeFillShade="F2"/>
          </w:tcPr>
          <w:p w14:paraId="0897996B" w14:textId="5D06206E" w:rsidR="00C24DDD" w:rsidRPr="007C6DA0" w:rsidRDefault="00C24DDD" w:rsidP="00C24DDD">
            <w:pPr>
              <w:rPr>
                <w:rFonts w:cstheme="minorHAnsi"/>
              </w:rPr>
            </w:pPr>
          </w:p>
        </w:tc>
        <w:tc>
          <w:tcPr>
            <w:tcW w:w="1212" w:type="dxa"/>
            <w:shd w:val="clear" w:color="auto" w:fill="F2F2F2" w:themeFill="background1" w:themeFillShade="F2"/>
          </w:tcPr>
          <w:p w14:paraId="3AE54908" w14:textId="210F24DE" w:rsidR="00C24DDD" w:rsidRPr="007C6DA0" w:rsidRDefault="00C24DDD" w:rsidP="00C24DDD">
            <w:pPr>
              <w:rPr>
                <w:rFonts w:cstheme="minorHAnsi"/>
              </w:rPr>
            </w:pPr>
          </w:p>
        </w:tc>
        <w:tc>
          <w:tcPr>
            <w:tcW w:w="721" w:type="dxa"/>
            <w:shd w:val="clear" w:color="auto" w:fill="F2F2F2" w:themeFill="background1" w:themeFillShade="F2"/>
          </w:tcPr>
          <w:p w14:paraId="092F835D" w14:textId="4F7D9D7A" w:rsidR="00C24DDD" w:rsidRPr="007C6DA0" w:rsidRDefault="00C24DDD" w:rsidP="00C24DDD">
            <w:pPr>
              <w:rPr>
                <w:rFonts w:cstheme="minorHAnsi"/>
              </w:rPr>
            </w:pPr>
          </w:p>
        </w:tc>
        <w:tc>
          <w:tcPr>
            <w:tcW w:w="1278" w:type="dxa"/>
            <w:shd w:val="clear" w:color="auto" w:fill="F2F2F2" w:themeFill="background1" w:themeFillShade="F2"/>
          </w:tcPr>
          <w:p w14:paraId="7ECF36E3" w14:textId="7CD69777" w:rsidR="00C24DDD" w:rsidRPr="007C6DA0" w:rsidRDefault="00C24DDD" w:rsidP="00C24DDD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</w:tcPr>
          <w:p w14:paraId="6E7993D4" w14:textId="54AFF1A8" w:rsidR="00C24DDD" w:rsidRPr="007C6DA0" w:rsidRDefault="00C24DDD" w:rsidP="00C24DDD">
            <w:pPr>
              <w:rPr>
                <w:rFonts w:cstheme="minorHAnsi"/>
              </w:rPr>
            </w:pPr>
          </w:p>
        </w:tc>
      </w:tr>
      <w:tr w:rsidR="004F3D1F" w:rsidRPr="007C6DA0" w14:paraId="74286355" w14:textId="77777777" w:rsidTr="004560C2">
        <w:tc>
          <w:tcPr>
            <w:tcW w:w="1300" w:type="dxa"/>
            <w:shd w:val="clear" w:color="auto" w:fill="D9E2F3" w:themeFill="accent1" w:themeFillTint="33"/>
          </w:tcPr>
          <w:p w14:paraId="40BB6762" w14:textId="3BB954F6" w:rsidR="004F3D1F" w:rsidRDefault="00FE405B" w:rsidP="004F3D1F">
            <w:pPr>
              <w:rPr>
                <w:rFonts w:cstheme="minorHAnsi"/>
              </w:rPr>
            </w:pPr>
            <w:r>
              <w:t>16.45-18.15</w:t>
            </w:r>
          </w:p>
        </w:tc>
        <w:tc>
          <w:tcPr>
            <w:tcW w:w="1333" w:type="dxa"/>
            <w:shd w:val="clear" w:color="auto" w:fill="D9E2F3" w:themeFill="accent1" w:themeFillTint="33"/>
          </w:tcPr>
          <w:p w14:paraId="7079DFAF" w14:textId="55008AEF" w:rsidR="004F3D1F" w:rsidRDefault="006B2E1C" w:rsidP="004F3D1F">
            <w:pPr>
              <w:rPr>
                <w:rFonts w:cstheme="minorHAnsi"/>
              </w:rPr>
            </w:pPr>
            <w:r>
              <w:rPr>
                <w:rFonts w:cstheme="minorHAnsi"/>
              </w:rPr>
              <w:t>wtorek</w:t>
            </w:r>
          </w:p>
        </w:tc>
        <w:tc>
          <w:tcPr>
            <w:tcW w:w="1344" w:type="dxa"/>
            <w:shd w:val="clear" w:color="auto" w:fill="D9E2F3" w:themeFill="accent1" w:themeFillTint="33"/>
          </w:tcPr>
          <w:p w14:paraId="0E87288D" w14:textId="0781F0FA" w:rsidR="004F3D1F" w:rsidRDefault="004F3D1F" w:rsidP="004F3D1F">
            <w:pPr>
              <w:rPr>
                <w:rFonts w:cstheme="minorHAnsi"/>
              </w:rPr>
            </w:pPr>
          </w:p>
        </w:tc>
        <w:tc>
          <w:tcPr>
            <w:tcW w:w="1036" w:type="dxa"/>
            <w:shd w:val="clear" w:color="auto" w:fill="D9E2F3" w:themeFill="accent1" w:themeFillTint="33"/>
          </w:tcPr>
          <w:p w14:paraId="722B52F4" w14:textId="72988D0A" w:rsidR="004F3D1F" w:rsidRDefault="00D20DA7" w:rsidP="004F3D1F">
            <w:pPr>
              <w:rPr>
                <w:rFonts w:cstheme="minorHAnsi"/>
              </w:rPr>
            </w:pPr>
            <w:r>
              <w:rPr>
                <w:rFonts w:cstheme="minorHAnsi"/>
              </w:rPr>
              <w:t>324</w:t>
            </w:r>
          </w:p>
        </w:tc>
        <w:tc>
          <w:tcPr>
            <w:tcW w:w="2318" w:type="dxa"/>
            <w:shd w:val="clear" w:color="auto" w:fill="D9E2F3" w:themeFill="accent1" w:themeFillTint="33"/>
          </w:tcPr>
          <w:p w14:paraId="031A6184" w14:textId="20266723" w:rsidR="004F3D1F" w:rsidRPr="007C6DA0" w:rsidRDefault="004F3D1F" w:rsidP="004F3D1F">
            <w:pPr>
              <w:rPr>
                <w:rFonts w:cstheme="minorHAnsi"/>
              </w:rPr>
            </w:pPr>
            <w:r w:rsidRPr="0036424E">
              <w:rPr>
                <w:rFonts w:cstheme="minorHAnsi"/>
              </w:rPr>
              <w:t xml:space="preserve">Współczesne problemy myśli konserwatorskiej </w:t>
            </w:r>
          </w:p>
        </w:tc>
        <w:tc>
          <w:tcPr>
            <w:tcW w:w="2106" w:type="dxa"/>
            <w:shd w:val="clear" w:color="auto" w:fill="D9E2F3" w:themeFill="accent1" w:themeFillTint="33"/>
          </w:tcPr>
          <w:p w14:paraId="261BB6A2" w14:textId="07EDC226" w:rsidR="004F3D1F" w:rsidRPr="007C6DA0" w:rsidRDefault="006B2E1C" w:rsidP="004F3D1F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prof. Z. Kobyliński</w:t>
            </w:r>
          </w:p>
        </w:tc>
        <w:tc>
          <w:tcPr>
            <w:tcW w:w="1212" w:type="dxa"/>
            <w:shd w:val="clear" w:color="auto" w:fill="D9E2F3" w:themeFill="accent1" w:themeFillTint="33"/>
          </w:tcPr>
          <w:p w14:paraId="103A28BE" w14:textId="7C4F7251" w:rsidR="004F3D1F" w:rsidRPr="007C6DA0" w:rsidRDefault="004F3D1F" w:rsidP="004F3D1F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KW</w:t>
            </w:r>
          </w:p>
        </w:tc>
        <w:tc>
          <w:tcPr>
            <w:tcW w:w="721" w:type="dxa"/>
            <w:shd w:val="clear" w:color="auto" w:fill="D9E2F3" w:themeFill="accent1" w:themeFillTint="33"/>
          </w:tcPr>
          <w:p w14:paraId="2239BADF" w14:textId="0EE18E02" w:rsidR="004F3D1F" w:rsidRPr="007C6DA0" w:rsidRDefault="004F3D1F" w:rsidP="004F3D1F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II</w:t>
            </w:r>
          </w:p>
        </w:tc>
        <w:tc>
          <w:tcPr>
            <w:tcW w:w="1278" w:type="dxa"/>
            <w:shd w:val="clear" w:color="auto" w:fill="D9E2F3" w:themeFill="accent1" w:themeFillTint="33"/>
          </w:tcPr>
          <w:p w14:paraId="1BC2B92F" w14:textId="7E118A83" w:rsidR="004F3D1F" w:rsidRPr="007C6DA0" w:rsidRDefault="004F3D1F" w:rsidP="004F3D1F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3</w:t>
            </w:r>
          </w:p>
        </w:tc>
        <w:tc>
          <w:tcPr>
            <w:tcW w:w="1346" w:type="dxa"/>
            <w:shd w:val="clear" w:color="auto" w:fill="D9E2F3" w:themeFill="accent1" w:themeFillTint="33"/>
          </w:tcPr>
          <w:p w14:paraId="1846EE15" w14:textId="01FBAEBE" w:rsidR="004F3D1F" w:rsidRPr="007C6DA0" w:rsidRDefault="004F3D1F" w:rsidP="004F3D1F">
            <w:pPr>
              <w:rPr>
                <w:rFonts w:cstheme="minorHAnsi"/>
              </w:rPr>
            </w:pPr>
            <w:r>
              <w:rPr>
                <w:rFonts w:cstheme="minorHAnsi"/>
              </w:rPr>
              <w:t>E</w:t>
            </w:r>
          </w:p>
        </w:tc>
      </w:tr>
      <w:tr w:rsidR="006B2E1C" w:rsidRPr="007C6DA0" w14:paraId="2E5A80BD" w14:textId="77777777" w:rsidTr="004560C2">
        <w:tc>
          <w:tcPr>
            <w:tcW w:w="1300" w:type="dxa"/>
            <w:shd w:val="clear" w:color="auto" w:fill="D9E2F3" w:themeFill="accent1" w:themeFillTint="33"/>
          </w:tcPr>
          <w:p w14:paraId="2EE106C5" w14:textId="659EA8F7" w:rsidR="006B2E1C" w:rsidRDefault="00FE405B" w:rsidP="006B2E1C">
            <w:pPr>
              <w:rPr>
                <w:rFonts w:cstheme="minorHAnsi"/>
              </w:rPr>
            </w:pPr>
            <w:r>
              <w:t>18:30-20:00</w:t>
            </w:r>
          </w:p>
        </w:tc>
        <w:tc>
          <w:tcPr>
            <w:tcW w:w="1333" w:type="dxa"/>
            <w:shd w:val="clear" w:color="auto" w:fill="D9E2F3" w:themeFill="accent1" w:themeFillTint="33"/>
          </w:tcPr>
          <w:p w14:paraId="09CD7090" w14:textId="013DDA7F" w:rsidR="006B2E1C" w:rsidRDefault="006B2E1C" w:rsidP="006B2E1C">
            <w:pPr>
              <w:rPr>
                <w:rFonts w:cstheme="minorHAnsi"/>
              </w:rPr>
            </w:pPr>
            <w:r>
              <w:rPr>
                <w:rFonts w:cstheme="minorHAnsi"/>
              </w:rPr>
              <w:t>wtorek</w:t>
            </w:r>
          </w:p>
        </w:tc>
        <w:tc>
          <w:tcPr>
            <w:tcW w:w="1344" w:type="dxa"/>
            <w:shd w:val="clear" w:color="auto" w:fill="D9E2F3" w:themeFill="accent1" w:themeFillTint="33"/>
          </w:tcPr>
          <w:p w14:paraId="2963F23F" w14:textId="3CF3DE41" w:rsidR="006B2E1C" w:rsidRDefault="006B2E1C" w:rsidP="006B2E1C">
            <w:pPr>
              <w:rPr>
                <w:rFonts w:cstheme="minorHAnsi"/>
              </w:rPr>
            </w:pPr>
            <w:r>
              <w:rPr>
                <w:rFonts w:cstheme="minorHAnsi"/>
              </w:rPr>
              <w:t>grupa 1</w:t>
            </w:r>
          </w:p>
        </w:tc>
        <w:tc>
          <w:tcPr>
            <w:tcW w:w="1036" w:type="dxa"/>
            <w:shd w:val="clear" w:color="auto" w:fill="D9E2F3" w:themeFill="accent1" w:themeFillTint="33"/>
          </w:tcPr>
          <w:p w14:paraId="7A511B9F" w14:textId="12A15F3F" w:rsidR="006B2E1C" w:rsidRDefault="00FE405B" w:rsidP="006B2E1C">
            <w:pPr>
              <w:rPr>
                <w:rFonts w:cstheme="minorHAnsi"/>
              </w:rPr>
            </w:pPr>
            <w:r>
              <w:rPr>
                <w:rFonts w:cstheme="minorHAnsi"/>
              </w:rPr>
              <w:t>324</w:t>
            </w:r>
          </w:p>
        </w:tc>
        <w:tc>
          <w:tcPr>
            <w:tcW w:w="2318" w:type="dxa"/>
            <w:shd w:val="clear" w:color="auto" w:fill="D9E2F3" w:themeFill="accent1" w:themeFillTint="33"/>
          </w:tcPr>
          <w:p w14:paraId="149DA092" w14:textId="72A22C38" w:rsidR="006B2E1C" w:rsidRPr="0036424E" w:rsidRDefault="006B2E1C" w:rsidP="006B2E1C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eminarium magisterskie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2106" w:type="dxa"/>
            <w:shd w:val="clear" w:color="auto" w:fill="D9E2F3" w:themeFill="accent1" w:themeFillTint="33"/>
          </w:tcPr>
          <w:p w14:paraId="7E25B39D" w14:textId="52874605" w:rsidR="006B2E1C" w:rsidRPr="007C6DA0" w:rsidRDefault="006B2E1C" w:rsidP="006B2E1C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prof. Z. Kobyliński</w:t>
            </w:r>
          </w:p>
        </w:tc>
        <w:tc>
          <w:tcPr>
            <w:tcW w:w="1212" w:type="dxa"/>
            <w:shd w:val="clear" w:color="auto" w:fill="D9E2F3" w:themeFill="accent1" w:themeFillTint="33"/>
          </w:tcPr>
          <w:p w14:paraId="07687F2E" w14:textId="2A961A64" w:rsidR="006B2E1C" w:rsidRPr="007C6DA0" w:rsidRDefault="006B2E1C" w:rsidP="006B2E1C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</w:t>
            </w:r>
          </w:p>
        </w:tc>
        <w:tc>
          <w:tcPr>
            <w:tcW w:w="721" w:type="dxa"/>
            <w:shd w:val="clear" w:color="auto" w:fill="D9E2F3" w:themeFill="accent1" w:themeFillTint="33"/>
          </w:tcPr>
          <w:p w14:paraId="4EE3C5FA" w14:textId="5B7F295F" w:rsidR="006B2E1C" w:rsidRPr="007C6DA0" w:rsidRDefault="006B2E1C" w:rsidP="006B2E1C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I</w:t>
            </w:r>
          </w:p>
        </w:tc>
        <w:tc>
          <w:tcPr>
            <w:tcW w:w="1278" w:type="dxa"/>
            <w:shd w:val="clear" w:color="auto" w:fill="D9E2F3" w:themeFill="accent1" w:themeFillTint="33"/>
          </w:tcPr>
          <w:p w14:paraId="132EDF7D" w14:textId="46807C9B" w:rsidR="006B2E1C" w:rsidRPr="007C6DA0" w:rsidRDefault="006D1058" w:rsidP="006B2E1C">
            <w:pPr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1346" w:type="dxa"/>
            <w:shd w:val="clear" w:color="auto" w:fill="D9E2F3" w:themeFill="accent1" w:themeFillTint="33"/>
          </w:tcPr>
          <w:p w14:paraId="084085D2" w14:textId="4914F493" w:rsidR="006B2E1C" w:rsidRDefault="006B2E1C" w:rsidP="006B2E1C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ZO</w:t>
            </w:r>
          </w:p>
        </w:tc>
      </w:tr>
      <w:tr w:rsidR="00EE0A92" w:rsidRPr="007C6DA0" w14:paraId="7423D10E" w14:textId="77777777" w:rsidTr="00EE0A92">
        <w:tc>
          <w:tcPr>
            <w:tcW w:w="1300" w:type="dxa"/>
            <w:shd w:val="clear" w:color="auto" w:fill="F7D0F8"/>
          </w:tcPr>
          <w:p w14:paraId="082DFF00" w14:textId="6A8AA7C2" w:rsidR="00EE0A92" w:rsidRDefault="00EE0A92" w:rsidP="00EE0A92">
            <w:pPr>
              <w:rPr>
                <w:rFonts w:cstheme="minorHAnsi"/>
              </w:rPr>
            </w:pPr>
            <w:r>
              <w:rPr>
                <w:rFonts w:cstheme="minorHAnsi"/>
              </w:rPr>
              <w:t>11:30-13:00</w:t>
            </w:r>
          </w:p>
        </w:tc>
        <w:tc>
          <w:tcPr>
            <w:tcW w:w="1333" w:type="dxa"/>
            <w:shd w:val="clear" w:color="auto" w:fill="F7D0F8"/>
          </w:tcPr>
          <w:p w14:paraId="679C69CE" w14:textId="6452B549" w:rsidR="00EE0A92" w:rsidRDefault="00EE0A92" w:rsidP="00EE0A92">
            <w:pPr>
              <w:rPr>
                <w:rFonts w:cstheme="minorHAnsi"/>
              </w:rPr>
            </w:pPr>
            <w:r>
              <w:rPr>
                <w:rFonts w:cstheme="minorHAnsi"/>
              </w:rPr>
              <w:t>środa</w:t>
            </w:r>
          </w:p>
        </w:tc>
        <w:tc>
          <w:tcPr>
            <w:tcW w:w="1344" w:type="dxa"/>
            <w:shd w:val="clear" w:color="auto" w:fill="F7D0F8"/>
          </w:tcPr>
          <w:p w14:paraId="7693F6A0" w14:textId="77777777" w:rsidR="00EE0A92" w:rsidRDefault="00EE0A92" w:rsidP="00EE0A92">
            <w:pPr>
              <w:rPr>
                <w:rFonts w:cstheme="minorHAnsi"/>
              </w:rPr>
            </w:pPr>
          </w:p>
        </w:tc>
        <w:tc>
          <w:tcPr>
            <w:tcW w:w="1036" w:type="dxa"/>
            <w:shd w:val="clear" w:color="auto" w:fill="F7D0F8"/>
          </w:tcPr>
          <w:p w14:paraId="25693C75" w14:textId="77777777" w:rsidR="00EE0A92" w:rsidRDefault="00EE0A92" w:rsidP="00EE0A92">
            <w:pPr>
              <w:rPr>
                <w:rFonts w:cstheme="minorHAnsi"/>
              </w:rPr>
            </w:pPr>
          </w:p>
        </w:tc>
        <w:tc>
          <w:tcPr>
            <w:tcW w:w="2318" w:type="dxa"/>
            <w:shd w:val="clear" w:color="auto" w:fill="F7D0F8"/>
          </w:tcPr>
          <w:p w14:paraId="5141105F" w14:textId="54019C5E" w:rsidR="00EE0A92" w:rsidRDefault="00EE0A92" w:rsidP="00EE0A92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eminarium magisterskie</w:t>
            </w:r>
          </w:p>
        </w:tc>
        <w:tc>
          <w:tcPr>
            <w:tcW w:w="2106" w:type="dxa"/>
            <w:shd w:val="clear" w:color="auto" w:fill="F7D0F8"/>
          </w:tcPr>
          <w:p w14:paraId="481DEB5F" w14:textId="5CD89CBC" w:rsidR="00EE0A92" w:rsidRDefault="00EE0A92" w:rsidP="00EE0A92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prof. K. Chrudzimska-Uhera</w:t>
            </w:r>
          </w:p>
        </w:tc>
        <w:tc>
          <w:tcPr>
            <w:tcW w:w="1212" w:type="dxa"/>
            <w:shd w:val="clear" w:color="auto" w:fill="F7D0F8"/>
          </w:tcPr>
          <w:p w14:paraId="3EDB73B4" w14:textId="7D01C949" w:rsidR="00EE0A92" w:rsidRDefault="00EE0A92" w:rsidP="00EE0A92">
            <w:pPr>
              <w:rPr>
                <w:rFonts w:cstheme="minorHAnsi"/>
              </w:rPr>
            </w:pPr>
            <w:r>
              <w:rPr>
                <w:rFonts w:cstheme="minorHAnsi"/>
              </w:rPr>
              <w:t>S</w:t>
            </w:r>
          </w:p>
        </w:tc>
        <w:tc>
          <w:tcPr>
            <w:tcW w:w="721" w:type="dxa"/>
            <w:shd w:val="clear" w:color="auto" w:fill="F7D0F8"/>
          </w:tcPr>
          <w:p w14:paraId="03F29237" w14:textId="4893F26D" w:rsidR="00EE0A92" w:rsidRDefault="00EE0A92" w:rsidP="00EE0A92">
            <w:pPr>
              <w:rPr>
                <w:rFonts w:cstheme="minorHAnsi"/>
              </w:rPr>
            </w:pPr>
            <w:r>
              <w:rPr>
                <w:rFonts w:cstheme="minorHAnsi"/>
              </w:rPr>
              <w:t>II</w:t>
            </w:r>
          </w:p>
        </w:tc>
        <w:tc>
          <w:tcPr>
            <w:tcW w:w="1278" w:type="dxa"/>
            <w:shd w:val="clear" w:color="auto" w:fill="F7D0F8"/>
          </w:tcPr>
          <w:p w14:paraId="0BE008F2" w14:textId="0F2845BC" w:rsidR="00EE0A92" w:rsidRDefault="00EE0A92" w:rsidP="00EE0A92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="006D1058">
              <w:rPr>
                <w:rFonts w:cstheme="minorHAnsi"/>
              </w:rPr>
              <w:t>6</w:t>
            </w:r>
          </w:p>
        </w:tc>
        <w:tc>
          <w:tcPr>
            <w:tcW w:w="1346" w:type="dxa"/>
            <w:shd w:val="clear" w:color="auto" w:fill="F7D0F8"/>
          </w:tcPr>
          <w:p w14:paraId="2CC3F1E6" w14:textId="0C59BCD0" w:rsidR="00EE0A92" w:rsidRDefault="00EE0A92" w:rsidP="00EE0A92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EE0A92" w:rsidRPr="007C6DA0" w14:paraId="39464827" w14:textId="77777777" w:rsidTr="00C24DDD">
        <w:tc>
          <w:tcPr>
            <w:tcW w:w="1300" w:type="dxa"/>
            <w:shd w:val="clear" w:color="auto" w:fill="E2EFD9" w:themeFill="accent6" w:themeFillTint="33"/>
          </w:tcPr>
          <w:p w14:paraId="7A0D54A1" w14:textId="70E3EFF7" w:rsidR="00EE0A92" w:rsidRDefault="00EE0A92" w:rsidP="00EE0A92">
            <w:pPr>
              <w:rPr>
                <w:rFonts w:cstheme="minorHAnsi"/>
              </w:rPr>
            </w:pPr>
            <w:r>
              <w:rPr>
                <w:rFonts w:cstheme="minorHAnsi"/>
              </w:rPr>
              <w:t>15:00-16:30</w:t>
            </w:r>
          </w:p>
        </w:tc>
        <w:tc>
          <w:tcPr>
            <w:tcW w:w="1333" w:type="dxa"/>
            <w:shd w:val="clear" w:color="auto" w:fill="E2EFD9" w:themeFill="accent6" w:themeFillTint="33"/>
          </w:tcPr>
          <w:p w14:paraId="6C74A0A4" w14:textId="7379C5D9" w:rsidR="00EE0A92" w:rsidRDefault="00EE0A92" w:rsidP="00EE0A92">
            <w:pPr>
              <w:rPr>
                <w:rFonts w:cstheme="minorHAnsi"/>
              </w:rPr>
            </w:pPr>
            <w:r>
              <w:rPr>
                <w:rFonts w:cstheme="minorHAnsi"/>
              </w:rPr>
              <w:t>piątek</w:t>
            </w:r>
          </w:p>
        </w:tc>
        <w:tc>
          <w:tcPr>
            <w:tcW w:w="1344" w:type="dxa"/>
            <w:shd w:val="clear" w:color="auto" w:fill="E2EFD9" w:themeFill="accent6" w:themeFillTint="33"/>
          </w:tcPr>
          <w:p w14:paraId="5143B308" w14:textId="21A7FE0F" w:rsidR="00EE0A92" w:rsidRPr="007C6DA0" w:rsidRDefault="00EE0A92" w:rsidP="00EE0A92">
            <w:pPr>
              <w:rPr>
                <w:rFonts w:cstheme="minorHAnsi"/>
              </w:rPr>
            </w:pPr>
            <w:r>
              <w:rPr>
                <w:rFonts w:cstheme="minorHAnsi"/>
              </w:rPr>
              <w:t>grupa 2</w:t>
            </w:r>
          </w:p>
        </w:tc>
        <w:tc>
          <w:tcPr>
            <w:tcW w:w="1036" w:type="dxa"/>
            <w:shd w:val="clear" w:color="auto" w:fill="E2EFD9" w:themeFill="accent6" w:themeFillTint="33"/>
          </w:tcPr>
          <w:p w14:paraId="2D3812B3" w14:textId="4280784C" w:rsidR="00EE0A92" w:rsidRDefault="00EE0A92" w:rsidP="00EE0A92">
            <w:pPr>
              <w:rPr>
                <w:rFonts w:cstheme="minorHAnsi"/>
              </w:rPr>
            </w:pPr>
            <w:r>
              <w:rPr>
                <w:rFonts w:cstheme="minorHAnsi"/>
              </w:rPr>
              <w:t>323</w:t>
            </w:r>
          </w:p>
        </w:tc>
        <w:tc>
          <w:tcPr>
            <w:tcW w:w="2318" w:type="dxa"/>
            <w:shd w:val="clear" w:color="auto" w:fill="E2EFD9" w:themeFill="accent6" w:themeFillTint="33"/>
          </w:tcPr>
          <w:p w14:paraId="5B3219DE" w14:textId="20C801CD" w:rsidR="00EE0A92" w:rsidRPr="007C6DA0" w:rsidRDefault="00EE0A92" w:rsidP="00EE0A92">
            <w:pPr>
              <w:rPr>
                <w:rFonts w:cstheme="minorHAnsi"/>
              </w:rPr>
            </w:pPr>
            <w:r>
              <w:rPr>
                <w:rFonts w:cstheme="minorHAnsi"/>
              </w:rPr>
              <w:t>Seminarium magisterskie</w:t>
            </w:r>
          </w:p>
        </w:tc>
        <w:tc>
          <w:tcPr>
            <w:tcW w:w="2106" w:type="dxa"/>
            <w:shd w:val="clear" w:color="auto" w:fill="E2EFD9" w:themeFill="accent6" w:themeFillTint="33"/>
          </w:tcPr>
          <w:p w14:paraId="2C17465F" w14:textId="33F9DAC8" w:rsidR="00EE0A92" w:rsidRPr="007C6DA0" w:rsidRDefault="00EE0A92" w:rsidP="00EE0A92">
            <w:pPr>
              <w:rPr>
                <w:rFonts w:cstheme="minorHAnsi"/>
              </w:rPr>
            </w:pPr>
            <w:r>
              <w:rPr>
                <w:rFonts w:cstheme="minorHAnsi"/>
              </w:rPr>
              <w:t>dr J. Wysocki</w:t>
            </w:r>
          </w:p>
        </w:tc>
        <w:tc>
          <w:tcPr>
            <w:tcW w:w="1212" w:type="dxa"/>
            <w:shd w:val="clear" w:color="auto" w:fill="E2EFD9" w:themeFill="accent6" w:themeFillTint="33"/>
          </w:tcPr>
          <w:p w14:paraId="13F3737F" w14:textId="134B052C" w:rsidR="00EE0A92" w:rsidRPr="007C6DA0" w:rsidRDefault="00EE0A92" w:rsidP="00EE0A92">
            <w:pPr>
              <w:rPr>
                <w:rFonts w:cstheme="minorHAnsi"/>
              </w:rPr>
            </w:pPr>
            <w:r>
              <w:rPr>
                <w:rFonts w:cstheme="minorHAnsi"/>
              </w:rPr>
              <w:t>S</w:t>
            </w:r>
          </w:p>
        </w:tc>
        <w:tc>
          <w:tcPr>
            <w:tcW w:w="721" w:type="dxa"/>
            <w:shd w:val="clear" w:color="auto" w:fill="E2EFD9" w:themeFill="accent6" w:themeFillTint="33"/>
          </w:tcPr>
          <w:p w14:paraId="7DA27F76" w14:textId="3C655F18" w:rsidR="00EE0A92" w:rsidRPr="007C6DA0" w:rsidRDefault="00EE0A92" w:rsidP="00EE0A92">
            <w:pPr>
              <w:rPr>
                <w:rFonts w:cstheme="minorHAnsi"/>
              </w:rPr>
            </w:pPr>
            <w:r>
              <w:rPr>
                <w:rFonts w:cstheme="minorHAnsi"/>
              </w:rPr>
              <w:t>II</w:t>
            </w:r>
          </w:p>
        </w:tc>
        <w:tc>
          <w:tcPr>
            <w:tcW w:w="1278" w:type="dxa"/>
            <w:shd w:val="clear" w:color="auto" w:fill="E2EFD9" w:themeFill="accent6" w:themeFillTint="33"/>
          </w:tcPr>
          <w:p w14:paraId="5E00D823" w14:textId="284A9AFB" w:rsidR="00EE0A92" w:rsidRPr="007C6DA0" w:rsidRDefault="00EE0A92" w:rsidP="00EE0A92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="006D1058">
              <w:rPr>
                <w:rFonts w:cstheme="minorHAnsi"/>
              </w:rPr>
              <w:t>6</w:t>
            </w:r>
          </w:p>
        </w:tc>
        <w:tc>
          <w:tcPr>
            <w:tcW w:w="1346" w:type="dxa"/>
            <w:shd w:val="clear" w:color="auto" w:fill="E2EFD9" w:themeFill="accent6" w:themeFillTint="33"/>
          </w:tcPr>
          <w:p w14:paraId="6170A3BC" w14:textId="1447909C" w:rsidR="00EE0A92" w:rsidRPr="007C6DA0" w:rsidRDefault="00EE0A92" w:rsidP="00EE0A92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EE0A92" w:rsidRPr="007C6DA0" w14:paraId="37BB0355" w14:textId="77777777" w:rsidTr="0086236B">
        <w:tc>
          <w:tcPr>
            <w:tcW w:w="1300" w:type="dxa"/>
            <w:shd w:val="clear" w:color="auto" w:fill="CCCCFF"/>
          </w:tcPr>
          <w:p w14:paraId="2D09B65A" w14:textId="77777777" w:rsidR="00EE0A92" w:rsidRDefault="00EE0A92" w:rsidP="00EE0A92">
            <w:pPr>
              <w:rPr>
                <w:rFonts w:cstheme="minorHAnsi"/>
              </w:rPr>
            </w:pPr>
          </w:p>
        </w:tc>
        <w:tc>
          <w:tcPr>
            <w:tcW w:w="1333" w:type="dxa"/>
            <w:shd w:val="clear" w:color="auto" w:fill="CCCCFF"/>
          </w:tcPr>
          <w:p w14:paraId="68A55C7B" w14:textId="77777777" w:rsidR="00EE0A92" w:rsidRDefault="00EE0A92" w:rsidP="00EE0A92">
            <w:pPr>
              <w:rPr>
                <w:rFonts w:cstheme="minorHAnsi"/>
              </w:rPr>
            </w:pPr>
          </w:p>
        </w:tc>
        <w:tc>
          <w:tcPr>
            <w:tcW w:w="1344" w:type="dxa"/>
            <w:shd w:val="clear" w:color="auto" w:fill="CCCCFF"/>
          </w:tcPr>
          <w:p w14:paraId="2AD9C6F5" w14:textId="3D327FCC" w:rsidR="00EE0A92" w:rsidRDefault="00EE0A92" w:rsidP="00EE0A92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1036" w:type="dxa"/>
            <w:shd w:val="clear" w:color="auto" w:fill="CCCCFF"/>
          </w:tcPr>
          <w:p w14:paraId="7FB26A89" w14:textId="77777777" w:rsidR="00EE0A92" w:rsidRDefault="00EE0A92" w:rsidP="00EE0A92">
            <w:pPr>
              <w:rPr>
                <w:rFonts w:cstheme="minorHAnsi"/>
              </w:rPr>
            </w:pPr>
          </w:p>
        </w:tc>
        <w:tc>
          <w:tcPr>
            <w:tcW w:w="2318" w:type="dxa"/>
            <w:shd w:val="clear" w:color="auto" w:fill="CCCCFF"/>
          </w:tcPr>
          <w:p w14:paraId="7AADF92F" w14:textId="09EC2FB0" w:rsidR="00EE0A92" w:rsidRPr="0036424E" w:rsidRDefault="00EE0A92" w:rsidP="00EE0A92">
            <w:pPr>
              <w:rPr>
                <w:rFonts w:cstheme="minorHAnsi"/>
              </w:rPr>
            </w:pPr>
            <w:r>
              <w:t>Międzynarodowe aspekty zarządzania dziedzictwem kulturowym</w:t>
            </w:r>
          </w:p>
        </w:tc>
        <w:tc>
          <w:tcPr>
            <w:tcW w:w="2106" w:type="dxa"/>
            <w:shd w:val="clear" w:color="auto" w:fill="CCCCFF"/>
          </w:tcPr>
          <w:p w14:paraId="7F3D842B" w14:textId="62FAEB54" w:rsidR="00EE0A92" w:rsidRDefault="00EE0A92" w:rsidP="00EE0A92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prof. Z. Kobyliński</w:t>
            </w:r>
          </w:p>
        </w:tc>
        <w:tc>
          <w:tcPr>
            <w:tcW w:w="1212" w:type="dxa"/>
            <w:shd w:val="clear" w:color="auto" w:fill="CCCCFF"/>
          </w:tcPr>
          <w:p w14:paraId="76046ED0" w14:textId="08708598" w:rsidR="00EE0A92" w:rsidRPr="007C6DA0" w:rsidRDefault="00EE0A92" w:rsidP="00EE0A92">
            <w:pPr>
              <w:rPr>
                <w:rFonts w:cstheme="minorHAnsi"/>
              </w:rPr>
            </w:pPr>
            <w:r>
              <w:rPr>
                <w:rFonts w:cstheme="minorHAnsi"/>
              </w:rPr>
              <w:t>KW</w:t>
            </w:r>
          </w:p>
        </w:tc>
        <w:tc>
          <w:tcPr>
            <w:tcW w:w="721" w:type="dxa"/>
            <w:shd w:val="clear" w:color="auto" w:fill="CCCCFF"/>
          </w:tcPr>
          <w:p w14:paraId="231C11E2" w14:textId="268E15E9" w:rsidR="00EE0A92" w:rsidRPr="007C6DA0" w:rsidRDefault="00EE0A92" w:rsidP="00EE0A92">
            <w:pPr>
              <w:rPr>
                <w:rFonts w:cstheme="minorHAnsi"/>
              </w:rPr>
            </w:pPr>
            <w:r>
              <w:rPr>
                <w:rFonts w:cstheme="minorHAnsi"/>
              </w:rPr>
              <w:t>II</w:t>
            </w:r>
          </w:p>
        </w:tc>
        <w:tc>
          <w:tcPr>
            <w:tcW w:w="1278" w:type="dxa"/>
            <w:shd w:val="clear" w:color="auto" w:fill="CCCCFF"/>
          </w:tcPr>
          <w:p w14:paraId="06E6C95F" w14:textId="7694DA33" w:rsidR="00EE0A92" w:rsidRPr="007C6DA0" w:rsidRDefault="00EE0A92" w:rsidP="00EE0A92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346" w:type="dxa"/>
            <w:shd w:val="clear" w:color="auto" w:fill="CCCCFF"/>
          </w:tcPr>
          <w:p w14:paraId="5EC7F2D0" w14:textId="2547F2E9" w:rsidR="00EE0A92" w:rsidRPr="007C6DA0" w:rsidRDefault="00EE0A92" w:rsidP="00EE0A92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EE0A92" w:rsidRPr="007C6DA0" w14:paraId="744D2604" w14:textId="77777777" w:rsidTr="0086236B">
        <w:tc>
          <w:tcPr>
            <w:tcW w:w="1300" w:type="dxa"/>
            <w:shd w:val="clear" w:color="auto" w:fill="CCCCFF"/>
          </w:tcPr>
          <w:p w14:paraId="03EA6CE4" w14:textId="77777777" w:rsidR="00EE0A92" w:rsidRDefault="00EE0A92" w:rsidP="00EE0A92">
            <w:pPr>
              <w:rPr>
                <w:rFonts w:cstheme="minorHAnsi"/>
              </w:rPr>
            </w:pPr>
          </w:p>
        </w:tc>
        <w:tc>
          <w:tcPr>
            <w:tcW w:w="1333" w:type="dxa"/>
            <w:shd w:val="clear" w:color="auto" w:fill="CCCCFF"/>
          </w:tcPr>
          <w:p w14:paraId="536016B5" w14:textId="77777777" w:rsidR="00EE0A92" w:rsidRDefault="00EE0A92" w:rsidP="00EE0A92">
            <w:pPr>
              <w:rPr>
                <w:rFonts w:cstheme="minorHAnsi"/>
              </w:rPr>
            </w:pPr>
          </w:p>
        </w:tc>
        <w:tc>
          <w:tcPr>
            <w:tcW w:w="1344" w:type="dxa"/>
            <w:shd w:val="clear" w:color="auto" w:fill="CCCCFF"/>
          </w:tcPr>
          <w:p w14:paraId="2853FA38" w14:textId="43E0E500" w:rsidR="00EE0A92" w:rsidRDefault="00EE0A92" w:rsidP="00EE0A92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1036" w:type="dxa"/>
            <w:shd w:val="clear" w:color="auto" w:fill="CCCCFF"/>
          </w:tcPr>
          <w:p w14:paraId="38B2EF5D" w14:textId="77777777" w:rsidR="00EE0A92" w:rsidRDefault="00EE0A92" w:rsidP="00EE0A92">
            <w:pPr>
              <w:rPr>
                <w:rFonts w:cstheme="minorHAnsi"/>
              </w:rPr>
            </w:pPr>
          </w:p>
        </w:tc>
        <w:tc>
          <w:tcPr>
            <w:tcW w:w="2318" w:type="dxa"/>
            <w:shd w:val="clear" w:color="auto" w:fill="CCCCFF"/>
          </w:tcPr>
          <w:p w14:paraId="2091539B" w14:textId="77777777" w:rsidR="00EE0A92" w:rsidRDefault="00EE0A92" w:rsidP="00EE0A92">
            <w:r>
              <w:t>Animacja środowisk</w:t>
            </w:r>
          </w:p>
          <w:p w14:paraId="44E17F67" w14:textId="77777777" w:rsidR="00EE0A92" w:rsidRDefault="00EE0A92" w:rsidP="00EE0A92">
            <w:r>
              <w:t>lokalnych przez sztukę</w:t>
            </w:r>
          </w:p>
          <w:p w14:paraId="4395A564" w14:textId="7C1B7842" w:rsidR="00EE0A92" w:rsidRDefault="00EE0A92" w:rsidP="00EE0A92"/>
        </w:tc>
        <w:tc>
          <w:tcPr>
            <w:tcW w:w="2106" w:type="dxa"/>
            <w:shd w:val="clear" w:color="auto" w:fill="CCCCFF"/>
          </w:tcPr>
          <w:p w14:paraId="5EF6C8AA" w14:textId="1F599186" w:rsidR="00EE0A92" w:rsidRPr="007C6DA0" w:rsidRDefault="00E30CFA" w:rsidP="00EE0A92">
            <w:pPr>
              <w:rPr>
                <w:rFonts w:cstheme="minorHAnsi"/>
              </w:rPr>
            </w:pPr>
            <w:r>
              <w:rPr>
                <w:rFonts w:cstheme="minorHAnsi"/>
              </w:rPr>
              <w:t>Dr E. Prałat</w:t>
            </w:r>
          </w:p>
        </w:tc>
        <w:tc>
          <w:tcPr>
            <w:tcW w:w="1212" w:type="dxa"/>
            <w:shd w:val="clear" w:color="auto" w:fill="CCCCFF"/>
          </w:tcPr>
          <w:p w14:paraId="3C7D0BB5" w14:textId="30A9F376" w:rsidR="00EE0A92" w:rsidRDefault="00EE0A92" w:rsidP="00EE0A92">
            <w:pPr>
              <w:rPr>
                <w:rFonts w:cstheme="minorHAnsi"/>
              </w:rPr>
            </w:pPr>
            <w:r>
              <w:rPr>
                <w:rFonts w:cstheme="minorHAnsi"/>
              </w:rPr>
              <w:t>ĆW</w:t>
            </w:r>
          </w:p>
        </w:tc>
        <w:tc>
          <w:tcPr>
            <w:tcW w:w="721" w:type="dxa"/>
            <w:shd w:val="clear" w:color="auto" w:fill="CCCCFF"/>
          </w:tcPr>
          <w:p w14:paraId="2436F273" w14:textId="75F31F31" w:rsidR="00EE0A92" w:rsidRDefault="00EE0A92" w:rsidP="00EE0A92">
            <w:pPr>
              <w:rPr>
                <w:rFonts w:cstheme="minorHAnsi"/>
              </w:rPr>
            </w:pPr>
            <w:r>
              <w:rPr>
                <w:rFonts w:cstheme="minorHAnsi"/>
              </w:rPr>
              <w:t>II</w:t>
            </w:r>
          </w:p>
        </w:tc>
        <w:tc>
          <w:tcPr>
            <w:tcW w:w="1278" w:type="dxa"/>
            <w:shd w:val="clear" w:color="auto" w:fill="CCCCFF"/>
          </w:tcPr>
          <w:p w14:paraId="6AFFFB7E" w14:textId="0B00A3A0" w:rsidR="00EE0A92" w:rsidRDefault="00EE0A92" w:rsidP="00EE0A92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346" w:type="dxa"/>
            <w:shd w:val="clear" w:color="auto" w:fill="CCCCFF"/>
          </w:tcPr>
          <w:p w14:paraId="7960092E" w14:textId="2393E741" w:rsidR="00EE0A92" w:rsidRDefault="00EE0A92" w:rsidP="00EE0A92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EE0A92" w:rsidRPr="007C6DA0" w14:paraId="43456D1F" w14:textId="77777777" w:rsidTr="0086236B">
        <w:tc>
          <w:tcPr>
            <w:tcW w:w="1300" w:type="dxa"/>
            <w:shd w:val="clear" w:color="auto" w:fill="CCCCFF"/>
          </w:tcPr>
          <w:p w14:paraId="0804A116" w14:textId="5FF971E2" w:rsidR="00EE0A92" w:rsidRDefault="00EE0A92" w:rsidP="00EE0A92">
            <w:pPr>
              <w:rPr>
                <w:rFonts w:cstheme="minorHAnsi"/>
              </w:rPr>
            </w:pPr>
          </w:p>
        </w:tc>
        <w:tc>
          <w:tcPr>
            <w:tcW w:w="1333" w:type="dxa"/>
            <w:shd w:val="clear" w:color="auto" w:fill="CCCCFF"/>
          </w:tcPr>
          <w:p w14:paraId="34A47859" w14:textId="5C3615B4" w:rsidR="00EE0A92" w:rsidRDefault="00EE0A92" w:rsidP="00EE0A92">
            <w:pPr>
              <w:rPr>
                <w:rFonts w:cstheme="minorHAnsi"/>
              </w:rPr>
            </w:pPr>
          </w:p>
        </w:tc>
        <w:tc>
          <w:tcPr>
            <w:tcW w:w="1344" w:type="dxa"/>
            <w:shd w:val="clear" w:color="auto" w:fill="CCCCFF"/>
          </w:tcPr>
          <w:p w14:paraId="62E29EE9" w14:textId="77777777" w:rsidR="00EE0A92" w:rsidRDefault="00EE0A92" w:rsidP="00EE0A92">
            <w:pPr>
              <w:rPr>
                <w:rFonts w:cstheme="minorHAnsi"/>
              </w:rPr>
            </w:pPr>
            <w:r>
              <w:rPr>
                <w:rFonts w:cstheme="minorHAnsi"/>
              </w:rPr>
              <w:t>grupa 3</w:t>
            </w:r>
          </w:p>
          <w:p w14:paraId="24A9C061" w14:textId="77777777" w:rsidR="00EE0A92" w:rsidRDefault="00EE0A92" w:rsidP="00EE0A92">
            <w:pPr>
              <w:rPr>
                <w:rFonts w:cstheme="minorHAnsi"/>
              </w:rPr>
            </w:pPr>
          </w:p>
        </w:tc>
        <w:tc>
          <w:tcPr>
            <w:tcW w:w="1036" w:type="dxa"/>
            <w:shd w:val="clear" w:color="auto" w:fill="CCCCFF"/>
          </w:tcPr>
          <w:p w14:paraId="1F461F1C" w14:textId="77777777" w:rsidR="00EE0A92" w:rsidRDefault="00EE0A92" w:rsidP="00EE0A92">
            <w:pPr>
              <w:rPr>
                <w:rFonts w:cstheme="minorHAnsi"/>
              </w:rPr>
            </w:pPr>
          </w:p>
        </w:tc>
        <w:tc>
          <w:tcPr>
            <w:tcW w:w="2318" w:type="dxa"/>
            <w:shd w:val="clear" w:color="auto" w:fill="CCCCFF"/>
          </w:tcPr>
          <w:p w14:paraId="60242ECA" w14:textId="2AF74875" w:rsidR="00EE0A92" w:rsidRDefault="00EE0A92" w:rsidP="00EE0A92">
            <w:r w:rsidRPr="007C6DA0">
              <w:rPr>
                <w:rFonts w:cstheme="minorHAnsi"/>
              </w:rPr>
              <w:t>Seminarium magisterskie</w:t>
            </w:r>
          </w:p>
        </w:tc>
        <w:tc>
          <w:tcPr>
            <w:tcW w:w="2106" w:type="dxa"/>
            <w:shd w:val="clear" w:color="auto" w:fill="CCCCFF"/>
          </w:tcPr>
          <w:p w14:paraId="6723EF5F" w14:textId="6BA374FC" w:rsidR="00EE0A92" w:rsidRPr="00DB236A" w:rsidRDefault="00EE0A92" w:rsidP="00EE0A92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prof. K. Chrudzimska-Uhera</w:t>
            </w:r>
          </w:p>
        </w:tc>
        <w:tc>
          <w:tcPr>
            <w:tcW w:w="1212" w:type="dxa"/>
            <w:shd w:val="clear" w:color="auto" w:fill="CCCCFF"/>
          </w:tcPr>
          <w:p w14:paraId="68A2F03E" w14:textId="78CBE87F" w:rsidR="00EE0A92" w:rsidRDefault="00EE0A92" w:rsidP="00EE0A92">
            <w:pPr>
              <w:rPr>
                <w:rFonts w:cstheme="minorHAnsi"/>
              </w:rPr>
            </w:pPr>
            <w:r>
              <w:rPr>
                <w:rFonts w:cstheme="minorHAnsi"/>
              </w:rPr>
              <w:t>S</w:t>
            </w:r>
          </w:p>
        </w:tc>
        <w:tc>
          <w:tcPr>
            <w:tcW w:w="721" w:type="dxa"/>
            <w:shd w:val="clear" w:color="auto" w:fill="CCCCFF"/>
          </w:tcPr>
          <w:p w14:paraId="4DE76778" w14:textId="41A34134" w:rsidR="00EE0A92" w:rsidRDefault="00EE0A92" w:rsidP="00EE0A92">
            <w:pPr>
              <w:rPr>
                <w:rFonts w:cstheme="minorHAnsi"/>
              </w:rPr>
            </w:pPr>
            <w:r>
              <w:rPr>
                <w:rFonts w:cstheme="minorHAnsi"/>
              </w:rPr>
              <w:t>II</w:t>
            </w:r>
          </w:p>
        </w:tc>
        <w:tc>
          <w:tcPr>
            <w:tcW w:w="1278" w:type="dxa"/>
            <w:shd w:val="clear" w:color="auto" w:fill="CCCCFF"/>
          </w:tcPr>
          <w:p w14:paraId="4179447B" w14:textId="2AA0E6D7" w:rsidR="00EE0A92" w:rsidRDefault="006D1058" w:rsidP="00EE0A92">
            <w:pPr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1346" w:type="dxa"/>
            <w:shd w:val="clear" w:color="auto" w:fill="CCCCFF"/>
          </w:tcPr>
          <w:p w14:paraId="6444ED03" w14:textId="11BB2E24" w:rsidR="00EE0A92" w:rsidRDefault="00EE0A92" w:rsidP="00EE0A92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EE0A92" w:rsidRPr="007C6DA0" w14:paraId="1359CF60" w14:textId="77777777" w:rsidTr="0086236B">
        <w:tc>
          <w:tcPr>
            <w:tcW w:w="1300" w:type="dxa"/>
            <w:shd w:val="clear" w:color="auto" w:fill="CCCCFF"/>
          </w:tcPr>
          <w:p w14:paraId="26B43464" w14:textId="652F3B0E" w:rsidR="00EE0A92" w:rsidRDefault="00EE0A92" w:rsidP="00EE0A92">
            <w:pPr>
              <w:rPr>
                <w:rFonts w:cstheme="minorHAnsi"/>
              </w:rPr>
            </w:pPr>
          </w:p>
        </w:tc>
        <w:tc>
          <w:tcPr>
            <w:tcW w:w="1333" w:type="dxa"/>
            <w:shd w:val="clear" w:color="auto" w:fill="CCCCFF"/>
          </w:tcPr>
          <w:p w14:paraId="6A4AA7CF" w14:textId="5AA3E286" w:rsidR="00EE0A92" w:rsidRDefault="00EE0A92" w:rsidP="00EE0A92">
            <w:pPr>
              <w:rPr>
                <w:rFonts w:cstheme="minorHAnsi"/>
              </w:rPr>
            </w:pPr>
          </w:p>
        </w:tc>
        <w:tc>
          <w:tcPr>
            <w:tcW w:w="1344" w:type="dxa"/>
            <w:shd w:val="clear" w:color="auto" w:fill="CCCCFF"/>
          </w:tcPr>
          <w:p w14:paraId="4D1494FA" w14:textId="289F45D1" w:rsidR="00EE0A92" w:rsidRDefault="00EE0A92" w:rsidP="00EE0A92">
            <w:pPr>
              <w:rPr>
                <w:rFonts w:cstheme="minorHAnsi"/>
              </w:rPr>
            </w:pPr>
            <w:r>
              <w:rPr>
                <w:rFonts w:cstheme="minorHAnsi"/>
              </w:rPr>
              <w:t>grupa 1</w:t>
            </w:r>
          </w:p>
        </w:tc>
        <w:tc>
          <w:tcPr>
            <w:tcW w:w="1036" w:type="dxa"/>
            <w:shd w:val="clear" w:color="auto" w:fill="CCCCFF"/>
          </w:tcPr>
          <w:p w14:paraId="29A4206D" w14:textId="2E886B56" w:rsidR="00EE0A92" w:rsidRDefault="00EE0A92" w:rsidP="00EE0A92">
            <w:pPr>
              <w:rPr>
                <w:rFonts w:cstheme="minorHAnsi"/>
              </w:rPr>
            </w:pPr>
          </w:p>
        </w:tc>
        <w:tc>
          <w:tcPr>
            <w:tcW w:w="2318" w:type="dxa"/>
            <w:shd w:val="clear" w:color="auto" w:fill="CCCCFF"/>
          </w:tcPr>
          <w:p w14:paraId="187CB4C4" w14:textId="7D56EB3A" w:rsidR="00EE0A92" w:rsidRDefault="00EE0A92" w:rsidP="00EE0A92">
            <w:r w:rsidRPr="007C6DA0">
              <w:rPr>
                <w:rFonts w:cstheme="minorHAnsi"/>
              </w:rPr>
              <w:t>Seminarium magisterskie</w:t>
            </w:r>
          </w:p>
        </w:tc>
        <w:tc>
          <w:tcPr>
            <w:tcW w:w="2106" w:type="dxa"/>
            <w:shd w:val="clear" w:color="auto" w:fill="CCCCFF"/>
          </w:tcPr>
          <w:p w14:paraId="032F7B67" w14:textId="0A8B0CE8" w:rsidR="00EE0A92" w:rsidRPr="00DB236A" w:rsidRDefault="00EE0A92" w:rsidP="00EE0A92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prof. Z. Kobyliński</w:t>
            </w:r>
          </w:p>
        </w:tc>
        <w:tc>
          <w:tcPr>
            <w:tcW w:w="1212" w:type="dxa"/>
            <w:shd w:val="clear" w:color="auto" w:fill="CCCCFF"/>
          </w:tcPr>
          <w:p w14:paraId="4F9DDABC" w14:textId="137AD077" w:rsidR="00EE0A92" w:rsidRDefault="00EE0A92" w:rsidP="00EE0A92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S</w:t>
            </w:r>
          </w:p>
        </w:tc>
        <w:tc>
          <w:tcPr>
            <w:tcW w:w="721" w:type="dxa"/>
            <w:shd w:val="clear" w:color="auto" w:fill="CCCCFF"/>
          </w:tcPr>
          <w:p w14:paraId="75DD409A" w14:textId="699C10D6" w:rsidR="00EE0A92" w:rsidRDefault="00EE0A92" w:rsidP="00EE0A92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II</w:t>
            </w:r>
          </w:p>
        </w:tc>
        <w:tc>
          <w:tcPr>
            <w:tcW w:w="1278" w:type="dxa"/>
            <w:shd w:val="clear" w:color="auto" w:fill="CCCCFF"/>
          </w:tcPr>
          <w:p w14:paraId="440450C7" w14:textId="529979D1" w:rsidR="00EE0A92" w:rsidRDefault="006D1058" w:rsidP="00EE0A92">
            <w:pPr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1346" w:type="dxa"/>
            <w:shd w:val="clear" w:color="auto" w:fill="CCCCFF"/>
          </w:tcPr>
          <w:p w14:paraId="749BAD71" w14:textId="3CCB2578" w:rsidR="00EE0A92" w:rsidRDefault="00EE0A92" w:rsidP="00EE0A92">
            <w:pPr>
              <w:rPr>
                <w:rFonts w:cstheme="minorHAnsi"/>
              </w:rPr>
            </w:pPr>
            <w:r w:rsidRPr="007C6DA0">
              <w:rPr>
                <w:rFonts w:cstheme="minorHAnsi"/>
              </w:rPr>
              <w:t>ZO</w:t>
            </w:r>
          </w:p>
        </w:tc>
      </w:tr>
      <w:tr w:rsidR="00EE0A92" w:rsidRPr="007C6DA0" w14:paraId="567971A8" w14:textId="77777777" w:rsidTr="0086236B">
        <w:tc>
          <w:tcPr>
            <w:tcW w:w="1300" w:type="dxa"/>
            <w:shd w:val="clear" w:color="auto" w:fill="CCCCFF"/>
          </w:tcPr>
          <w:p w14:paraId="7158F27E" w14:textId="21EB913B" w:rsidR="00EE0A92" w:rsidRDefault="00EE0A92" w:rsidP="00EE0A92">
            <w:pPr>
              <w:rPr>
                <w:rFonts w:cstheme="minorHAnsi"/>
              </w:rPr>
            </w:pPr>
          </w:p>
        </w:tc>
        <w:tc>
          <w:tcPr>
            <w:tcW w:w="1333" w:type="dxa"/>
            <w:shd w:val="clear" w:color="auto" w:fill="CCCCFF"/>
          </w:tcPr>
          <w:p w14:paraId="7C5BB3EC" w14:textId="428A9C88" w:rsidR="00EE0A92" w:rsidRDefault="00EE0A92" w:rsidP="00EE0A92">
            <w:pPr>
              <w:rPr>
                <w:rFonts w:cstheme="minorHAnsi"/>
              </w:rPr>
            </w:pPr>
          </w:p>
        </w:tc>
        <w:tc>
          <w:tcPr>
            <w:tcW w:w="1344" w:type="dxa"/>
            <w:shd w:val="clear" w:color="auto" w:fill="CCCCFF"/>
          </w:tcPr>
          <w:p w14:paraId="65125127" w14:textId="53184F65" w:rsidR="00EE0A92" w:rsidRDefault="00EE0A92" w:rsidP="00EE0A92">
            <w:pPr>
              <w:rPr>
                <w:rFonts w:cstheme="minorHAnsi"/>
              </w:rPr>
            </w:pPr>
            <w:r>
              <w:rPr>
                <w:rFonts w:cstheme="minorHAnsi"/>
              </w:rPr>
              <w:t>grupa 2</w:t>
            </w:r>
          </w:p>
        </w:tc>
        <w:tc>
          <w:tcPr>
            <w:tcW w:w="1036" w:type="dxa"/>
            <w:shd w:val="clear" w:color="auto" w:fill="CCCCFF"/>
          </w:tcPr>
          <w:p w14:paraId="0AC03F14" w14:textId="2B531CE6" w:rsidR="00EE0A92" w:rsidRDefault="00EE0A92" w:rsidP="00EE0A92">
            <w:pPr>
              <w:rPr>
                <w:rFonts w:cstheme="minorHAnsi"/>
              </w:rPr>
            </w:pPr>
          </w:p>
        </w:tc>
        <w:tc>
          <w:tcPr>
            <w:tcW w:w="2318" w:type="dxa"/>
            <w:shd w:val="clear" w:color="auto" w:fill="CCCCFF"/>
          </w:tcPr>
          <w:p w14:paraId="0C40AA0D" w14:textId="3D702254" w:rsidR="00EE0A92" w:rsidRDefault="00EE0A92" w:rsidP="00EE0A92">
            <w:r>
              <w:rPr>
                <w:rFonts w:cstheme="minorHAnsi"/>
              </w:rPr>
              <w:t>Seminarium magisterskie</w:t>
            </w:r>
          </w:p>
        </w:tc>
        <w:tc>
          <w:tcPr>
            <w:tcW w:w="2106" w:type="dxa"/>
            <w:shd w:val="clear" w:color="auto" w:fill="CCCCFF"/>
          </w:tcPr>
          <w:p w14:paraId="27C868A6" w14:textId="11E1C57D" w:rsidR="00EE0A92" w:rsidRPr="00DB236A" w:rsidRDefault="00EE0A92" w:rsidP="00EE0A92">
            <w:pPr>
              <w:rPr>
                <w:rFonts w:cstheme="minorHAnsi"/>
              </w:rPr>
            </w:pPr>
            <w:r>
              <w:rPr>
                <w:rFonts w:cstheme="minorHAnsi"/>
              </w:rPr>
              <w:t>dr J. Wysocki</w:t>
            </w:r>
          </w:p>
        </w:tc>
        <w:tc>
          <w:tcPr>
            <w:tcW w:w="1212" w:type="dxa"/>
            <w:shd w:val="clear" w:color="auto" w:fill="CCCCFF"/>
          </w:tcPr>
          <w:p w14:paraId="4E637D6C" w14:textId="1D61FF24" w:rsidR="00EE0A92" w:rsidRDefault="00EE0A92" w:rsidP="00EE0A92">
            <w:pPr>
              <w:rPr>
                <w:rFonts w:cstheme="minorHAnsi"/>
              </w:rPr>
            </w:pPr>
            <w:r>
              <w:rPr>
                <w:rFonts w:cstheme="minorHAnsi"/>
              </w:rPr>
              <w:t>S</w:t>
            </w:r>
          </w:p>
        </w:tc>
        <w:tc>
          <w:tcPr>
            <w:tcW w:w="721" w:type="dxa"/>
            <w:shd w:val="clear" w:color="auto" w:fill="CCCCFF"/>
          </w:tcPr>
          <w:p w14:paraId="59CF7F42" w14:textId="5385BA6E" w:rsidR="00EE0A92" w:rsidRDefault="00EE0A92" w:rsidP="00EE0A92">
            <w:pPr>
              <w:rPr>
                <w:rFonts w:cstheme="minorHAnsi"/>
              </w:rPr>
            </w:pPr>
            <w:r>
              <w:rPr>
                <w:rFonts w:cstheme="minorHAnsi"/>
              </w:rPr>
              <w:t>II</w:t>
            </w:r>
          </w:p>
        </w:tc>
        <w:tc>
          <w:tcPr>
            <w:tcW w:w="1278" w:type="dxa"/>
            <w:shd w:val="clear" w:color="auto" w:fill="CCCCFF"/>
          </w:tcPr>
          <w:p w14:paraId="0851FDD1" w14:textId="4ED01333" w:rsidR="00EE0A92" w:rsidRDefault="006D1058" w:rsidP="00EE0A92">
            <w:pPr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1346" w:type="dxa"/>
            <w:shd w:val="clear" w:color="auto" w:fill="CCCCFF"/>
          </w:tcPr>
          <w:p w14:paraId="4C82F18C" w14:textId="641E7101" w:rsidR="00EE0A92" w:rsidRDefault="00EE0A92" w:rsidP="00EE0A92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EE0A92" w:rsidRPr="007C6DA0" w14:paraId="46E4C940" w14:textId="77777777" w:rsidTr="00C933A4">
        <w:tc>
          <w:tcPr>
            <w:tcW w:w="1300" w:type="dxa"/>
            <w:shd w:val="clear" w:color="auto" w:fill="E7E6E6" w:themeFill="background2"/>
          </w:tcPr>
          <w:p w14:paraId="43427000" w14:textId="77777777" w:rsidR="00EE0A92" w:rsidRPr="007C6DA0" w:rsidRDefault="00EE0A92" w:rsidP="00EE0A92">
            <w:pPr>
              <w:rPr>
                <w:rFonts w:cstheme="minorHAnsi"/>
                <w:bCs/>
              </w:rPr>
            </w:pPr>
          </w:p>
        </w:tc>
        <w:tc>
          <w:tcPr>
            <w:tcW w:w="1333" w:type="dxa"/>
            <w:shd w:val="clear" w:color="auto" w:fill="E7E6E6" w:themeFill="background2"/>
          </w:tcPr>
          <w:p w14:paraId="66CF8BC9" w14:textId="77777777" w:rsidR="00EE0A92" w:rsidRPr="007C6DA0" w:rsidRDefault="00EE0A92" w:rsidP="00EE0A92">
            <w:pPr>
              <w:rPr>
                <w:rFonts w:cstheme="minorHAnsi"/>
              </w:rPr>
            </w:pPr>
          </w:p>
        </w:tc>
        <w:tc>
          <w:tcPr>
            <w:tcW w:w="1344" w:type="dxa"/>
            <w:shd w:val="clear" w:color="auto" w:fill="E7E6E6" w:themeFill="background2"/>
          </w:tcPr>
          <w:p w14:paraId="43328B6A" w14:textId="77777777" w:rsidR="00EE0A92" w:rsidRPr="007C6DA0" w:rsidRDefault="00EE0A92" w:rsidP="00EE0A92">
            <w:pPr>
              <w:rPr>
                <w:rFonts w:cstheme="minorHAnsi"/>
              </w:rPr>
            </w:pPr>
          </w:p>
        </w:tc>
        <w:tc>
          <w:tcPr>
            <w:tcW w:w="1036" w:type="dxa"/>
            <w:shd w:val="clear" w:color="auto" w:fill="E7E6E6" w:themeFill="background2"/>
          </w:tcPr>
          <w:p w14:paraId="051B42D8" w14:textId="77777777" w:rsidR="00EE0A92" w:rsidRPr="007C6DA0" w:rsidRDefault="00EE0A92" w:rsidP="00EE0A92">
            <w:pPr>
              <w:rPr>
                <w:rFonts w:cstheme="minorHAnsi"/>
              </w:rPr>
            </w:pPr>
          </w:p>
        </w:tc>
        <w:tc>
          <w:tcPr>
            <w:tcW w:w="6357" w:type="dxa"/>
            <w:gridSpan w:val="4"/>
            <w:shd w:val="clear" w:color="auto" w:fill="E7E6E6" w:themeFill="background2"/>
          </w:tcPr>
          <w:p w14:paraId="01E00A13" w14:textId="39AA8589" w:rsidR="00EE0A92" w:rsidRPr="007C6DA0" w:rsidRDefault="00EE0A92" w:rsidP="00EE0A92">
            <w:pPr>
              <w:rPr>
                <w:rFonts w:cstheme="minorHAnsi"/>
              </w:rPr>
            </w:pPr>
            <w:r>
              <w:rPr>
                <w:rFonts w:ascii="Arial" w:hAnsi="Arial" w:cs="Arial"/>
                <w:sz w:val="17"/>
                <w:szCs w:val="17"/>
              </w:rPr>
              <w:t xml:space="preserve">Wykłady monograficzne (II rok) [zaleca się realizację w </w:t>
            </w:r>
            <w:proofErr w:type="spellStart"/>
            <w:r>
              <w:rPr>
                <w:rFonts w:ascii="Arial" w:hAnsi="Arial" w:cs="Arial"/>
                <w:sz w:val="17"/>
                <w:szCs w:val="17"/>
              </w:rPr>
              <w:t>sem</w:t>
            </w:r>
            <w:proofErr w:type="spellEnd"/>
            <w:r>
              <w:rPr>
                <w:rFonts w:ascii="Arial" w:hAnsi="Arial" w:cs="Arial"/>
                <w:sz w:val="17"/>
                <w:szCs w:val="17"/>
              </w:rPr>
              <w:t>. zimowym]</w:t>
            </w:r>
          </w:p>
        </w:tc>
        <w:tc>
          <w:tcPr>
            <w:tcW w:w="1278" w:type="dxa"/>
            <w:shd w:val="clear" w:color="auto" w:fill="E7E6E6" w:themeFill="background2"/>
          </w:tcPr>
          <w:p w14:paraId="0AEF37D3" w14:textId="69E9183F" w:rsidR="00EE0A92" w:rsidRPr="007C6DA0" w:rsidRDefault="00EE0A92" w:rsidP="00EE0A92">
            <w:pPr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</w:p>
        </w:tc>
        <w:tc>
          <w:tcPr>
            <w:tcW w:w="1346" w:type="dxa"/>
            <w:shd w:val="clear" w:color="auto" w:fill="E7E6E6" w:themeFill="background2"/>
          </w:tcPr>
          <w:p w14:paraId="163D409F" w14:textId="77777777" w:rsidR="00EE0A92" w:rsidRPr="007C6DA0" w:rsidRDefault="00EE0A92" w:rsidP="00EE0A92">
            <w:pPr>
              <w:rPr>
                <w:rFonts w:cstheme="minorHAnsi"/>
              </w:rPr>
            </w:pPr>
            <w:r>
              <w:rPr>
                <w:rFonts w:cstheme="minorHAnsi"/>
              </w:rPr>
              <w:t>E/ZO</w:t>
            </w:r>
          </w:p>
        </w:tc>
      </w:tr>
      <w:tr w:rsidR="00EE0A92" w:rsidRPr="007C6DA0" w14:paraId="3254A803" w14:textId="77777777" w:rsidTr="00C933A4">
        <w:tc>
          <w:tcPr>
            <w:tcW w:w="11370" w:type="dxa"/>
            <w:gridSpan w:val="8"/>
            <w:shd w:val="clear" w:color="auto" w:fill="E7E6E6" w:themeFill="background2"/>
          </w:tcPr>
          <w:p w14:paraId="3B7D5E23" w14:textId="4BEE5FF6" w:rsidR="00EE0A92" w:rsidRDefault="00EE0A92" w:rsidP="00EE0A92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>Ilość punktów konieczna do uzyskania w ciągu studiów magisterskich (I-II rok)</w:t>
            </w:r>
          </w:p>
        </w:tc>
        <w:tc>
          <w:tcPr>
            <w:tcW w:w="1278" w:type="dxa"/>
            <w:shd w:val="clear" w:color="auto" w:fill="E7E6E6" w:themeFill="background2"/>
          </w:tcPr>
          <w:p w14:paraId="53912620" w14:textId="516CE742" w:rsidR="00EE0A92" w:rsidRDefault="00EE0A92" w:rsidP="00EE0A92">
            <w:pPr>
              <w:rPr>
                <w:rFonts w:cstheme="minorHAnsi"/>
              </w:rPr>
            </w:pPr>
            <w:r>
              <w:rPr>
                <w:rFonts w:cstheme="minorHAnsi"/>
              </w:rPr>
              <w:t>105</w:t>
            </w:r>
          </w:p>
        </w:tc>
        <w:tc>
          <w:tcPr>
            <w:tcW w:w="1346" w:type="dxa"/>
            <w:shd w:val="clear" w:color="auto" w:fill="E7E6E6" w:themeFill="background2"/>
          </w:tcPr>
          <w:p w14:paraId="0270896C" w14:textId="77777777" w:rsidR="00EE0A92" w:rsidRDefault="00EE0A92" w:rsidP="00EE0A92">
            <w:pPr>
              <w:rPr>
                <w:rFonts w:cstheme="minorHAnsi"/>
              </w:rPr>
            </w:pPr>
          </w:p>
        </w:tc>
      </w:tr>
    </w:tbl>
    <w:p w14:paraId="5209815D" w14:textId="77777777" w:rsidR="007E3FB8" w:rsidRDefault="007E3FB8" w:rsidP="007E3FB8">
      <w:pPr>
        <w:rPr>
          <w:highlight w:val="cyan"/>
        </w:rPr>
      </w:pPr>
    </w:p>
    <w:p w14:paraId="3A6B44A5" w14:textId="4EB42448" w:rsidR="004560C2" w:rsidRDefault="004560C2" w:rsidP="007E3FB8">
      <w:pPr>
        <w:rPr>
          <w:highlight w:val="yellow"/>
        </w:rPr>
      </w:pPr>
    </w:p>
    <w:p w14:paraId="6FE0B033" w14:textId="19D490C3" w:rsidR="00836D24" w:rsidRDefault="00836D24" w:rsidP="007E3FB8">
      <w:pPr>
        <w:rPr>
          <w:highlight w:val="yellow"/>
        </w:rPr>
      </w:pPr>
    </w:p>
    <w:p w14:paraId="5982363C" w14:textId="6EC0A60E" w:rsidR="00836D24" w:rsidRDefault="00836D24" w:rsidP="00836D24">
      <w:r>
        <w:rPr>
          <w:highlight w:val="yellow"/>
        </w:rPr>
        <w:lastRenderedPageBreak/>
        <w:t xml:space="preserve">Zajęcia </w:t>
      </w:r>
      <w:r w:rsidRPr="00A95A69">
        <w:rPr>
          <w:highlight w:val="yellow"/>
        </w:rPr>
        <w:t xml:space="preserve">obieralne </w:t>
      </w:r>
      <w:r w:rsidR="00AF2FDC">
        <w:rPr>
          <w:highlight w:val="yellow"/>
        </w:rPr>
        <w:t>dla</w:t>
      </w:r>
      <w:r w:rsidRPr="00A95A69">
        <w:rPr>
          <w:highlight w:val="yellow"/>
        </w:rPr>
        <w:t xml:space="preserve"> studiów licencjackich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920"/>
        <w:gridCol w:w="2693"/>
        <w:gridCol w:w="2694"/>
        <w:gridCol w:w="1446"/>
      </w:tblGrid>
      <w:tr w:rsidR="00836D24" w14:paraId="4EB0C921" w14:textId="77777777" w:rsidTr="008579D1">
        <w:tc>
          <w:tcPr>
            <w:tcW w:w="5920" w:type="dxa"/>
            <w:shd w:val="clear" w:color="auto" w:fill="FFF2CC" w:themeFill="accent4" w:themeFillTint="33"/>
          </w:tcPr>
          <w:p w14:paraId="73677449" w14:textId="77777777" w:rsidR="00836D24" w:rsidRDefault="00836D24" w:rsidP="008579D1">
            <w:r>
              <w:t>nazwa zajęć</w:t>
            </w:r>
          </w:p>
        </w:tc>
        <w:tc>
          <w:tcPr>
            <w:tcW w:w="2693" w:type="dxa"/>
            <w:shd w:val="clear" w:color="auto" w:fill="FFF2CC" w:themeFill="accent4" w:themeFillTint="33"/>
          </w:tcPr>
          <w:p w14:paraId="62E50236" w14:textId="77777777" w:rsidR="00836D24" w:rsidRDefault="00836D24" w:rsidP="008579D1">
            <w:r>
              <w:t>prowadzący</w:t>
            </w:r>
          </w:p>
        </w:tc>
        <w:tc>
          <w:tcPr>
            <w:tcW w:w="2694" w:type="dxa"/>
            <w:shd w:val="clear" w:color="auto" w:fill="FFF2CC" w:themeFill="accent4" w:themeFillTint="33"/>
          </w:tcPr>
          <w:p w14:paraId="0692CED4" w14:textId="77777777" w:rsidR="00836D24" w:rsidRDefault="00836D24" w:rsidP="008579D1">
            <w:r>
              <w:t xml:space="preserve">termin </w:t>
            </w:r>
          </w:p>
        </w:tc>
        <w:tc>
          <w:tcPr>
            <w:tcW w:w="1446" w:type="dxa"/>
            <w:shd w:val="clear" w:color="auto" w:fill="FFF2CC" w:themeFill="accent4" w:themeFillTint="33"/>
          </w:tcPr>
          <w:p w14:paraId="49153C22" w14:textId="77777777" w:rsidR="00836D24" w:rsidRDefault="00836D24" w:rsidP="008579D1">
            <w:r>
              <w:t>ECTS</w:t>
            </w:r>
          </w:p>
        </w:tc>
      </w:tr>
      <w:tr w:rsidR="00836D24" w14:paraId="063451CA" w14:textId="77777777" w:rsidTr="008579D1">
        <w:tc>
          <w:tcPr>
            <w:tcW w:w="5920" w:type="dxa"/>
          </w:tcPr>
          <w:p w14:paraId="6F20DC97" w14:textId="77777777" w:rsidR="00836D24" w:rsidRDefault="00836D24" w:rsidP="008579D1">
            <w:pPr>
              <w:rPr>
                <w:rFonts w:cstheme="minorHAnsi"/>
                <w:color w:val="000000"/>
              </w:rPr>
            </w:pPr>
            <w:r w:rsidRPr="00156F12">
              <w:rPr>
                <w:rFonts w:cstheme="minorHAnsi"/>
                <w:color w:val="000000"/>
              </w:rPr>
              <w:t>Język polski akademicki dla cudzoziemców</w:t>
            </w:r>
          </w:p>
          <w:p w14:paraId="5ABB7262" w14:textId="77777777" w:rsidR="00836D24" w:rsidRPr="00156F12" w:rsidRDefault="00836D24" w:rsidP="008579D1">
            <w:pPr>
              <w:rPr>
                <w:rFonts w:cstheme="minorHAnsi"/>
              </w:rPr>
            </w:pPr>
          </w:p>
        </w:tc>
        <w:tc>
          <w:tcPr>
            <w:tcW w:w="2693" w:type="dxa"/>
          </w:tcPr>
          <w:p w14:paraId="641FF83C" w14:textId="77777777" w:rsidR="00836D24" w:rsidRPr="00156F12" w:rsidRDefault="00836D24" w:rsidP="008579D1">
            <w:pPr>
              <w:rPr>
                <w:rFonts w:cstheme="minorHAnsi"/>
              </w:rPr>
            </w:pPr>
          </w:p>
        </w:tc>
        <w:tc>
          <w:tcPr>
            <w:tcW w:w="2694" w:type="dxa"/>
          </w:tcPr>
          <w:p w14:paraId="3982FF72" w14:textId="77777777" w:rsidR="00836D24" w:rsidRPr="00156F12" w:rsidRDefault="00836D24" w:rsidP="008579D1">
            <w:pPr>
              <w:rPr>
                <w:rFonts w:cstheme="minorHAnsi"/>
              </w:rPr>
            </w:pPr>
          </w:p>
        </w:tc>
        <w:tc>
          <w:tcPr>
            <w:tcW w:w="1446" w:type="dxa"/>
          </w:tcPr>
          <w:p w14:paraId="718E9699" w14:textId="77777777" w:rsidR="00836D24" w:rsidRPr="00156F12" w:rsidRDefault="00836D24" w:rsidP="008579D1">
            <w:pPr>
              <w:rPr>
                <w:rFonts w:cstheme="minorHAnsi"/>
              </w:rPr>
            </w:pPr>
            <w:r w:rsidRPr="00156F12">
              <w:rPr>
                <w:rFonts w:cstheme="minorHAnsi"/>
              </w:rPr>
              <w:t>6</w:t>
            </w:r>
          </w:p>
        </w:tc>
      </w:tr>
      <w:tr w:rsidR="005B3020" w14:paraId="27BA4F82" w14:textId="77777777" w:rsidTr="008579D1">
        <w:tc>
          <w:tcPr>
            <w:tcW w:w="5920" w:type="dxa"/>
          </w:tcPr>
          <w:p w14:paraId="107B0705" w14:textId="77777777" w:rsidR="005B3020" w:rsidRDefault="005B3020" w:rsidP="005B302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lang w:val="en-US"/>
              </w:rPr>
            </w:pPr>
            <w:r w:rsidRPr="008B55DA">
              <w:rPr>
                <w:lang w:val="en-US"/>
              </w:rPr>
              <w:t>Bron</w:t>
            </w:r>
            <w:r>
              <w:rPr>
                <w:lang w:val="en-US"/>
              </w:rPr>
              <w:t>z</w:t>
            </w:r>
            <w:r w:rsidRPr="008B55DA">
              <w:rPr>
                <w:lang w:val="en-US"/>
              </w:rPr>
              <w:t>e Age in Europe (p</w:t>
            </w:r>
            <w:r>
              <w:rPr>
                <w:lang w:val="en-US"/>
              </w:rPr>
              <w:t xml:space="preserve">o </w:t>
            </w:r>
            <w:proofErr w:type="spellStart"/>
            <w:r>
              <w:rPr>
                <w:lang w:val="en-US"/>
              </w:rPr>
              <w:t>angielsku</w:t>
            </w:r>
            <w:proofErr w:type="spellEnd"/>
            <w:r>
              <w:rPr>
                <w:lang w:val="en-US"/>
              </w:rPr>
              <w:t>)</w:t>
            </w:r>
          </w:p>
          <w:p w14:paraId="5A76123C" w14:textId="77777777" w:rsidR="005B3020" w:rsidRPr="005B3020" w:rsidRDefault="005B3020" w:rsidP="005B3020">
            <w:pPr>
              <w:rPr>
                <w:rFonts w:cstheme="minorHAnsi"/>
                <w:bCs/>
                <w:color w:val="000000"/>
                <w:lang w:val="en-US"/>
              </w:rPr>
            </w:pPr>
          </w:p>
        </w:tc>
        <w:tc>
          <w:tcPr>
            <w:tcW w:w="2693" w:type="dxa"/>
          </w:tcPr>
          <w:p w14:paraId="7EA6630E" w14:textId="5AC912D2" w:rsidR="005B3020" w:rsidRPr="007A7C2E" w:rsidRDefault="005B3020" w:rsidP="005B3020">
            <w:pPr>
              <w:rPr>
                <w:rFonts w:cstheme="minorHAnsi"/>
              </w:rPr>
            </w:pPr>
            <w:r>
              <w:rPr>
                <w:lang w:val="en-US"/>
              </w:rPr>
              <w:t xml:space="preserve">prof. </w:t>
            </w:r>
            <w:r w:rsidRPr="008B55DA">
              <w:rPr>
                <w:lang w:val="en-US"/>
              </w:rPr>
              <w:t xml:space="preserve">L.D. </w:t>
            </w:r>
            <w:proofErr w:type="spellStart"/>
            <w:r w:rsidRPr="008B55DA">
              <w:rPr>
                <w:lang w:val="en-US"/>
              </w:rPr>
              <w:t>Nebelsick</w:t>
            </w:r>
            <w:proofErr w:type="spellEnd"/>
          </w:p>
        </w:tc>
        <w:tc>
          <w:tcPr>
            <w:tcW w:w="2694" w:type="dxa"/>
          </w:tcPr>
          <w:p w14:paraId="6EE3F17B" w14:textId="76850276" w:rsidR="005B3020" w:rsidRDefault="005B3020" w:rsidP="005B3020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oniedziałek </w:t>
            </w:r>
            <w:r w:rsidR="00B94D0D">
              <w:rPr>
                <w:rFonts w:cstheme="minorHAnsi"/>
              </w:rPr>
              <w:t>11:30-13:00</w:t>
            </w:r>
          </w:p>
          <w:p w14:paraId="5033196E" w14:textId="39B3EACE" w:rsidR="005B3020" w:rsidRDefault="005B3020" w:rsidP="005B3020">
            <w:pPr>
              <w:rPr>
                <w:rFonts w:cstheme="minorHAnsi"/>
              </w:rPr>
            </w:pPr>
            <w:r>
              <w:rPr>
                <w:rFonts w:cstheme="minorHAnsi"/>
              </w:rPr>
              <w:t>on-line</w:t>
            </w:r>
          </w:p>
        </w:tc>
        <w:tc>
          <w:tcPr>
            <w:tcW w:w="1446" w:type="dxa"/>
          </w:tcPr>
          <w:p w14:paraId="536368DA" w14:textId="4643A2B3" w:rsidR="005B3020" w:rsidRPr="007A7C2E" w:rsidRDefault="005B3020" w:rsidP="005B3020">
            <w:pPr>
              <w:rPr>
                <w:rFonts w:cstheme="minorHAnsi"/>
              </w:rPr>
            </w:pPr>
            <w:r>
              <w:rPr>
                <w:rFonts w:cstheme="minorHAnsi"/>
                <w:lang w:val="en-US"/>
              </w:rPr>
              <w:t>3</w:t>
            </w:r>
          </w:p>
        </w:tc>
      </w:tr>
      <w:tr w:rsidR="005B3020" w14:paraId="60C0BE94" w14:textId="77777777" w:rsidTr="008579D1">
        <w:tc>
          <w:tcPr>
            <w:tcW w:w="5920" w:type="dxa"/>
          </w:tcPr>
          <w:p w14:paraId="20325C92" w14:textId="77777777" w:rsidR="005B3020" w:rsidRDefault="005B3020" w:rsidP="005B3020">
            <w:pPr>
              <w:rPr>
                <w:rFonts w:cstheme="minorHAnsi"/>
                <w:bCs/>
                <w:color w:val="000000"/>
              </w:rPr>
            </w:pPr>
            <w:r w:rsidRPr="007A7C2E">
              <w:rPr>
                <w:rFonts w:cstheme="minorHAnsi"/>
                <w:bCs/>
                <w:color w:val="000000"/>
              </w:rPr>
              <w:t>Historia muzeów i kolekcji</w:t>
            </w:r>
          </w:p>
          <w:p w14:paraId="47160AA1" w14:textId="77777777" w:rsidR="005B3020" w:rsidRPr="007A7C2E" w:rsidRDefault="005B3020" w:rsidP="005B3020">
            <w:pPr>
              <w:rPr>
                <w:rFonts w:cstheme="minorHAnsi"/>
              </w:rPr>
            </w:pPr>
          </w:p>
        </w:tc>
        <w:tc>
          <w:tcPr>
            <w:tcW w:w="2693" w:type="dxa"/>
          </w:tcPr>
          <w:p w14:paraId="33A2A82B" w14:textId="77777777" w:rsidR="005B3020" w:rsidRPr="007A7C2E" w:rsidRDefault="005B3020" w:rsidP="005B3020">
            <w:pPr>
              <w:rPr>
                <w:rFonts w:cstheme="minorHAnsi"/>
              </w:rPr>
            </w:pPr>
            <w:r w:rsidRPr="007A7C2E">
              <w:rPr>
                <w:rFonts w:cstheme="minorHAnsi"/>
              </w:rPr>
              <w:t xml:space="preserve">dr </w:t>
            </w:r>
            <w:r>
              <w:rPr>
                <w:rFonts w:cstheme="minorHAnsi"/>
              </w:rPr>
              <w:t>M. Białonowska</w:t>
            </w:r>
          </w:p>
        </w:tc>
        <w:tc>
          <w:tcPr>
            <w:tcW w:w="2694" w:type="dxa"/>
          </w:tcPr>
          <w:p w14:paraId="021A3FC2" w14:textId="77777777" w:rsidR="005B3020" w:rsidRDefault="005B3020" w:rsidP="005B3020">
            <w:pPr>
              <w:rPr>
                <w:rFonts w:cstheme="minorHAnsi"/>
              </w:rPr>
            </w:pPr>
            <w:r>
              <w:rPr>
                <w:rFonts w:cstheme="minorHAnsi"/>
              </w:rPr>
              <w:t>poniedziałek 16:45-18:15</w:t>
            </w:r>
          </w:p>
          <w:p w14:paraId="440CA98D" w14:textId="77777777" w:rsidR="005B3020" w:rsidRPr="007A7C2E" w:rsidRDefault="005B3020" w:rsidP="005B3020">
            <w:pPr>
              <w:rPr>
                <w:rFonts w:cstheme="minorHAnsi"/>
              </w:rPr>
            </w:pPr>
            <w:r>
              <w:rPr>
                <w:rFonts w:cstheme="minorHAnsi"/>
              </w:rPr>
              <w:t>sala 421</w:t>
            </w:r>
          </w:p>
        </w:tc>
        <w:tc>
          <w:tcPr>
            <w:tcW w:w="1446" w:type="dxa"/>
          </w:tcPr>
          <w:p w14:paraId="34D16948" w14:textId="77777777" w:rsidR="005B3020" w:rsidRPr="007A7C2E" w:rsidRDefault="005B3020" w:rsidP="005B3020">
            <w:pPr>
              <w:rPr>
                <w:rFonts w:cstheme="minorHAnsi"/>
              </w:rPr>
            </w:pPr>
            <w:r w:rsidRPr="007A7C2E">
              <w:rPr>
                <w:rFonts w:cstheme="minorHAnsi"/>
              </w:rPr>
              <w:t>2</w:t>
            </w:r>
          </w:p>
        </w:tc>
      </w:tr>
      <w:tr w:rsidR="005B3020" w14:paraId="1A242C3F" w14:textId="77777777" w:rsidTr="008579D1">
        <w:tc>
          <w:tcPr>
            <w:tcW w:w="5920" w:type="dxa"/>
          </w:tcPr>
          <w:p w14:paraId="05E09B53" w14:textId="77777777" w:rsidR="005B3020" w:rsidRDefault="005B3020" w:rsidP="005B302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theme="minorHAnsi"/>
              </w:rPr>
            </w:pPr>
            <w:r w:rsidRPr="007A7C2E">
              <w:rPr>
                <w:rFonts w:cstheme="minorHAnsi"/>
              </w:rPr>
              <w:t>Historia sztuki średniowiecznej</w:t>
            </w:r>
          </w:p>
          <w:p w14:paraId="205C287A" w14:textId="77777777" w:rsidR="005B3020" w:rsidRDefault="005B3020" w:rsidP="005B3020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693" w:type="dxa"/>
          </w:tcPr>
          <w:p w14:paraId="0A89A07F" w14:textId="14B36D3C" w:rsidR="005B3020" w:rsidRDefault="005B3020" w:rsidP="005B3020">
            <w:pPr>
              <w:rPr>
                <w:rFonts w:ascii="Calibri" w:hAnsi="Calibri" w:cs="Calibri"/>
                <w:color w:val="000000"/>
              </w:rPr>
            </w:pPr>
            <w:r w:rsidRPr="007A7C2E">
              <w:rPr>
                <w:rFonts w:eastAsia="Times New Roman" w:cstheme="minorHAnsi"/>
                <w:lang w:eastAsia="pl-PL"/>
              </w:rPr>
              <w:t xml:space="preserve">dr R. </w:t>
            </w:r>
            <w:proofErr w:type="spellStart"/>
            <w:r w:rsidRPr="007A7C2E">
              <w:rPr>
                <w:rFonts w:eastAsia="Times New Roman" w:cstheme="minorHAnsi"/>
                <w:lang w:eastAsia="pl-PL"/>
              </w:rPr>
              <w:t>Rupiewicz</w:t>
            </w:r>
            <w:proofErr w:type="spellEnd"/>
          </w:p>
        </w:tc>
        <w:tc>
          <w:tcPr>
            <w:tcW w:w="2694" w:type="dxa"/>
          </w:tcPr>
          <w:p w14:paraId="42726579" w14:textId="77777777" w:rsidR="005B3020" w:rsidRDefault="005B3020" w:rsidP="005B3020">
            <w:r>
              <w:t>poniedziałek 16.45-18.15</w:t>
            </w:r>
          </w:p>
          <w:p w14:paraId="5CDEE93F" w14:textId="39ABA228" w:rsidR="005B3020" w:rsidRDefault="005B3020" w:rsidP="005B3020">
            <w:pPr>
              <w:rPr>
                <w:rFonts w:ascii="Calibri" w:hAnsi="Calibri" w:cs="Calibri"/>
                <w:color w:val="000000"/>
              </w:rPr>
            </w:pPr>
            <w:r>
              <w:t>sala 104</w:t>
            </w:r>
          </w:p>
        </w:tc>
        <w:tc>
          <w:tcPr>
            <w:tcW w:w="1446" w:type="dxa"/>
          </w:tcPr>
          <w:p w14:paraId="6EA7102B" w14:textId="0878B226" w:rsidR="005B3020" w:rsidRDefault="005B3020" w:rsidP="005B3020">
            <w:pPr>
              <w:rPr>
                <w:rFonts w:cstheme="minorHAnsi"/>
              </w:rPr>
            </w:pPr>
            <w:r w:rsidRPr="007A7C2E">
              <w:rPr>
                <w:rFonts w:cstheme="minorHAnsi"/>
              </w:rPr>
              <w:t>2</w:t>
            </w:r>
          </w:p>
        </w:tc>
      </w:tr>
      <w:tr w:rsidR="005B3020" w14:paraId="65A0995B" w14:textId="77777777" w:rsidTr="008579D1">
        <w:tc>
          <w:tcPr>
            <w:tcW w:w="5920" w:type="dxa"/>
          </w:tcPr>
          <w:p w14:paraId="55C26B59" w14:textId="77777777" w:rsidR="005B3020" w:rsidRDefault="005B3020" w:rsidP="005B302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istoria sztuki nowożytnej europejskiej</w:t>
            </w:r>
          </w:p>
          <w:p w14:paraId="7D0934B5" w14:textId="4E8169BE" w:rsidR="005B3020" w:rsidRPr="007A7C2E" w:rsidRDefault="005B3020" w:rsidP="005B3020">
            <w:pPr>
              <w:rPr>
                <w:rFonts w:cstheme="minorHAnsi"/>
                <w:bCs/>
                <w:color w:val="000000"/>
              </w:rPr>
            </w:pPr>
          </w:p>
        </w:tc>
        <w:tc>
          <w:tcPr>
            <w:tcW w:w="2693" w:type="dxa"/>
          </w:tcPr>
          <w:p w14:paraId="6537F2F2" w14:textId="10DACE6D" w:rsidR="005B3020" w:rsidRPr="007A7C2E" w:rsidRDefault="005B3020" w:rsidP="005B3020">
            <w:pPr>
              <w:rPr>
                <w:rFonts w:cstheme="minorHAnsi"/>
              </w:rPr>
            </w:pPr>
            <w:r>
              <w:rPr>
                <w:rFonts w:ascii="Calibri" w:hAnsi="Calibri" w:cs="Calibri"/>
                <w:color w:val="000000"/>
              </w:rPr>
              <w:t xml:space="preserve">dr A. Skrodzka </w:t>
            </w:r>
          </w:p>
        </w:tc>
        <w:tc>
          <w:tcPr>
            <w:tcW w:w="2694" w:type="dxa"/>
          </w:tcPr>
          <w:p w14:paraId="3F4905BE" w14:textId="77777777" w:rsidR="005B3020" w:rsidRDefault="005B3020" w:rsidP="005B302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środa 09:45-11:15 </w:t>
            </w:r>
          </w:p>
          <w:p w14:paraId="2E701D09" w14:textId="5597ECDA" w:rsidR="005B3020" w:rsidRDefault="005B3020" w:rsidP="005B3020">
            <w:pPr>
              <w:rPr>
                <w:rFonts w:cstheme="minorHAnsi"/>
              </w:rPr>
            </w:pPr>
            <w:r>
              <w:rPr>
                <w:rFonts w:ascii="Calibri" w:hAnsi="Calibri" w:cs="Calibri"/>
                <w:color w:val="000000"/>
              </w:rPr>
              <w:t>sala 101</w:t>
            </w:r>
          </w:p>
        </w:tc>
        <w:tc>
          <w:tcPr>
            <w:tcW w:w="1446" w:type="dxa"/>
          </w:tcPr>
          <w:p w14:paraId="1E16A40F" w14:textId="180D41FC" w:rsidR="005B3020" w:rsidRDefault="005B3020" w:rsidP="005B3020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</w:tr>
      <w:tr w:rsidR="005B3020" w14:paraId="5629D9BB" w14:textId="77777777" w:rsidTr="008579D1">
        <w:tc>
          <w:tcPr>
            <w:tcW w:w="5920" w:type="dxa"/>
          </w:tcPr>
          <w:p w14:paraId="38485439" w14:textId="0360454C" w:rsidR="005B3020" w:rsidRPr="007A7C2E" w:rsidRDefault="005B3020" w:rsidP="005B3020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 w:rsidRPr="00943DF4">
              <w:rPr>
                <w:rFonts w:asciiTheme="minorHAnsi" w:hAnsiTheme="minorHAnsi" w:cstheme="minorHAnsi"/>
                <w:sz w:val="22"/>
                <w:szCs w:val="22"/>
              </w:rPr>
              <w:t>Socjologia kultury</w:t>
            </w:r>
          </w:p>
        </w:tc>
        <w:tc>
          <w:tcPr>
            <w:tcW w:w="2693" w:type="dxa"/>
          </w:tcPr>
          <w:p w14:paraId="49D3DAAF" w14:textId="3C6E571A" w:rsidR="005B3020" w:rsidRPr="007A7C2E" w:rsidRDefault="005B3020" w:rsidP="005B302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lang w:eastAsia="pl-PL"/>
              </w:rPr>
            </w:pPr>
            <w:r>
              <w:rPr>
                <w:rFonts w:eastAsia="Times New Roman" w:cstheme="minorHAnsi"/>
                <w:lang w:eastAsia="pl-PL"/>
              </w:rPr>
              <w:t>dr R. Wiśniewski</w:t>
            </w:r>
          </w:p>
        </w:tc>
        <w:tc>
          <w:tcPr>
            <w:tcW w:w="2694" w:type="dxa"/>
          </w:tcPr>
          <w:p w14:paraId="16B41CC1" w14:textId="5BD3B1D9" w:rsidR="005B3020" w:rsidRDefault="005B3020" w:rsidP="005B3020">
            <w:pPr>
              <w:rPr>
                <w:rFonts w:cstheme="minorHAnsi"/>
              </w:rPr>
            </w:pPr>
            <w:r>
              <w:rPr>
                <w:rFonts w:cstheme="minorHAnsi"/>
              </w:rPr>
              <w:t>środa, 18:30-20:00</w:t>
            </w:r>
          </w:p>
          <w:p w14:paraId="4B76F906" w14:textId="1728F07E" w:rsidR="005B3020" w:rsidRPr="007A7C2E" w:rsidRDefault="005B3020" w:rsidP="005B3020">
            <w:pPr>
              <w:rPr>
                <w:rFonts w:cstheme="minorHAnsi"/>
              </w:rPr>
            </w:pPr>
            <w:r>
              <w:rPr>
                <w:rFonts w:cstheme="minorHAnsi"/>
              </w:rPr>
              <w:t>on-line</w:t>
            </w:r>
          </w:p>
        </w:tc>
        <w:tc>
          <w:tcPr>
            <w:tcW w:w="1446" w:type="dxa"/>
          </w:tcPr>
          <w:p w14:paraId="2E3C30D3" w14:textId="3EEF39DB" w:rsidR="005B3020" w:rsidRPr="007A7C2E" w:rsidRDefault="005B3020" w:rsidP="005B3020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</w:tr>
      <w:tr w:rsidR="005B3020" w14:paraId="075B6019" w14:textId="77777777" w:rsidTr="008579D1">
        <w:tc>
          <w:tcPr>
            <w:tcW w:w="5920" w:type="dxa"/>
          </w:tcPr>
          <w:p w14:paraId="1E92B4ED" w14:textId="3BD38267" w:rsidR="005B3020" w:rsidRDefault="005B3020" w:rsidP="005B302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lang w:val="en-US" w:eastAsia="pl-PL"/>
              </w:rPr>
            </w:pPr>
            <w:r w:rsidRPr="006D1058">
              <w:rPr>
                <w:rFonts w:eastAsia="Times New Roman" w:cstheme="minorHAnsi"/>
                <w:lang w:val="en-US" w:eastAsia="pl-PL"/>
              </w:rPr>
              <w:t>Maritime Archaeology of the Eastern Mediterranean</w:t>
            </w:r>
          </w:p>
          <w:p w14:paraId="7D33A157" w14:textId="557ED5AE" w:rsidR="005B3020" w:rsidRPr="006D1058" w:rsidRDefault="005B3020" w:rsidP="005B302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lang w:val="en-US" w:eastAsia="pl-PL"/>
              </w:rPr>
            </w:pPr>
            <w:r>
              <w:rPr>
                <w:rFonts w:eastAsia="Times New Roman" w:cstheme="minorHAnsi"/>
                <w:lang w:val="en-US" w:eastAsia="pl-PL"/>
              </w:rPr>
              <w:t xml:space="preserve">(po </w:t>
            </w:r>
            <w:proofErr w:type="spellStart"/>
            <w:r>
              <w:rPr>
                <w:rFonts w:eastAsia="Times New Roman" w:cstheme="minorHAnsi"/>
                <w:lang w:val="en-US" w:eastAsia="pl-PL"/>
              </w:rPr>
              <w:t>angielsku</w:t>
            </w:r>
            <w:proofErr w:type="spellEnd"/>
            <w:r>
              <w:rPr>
                <w:rFonts w:eastAsia="Times New Roman" w:cstheme="minorHAnsi"/>
                <w:lang w:val="en-US" w:eastAsia="pl-PL"/>
              </w:rPr>
              <w:t>)</w:t>
            </w:r>
          </w:p>
        </w:tc>
        <w:tc>
          <w:tcPr>
            <w:tcW w:w="2693" w:type="dxa"/>
          </w:tcPr>
          <w:p w14:paraId="40C17E1E" w14:textId="1E5BD627" w:rsidR="005B3020" w:rsidRPr="007A7C2E" w:rsidRDefault="005B3020" w:rsidP="005B302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lang w:eastAsia="pl-PL"/>
              </w:rPr>
            </w:pPr>
            <w:r>
              <w:rPr>
                <w:rFonts w:eastAsia="Times New Roman" w:cstheme="minorHAnsi"/>
                <w:lang w:eastAsia="pl-PL"/>
              </w:rPr>
              <w:t xml:space="preserve">mgr </w:t>
            </w:r>
            <w:proofErr w:type="spellStart"/>
            <w:r>
              <w:rPr>
                <w:rFonts w:eastAsia="Times New Roman" w:cstheme="minorHAnsi"/>
                <w:lang w:eastAsia="pl-PL"/>
              </w:rPr>
              <w:t>Brigit</w:t>
            </w:r>
            <w:proofErr w:type="spellEnd"/>
            <w:r>
              <w:rPr>
                <w:rFonts w:eastAsia="Times New Roman" w:cstheme="minorHAnsi"/>
                <w:lang w:eastAsia="pl-PL"/>
              </w:rPr>
              <w:t xml:space="preserve"> Clark </w:t>
            </w:r>
          </w:p>
        </w:tc>
        <w:tc>
          <w:tcPr>
            <w:tcW w:w="2694" w:type="dxa"/>
          </w:tcPr>
          <w:p w14:paraId="5A1013F2" w14:textId="789E9F49" w:rsidR="005B3020" w:rsidRDefault="005B3020" w:rsidP="005B3020">
            <w:pPr>
              <w:rPr>
                <w:rFonts w:cstheme="minorHAnsi"/>
              </w:rPr>
            </w:pPr>
            <w:r>
              <w:rPr>
                <w:rFonts w:cstheme="minorHAnsi"/>
              </w:rPr>
              <w:t>środa, 18:30-20:00</w:t>
            </w:r>
          </w:p>
          <w:p w14:paraId="35DA1CF5" w14:textId="5E10FA51" w:rsidR="005B3020" w:rsidRPr="007A7C2E" w:rsidRDefault="005B3020" w:rsidP="005B3020">
            <w:pPr>
              <w:rPr>
                <w:rFonts w:cstheme="minorHAnsi"/>
              </w:rPr>
            </w:pPr>
            <w:r>
              <w:rPr>
                <w:rFonts w:cstheme="minorHAnsi"/>
              </w:rPr>
              <w:t>on-line</w:t>
            </w:r>
          </w:p>
        </w:tc>
        <w:tc>
          <w:tcPr>
            <w:tcW w:w="1446" w:type="dxa"/>
          </w:tcPr>
          <w:p w14:paraId="0B95A804" w14:textId="443EE524" w:rsidR="005B3020" w:rsidRPr="007A7C2E" w:rsidRDefault="005B3020" w:rsidP="005B3020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</w:tr>
      <w:tr w:rsidR="005B3020" w14:paraId="1B78133D" w14:textId="77777777" w:rsidTr="008579D1">
        <w:tc>
          <w:tcPr>
            <w:tcW w:w="5920" w:type="dxa"/>
          </w:tcPr>
          <w:p w14:paraId="31A82B6E" w14:textId="04968FF3" w:rsidR="005B3020" w:rsidRPr="005B3020" w:rsidRDefault="005B3020" w:rsidP="005B302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lang w:eastAsia="pl-PL"/>
              </w:rPr>
            </w:pPr>
            <w:r w:rsidRPr="00156F12">
              <w:rPr>
                <w:rFonts w:cstheme="minorHAnsi"/>
                <w:bCs/>
                <w:color w:val="000000"/>
              </w:rPr>
              <w:t>Socjologia zarządzania</w:t>
            </w:r>
          </w:p>
        </w:tc>
        <w:tc>
          <w:tcPr>
            <w:tcW w:w="2693" w:type="dxa"/>
          </w:tcPr>
          <w:p w14:paraId="1B96DFF9" w14:textId="1F1D13AD" w:rsidR="005B3020" w:rsidRDefault="005B3020" w:rsidP="005B302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lang w:eastAsia="pl-PL"/>
              </w:rPr>
            </w:pPr>
            <w:r>
              <w:rPr>
                <w:rFonts w:cstheme="minorHAnsi"/>
              </w:rPr>
              <w:t>dr M. Markocka</w:t>
            </w:r>
          </w:p>
        </w:tc>
        <w:tc>
          <w:tcPr>
            <w:tcW w:w="2694" w:type="dxa"/>
          </w:tcPr>
          <w:p w14:paraId="3988A8BE" w14:textId="77777777" w:rsidR="005B3020" w:rsidRDefault="005B3020" w:rsidP="005B3020">
            <w:pPr>
              <w:rPr>
                <w:rFonts w:cstheme="minorHAnsi"/>
              </w:rPr>
            </w:pPr>
            <w:r>
              <w:rPr>
                <w:rFonts w:cstheme="minorHAnsi"/>
              </w:rPr>
              <w:t>czwartek 13:15-14:45</w:t>
            </w:r>
          </w:p>
          <w:p w14:paraId="061B121A" w14:textId="4ABE5325" w:rsidR="005B3020" w:rsidRDefault="005B3020" w:rsidP="005B3020">
            <w:pPr>
              <w:rPr>
                <w:rFonts w:cstheme="minorHAnsi"/>
              </w:rPr>
            </w:pPr>
            <w:r>
              <w:rPr>
                <w:rFonts w:cstheme="minorHAnsi"/>
              </w:rPr>
              <w:t>sala 104</w:t>
            </w:r>
          </w:p>
        </w:tc>
        <w:tc>
          <w:tcPr>
            <w:tcW w:w="1446" w:type="dxa"/>
          </w:tcPr>
          <w:p w14:paraId="57921D3A" w14:textId="02888F48" w:rsidR="005B3020" w:rsidRDefault="005B3020" w:rsidP="005B3020">
            <w:pPr>
              <w:rPr>
                <w:rFonts w:cstheme="minorHAnsi"/>
              </w:rPr>
            </w:pPr>
            <w:r w:rsidRPr="00156F12">
              <w:rPr>
                <w:rFonts w:cstheme="minorHAnsi"/>
              </w:rPr>
              <w:t>3</w:t>
            </w:r>
          </w:p>
        </w:tc>
      </w:tr>
      <w:tr w:rsidR="003C0AAA" w14:paraId="776E26BE" w14:textId="77777777" w:rsidTr="008579D1">
        <w:tc>
          <w:tcPr>
            <w:tcW w:w="5920" w:type="dxa"/>
          </w:tcPr>
          <w:p w14:paraId="5CC15E6A" w14:textId="77777777" w:rsidR="003C0AAA" w:rsidRDefault="003C0AAA" w:rsidP="003C0AAA">
            <w:pPr>
              <w:rPr>
                <w:rFonts w:cstheme="minorHAnsi"/>
                <w:bCs/>
                <w:color w:val="000000"/>
              </w:rPr>
            </w:pPr>
            <w:r w:rsidRPr="00156F12">
              <w:rPr>
                <w:rFonts w:cstheme="minorHAnsi"/>
                <w:bCs/>
                <w:color w:val="000000"/>
              </w:rPr>
              <w:t>Sztuka żydowska</w:t>
            </w:r>
          </w:p>
          <w:p w14:paraId="48DE586B" w14:textId="77777777" w:rsidR="003C0AAA" w:rsidRPr="007A7C2E" w:rsidRDefault="003C0AAA" w:rsidP="003C0A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iCs/>
              </w:rPr>
            </w:pPr>
          </w:p>
        </w:tc>
        <w:tc>
          <w:tcPr>
            <w:tcW w:w="2693" w:type="dxa"/>
          </w:tcPr>
          <w:p w14:paraId="14F2CB94" w14:textId="014FF921" w:rsidR="003C0AAA" w:rsidRPr="007A7C2E" w:rsidRDefault="003C0AAA" w:rsidP="003C0A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lang w:eastAsia="pl-PL"/>
              </w:rPr>
            </w:pPr>
            <w:r w:rsidRPr="00847CEB">
              <w:rPr>
                <w:rFonts w:cstheme="minorHAnsi"/>
              </w:rPr>
              <w:t>dr M</w:t>
            </w:r>
            <w:r>
              <w:rPr>
                <w:rFonts w:cstheme="minorHAnsi"/>
              </w:rPr>
              <w:t>.</w:t>
            </w:r>
            <w:r w:rsidRPr="00847CEB">
              <w:rPr>
                <w:rFonts w:cstheme="minorHAnsi"/>
              </w:rPr>
              <w:t xml:space="preserve"> Tarnowska</w:t>
            </w:r>
          </w:p>
        </w:tc>
        <w:tc>
          <w:tcPr>
            <w:tcW w:w="2694" w:type="dxa"/>
          </w:tcPr>
          <w:p w14:paraId="74151AB0" w14:textId="77777777" w:rsidR="003C0AAA" w:rsidRDefault="003C0AAA" w:rsidP="003C0AAA">
            <w:pPr>
              <w:rPr>
                <w:rFonts w:cstheme="minorHAnsi"/>
              </w:rPr>
            </w:pPr>
            <w:r>
              <w:rPr>
                <w:rFonts w:cstheme="minorHAnsi"/>
              </w:rPr>
              <w:t>czwartek 16:45-20:00</w:t>
            </w:r>
          </w:p>
          <w:p w14:paraId="4C3515DC" w14:textId="68ADB883" w:rsidR="003C0AAA" w:rsidRPr="007A7C2E" w:rsidRDefault="003C0AAA" w:rsidP="003C0AAA">
            <w:pPr>
              <w:rPr>
                <w:rFonts w:cstheme="minorHAnsi"/>
              </w:rPr>
            </w:pPr>
            <w:r>
              <w:rPr>
                <w:rFonts w:cstheme="minorHAnsi"/>
              </w:rPr>
              <w:t>sala 101</w:t>
            </w:r>
          </w:p>
        </w:tc>
        <w:tc>
          <w:tcPr>
            <w:tcW w:w="1446" w:type="dxa"/>
          </w:tcPr>
          <w:p w14:paraId="2B946833" w14:textId="6B8C7897" w:rsidR="003C0AAA" w:rsidRPr="007A7C2E" w:rsidRDefault="003C0AAA" w:rsidP="003C0AAA">
            <w:pPr>
              <w:rPr>
                <w:rFonts w:cstheme="minorHAnsi"/>
              </w:rPr>
            </w:pPr>
            <w:r>
              <w:rPr>
                <w:rFonts w:cstheme="minorHAnsi"/>
              </w:rPr>
              <w:t>4 (60h)</w:t>
            </w:r>
          </w:p>
        </w:tc>
      </w:tr>
      <w:tr w:rsidR="003C0AAA" w14:paraId="01658640" w14:textId="77777777" w:rsidTr="008579D1">
        <w:tc>
          <w:tcPr>
            <w:tcW w:w="5920" w:type="dxa"/>
          </w:tcPr>
          <w:p w14:paraId="136CA4D2" w14:textId="3B8340D3" w:rsidR="003C0AAA" w:rsidRPr="005B3020" w:rsidRDefault="003C0AAA" w:rsidP="003C0A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theme="minorHAnsi"/>
              </w:rPr>
            </w:pPr>
            <w:r>
              <w:rPr>
                <w:rFonts w:ascii="Calibri" w:hAnsi="Calibri" w:cs="Calibri"/>
                <w:color w:val="000000"/>
              </w:rPr>
              <w:t>Zabytki dziedzictwa kulturowego na Mazowszu (z uwzględnieniem mniejszości kulturowych i religijnych)</w:t>
            </w:r>
          </w:p>
        </w:tc>
        <w:tc>
          <w:tcPr>
            <w:tcW w:w="2693" w:type="dxa"/>
          </w:tcPr>
          <w:p w14:paraId="49FBD5DE" w14:textId="51E1E3BB" w:rsidR="003C0AAA" w:rsidRPr="007A7C2E" w:rsidRDefault="003C0AAA" w:rsidP="003C0A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lang w:eastAsia="pl-PL"/>
              </w:rPr>
            </w:pPr>
            <w:r>
              <w:rPr>
                <w:rFonts w:eastAsia="Times New Roman" w:cstheme="minorHAnsi"/>
                <w:lang w:eastAsia="pl-PL"/>
              </w:rPr>
              <w:t>mgr A. Szmulik</w:t>
            </w:r>
          </w:p>
        </w:tc>
        <w:tc>
          <w:tcPr>
            <w:tcW w:w="2694" w:type="dxa"/>
          </w:tcPr>
          <w:p w14:paraId="355ABABD" w14:textId="77777777" w:rsidR="003C0AAA" w:rsidRDefault="003C0AAA" w:rsidP="003C0AA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iątek 13:15-14:45,</w:t>
            </w:r>
          </w:p>
          <w:p w14:paraId="5D488DB9" w14:textId="74BAC790" w:rsidR="003C0AAA" w:rsidRPr="007A7C2E" w:rsidRDefault="003C0AAA" w:rsidP="003C0AAA">
            <w:pPr>
              <w:rPr>
                <w:rFonts w:cstheme="minorHAnsi"/>
              </w:rPr>
            </w:pPr>
            <w:r>
              <w:rPr>
                <w:rFonts w:ascii="Calibri" w:hAnsi="Calibri" w:cs="Calibri"/>
                <w:color w:val="000000"/>
              </w:rPr>
              <w:t>sala 424</w:t>
            </w:r>
          </w:p>
        </w:tc>
        <w:tc>
          <w:tcPr>
            <w:tcW w:w="1446" w:type="dxa"/>
          </w:tcPr>
          <w:p w14:paraId="4371D783" w14:textId="3C86D686" w:rsidR="003C0AAA" w:rsidRPr="007A7C2E" w:rsidRDefault="003C0AAA" w:rsidP="003C0AAA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</w:tr>
      <w:tr w:rsidR="0052330B" w14:paraId="37FEE568" w14:textId="77777777" w:rsidTr="008579D1">
        <w:tc>
          <w:tcPr>
            <w:tcW w:w="5920" w:type="dxa"/>
          </w:tcPr>
          <w:p w14:paraId="031A9365" w14:textId="4B5FB836" w:rsidR="0052330B" w:rsidRDefault="0052330B" w:rsidP="0052330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alibri" w:hAnsi="Calibri" w:cs="Calibri"/>
                <w:color w:val="000000"/>
              </w:rPr>
            </w:pPr>
            <w:r w:rsidRPr="0052330B">
              <w:rPr>
                <w:rFonts w:ascii="Calibri" w:hAnsi="Calibri" w:cs="Calibri"/>
                <w:color w:val="000000"/>
              </w:rPr>
              <w:t xml:space="preserve">Podstawy konserwacji ogrodów i założeń zieleni </w:t>
            </w:r>
          </w:p>
        </w:tc>
        <w:tc>
          <w:tcPr>
            <w:tcW w:w="2693" w:type="dxa"/>
          </w:tcPr>
          <w:p w14:paraId="2D95342D" w14:textId="144503AD" w:rsidR="0052330B" w:rsidRDefault="0052330B" w:rsidP="003C0A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lang w:eastAsia="pl-PL"/>
              </w:rPr>
            </w:pPr>
            <w:r>
              <w:rPr>
                <w:rFonts w:eastAsia="Times New Roman" w:cstheme="minorHAnsi"/>
                <w:lang w:eastAsia="pl-PL"/>
              </w:rPr>
              <w:t xml:space="preserve">dr K. </w:t>
            </w:r>
            <w:proofErr w:type="spellStart"/>
            <w:r>
              <w:rPr>
                <w:rFonts w:eastAsia="Times New Roman" w:cstheme="minorHAnsi"/>
                <w:lang w:eastAsia="pl-PL"/>
              </w:rPr>
              <w:t>Pałubska</w:t>
            </w:r>
            <w:proofErr w:type="spellEnd"/>
          </w:p>
        </w:tc>
        <w:tc>
          <w:tcPr>
            <w:tcW w:w="2694" w:type="dxa"/>
          </w:tcPr>
          <w:p w14:paraId="359EBF21" w14:textId="77777777" w:rsidR="0052330B" w:rsidRDefault="0052330B" w:rsidP="003C0AA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piątek </w:t>
            </w:r>
            <w:r w:rsidRPr="0052330B">
              <w:rPr>
                <w:rFonts w:ascii="Calibri" w:hAnsi="Calibri" w:cs="Calibri"/>
                <w:color w:val="000000"/>
              </w:rPr>
              <w:t>16:45-18:15</w:t>
            </w:r>
            <w:r>
              <w:rPr>
                <w:rFonts w:ascii="Calibri" w:hAnsi="Calibri" w:cs="Calibri"/>
                <w:color w:val="000000"/>
              </w:rPr>
              <w:t>,</w:t>
            </w:r>
          </w:p>
          <w:p w14:paraId="4FFF7BD0" w14:textId="0A78F969" w:rsidR="0052330B" w:rsidRDefault="0052330B" w:rsidP="003C0AA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ala 104</w:t>
            </w:r>
          </w:p>
        </w:tc>
        <w:tc>
          <w:tcPr>
            <w:tcW w:w="1446" w:type="dxa"/>
          </w:tcPr>
          <w:p w14:paraId="173DC6C3" w14:textId="5E04DCAD" w:rsidR="0052330B" w:rsidRDefault="0052330B" w:rsidP="003C0AAA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</w:tr>
      <w:tr w:rsidR="0052330B" w14:paraId="397C3C97" w14:textId="77777777" w:rsidTr="008579D1">
        <w:tc>
          <w:tcPr>
            <w:tcW w:w="5920" w:type="dxa"/>
          </w:tcPr>
          <w:p w14:paraId="2BCC3C26" w14:textId="495BD1D1" w:rsidR="0052330B" w:rsidRDefault="0052330B" w:rsidP="003C0A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alibri" w:hAnsi="Calibri" w:cs="Calibri"/>
                <w:color w:val="000000"/>
              </w:rPr>
            </w:pPr>
            <w:r w:rsidRPr="0052330B">
              <w:rPr>
                <w:rFonts w:ascii="Calibri" w:hAnsi="Calibri" w:cs="Calibri"/>
                <w:color w:val="000000"/>
              </w:rPr>
              <w:t>Historia urbanistyki nowoczesnej i współczesnej</w:t>
            </w:r>
          </w:p>
        </w:tc>
        <w:tc>
          <w:tcPr>
            <w:tcW w:w="2693" w:type="dxa"/>
          </w:tcPr>
          <w:p w14:paraId="552C4104" w14:textId="07BFC25D" w:rsidR="0052330B" w:rsidRDefault="0052330B" w:rsidP="003C0A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lang w:eastAsia="pl-PL"/>
              </w:rPr>
            </w:pPr>
            <w:r>
              <w:rPr>
                <w:rFonts w:eastAsia="Times New Roman" w:cstheme="minorHAnsi"/>
                <w:lang w:eastAsia="pl-PL"/>
              </w:rPr>
              <w:t xml:space="preserve">dr K. </w:t>
            </w:r>
            <w:proofErr w:type="spellStart"/>
            <w:r>
              <w:rPr>
                <w:rFonts w:eastAsia="Times New Roman" w:cstheme="minorHAnsi"/>
                <w:lang w:eastAsia="pl-PL"/>
              </w:rPr>
              <w:t>Pałubska</w:t>
            </w:r>
            <w:proofErr w:type="spellEnd"/>
          </w:p>
        </w:tc>
        <w:tc>
          <w:tcPr>
            <w:tcW w:w="2694" w:type="dxa"/>
          </w:tcPr>
          <w:p w14:paraId="1162C4BB" w14:textId="4A877CAA" w:rsidR="0052330B" w:rsidRDefault="0052330B" w:rsidP="0052330B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iątek 18:30-20:00,</w:t>
            </w:r>
          </w:p>
          <w:p w14:paraId="1DC70DAC" w14:textId="1522077D" w:rsidR="0052330B" w:rsidRDefault="0052330B" w:rsidP="0052330B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ala 104</w:t>
            </w:r>
          </w:p>
        </w:tc>
        <w:tc>
          <w:tcPr>
            <w:tcW w:w="1446" w:type="dxa"/>
          </w:tcPr>
          <w:p w14:paraId="78644371" w14:textId="5585F9CF" w:rsidR="0052330B" w:rsidRDefault="0052330B" w:rsidP="003C0AAA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</w:tr>
      <w:tr w:rsidR="003C0AAA" w14:paraId="22404B5C" w14:textId="77777777" w:rsidTr="008579D1">
        <w:tc>
          <w:tcPr>
            <w:tcW w:w="5920" w:type="dxa"/>
          </w:tcPr>
          <w:p w14:paraId="0B569868" w14:textId="77777777" w:rsidR="003C0AAA" w:rsidRDefault="003C0AAA" w:rsidP="003C0AAA">
            <w:pPr>
              <w:rPr>
                <w:rFonts w:cstheme="minorHAnsi"/>
                <w:bCs/>
                <w:color w:val="000000"/>
              </w:rPr>
            </w:pPr>
            <w:r w:rsidRPr="007A7C2E">
              <w:rPr>
                <w:rFonts w:cstheme="minorHAnsi"/>
                <w:bCs/>
                <w:color w:val="000000"/>
              </w:rPr>
              <w:t>Historia sztuki świata. Ameryka Łacińska</w:t>
            </w:r>
          </w:p>
          <w:p w14:paraId="0A448E3B" w14:textId="77777777" w:rsidR="003C0AAA" w:rsidRPr="00597F0D" w:rsidRDefault="003C0AAA" w:rsidP="003C0A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alibri" w:hAnsi="Calibri" w:cs="Calibri"/>
                <w:bCs/>
                <w:color w:val="000000"/>
              </w:rPr>
            </w:pPr>
          </w:p>
        </w:tc>
        <w:tc>
          <w:tcPr>
            <w:tcW w:w="2693" w:type="dxa"/>
          </w:tcPr>
          <w:p w14:paraId="0311313F" w14:textId="142180A9" w:rsidR="003C0AAA" w:rsidRDefault="003C0AAA" w:rsidP="003C0A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  <w:r w:rsidRPr="007A7C2E">
              <w:rPr>
                <w:rFonts w:cstheme="minorHAnsi"/>
              </w:rPr>
              <w:t>dr E. Kubiak</w:t>
            </w:r>
          </w:p>
        </w:tc>
        <w:tc>
          <w:tcPr>
            <w:tcW w:w="2694" w:type="dxa"/>
          </w:tcPr>
          <w:p w14:paraId="459B0020" w14:textId="645193AE" w:rsidR="003C0AAA" w:rsidRPr="007A7C2E" w:rsidRDefault="003C0AAA" w:rsidP="003C0AAA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1446" w:type="dxa"/>
          </w:tcPr>
          <w:p w14:paraId="666094FB" w14:textId="289B7492" w:rsidR="003C0AAA" w:rsidRDefault="003C0AAA" w:rsidP="003C0AAA">
            <w:pPr>
              <w:rPr>
                <w:rFonts w:cstheme="minorHAnsi"/>
              </w:rPr>
            </w:pPr>
            <w:r>
              <w:rPr>
                <w:rFonts w:cstheme="minorHAnsi"/>
              </w:rPr>
              <w:t>4 (60h)</w:t>
            </w:r>
          </w:p>
        </w:tc>
      </w:tr>
      <w:tr w:rsidR="003C0AAA" w14:paraId="26C6CD6C" w14:textId="77777777" w:rsidTr="008579D1">
        <w:tc>
          <w:tcPr>
            <w:tcW w:w="5920" w:type="dxa"/>
          </w:tcPr>
          <w:p w14:paraId="76E992CF" w14:textId="77777777" w:rsidR="003C0AAA" w:rsidRDefault="003C0AAA" w:rsidP="003C0A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theme="minorHAnsi"/>
              </w:rPr>
            </w:pPr>
            <w:r w:rsidRPr="007A7C2E">
              <w:rPr>
                <w:rFonts w:cstheme="minorHAnsi"/>
              </w:rPr>
              <w:t>Archeologia współczesności</w:t>
            </w:r>
          </w:p>
          <w:p w14:paraId="6613508B" w14:textId="77777777" w:rsidR="003C0AAA" w:rsidRPr="00156F12" w:rsidRDefault="003C0AAA" w:rsidP="003C0A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theme="minorHAnsi"/>
                <w:bCs/>
                <w:color w:val="000000"/>
              </w:rPr>
            </w:pPr>
          </w:p>
        </w:tc>
        <w:tc>
          <w:tcPr>
            <w:tcW w:w="2693" w:type="dxa"/>
          </w:tcPr>
          <w:p w14:paraId="0E05C216" w14:textId="3F78AEFE" w:rsidR="003C0AAA" w:rsidRDefault="003C0AAA" w:rsidP="003C0A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theme="minorHAnsi"/>
              </w:rPr>
            </w:pPr>
            <w:r w:rsidRPr="007A7C2E">
              <w:rPr>
                <w:rFonts w:eastAsia="Times New Roman" w:cstheme="minorHAnsi"/>
                <w:lang w:eastAsia="pl-PL"/>
              </w:rPr>
              <w:t>dr R. Solecki</w:t>
            </w:r>
          </w:p>
        </w:tc>
        <w:tc>
          <w:tcPr>
            <w:tcW w:w="2694" w:type="dxa"/>
          </w:tcPr>
          <w:p w14:paraId="4ACAD27C" w14:textId="77777777" w:rsidR="003C0AAA" w:rsidRDefault="003C0AAA" w:rsidP="003C0AAA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  <w:p w14:paraId="0DF37473" w14:textId="13DE1B52" w:rsidR="003C0AAA" w:rsidRDefault="003C0AAA" w:rsidP="003C0AAA">
            <w:pPr>
              <w:rPr>
                <w:rFonts w:cstheme="minorHAnsi"/>
              </w:rPr>
            </w:pPr>
          </w:p>
        </w:tc>
        <w:tc>
          <w:tcPr>
            <w:tcW w:w="1446" w:type="dxa"/>
          </w:tcPr>
          <w:p w14:paraId="4FC72AEE" w14:textId="436D7731" w:rsidR="003C0AAA" w:rsidRPr="00156F12" w:rsidRDefault="003C0AAA" w:rsidP="003C0AAA">
            <w:pPr>
              <w:rPr>
                <w:rFonts w:cstheme="minorHAnsi"/>
              </w:rPr>
            </w:pPr>
            <w:r w:rsidRPr="007A7C2E">
              <w:rPr>
                <w:rFonts w:cstheme="minorHAnsi"/>
              </w:rPr>
              <w:t>3</w:t>
            </w:r>
          </w:p>
        </w:tc>
      </w:tr>
      <w:tr w:rsidR="003C0AAA" w:rsidRPr="008B55DA" w14:paraId="73B8B6ED" w14:textId="77777777" w:rsidTr="008579D1">
        <w:tc>
          <w:tcPr>
            <w:tcW w:w="5920" w:type="dxa"/>
          </w:tcPr>
          <w:p w14:paraId="188E8418" w14:textId="77777777" w:rsidR="003C0AAA" w:rsidRDefault="003C0AAA" w:rsidP="003C0A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E13089">
              <w:rPr>
                <w:rFonts w:ascii="Calibri" w:eastAsia="Times New Roman" w:hAnsi="Calibri" w:cs="Calibri"/>
                <w:color w:val="000000"/>
                <w:lang w:eastAsia="pl-PL"/>
              </w:rPr>
              <w:t>Archeologia Słowiańszczyzny</w:t>
            </w:r>
          </w:p>
          <w:p w14:paraId="7BB7FDB9" w14:textId="77777777" w:rsidR="003C0AAA" w:rsidRPr="008B55DA" w:rsidRDefault="003C0AAA" w:rsidP="003C0A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theme="minorHAnsi"/>
                <w:lang w:val="en-US"/>
              </w:rPr>
            </w:pPr>
          </w:p>
        </w:tc>
        <w:tc>
          <w:tcPr>
            <w:tcW w:w="2693" w:type="dxa"/>
          </w:tcPr>
          <w:p w14:paraId="5C8DA7F4" w14:textId="2E6E5AB8" w:rsidR="003C0AAA" w:rsidRPr="008B55DA" w:rsidRDefault="003C0AAA" w:rsidP="003C0A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lang w:val="en-US" w:eastAsia="pl-PL"/>
              </w:rPr>
            </w:pPr>
            <w:r>
              <w:rPr>
                <w:rFonts w:eastAsia="Times New Roman" w:cstheme="minorHAnsi"/>
                <w:lang w:eastAsia="pl-PL"/>
              </w:rPr>
              <w:t>dr J. Wawrzeniuk</w:t>
            </w:r>
          </w:p>
        </w:tc>
        <w:tc>
          <w:tcPr>
            <w:tcW w:w="2694" w:type="dxa"/>
          </w:tcPr>
          <w:p w14:paraId="2BA51219" w14:textId="5A9B220E" w:rsidR="003C0AAA" w:rsidRPr="002E4F3D" w:rsidRDefault="003C0AAA" w:rsidP="003C0AAA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1446" w:type="dxa"/>
          </w:tcPr>
          <w:p w14:paraId="76B4088B" w14:textId="0C764B6E" w:rsidR="003C0AAA" w:rsidRPr="008B55DA" w:rsidRDefault="003C0AAA" w:rsidP="003C0AAA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</w:rPr>
              <w:t>2</w:t>
            </w:r>
          </w:p>
        </w:tc>
      </w:tr>
      <w:tr w:rsidR="003C0AAA" w:rsidRPr="008B55DA" w14:paraId="515D7704" w14:textId="77777777" w:rsidTr="008579D1">
        <w:tc>
          <w:tcPr>
            <w:tcW w:w="5920" w:type="dxa"/>
          </w:tcPr>
          <w:p w14:paraId="104E9ACF" w14:textId="77777777" w:rsidR="003C0AAA" w:rsidRDefault="003C0AAA" w:rsidP="003C0A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lang w:val="en-US"/>
              </w:rPr>
            </w:pPr>
            <w:r>
              <w:rPr>
                <w:lang w:val="en-US"/>
              </w:rPr>
              <w:lastRenderedPageBreak/>
              <w:t>Early Iron</w:t>
            </w:r>
            <w:r w:rsidRPr="008B55DA">
              <w:rPr>
                <w:lang w:val="en-US"/>
              </w:rPr>
              <w:t xml:space="preserve"> Age in Europe (p</w:t>
            </w:r>
            <w:r>
              <w:rPr>
                <w:lang w:val="en-US"/>
              </w:rPr>
              <w:t xml:space="preserve">o </w:t>
            </w:r>
            <w:proofErr w:type="spellStart"/>
            <w:r>
              <w:rPr>
                <w:lang w:val="en-US"/>
              </w:rPr>
              <w:t>angielsku</w:t>
            </w:r>
            <w:proofErr w:type="spellEnd"/>
            <w:r>
              <w:rPr>
                <w:lang w:val="en-US"/>
              </w:rPr>
              <w:t>)</w:t>
            </w:r>
          </w:p>
          <w:p w14:paraId="3295C2A7" w14:textId="77777777" w:rsidR="003C0AAA" w:rsidRPr="008B55DA" w:rsidRDefault="003C0AAA" w:rsidP="003C0A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lang w:val="en-US"/>
              </w:rPr>
            </w:pPr>
          </w:p>
        </w:tc>
        <w:tc>
          <w:tcPr>
            <w:tcW w:w="2693" w:type="dxa"/>
          </w:tcPr>
          <w:p w14:paraId="36595723" w14:textId="77777777" w:rsidR="003C0AAA" w:rsidRDefault="003C0AAA" w:rsidP="003C0A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lang w:val="en-US"/>
              </w:rPr>
            </w:pPr>
            <w:r>
              <w:rPr>
                <w:lang w:val="en-US"/>
              </w:rPr>
              <w:t xml:space="preserve">prof. </w:t>
            </w:r>
            <w:r w:rsidRPr="008B55DA">
              <w:rPr>
                <w:lang w:val="en-US"/>
              </w:rPr>
              <w:t xml:space="preserve">L.D. </w:t>
            </w:r>
            <w:proofErr w:type="spellStart"/>
            <w:r w:rsidRPr="008B55DA">
              <w:rPr>
                <w:lang w:val="en-US"/>
              </w:rPr>
              <w:t>Nebelsick</w:t>
            </w:r>
            <w:proofErr w:type="spellEnd"/>
          </w:p>
        </w:tc>
        <w:tc>
          <w:tcPr>
            <w:tcW w:w="2694" w:type="dxa"/>
          </w:tcPr>
          <w:p w14:paraId="1C70A4B8" w14:textId="77777777" w:rsidR="003C0AAA" w:rsidRDefault="003C0AAA" w:rsidP="003C0AAA">
            <w:pPr>
              <w:rPr>
                <w:rFonts w:cstheme="minorHAnsi"/>
                <w:lang w:val="en-US"/>
              </w:rPr>
            </w:pPr>
            <w:proofErr w:type="spellStart"/>
            <w:r w:rsidRPr="007A7C2E">
              <w:rPr>
                <w:rFonts w:cstheme="minorHAnsi"/>
              </w:rPr>
              <w:t>sem</w:t>
            </w:r>
            <w:proofErr w:type="spellEnd"/>
            <w:r w:rsidRPr="007A7C2E">
              <w:rPr>
                <w:rFonts w:cstheme="minorHAnsi"/>
              </w:rPr>
              <w:t>. letni</w:t>
            </w:r>
          </w:p>
        </w:tc>
        <w:tc>
          <w:tcPr>
            <w:tcW w:w="1446" w:type="dxa"/>
          </w:tcPr>
          <w:p w14:paraId="286BF9DE" w14:textId="77777777" w:rsidR="003C0AAA" w:rsidRDefault="003C0AAA" w:rsidP="003C0AAA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3</w:t>
            </w:r>
          </w:p>
        </w:tc>
      </w:tr>
      <w:tr w:rsidR="003C0AAA" w14:paraId="2EEFC4C3" w14:textId="77777777" w:rsidTr="008579D1">
        <w:tc>
          <w:tcPr>
            <w:tcW w:w="5920" w:type="dxa"/>
          </w:tcPr>
          <w:p w14:paraId="09ABA53B" w14:textId="77777777" w:rsidR="003C0AAA" w:rsidRDefault="003C0AAA" w:rsidP="003C0A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alibri" w:hAnsi="Calibri" w:cs="Calibri"/>
                <w:bCs/>
                <w:color w:val="000000"/>
              </w:rPr>
            </w:pPr>
            <w:r>
              <w:rPr>
                <w:rFonts w:ascii="Calibri" w:hAnsi="Calibri" w:cs="Calibri"/>
                <w:bCs/>
                <w:color w:val="000000"/>
              </w:rPr>
              <w:t xml:space="preserve">Ancient </w:t>
            </w:r>
            <w:proofErr w:type="spellStart"/>
            <w:r>
              <w:rPr>
                <w:rFonts w:ascii="Calibri" w:hAnsi="Calibri" w:cs="Calibri"/>
                <w:bCs/>
                <w:color w:val="000000"/>
              </w:rPr>
              <w:t>Goddesses</w:t>
            </w:r>
            <w:proofErr w:type="spellEnd"/>
            <w:r>
              <w:rPr>
                <w:rFonts w:ascii="Calibri" w:hAnsi="Calibri" w:cs="Calibri"/>
                <w:bCs/>
                <w:color w:val="000000"/>
              </w:rPr>
              <w:t xml:space="preserve"> (po angielsku)</w:t>
            </w:r>
          </w:p>
          <w:p w14:paraId="18EE7492" w14:textId="77777777" w:rsidR="003C0AAA" w:rsidRDefault="003C0AAA" w:rsidP="003C0A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alibri" w:hAnsi="Calibri" w:cs="Calibri"/>
                <w:bCs/>
                <w:color w:val="000000"/>
              </w:rPr>
            </w:pPr>
          </w:p>
        </w:tc>
        <w:tc>
          <w:tcPr>
            <w:tcW w:w="2693" w:type="dxa"/>
          </w:tcPr>
          <w:p w14:paraId="0EFAB7FE" w14:textId="77777777" w:rsidR="003C0AAA" w:rsidRDefault="003C0AAA" w:rsidP="003C0A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  <w:r>
              <w:t>dr K. Zeman-Wiśniewska</w:t>
            </w:r>
          </w:p>
        </w:tc>
        <w:tc>
          <w:tcPr>
            <w:tcW w:w="2694" w:type="dxa"/>
          </w:tcPr>
          <w:p w14:paraId="43715288" w14:textId="77777777" w:rsidR="003C0AAA" w:rsidRDefault="003C0AAA" w:rsidP="003C0AAA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1446" w:type="dxa"/>
          </w:tcPr>
          <w:p w14:paraId="6D77FB47" w14:textId="77777777" w:rsidR="003C0AAA" w:rsidRDefault="003C0AAA" w:rsidP="003C0AAA">
            <w:pPr>
              <w:rPr>
                <w:rFonts w:cstheme="minorHAnsi"/>
              </w:rPr>
            </w:pPr>
            <w:r>
              <w:rPr>
                <w:rFonts w:cstheme="minorHAnsi"/>
              </w:rPr>
              <w:t>3 (15h)</w:t>
            </w:r>
          </w:p>
        </w:tc>
      </w:tr>
    </w:tbl>
    <w:p w14:paraId="616A9548" w14:textId="77777777" w:rsidR="00B94D0D" w:rsidRDefault="00B94D0D" w:rsidP="00836D24">
      <w:pPr>
        <w:rPr>
          <w:highlight w:val="yellow"/>
        </w:rPr>
      </w:pPr>
    </w:p>
    <w:p w14:paraId="4DE8C2BC" w14:textId="09FA4660" w:rsidR="00836D24" w:rsidRDefault="00836D24" w:rsidP="00836D24">
      <w:r w:rsidRPr="00B3451E">
        <w:rPr>
          <w:highlight w:val="yellow"/>
        </w:rPr>
        <w:t>Wykłady monograficzne</w:t>
      </w:r>
      <w:r>
        <w:rPr>
          <w:highlight w:val="yellow"/>
        </w:rPr>
        <w:t xml:space="preserve"> – studia magisterskie ZDK</w:t>
      </w:r>
      <w:r w:rsidRPr="00B3451E">
        <w:rPr>
          <w:highlight w:val="yellow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498"/>
        <w:gridCol w:w="3498"/>
        <w:gridCol w:w="3499"/>
        <w:gridCol w:w="3499"/>
      </w:tblGrid>
      <w:tr w:rsidR="00836D24" w14:paraId="45425E89" w14:textId="77777777" w:rsidTr="008579D1">
        <w:tc>
          <w:tcPr>
            <w:tcW w:w="3498" w:type="dxa"/>
            <w:shd w:val="clear" w:color="auto" w:fill="92D050"/>
          </w:tcPr>
          <w:p w14:paraId="758375F1" w14:textId="77777777" w:rsidR="00836D24" w:rsidRPr="00D517F8" w:rsidRDefault="00836D24" w:rsidP="008579D1">
            <w:pPr>
              <w:rPr>
                <w:b/>
                <w:bCs/>
                <w:lang w:val="en-US"/>
              </w:rPr>
            </w:pPr>
            <w:proofErr w:type="spellStart"/>
            <w:r w:rsidRPr="00D517F8">
              <w:rPr>
                <w:b/>
                <w:bCs/>
                <w:lang w:val="en-US"/>
              </w:rPr>
              <w:t>nazwa</w:t>
            </w:r>
            <w:proofErr w:type="spellEnd"/>
            <w:r w:rsidRPr="00D517F8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517F8">
              <w:rPr>
                <w:b/>
                <w:bCs/>
                <w:lang w:val="en-US"/>
              </w:rPr>
              <w:t>zajęć</w:t>
            </w:r>
            <w:proofErr w:type="spellEnd"/>
          </w:p>
        </w:tc>
        <w:tc>
          <w:tcPr>
            <w:tcW w:w="3498" w:type="dxa"/>
            <w:shd w:val="clear" w:color="auto" w:fill="92D050"/>
          </w:tcPr>
          <w:p w14:paraId="4F50A1F9" w14:textId="77777777" w:rsidR="00836D24" w:rsidRPr="00D517F8" w:rsidRDefault="00836D24" w:rsidP="008579D1">
            <w:pPr>
              <w:rPr>
                <w:b/>
                <w:bCs/>
              </w:rPr>
            </w:pPr>
            <w:r w:rsidRPr="00D517F8">
              <w:rPr>
                <w:b/>
                <w:bCs/>
              </w:rPr>
              <w:t>prowadzący/a</w:t>
            </w:r>
          </w:p>
        </w:tc>
        <w:tc>
          <w:tcPr>
            <w:tcW w:w="3499" w:type="dxa"/>
            <w:shd w:val="clear" w:color="auto" w:fill="92D050"/>
          </w:tcPr>
          <w:p w14:paraId="6362BE5F" w14:textId="77777777" w:rsidR="00836D24" w:rsidRPr="00D517F8" w:rsidRDefault="00836D24" w:rsidP="008579D1">
            <w:pPr>
              <w:rPr>
                <w:b/>
                <w:bCs/>
              </w:rPr>
            </w:pPr>
            <w:r w:rsidRPr="00D517F8">
              <w:rPr>
                <w:b/>
                <w:bCs/>
              </w:rPr>
              <w:t>termin</w:t>
            </w:r>
          </w:p>
        </w:tc>
        <w:tc>
          <w:tcPr>
            <w:tcW w:w="3499" w:type="dxa"/>
            <w:shd w:val="clear" w:color="auto" w:fill="92D050"/>
          </w:tcPr>
          <w:p w14:paraId="5E2E3873" w14:textId="77777777" w:rsidR="00836D24" w:rsidRPr="00D517F8" w:rsidRDefault="00836D24" w:rsidP="008579D1">
            <w:pPr>
              <w:rPr>
                <w:b/>
                <w:bCs/>
              </w:rPr>
            </w:pPr>
            <w:r w:rsidRPr="00D517F8">
              <w:rPr>
                <w:b/>
                <w:bCs/>
              </w:rPr>
              <w:t>ECTS</w:t>
            </w:r>
          </w:p>
          <w:p w14:paraId="2E3869DF" w14:textId="77777777" w:rsidR="00836D24" w:rsidRPr="00D517F8" w:rsidRDefault="00836D24" w:rsidP="008579D1">
            <w:pPr>
              <w:rPr>
                <w:b/>
                <w:bCs/>
              </w:rPr>
            </w:pPr>
          </w:p>
        </w:tc>
      </w:tr>
      <w:tr w:rsidR="00836D24" w14:paraId="709B911A" w14:textId="77777777" w:rsidTr="008579D1">
        <w:tc>
          <w:tcPr>
            <w:tcW w:w="3498" w:type="dxa"/>
          </w:tcPr>
          <w:p w14:paraId="1E319566" w14:textId="77777777" w:rsidR="00836D24" w:rsidRDefault="00836D24" w:rsidP="008579D1">
            <w:r w:rsidRPr="00590CC3">
              <w:rPr>
                <w:rFonts w:ascii="Calibri" w:hAnsi="Calibri" w:cs="Calibri"/>
                <w:color w:val="000000"/>
              </w:rPr>
              <w:t>Zakopane przełomu XIX i XX wieku jako narodowa i artystyczna Arkadia: fakty i mity</w:t>
            </w:r>
          </w:p>
        </w:tc>
        <w:tc>
          <w:tcPr>
            <w:tcW w:w="3498" w:type="dxa"/>
          </w:tcPr>
          <w:p w14:paraId="6F3D258C" w14:textId="77777777" w:rsidR="00836D24" w:rsidRDefault="00836D24" w:rsidP="008579D1">
            <w:r>
              <w:rPr>
                <w:rFonts w:ascii="Calibri" w:hAnsi="Calibri" w:cs="Calibri"/>
                <w:color w:val="000000"/>
              </w:rPr>
              <w:t>prof. K. Chrudzimska-Uhera</w:t>
            </w:r>
          </w:p>
        </w:tc>
        <w:tc>
          <w:tcPr>
            <w:tcW w:w="3499" w:type="dxa"/>
          </w:tcPr>
          <w:p w14:paraId="17D64E3E" w14:textId="77777777" w:rsidR="00836D24" w:rsidRDefault="00836D24" w:rsidP="008579D1">
            <w:r>
              <w:t>środa, 08:00-09:30</w:t>
            </w:r>
          </w:p>
          <w:p w14:paraId="13846709" w14:textId="77777777" w:rsidR="00836D24" w:rsidRDefault="00836D24" w:rsidP="008579D1">
            <w:r>
              <w:t>sala 410</w:t>
            </w:r>
          </w:p>
        </w:tc>
        <w:tc>
          <w:tcPr>
            <w:tcW w:w="3499" w:type="dxa"/>
          </w:tcPr>
          <w:p w14:paraId="597174D2" w14:textId="77777777" w:rsidR="00836D24" w:rsidRDefault="00836D24" w:rsidP="008579D1">
            <w:r>
              <w:t>2</w:t>
            </w:r>
          </w:p>
        </w:tc>
      </w:tr>
      <w:tr w:rsidR="00836D24" w14:paraId="489147D0" w14:textId="77777777" w:rsidTr="008579D1">
        <w:tc>
          <w:tcPr>
            <w:tcW w:w="3498" w:type="dxa"/>
          </w:tcPr>
          <w:p w14:paraId="1B1A731B" w14:textId="77777777" w:rsidR="00836D24" w:rsidRPr="00590CC3" w:rsidRDefault="00836D24" w:rsidP="008579D1">
            <w:pPr>
              <w:rPr>
                <w:rFonts w:ascii="Calibri" w:hAnsi="Calibri" w:cs="Calibri"/>
                <w:color w:val="000000"/>
              </w:rPr>
            </w:pPr>
            <w:r w:rsidRPr="00590CC3">
              <w:rPr>
                <w:rFonts w:ascii="Calibri" w:hAnsi="Calibri" w:cs="Calibri"/>
                <w:color w:val="000000"/>
              </w:rPr>
              <w:t>Środowisko artystyczne Zakopanego w XX w. Wybrane zagadnienia</w:t>
            </w:r>
          </w:p>
        </w:tc>
        <w:tc>
          <w:tcPr>
            <w:tcW w:w="3498" w:type="dxa"/>
          </w:tcPr>
          <w:p w14:paraId="60BE9292" w14:textId="77777777" w:rsidR="00836D24" w:rsidRDefault="00836D24" w:rsidP="008579D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of. K. Chrudzimska-Uhera</w:t>
            </w:r>
          </w:p>
        </w:tc>
        <w:tc>
          <w:tcPr>
            <w:tcW w:w="3499" w:type="dxa"/>
          </w:tcPr>
          <w:p w14:paraId="0A09DAFC" w14:textId="77777777" w:rsidR="00836D24" w:rsidRDefault="00836D24" w:rsidP="008579D1">
            <w:proofErr w:type="spellStart"/>
            <w:r>
              <w:t>sem</w:t>
            </w:r>
            <w:proofErr w:type="spellEnd"/>
            <w:r>
              <w:t>. letni</w:t>
            </w:r>
          </w:p>
          <w:p w14:paraId="3722B743" w14:textId="77777777" w:rsidR="00836D24" w:rsidRDefault="00836D24" w:rsidP="008579D1"/>
        </w:tc>
        <w:tc>
          <w:tcPr>
            <w:tcW w:w="3499" w:type="dxa"/>
          </w:tcPr>
          <w:p w14:paraId="49DD4448" w14:textId="77777777" w:rsidR="00836D24" w:rsidRDefault="00836D24" w:rsidP="008579D1">
            <w:r>
              <w:t>2</w:t>
            </w:r>
          </w:p>
        </w:tc>
      </w:tr>
      <w:tr w:rsidR="00836D24" w14:paraId="6B7CBA49" w14:textId="77777777" w:rsidTr="008579D1">
        <w:tc>
          <w:tcPr>
            <w:tcW w:w="3498" w:type="dxa"/>
          </w:tcPr>
          <w:p w14:paraId="087CBF3F" w14:textId="77777777" w:rsidR="00836D24" w:rsidRPr="00590CC3" w:rsidRDefault="00836D24" w:rsidP="008579D1">
            <w:pPr>
              <w:rPr>
                <w:rFonts w:ascii="Calibri" w:hAnsi="Calibri" w:cs="Calibri"/>
                <w:color w:val="000000"/>
              </w:rPr>
            </w:pPr>
            <w:r w:rsidRPr="00590CC3">
              <w:rPr>
                <w:rFonts w:ascii="Calibri" w:hAnsi="Calibri" w:cs="Calibri"/>
                <w:color w:val="000000"/>
              </w:rPr>
              <w:t>Wilno - historia miasta i jego kultury</w:t>
            </w:r>
          </w:p>
        </w:tc>
        <w:tc>
          <w:tcPr>
            <w:tcW w:w="3498" w:type="dxa"/>
          </w:tcPr>
          <w:p w14:paraId="34C18EB5" w14:textId="77777777" w:rsidR="00836D24" w:rsidRDefault="00836D24" w:rsidP="008579D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of. A. Czyż</w:t>
            </w:r>
          </w:p>
        </w:tc>
        <w:tc>
          <w:tcPr>
            <w:tcW w:w="3499" w:type="dxa"/>
          </w:tcPr>
          <w:p w14:paraId="008C7FCA" w14:textId="77777777" w:rsidR="00836D24" w:rsidRDefault="00836D24" w:rsidP="008579D1">
            <w:proofErr w:type="spellStart"/>
            <w:r>
              <w:t>sem</w:t>
            </w:r>
            <w:proofErr w:type="spellEnd"/>
            <w:r>
              <w:t>. letni</w:t>
            </w:r>
          </w:p>
          <w:p w14:paraId="290F072E" w14:textId="77777777" w:rsidR="00836D24" w:rsidRDefault="00836D24" w:rsidP="008579D1"/>
        </w:tc>
        <w:tc>
          <w:tcPr>
            <w:tcW w:w="3499" w:type="dxa"/>
          </w:tcPr>
          <w:p w14:paraId="40933C4A" w14:textId="77777777" w:rsidR="00836D24" w:rsidRDefault="00836D24" w:rsidP="008579D1">
            <w:r>
              <w:t>2</w:t>
            </w:r>
          </w:p>
        </w:tc>
      </w:tr>
      <w:tr w:rsidR="00836D24" w14:paraId="008582C0" w14:textId="77777777" w:rsidTr="008579D1">
        <w:tc>
          <w:tcPr>
            <w:tcW w:w="3498" w:type="dxa"/>
          </w:tcPr>
          <w:p w14:paraId="2B036B1F" w14:textId="77777777" w:rsidR="00836D24" w:rsidRPr="006B7646" w:rsidRDefault="00836D24" w:rsidP="008579D1">
            <w:pPr>
              <w:rPr>
                <w:rFonts w:ascii="Calibri" w:hAnsi="Calibri" w:cs="Calibri"/>
                <w:color w:val="000000"/>
              </w:rPr>
            </w:pPr>
            <w:r w:rsidRPr="00356FF4">
              <w:t>Teoria pochodzenia człowieka, kultury, języka i cywilizacji</w:t>
            </w:r>
          </w:p>
        </w:tc>
        <w:tc>
          <w:tcPr>
            <w:tcW w:w="3498" w:type="dxa"/>
          </w:tcPr>
          <w:p w14:paraId="3D314D9E" w14:textId="77777777" w:rsidR="00836D24" w:rsidRPr="006B7646" w:rsidRDefault="00836D24" w:rsidP="008579D1">
            <w:pPr>
              <w:rPr>
                <w:rFonts w:ascii="Calibri" w:hAnsi="Calibri" w:cs="Calibri"/>
                <w:color w:val="000000"/>
              </w:rPr>
            </w:pPr>
            <w:r>
              <w:t>prof. P. Urbańczyk</w:t>
            </w:r>
          </w:p>
        </w:tc>
        <w:tc>
          <w:tcPr>
            <w:tcW w:w="3499" w:type="dxa"/>
          </w:tcPr>
          <w:p w14:paraId="277B7992" w14:textId="36A59A3A" w:rsidR="00836D24" w:rsidRDefault="00836D24" w:rsidP="008579D1">
            <w:r>
              <w:t xml:space="preserve">środa, </w:t>
            </w:r>
            <w:r w:rsidR="00AE1368">
              <w:t>08:00-09:30</w:t>
            </w:r>
          </w:p>
          <w:p w14:paraId="46F3A158" w14:textId="4317F60C" w:rsidR="00836D24" w:rsidRDefault="00836D24" w:rsidP="008579D1">
            <w:r>
              <w:t>sala</w:t>
            </w:r>
            <w:r w:rsidR="00AE1368">
              <w:t xml:space="preserve"> 323</w:t>
            </w:r>
          </w:p>
        </w:tc>
        <w:tc>
          <w:tcPr>
            <w:tcW w:w="3499" w:type="dxa"/>
          </w:tcPr>
          <w:p w14:paraId="0B817581" w14:textId="77777777" w:rsidR="00836D24" w:rsidRDefault="00836D24" w:rsidP="008579D1">
            <w:r>
              <w:t>2</w:t>
            </w:r>
          </w:p>
        </w:tc>
      </w:tr>
      <w:tr w:rsidR="00836D24" w14:paraId="70C0FA17" w14:textId="77777777" w:rsidTr="008579D1">
        <w:tc>
          <w:tcPr>
            <w:tcW w:w="3498" w:type="dxa"/>
          </w:tcPr>
          <w:p w14:paraId="17F73CE6" w14:textId="77777777" w:rsidR="00836D24" w:rsidRPr="00D517F8" w:rsidRDefault="00836D24" w:rsidP="008579D1">
            <w:pPr>
              <w:rPr>
                <w:rFonts w:ascii="Calibri" w:hAnsi="Calibri" w:cs="Calibri"/>
                <w:color w:val="000000"/>
              </w:rPr>
            </w:pPr>
            <w:r w:rsidRPr="00590CC3">
              <w:rPr>
                <w:rFonts w:ascii="Calibri" w:hAnsi="Calibri" w:cs="Calibri"/>
                <w:color w:val="000000"/>
              </w:rPr>
              <w:t>Architektura zakonów reguły benedyktyńskiej w okresie nowożytnym</w:t>
            </w:r>
          </w:p>
        </w:tc>
        <w:tc>
          <w:tcPr>
            <w:tcW w:w="3498" w:type="dxa"/>
          </w:tcPr>
          <w:p w14:paraId="02E81049" w14:textId="77777777" w:rsidR="00836D24" w:rsidRPr="006B7646" w:rsidRDefault="00836D24" w:rsidP="008579D1">
            <w:pPr>
              <w:rPr>
                <w:rFonts w:ascii="Calibri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prof. Z. Bania</w:t>
            </w:r>
          </w:p>
        </w:tc>
        <w:tc>
          <w:tcPr>
            <w:tcW w:w="3499" w:type="dxa"/>
          </w:tcPr>
          <w:p w14:paraId="1BC573FF" w14:textId="77777777" w:rsidR="00836D24" w:rsidRDefault="00836D24" w:rsidP="008579D1">
            <w:proofErr w:type="spellStart"/>
            <w:r>
              <w:t>sem</w:t>
            </w:r>
            <w:proofErr w:type="spellEnd"/>
            <w:r>
              <w:t>. letni</w:t>
            </w:r>
          </w:p>
        </w:tc>
        <w:tc>
          <w:tcPr>
            <w:tcW w:w="3499" w:type="dxa"/>
          </w:tcPr>
          <w:p w14:paraId="00FFCF51" w14:textId="77777777" w:rsidR="00836D24" w:rsidRDefault="00836D24" w:rsidP="008579D1">
            <w:r>
              <w:t>2</w:t>
            </w:r>
          </w:p>
        </w:tc>
      </w:tr>
      <w:tr w:rsidR="00836D24" w14:paraId="165901D3" w14:textId="77777777" w:rsidTr="008579D1">
        <w:tc>
          <w:tcPr>
            <w:tcW w:w="3498" w:type="dxa"/>
          </w:tcPr>
          <w:p w14:paraId="36472FE1" w14:textId="77777777" w:rsidR="00836D24" w:rsidRPr="00033570" w:rsidRDefault="00836D24" w:rsidP="008579D1">
            <w:pPr>
              <w:rPr>
                <w:lang w:val="en-US"/>
              </w:rPr>
            </w:pPr>
            <w:r w:rsidRPr="00033570">
              <w:rPr>
                <w:lang w:val="en-US"/>
              </w:rPr>
              <w:t>Prehistoric religions and rituals</w:t>
            </w:r>
          </w:p>
          <w:p w14:paraId="6404A2ED" w14:textId="77777777" w:rsidR="00836D24" w:rsidRPr="00C71C61" w:rsidRDefault="00836D24" w:rsidP="008579D1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033570">
              <w:rPr>
                <w:lang w:val="en-US"/>
              </w:rPr>
              <w:t xml:space="preserve">(po </w:t>
            </w:r>
            <w:proofErr w:type="spellStart"/>
            <w:r w:rsidRPr="00033570">
              <w:rPr>
                <w:lang w:val="en-US"/>
              </w:rPr>
              <w:t>angielsku</w:t>
            </w:r>
            <w:proofErr w:type="spellEnd"/>
            <w:r w:rsidRPr="00033570">
              <w:rPr>
                <w:lang w:val="en-US"/>
              </w:rPr>
              <w:t>)</w:t>
            </w:r>
          </w:p>
        </w:tc>
        <w:tc>
          <w:tcPr>
            <w:tcW w:w="3498" w:type="dxa"/>
          </w:tcPr>
          <w:p w14:paraId="20EB5649" w14:textId="77777777" w:rsidR="00836D24" w:rsidRDefault="00836D24" w:rsidP="008579D1">
            <w:pPr>
              <w:rPr>
                <w:rFonts w:ascii="Calibri" w:hAnsi="Calibri" w:cs="Calibri"/>
                <w:color w:val="000000"/>
              </w:rPr>
            </w:pPr>
            <w:r>
              <w:t xml:space="preserve">prof. L.D. </w:t>
            </w:r>
            <w:proofErr w:type="spellStart"/>
            <w:r>
              <w:t>Nebelsick</w:t>
            </w:r>
            <w:proofErr w:type="spellEnd"/>
          </w:p>
        </w:tc>
        <w:tc>
          <w:tcPr>
            <w:tcW w:w="3499" w:type="dxa"/>
          </w:tcPr>
          <w:p w14:paraId="7F59EF7B" w14:textId="77777777" w:rsidR="00836D24" w:rsidRDefault="00836D24" w:rsidP="008579D1">
            <w:proofErr w:type="spellStart"/>
            <w:r>
              <w:t>sem</w:t>
            </w:r>
            <w:proofErr w:type="spellEnd"/>
            <w:r>
              <w:t>. letni</w:t>
            </w:r>
          </w:p>
          <w:p w14:paraId="38452E08" w14:textId="77777777" w:rsidR="00836D24" w:rsidRDefault="00836D24" w:rsidP="008579D1"/>
        </w:tc>
        <w:tc>
          <w:tcPr>
            <w:tcW w:w="3499" w:type="dxa"/>
          </w:tcPr>
          <w:p w14:paraId="5103B58F" w14:textId="77777777" w:rsidR="00836D24" w:rsidRDefault="00836D24" w:rsidP="008579D1">
            <w:r>
              <w:t>3 (30h)</w:t>
            </w:r>
          </w:p>
        </w:tc>
      </w:tr>
      <w:tr w:rsidR="00836D24" w:rsidRPr="00EE38B5" w14:paraId="0411359D" w14:textId="77777777" w:rsidTr="008579D1">
        <w:tc>
          <w:tcPr>
            <w:tcW w:w="3498" w:type="dxa"/>
          </w:tcPr>
          <w:p w14:paraId="6FA7AB14" w14:textId="77777777" w:rsidR="00836D24" w:rsidRPr="00EE38B5" w:rsidRDefault="00836D24" w:rsidP="008579D1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590CC3">
              <w:rPr>
                <w:rFonts w:ascii="Calibri" w:hAnsi="Calibri" w:cs="Calibri"/>
                <w:color w:val="000000"/>
                <w:lang w:val="en-US"/>
              </w:rPr>
              <w:t>Signs, animals, plants and their meanings in Jewish religious art</w:t>
            </w:r>
            <w:r>
              <w:rPr>
                <w:rFonts w:ascii="Calibri" w:hAnsi="Calibri" w:cs="Calibri"/>
                <w:color w:val="000000"/>
                <w:lang w:val="en-US"/>
              </w:rPr>
              <w:t xml:space="preserve"> (po </w:t>
            </w:r>
            <w:proofErr w:type="spellStart"/>
            <w:r>
              <w:rPr>
                <w:rFonts w:ascii="Calibri" w:hAnsi="Calibri" w:cs="Calibri"/>
                <w:color w:val="000000"/>
                <w:lang w:val="en-US"/>
              </w:rPr>
              <w:t>angielsku</w:t>
            </w:r>
            <w:proofErr w:type="spellEnd"/>
            <w:r>
              <w:rPr>
                <w:rFonts w:ascii="Calibri" w:hAnsi="Calibri" w:cs="Calibri"/>
                <w:color w:val="000000"/>
                <w:lang w:val="en-US"/>
              </w:rPr>
              <w:t>)</w:t>
            </w:r>
          </w:p>
        </w:tc>
        <w:tc>
          <w:tcPr>
            <w:tcW w:w="3498" w:type="dxa"/>
          </w:tcPr>
          <w:p w14:paraId="0E5B1DA6" w14:textId="77777777" w:rsidR="00836D24" w:rsidRPr="00EE38B5" w:rsidRDefault="00836D24" w:rsidP="008579D1">
            <w:pPr>
              <w:rPr>
                <w:rFonts w:ascii="Calibri" w:hAnsi="Calibri" w:cs="Calibri"/>
                <w:color w:val="000000"/>
                <w:lang w:val="en-US"/>
              </w:rPr>
            </w:pPr>
            <w:proofErr w:type="spellStart"/>
            <w:r>
              <w:rPr>
                <w:rFonts w:ascii="Calibri" w:hAnsi="Calibri" w:cs="Calibri"/>
                <w:color w:val="000000"/>
                <w:lang w:val="en-US"/>
              </w:rPr>
              <w:t>dr</w:t>
            </w:r>
            <w:proofErr w:type="spellEnd"/>
            <w:r>
              <w:rPr>
                <w:rFonts w:ascii="Calibri" w:hAnsi="Calibri" w:cs="Calibri"/>
                <w:color w:val="000000"/>
                <w:lang w:val="en-US"/>
              </w:rPr>
              <w:t xml:space="preserve"> M. </w:t>
            </w:r>
            <w:proofErr w:type="spellStart"/>
            <w:r>
              <w:rPr>
                <w:rFonts w:ascii="Calibri" w:hAnsi="Calibri" w:cs="Calibri"/>
                <w:color w:val="000000"/>
                <w:lang w:val="en-US"/>
              </w:rPr>
              <w:t>Tarnowska</w:t>
            </w:r>
            <w:proofErr w:type="spellEnd"/>
          </w:p>
        </w:tc>
        <w:tc>
          <w:tcPr>
            <w:tcW w:w="3499" w:type="dxa"/>
          </w:tcPr>
          <w:p w14:paraId="588D14B0" w14:textId="77777777" w:rsidR="00836D24" w:rsidRDefault="00836D24" w:rsidP="008579D1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czwartek</w:t>
            </w:r>
            <w:proofErr w:type="spellEnd"/>
            <w:r>
              <w:rPr>
                <w:lang w:val="en-US"/>
              </w:rPr>
              <w:t>, 11:30-13:00</w:t>
            </w:r>
          </w:p>
          <w:p w14:paraId="375F844C" w14:textId="77777777" w:rsidR="00836D24" w:rsidRPr="00EE38B5" w:rsidRDefault="00836D24" w:rsidP="008579D1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sala</w:t>
            </w:r>
            <w:proofErr w:type="spellEnd"/>
            <w:r>
              <w:rPr>
                <w:lang w:val="en-US"/>
              </w:rPr>
              <w:t xml:space="preserve"> 101 (co 2 </w:t>
            </w:r>
            <w:proofErr w:type="spellStart"/>
            <w:r>
              <w:rPr>
                <w:lang w:val="en-US"/>
              </w:rPr>
              <w:t>tygodnie</w:t>
            </w:r>
            <w:proofErr w:type="spellEnd"/>
            <w:r>
              <w:rPr>
                <w:lang w:val="en-US"/>
              </w:rPr>
              <w:t>)</w:t>
            </w:r>
          </w:p>
        </w:tc>
        <w:tc>
          <w:tcPr>
            <w:tcW w:w="3499" w:type="dxa"/>
          </w:tcPr>
          <w:p w14:paraId="666321B6" w14:textId="77777777" w:rsidR="00836D24" w:rsidRPr="00EE38B5" w:rsidRDefault="00836D24" w:rsidP="008579D1">
            <w:pPr>
              <w:rPr>
                <w:lang w:val="en-US"/>
              </w:rPr>
            </w:pPr>
            <w:r>
              <w:rPr>
                <w:lang w:val="en-US"/>
              </w:rPr>
              <w:t>3 (15 h)</w:t>
            </w:r>
          </w:p>
        </w:tc>
      </w:tr>
      <w:tr w:rsidR="00836D24" w:rsidRPr="00EE38B5" w14:paraId="2169AC0B" w14:textId="77777777" w:rsidTr="008579D1">
        <w:tc>
          <w:tcPr>
            <w:tcW w:w="3498" w:type="dxa"/>
          </w:tcPr>
          <w:p w14:paraId="23426A21" w14:textId="77777777" w:rsidR="00836D24" w:rsidRPr="00EE38B5" w:rsidRDefault="00836D24" w:rsidP="008579D1">
            <w:pPr>
              <w:rPr>
                <w:rFonts w:ascii="Calibri" w:hAnsi="Calibri" w:cs="Calibri"/>
                <w:color w:val="000000"/>
                <w:lang w:val="en-US"/>
              </w:rPr>
            </w:pPr>
            <w:r w:rsidRPr="00CB69E6">
              <w:rPr>
                <w:rStyle w:val="wrtext"/>
                <w:lang w:val="en-US"/>
              </w:rPr>
              <w:t xml:space="preserve">Jewish art - what does it mean? Selected painters and sculptors of Poland and Europe in the 19th and 20th centuries </w:t>
            </w:r>
            <w:r w:rsidRPr="00905E5B">
              <w:rPr>
                <w:rStyle w:val="wrtext"/>
                <w:lang w:val="en-US"/>
              </w:rPr>
              <w:t xml:space="preserve">(po </w:t>
            </w:r>
            <w:proofErr w:type="spellStart"/>
            <w:r w:rsidRPr="00905E5B">
              <w:rPr>
                <w:rStyle w:val="wrtext"/>
                <w:lang w:val="en-US"/>
              </w:rPr>
              <w:t>angielsku</w:t>
            </w:r>
            <w:proofErr w:type="spellEnd"/>
            <w:r w:rsidRPr="00905E5B">
              <w:rPr>
                <w:rStyle w:val="wrtext"/>
                <w:lang w:val="en-US"/>
              </w:rPr>
              <w:t>)</w:t>
            </w:r>
          </w:p>
        </w:tc>
        <w:tc>
          <w:tcPr>
            <w:tcW w:w="3498" w:type="dxa"/>
          </w:tcPr>
          <w:p w14:paraId="45EE4044" w14:textId="77777777" w:rsidR="00836D24" w:rsidRDefault="00836D24" w:rsidP="008579D1">
            <w:pPr>
              <w:rPr>
                <w:rFonts w:ascii="Calibri" w:hAnsi="Calibri" w:cs="Calibri"/>
                <w:color w:val="000000"/>
                <w:lang w:val="en-US"/>
              </w:rPr>
            </w:pPr>
            <w:proofErr w:type="spellStart"/>
            <w:r>
              <w:rPr>
                <w:rFonts w:ascii="Calibri" w:hAnsi="Calibri" w:cs="Calibri"/>
                <w:color w:val="000000"/>
                <w:lang w:val="en-US"/>
              </w:rPr>
              <w:t>dr</w:t>
            </w:r>
            <w:proofErr w:type="spellEnd"/>
            <w:r>
              <w:rPr>
                <w:rFonts w:ascii="Calibri" w:hAnsi="Calibri" w:cs="Calibri"/>
                <w:color w:val="000000"/>
                <w:lang w:val="en-US"/>
              </w:rPr>
              <w:t xml:space="preserve"> M. </w:t>
            </w:r>
            <w:proofErr w:type="spellStart"/>
            <w:r>
              <w:rPr>
                <w:rFonts w:ascii="Calibri" w:hAnsi="Calibri" w:cs="Calibri"/>
                <w:color w:val="000000"/>
                <w:lang w:val="en-US"/>
              </w:rPr>
              <w:t>Tarnowska</w:t>
            </w:r>
            <w:proofErr w:type="spellEnd"/>
          </w:p>
        </w:tc>
        <w:tc>
          <w:tcPr>
            <w:tcW w:w="3499" w:type="dxa"/>
          </w:tcPr>
          <w:p w14:paraId="60244718" w14:textId="77777777" w:rsidR="00836D24" w:rsidRDefault="00836D24" w:rsidP="008579D1">
            <w:pPr>
              <w:rPr>
                <w:lang w:val="en-US"/>
              </w:rPr>
            </w:pPr>
            <w:r>
              <w:rPr>
                <w:lang w:val="en-US"/>
              </w:rPr>
              <w:t xml:space="preserve">sem. </w:t>
            </w:r>
            <w:proofErr w:type="spellStart"/>
            <w:r>
              <w:rPr>
                <w:lang w:val="en-US"/>
              </w:rPr>
              <w:t>letni</w:t>
            </w:r>
            <w:proofErr w:type="spellEnd"/>
          </w:p>
        </w:tc>
        <w:tc>
          <w:tcPr>
            <w:tcW w:w="3499" w:type="dxa"/>
          </w:tcPr>
          <w:p w14:paraId="6AC84E1D" w14:textId="77777777" w:rsidR="00836D24" w:rsidRDefault="00836D24" w:rsidP="008579D1">
            <w:pPr>
              <w:rPr>
                <w:lang w:val="en-US"/>
              </w:rPr>
            </w:pPr>
            <w:r>
              <w:rPr>
                <w:lang w:val="en-US"/>
              </w:rPr>
              <w:t>3 (15 h)</w:t>
            </w:r>
          </w:p>
        </w:tc>
      </w:tr>
      <w:tr w:rsidR="00836D24" w:rsidRPr="00EE38B5" w14:paraId="31638688" w14:textId="77777777" w:rsidTr="008579D1">
        <w:tc>
          <w:tcPr>
            <w:tcW w:w="3498" w:type="dxa"/>
          </w:tcPr>
          <w:p w14:paraId="6DF9DF0F" w14:textId="77777777" w:rsidR="00836D24" w:rsidRDefault="00836D24" w:rsidP="008579D1">
            <w:pPr>
              <w:rPr>
                <w:rFonts w:ascii="Calibri" w:hAnsi="Calibri" w:cs="Calibri"/>
                <w:bCs/>
                <w:color w:val="000000"/>
              </w:rPr>
            </w:pPr>
            <w:r>
              <w:rPr>
                <w:rFonts w:ascii="Calibri" w:hAnsi="Calibri" w:cs="Calibri"/>
                <w:bCs/>
                <w:color w:val="000000"/>
              </w:rPr>
              <w:t xml:space="preserve">Ancient </w:t>
            </w:r>
            <w:proofErr w:type="spellStart"/>
            <w:r>
              <w:rPr>
                <w:rFonts w:ascii="Calibri" w:hAnsi="Calibri" w:cs="Calibri"/>
                <w:bCs/>
                <w:color w:val="000000"/>
              </w:rPr>
              <w:t>Goddesses</w:t>
            </w:r>
            <w:proofErr w:type="spellEnd"/>
          </w:p>
          <w:p w14:paraId="25EF4414" w14:textId="77777777" w:rsidR="00836D24" w:rsidRPr="00905E5B" w:rsidRDefault="00836D24" w:rsidP="008579D1">
            <w:pPr>
              <w:rPr>
                <w:rStyle w:val="wrtext"/>
                <w:lang w:val="en-US"/>
              </w:rPr>
            </w:pPr>
            <w:r>
              <w:rPr>
                <w:rFonts w:ascii="Calibri" w:hAnsi="Calibri" w:cs="Calibri"/>
                <w:bCs/>
                <w:color w:val="000000"/>
              </w:rPr>
              <w:t>(po angielsku)</w:t>
            </w:r>
          </w:p>
        </w:tc>
        <w:tc>
          <w:tcPr>
            <w:tcW w:w="3498" w:type="dxa"/>
          </w:tcPr>
          <w:p w14:paraId="67137008" w14:textId="77777777" w:rsidR="00836D24" w:rsidRDefault="00836D24" w:rsidP="008579D1">
            <w:pPr>
              <w:rPr>
                <w:rFonts w:ascii="Calibri" w:hAnsi="Calibri" w:cs="Calibri"/>
                <w:color w:val="000000"/>
                <w:lang w:val="en-US"/>
              </w:rPr>
            </w:pPr>
            <w:r>
              <w:t>dr K. Zeman-Wiśniewska</w:t>
            </w:r>
          </w:p>
        </w:tc>
        <w:tc>
          <w:tcPr>
            <w:tcW w:w="3499" w:type="dxa"/>
          </w:tcPr>
          <w:p w14:paraId="6FBDC8A8" w14:textId="77777777" w:rsidR="00836D24" w:rsidRDefault="00836D24" w:rsidP="008579D1">
            <w:pPr>
              <w:rPr>
                <w:lang w:val="en-US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3499" w:type="dxa"/>
          </w:tcPr>
          <w:p w14:paraId="5EC7C87F" w14:textId="77777777" w:rsidR="00836D24" w:rsidRDefault="00836D24" w:rsidP="008579D1">
            <w:pPr>
              <w:rPr>
                <w:lang w:val="en-US"/>
              </w:rPr>
            </w:pPr>
            <w:r>
              <w:rPr>
                <w:rFonts w:cstheme="minorHAnsi"/>
              </w:rPr>
              <w:t>3 (15h)</w:t>
            </w:r>
          </w:p>
        </w:tc>
      </w:tr>
      <w:tr w:rsidR="00836D24" w:rsidRPr="00EE38B5" w14:paraId="27CE1A8E" w14:textId="77777777" w:rsidTr="008579D1">
        <w:tc>
          <w:tcPr>
            <w:tcW w:w="3498" w:type="dxa"/>
          </w:tcPr>
          <w:p w14:paraId="522CD371" w14:textId="77777777" w:rsidR="00836D24" w:rsidRDefault="00836D24" w:rsidP="008579D1">
            <w:pPr>
              <w:rPr>
                <w:rFonts w:ascii="Calibri" w:hAnsi="Calibri" w:cs="Calibri"/>
                <w:bCs/>
                <w:color w:val="000000"/>
              </w:rPr>
            </w:pPr>
            <w:r w:rsidRPr="00A25534">
              <w:rPr>
                <w:rFonts w:ascii="Calibri" w:hAnsi="Calibri" w:cs="Calibri"/>
                <w:bCs/>
                <w:color w:val="000000"/>
                <w:lang w:val="en-US"/>
              </w:rPr>
              <w:lastRenderedPageBreak/>
              <w:t xml:space="preserve">The Aesthetics of the Sublime. </w:t>
            </w:r>
            <w:proofErr w:type="spellStart"/>
            <w:r w:rsidRPr="00A25534">
              <w:rPr>
                <w:rFonts w:ascii="Calibri" w:hAnsi="Calibri" w:cs="Calibri"/>
                <w:bCs/>
                <w:color w:val="000000"/>
              </w:rPr>
              <w:t>Selected</w:t>
            </w:r>
            <w:proofErr w:type="spellEnd"/>
            <w:r w:rsidRPr="00A25534">
              <w:rPr>
                <w:rFonts w:ascii="Calibri" w:hAnsi="Calibri" w:cs="Calibri"/>
                <w:bCs/>
                <w:color w:val="000000"/>
              </w:rPr>
              <w:t xml:space="preserve"> </w:t>
            </w:r>
            <w:proofErr w:type="spellStart"/>
            <w:r w:rsidRPr="00A25534">
              <w:rPr>
                <w:rFonts w:ascii="Calibri" w:hAnsi="Calibri" w:cs="Calibri"/>
                <w:bCs/>
                <w:color w:val="000000"/>
              </w:rPr>
              <w:t>Issues</w:t>
            </w:r>
            <w:proofErr w:type="spellEnd"/>
            <w:r>
              <w:rPr>
                <w:rFonts w:ascii="Calibri" w:hAnsi="Calibri" w:cs="Calibri"/>
                <w:bCs/>
                <w:color w:val="000000"/>
              </w:rPr>
              <w:t xml:space="preserve"> (po angielsku)</w:t>
            </w:r>
          </w:p>
        </w:tc>
        <w:tc>
          <w:tcPr>
            <w:tcW w:w="3498" w:type="dxa"/>
          </w:tcPr>
          <w:p w14:paraId="1CB86D32" w14:textId="686705C7" w:rsidR="00836D24" w:rsidRDefault="00836D24" w:rsidP="008579D1">
            <w:r w:rsidRPr="00A25534">
              <w:t xml:space="preserve">dr </w:t>
            </w:r>
            <w:r w:rsidR="00B531AC">
              <w:t>E</w:t>
            </w:r>
            <w:r w:rsidR="00A63CDC">
              <w:t>.</w:t>
            </w:r>
            <w:r w:rsidR="00B531AC">
              <w:t xml:space="preserve"> Prałat</w:t>
            </w:r>
          </w:p>
        </w:tc>
        <w:tc>
          <w:tcPr>
            <w:tcW w:w="3499" w:type="dxa"/>
          </w:tcPr>
          <w:p w14:paraId="6A41D427" w14:textId="77777777" w:rsidR="00836D24" w:rsidRDefault="00836D24" w:rsidP="008579D1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czwartek</w:t>
            </w:r>
            <w:proofErr w:type="spellEnd"/>
            <w:r>
              <w:rPr>
                <w:lang w:val="en-US"/>
              </w:rPr>
              <w:t>, 11:30-13:00</w:t>
            </w:r>
          </w:p>
          <w:p w14:paraId="7A74D6D3" w14:textId="77777777" w:rsidR="00836D24" w:rsidRDefault="00836D24" w:rsidP="008579D1">
            <w:pPr>
              <w:rPr>
                <w:rFonts w:cstheme="minorHAnsi"/>
              </w:rPr>
            </w:pPr>
            <w:proofErr w:type="spellStart"/>
            <w:r>
              <w:rPr>
                <w:lang w:val="en-US"/>
              </w:rPr>
              <w:t>sala</w:t>
            </w:r>
            <w:proofErr w:type="spellEnd"/>
            <w:r>
              <w:rPr>
                <w:lang w:val="en-US"/>
              </w:rPr>
              <w:t xml:space="preserve"> 101 (co 2 </w:t>
            </w:r>
            <w:proofErr w:type="spellStart"/>
            <w:r>
              <w:rPr>
                <w:lang w:val="en-US"/>
              </w:rPr>
              <w:t>tygodnie</w:t>
            </w:r>
            <w:proofErr w:type="spellEnd"/>
            <w:r>
              <w:rPr>
                <w:lang w:val="en-US"/>
              </w:rPr>
              <w:t>)</w:t>
            </w:r>
          </w:p>
        </w:tc>
        <w:tc>
          <w:tcPr>
            <w:tcW w:w="3499" w:type="dxa"/>
          </w:tcPr>
          <w:p w14:paraId="6F6243C0" w14:textId="77777777" w:rsidR="00836D24" w:rsidRDefault="00836D24" w:rsidP="008579D1">
            <w:pPr>
              <w:rPr>
                <w:rFonts w:cstheme="minorHAnsi"/>
              </w:rPr>
            </w:pPr>
            <w:r>
              <w:rPr>
                <w:rFonts w:cstheme="minorHAnsi"/>
              </w:rPr>
              <w:t>3 (15h)</w:t>
            </w:r>
          </w:p>
        </w:tc>
      </w:tr>
      <w:tr w:rsidR="004E75D7" w:rsidRPr="00EE38B5" w14:paraId="3F48BD3B" w14:textId="77777777" w:rsidTr="008579D1">
        <w:tc>
          <w:tcPr>
            <w:tcW w:w="3498" w:type="dxa"/>
          </w:tcPr>
          <w:p w14:paraId="198BC128" w14:textId="77777777" w:rsidR="004E75D7" w:rsidRDefault="004E75D7" w:rsidP="008579D1">
            <w:pPr>
              <w:rPr>
                <w:rFonts w:ascii="Calibri" w:hAnsi="Calibri" w:cs="Calibri"/>
                <w:bCs/>
                <w:color w:val="000000"/>
                <w:lang w:val="en-US"/>
              </w:rPr>
            </w:pPr>
            <w:r w:rsidRPr="004E75D7">
              <w:rPr>
                <w:rFonts w:ascii="Calibri" w:hAnsi="Calibri" w:cs="Calibri"/>
                <w:bCs/>
                <w:color w:val="000000"/>
              </w:rPr>
              <w:t xml:space="preserve">Cudowne wizerunki Jezusa z Maryją i św. </w:t>
            </w:r>
            <w:proofErr w:type="spellStart"/>
            <w:r w:rsidRPr="004E75D7">
              <w:rPr>
                <w:rFonts w:ascii="Calibri" w:hAnsi="Calibri" w:cs="Calibri"/>
                <w:bCs/>
                <w:color w:val="000000"/>
                <w:lang w:val="en-US"/>
              </w:rPr>
              <w:t>Józefem</w:t>
            </w:r>
            <w:proofErr w:type="spellEnd"/>
            <w:r w:rsidRPr="004E75D7">
              <w:rPr>
                <w:rFonts w:ascii="Calibri" w:hAnsi="Calibri" w:cs="Calibri"/>
                <w:bCs/>
                <w:color w:val="000000"/>
                <w:lang w:val="en-US"/>
              </w:rPr>
              <w:t xml:space="preserve"> w </w:t>
            </w:r>
            <w:proofErr w:type="spellStart"/>
            <w:r w:rsidRPr="004E75D7">
              <w:rPr>
                <w:rFonts w:ascii="Calibri" w:hAnsi="Calibri" w:cs="Calibri"/>
                <w:bCs/>
                <w:color w:val="000000"/>
                <w:lang w:val="en-US"/>
              </w:rPr>
              <w:t>nowożytnej</w:t>
            </w:r>
            <w:proofErr w:type="spellEnd"/>
            <w:r w:rsidRPr="004E75D7">
              <w:rPr>
                <w:rFonts w:ascii="Calibri" w:hAnsi="Calibri" w:cs="Calibri"/>
                <w:bCs/>
                <w:color w:val="000000"/>
                <w:lang w:val="en-US"/>
              </w:rPr>
              <w:t xml:space="preserve"> </w:t>
            </w:r>
            <w:proofErr w:type="spellStart"/>
            <w:r w:rsidRPr="004E75D7">
              <w:rPr>
                <w:rFonts w:ascii="Calibri" w:hAnsi="Calibri" w:cs="Calibri"/>
                <w:bCs/>
                <w:color w:val="000000"/>
                <w:lang w:val="en-US"/>
              </w:rPr>
              <w:t>Rzeczypospolitej</w:t>
            </w:r>
            <w:proofErr w:type="spellEnd"/>
          </w:p>
          <w:p w14:paraId="4C6474D2" w14:textId="36D4B760" w:rsidR="003C0AAA" w:rsidRPr="00A25534" w:rsidRDefault="003C0AAA" w:rsidP="008579D1">
            <w:pPr>
              <w:rPr>
                <w:rFonts w:ascii="Calibri" w:hAnsi="Calibri" w:cs="Calibri"/>
                <w:bCs/>
                <w:color w:val="000000"/>
                <w:lang w:val="en-US"/>
              </w:rPr>
            </w:pPr>
          </w:p>
        </w:tc>
        <w:tc>
          <w:tcPr>
            <w:tcW w:w="3498" w:type="dxa"/>
          </w:tcPr>
          <w:p w14:paraId="44E28603" w14:textId="3D1FE73F" w:rsidR="004E75D7" w:rsidRPr="00A25534" w:rsidRDefault="004E75D7" w:rsidP="008579D1">
            <w:r>
              <w:t>dr K. Ponińska</w:t>
            </w:r>
          </w:p>
        </w:tc>
        <w:tc>
          <w:tcPr>
            <w:tcW w:w="3499" w:type="dxa"/>
          </w:tcPr>
          <w:p w14:paraId="3C9CE7AA" w14:textId="77777777" w:rsidR="004E75D7" w:rsidRDefault="004E75D7" w:rsidP="008579D1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wtorek</w:t>
            </w:r>
            <w:proofErr w:type="spellEnd"/>
            <w:r>
              <w:rPr>
                <w:lang w:val="en-US"/>
              </w:rPr>
              <w:t xml:space="preserve">  </w:t>
            </w:r>
            <w:r w:rsidR="00AD7228">
              <w:rPr>
                <w:lang w:val="en-US"/>
              </w:rPr>
              <w:t>11:30-13:00</w:t>
            </w:r>
          </w:p>
          <w:p w14:paraId="413C063E" w14:textId="662138A5" w:rsidR="00AD7228" w:rsidRDefault="00AD7228" w:rsidP="008579D1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sala</w:t>
            </w:r>
            <w:proofErr w:type="spellEnd"/>
            <w:r>
              <w:rPr>
                <w:lang w:val="en-US"/>
              </w:rPr>
              <w:t xml:space="preserve"> 106</w:t>
            </w:r>
          </w:p>
        </w:tc>
        <w:tc>
          <w:tcPr>
            <w:tcW w:w="3499" w:type="dxa"/>
          </w:tcPr>
          <w:p w14:paraId="36C85A9B" w14:textId="2386F646" w:rsidR="004E75D7" w:rsidRDefault="00AD7228" w:rsidP="008579D1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</w:tr>
      <w:tr w:rsidR="003C0AAA" w:rsidRPr="003C0AAA" w14:paraId="2ECDEE67" w14:textId="77777777" w:rsidTr="008579D1">
        <w:tc>
          <w:tcPr>
            <w:tcW w:w="3498" w:type="dxa"/>
          </w:tcPr>
          <w:p w14:paraId="637A11EE" w14:textId="3AD4446A" w:rsidR="003C0AAA" w:rsidRPr="003C0AAA" w:rsidRDefault="003C0AAA" w:rsidP="008579D1">
            <w:pPr>
              <w:rPr>
                <w:rFonts w:ascii="Calibri" w:hAnsi="Calibri" w:cs="Calibri"/>
                <w:bCs/>
                <w:color w:val="000000"/>
                <w:lang w:val="en-US"/>
              </w:rPr>
            </w:pPr>
            <w:r w:rsidRPr="003C0AAA">
              <w:rPr>
                <w:rFonts w:ascii="Calibri" w:hAnsi="Calibri" w:cs="Calibri"/>
                <w:bCs/>
                <w:color w:val="000000"/>
                <w:lang w:val="en-US"/>
              </w:rPr>
              <w:t>Relations Between Coptic and Arabic Art and Architecture</w:t>
            </w:r>
          </w:p>
        </w:tc>
        <w:tc>
          <w:tcPr>
            <w:tcW w:w="3498" w:type="dxa"/>
          </w:tcPr>
          <w:p w14:paraId="5D0EBEB6" w14:textId="12550324" w:rsidR="003C0AAA" w:rsidRPr="003C0AAA" w:rsidRDefault="003C0AAA" w:rsidP="008579D1">
            <w:pPr>
              <w:rPr>
                <w:lang w:val="en-US"/>
              </w:rPr>
            </w:pPr>
            <w:r w:rsidRPr="003C0AAA">
              <w:rPr>
                <w:lang w:val="en-US"/>
              </w:rPr>
              <w:t>prof. M</w:t>
            </w:r>
            <w:r>
              <w:rPr>
                <w:lang w:val="en-US"/>
              </w:rPr>
              <w:t>.</w:t>
            </w:r>
            <w:r w:rsidRPr="003C0AAA">
              <w:rPr>
                <w:lang w:val="en-US"/>
              </w:rPr>
              <w:t>M</w:t>
            </w:r>
            <w:r>
              <w:rPr>
                <w:lang w:val="en-US"/>
              </w:rPr>
              <w:t>.</w:t>
            </w:r>
            <w:r w:rsidRPr="003C0AAA">
              <w:rPr>
                <w:lang w:val="en-US"/>
              </w:rPr>
              <w:t xml:space="preserve"> Ibrahim</w:t>
            </w:r>
          </w:p>
        </w:tc>
        <w:tc>
          <w:tcPr>
            <w:tcW w:w="3499" w:type="dxa"/>
          </w:tcPr>
          <w:p w14:paraId="19B7317F" w14:textId="7DC7376B" w:rsidR="003C0AAA" w:rsidRDefault="003C0AAA" w:rsidP="008579D1">
            <w:pPr>
              <w:rPr>
                <w:lang w:val="en-US"/>
              </w:rPr>
            </w:pPr>
            <w:r>
              <w:rPr>
                <w:lang w:val="en-US"/>
              </w:rPr>
              <w:t xml:space="preserve">sem. </w:t>
            </w:r>
            <w:proofErr w:type="spellStart"/>
            <w:r>
              <w:rPr>
                <w:lang w:val="en-US"/>
              </w:rPr>
              <w:t>letni</w:t>
            </w:r>
            <w:proofErr w:type="spellEnd"/>
          </w:p>
        </w:tc>
        <w:tc>
          <w:tcPr>
            <w:tcW w:w="3499" w:type="dxa"/>
          </w:tcPr>
          <w:p w14:paraId="23F2A5C3" w14:textId="7E3ABD16" w:rsidR="003C0AAA" w:rsidRPr="003C0AAA" w:rsidRDefault="003C0AAA" w:rsidP="008579D1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4 (60h)</w:t>
            </w:r>
          </w:p>
        </w:tc>
      </w:tr>
      <w:tr w:rsidR="003C0AAA" w:rsidRPr="003C0AAA" w14:paraId="0ED68522" w14:textId="77777777" w:rsidTr="008579D1">
        <w:tc>
          <w:tcPr>
            <w:tcW w:w="3498" w:type="dxa"/>
          </w:tcPr>
          <w:p w14:paraId="11D3A513" w14:textId="64448E06" w:rsidR="003C0AAA" w:rsidRPr="003C0AAA" w:rsidRDefault="003C0AAA" w:rsidP="003C0AAA">
            <w:pPr>
              <w:rPr>
                <w:rFonts w:ascii="Calibri" w:hAnsi="Calibri" w:cs="Calibri"/>
                <w:bCs/>
                <w:color w:val="000000"/>
                <w:lang w:val="en-US"/>
              </w:rPr>
            </w:pPr>
            <w:r w:rsidRPr="003C0AAA">
              <w:rPr>
                <w:rFonts w:ascii="Calibri" w:hAnsi="Calibri" w:cs="Calibri"/>
                <w:bCs/>
                <w:color w:val="000000"/>
                <w:lang w:val="en-US"/>
              </w:rPr>
              <w:t>Christian River: The Birth of Late Antique Egypt, Nubia, and Ethiopia</w:t>
            </w:r>
          </w:p>
        </w:tc>
        <w:tc>
          <w:tcPr>
            <w:tcW w:w="3498" w:type="dxa"/>
          </w:tcPr>
          <w:p w14:paraId="7F708E9C" w14:textId="1F02DFD0" w:rsidR="003C0AAA" w:rsidRPr="003C0AAA" w:rsidRDefault="003C0AAA" w:rsidP="003C0AAA">
            <w:pPr>
              <w:rPr>
                <w:lang w:val="en-US"/>
              </w:rPr>
            </w:pPr>
            <w:r w:rsidRPr="003C0AAA">
              <w:rPr>
                <w:lang w:val="en-US"/>
              </w:rPr>
              <w:t>prof. G</w:t>
            </w:r>
            <w:r>
              <w:rPr>
                <w:lang w:val="en-US"/>
              </w:rPr>
              <w:t>.</w:t>
            </w:r>
            <w:r w:rsidRPr="003C0AAA">
              <w:rPr>
                <w:lang w:val="en-US"/>
              </w:rPr>
              <w:t xml:space="preserve"> Ruffini</w:t>
            </w:r>
          </w:p>
        </w:tc>
        <w:tc>
          <w:tcPr>
            <w:tcW w:w="3499" w:type="dxa"/>
          </w:tcPr>
          <w:p w14:paraId="1C1BE62B" w14:textId="16885D49" w:rsidR="003C0AAA" w:rsidRDefault="003C0AAA" w:rsidP="003C0AAA">
            <w:pPr>
              <w:rPr>
                <w:lang w:val="en-US"/>
              </w:rPr>
            </w:pPr>
            <w:r>
              <w:rPr>
                <w:lang w:val="en-US"/>
              </w:rPr>
              <w:t xml:space="preserve">sem. </w:t>
            </w:r>
            <w:proofErr w:type="spellStart"/>
            <w:r>
              <w:rPr>
                <w:lang w:val="en-US"/>
              </w:rPr>
              <w:t>letni</w:t>
            </w:r>
            <w:proofErr w:type="spellEnd"/>
          </w:p>
        </w:tc>
        <w:tc>
          <w:tcPr>
            <w:tcW w:w="3499" w:type="dxa"/>
          </w:tcPr>
          <w:p w14:paraId="7559BDE2" w14:textId="086F747E" w:rsidR="003C0AAA" w:rsidRDefault="003C0AAA" w:rsidP="003C0AAA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4 (60h)</w:t>
            </w:r>
          </w:p>
        </w:tc>
      </w:tr>
      <w:tr w:rsidR="003C0AAA" w:rsidRPr="003C0AAA" w14:paraId="6EFAD44B" w14:textId="77777777" w:rsidTr="008579D1">
        <w:tc>
          <w:tcPr>
            <w:tcW w:w="3498" w:type="dxa"/>
          </w:tcPr>
          <w:p w14:paraId="79822C19" w14:textId="7A192DCE" w:rsidR="003C0AAA" w:rsidRPr="003C0AAA" w:rsidRDefault="003C0AAA" w:rsidP="003C0AAA">
            <w:pPr>
              <w:rPr>
                <w:rFonts w:ascii="Calibri" w:hAnsi="Calibri" w:cs="Calibri"/>
                <w:bCs/>
                <w:color w:val="000000"/>
                <w:lang w:val="en-US"/>
              </w:rPr>
            </w:pPr>
            <w:r w:rsidRPr="003C0AAA">
              <w:rPr>
                <w:rFonts w:ascii="Calibri" w:hAnsi="Calibri" w:cs="Calibri"/>
                <w:bCs/>
                <w:color w:val="000000"/>
                <w:lang w:val="en-US"/>
              </w:rPr>
              <w:t>Christian Absorption of Non-Christian Visions of the World in Art and Philosophy</w:t>
            </w:r>
          </w:p>
        </w:tc>
        <w:tc>
          <w:tcPr>
            <w:tcW w:w="3498" w:type="dxa"/>
          </w:tcPr>
          <w:p w14:paraId="11E2BAB0" w14:textId="4D5C9874" w:rsidR="003C0AAA" w:rsidRPr="003C0AAA" w:rsidRDefault="003C0AAA" w:rsidP="003C0AAA">
            <w:pPr>
              <w:rPr>
                <w:lang w:val="en-US"/>
              </w:rPr>
            </w:pPr>
            <w:r w:rsidRPr="003C0AAA">
              <w:rPr>
                <w:lang w:val="en-US"/>
              </w:rPr>
              <w:t>prof. S</w:t>
            </w:r>
            <w:r>
              <w:rPr>
                <w:lang w:val="en-US"/>
              </w:rPr>
              <w:t>.</w:t>
            </w:r>
            <w:r w:rsidRPr="003C0AAA">
              <w:rPr>
                <w:lang w:val="en-US"/>
              </w:rPr>
              <w:t xml:space="preserve"> Snyder</w:t>
            </w:r>
          </w:p>
        </w:tc>
        <w:tc>
          <w:tcPr>
            <w:tcW w:w="3499" w:type="dxa"/>
          </w:tcPr>
          <w:p w14:paraId="4220B24D" w14:textId="01C8CEA4" w:rsidR="003C0AAA" w:rsidRDefault="003C0AAA" w:rsidP="003C0AAA">
            <w:pPr>
              <w:rPr>
                <w:lang w:val="en-US"/>
              </w:rPr>
            </w:pPr>
            <w:r>
              <w:rPr>
                <w:lang w:val="en-US"/>
              </w:rPr>
              <w:t xml:space="preserve">sem. </w:t>
            </w:r>
            <w:proofErr w:type="spellStart"/>
            <w:r>
              <w:rPr>
                <w:lang w:val="en-US"/>
              </w:rPr>
              <w:t>letni</w:t>
            </w:r>
            <w:proofErr w:type="spellEnd"/>
          </w:p>
        </w:tc>
        <w:tc>
          <w:tcPr>
            <w:tcW w:w="3499" w:type="dxa"/>
          </w:tcPr>
          <w:p w14:paraId="7B650EEF" w14:textId="02B96EA8" w:rsidR="003C0AAA" w:rsidRDefault="003C0AAA" w:rsidP="003C0AAA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4 (60h)</w:t>
            </w:r>
          </w:p>
        </w:tc>
      </w:tr>
    </w:tbl>
    <w:p w14:paraId="0AC2429D" w14:textId="77777777" w:rsidR="00836D24" w:rsidRPr="003C0AAA" w:rsidRDefault="00836D24" w:rsidP="007E3FB8">
      <w:pPr>
        <w:rPr>
          <w:highlight w:val="yellow"/>
          <w:lang w:val="en-US"/>
        </w:rPr>
      </w:pPr>
    </w:p>
    <w:sectPr w:rsidR="00836D24" w:rsidRPr="003C0AAA" w:rsidSect="00C933A4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3NTc3MzcxNDO1NLdU0lEKTi0uzszPAykwsagFAJwvSJctAAAA"/>
  </w:docVars>
  <w:rsids>
    <w:rsidRoot w:val="005B4644"/>
    <w:rsid w:val="00003570"/>
    <w:rsid w:val="00015522"/>
    <w:rsid w:val="00016174"/>
    <w:rsid w:val="000326BC"/>
    <w:rsid w:val="00033570"/>
    <w:rsid w:val="0005622E"/>
    <w:rsid w:val="00061207"/>
    <w:rsid w:val="0008553F"/>
    <w:rsid w:val="000B657E"/>
    <w:rsid w:val="000C0A9D"/>
    <w:rsid w:val="000C2E73"/>
    <w:rsid w:val="000F4129"/>
    <w:rsid w:val="00122CD9"/>
    <w:rsid w:val="00124F0C"/>
    <w:rsid w:val="001303D0"/>
    <w:rsid w:val="00131EE5"/>
    <w:rsid w:val="00132CB4"/>
    <w:rsid w:val="00135C43"/>
    <w:rsid w:val="0013618A"/>
    <w:rsid w:val="001504D6"/>
    <w:rsid w:val="00150EC2"/>
    <w:rsid w:val="00153088"/>
    <w:rsid w:val="001A2037"/>
    <w:rsid w:val="001A4D02"/>
    <w:rsid w:val="001A6E2D"/>
    <w:rsid w:val="001C7855"/>
    <w:rsid w:val="001D6E80"/>
    <w:rsid w:val="001F3E05"/>
    <w:rsid w:val="0020120C"/>
    <w:rsid w:val="00206DCC"/>
    <w:rsid w:val="002117D7"/>
    <w:rsid w:val="0022666E"/>
    <w:rsid w:val="00227882"/>
    <w:rsid w:val="002328A2"/>
    <w:rsid w:val="00241277"/>
    <w:rsid w:val="00241AF0"/>
    <w:rsid w:val="00246EC5"/>
    <w:rsid w:val="00250840"/>
    <w:rsid w:val="002509E5"/>
    <w:rsid w:val="00266407"/>
    <w:rsid w:val="002B2EA8"/>
    <w:rsid w:val="002B39F9"/>
    <w:rsid w:val="002B4629"/>
    <w:rsid w:val="002D0B9A"/>
    <w:rsid w:val="002D5B34"/>
    <w:rsid w:val="002E4F3D"/>
    <w:rsid w:val="002E5F1B"/>
    <w:rsid w:val="002F2DFA"/>
    <w:rsid w:val="0031743A"/>
    <w:rsid w:val="00324649"/>
    <w:rsid w:val="00335EC0"/>
    <w:rsid w:val="003452EC"/>
    <w:rsid w:val="00356FF4"/>
    <w:rsid w:val="00360640"/>
    <w:rsid w:val="003A5BAB"/>
    <w:rsid w:val="003B3896"/>
    <w:rsid w:val="003C00C9"/>
    <w:rsid w:val="003C0AAA"/>
    <w:rsid w:val="003C7CF2"/>
    <w:rsid w:val="003E7586"/>
    <w:rsid w:val="003F5F6A"/>
    <w:rsid w:val="00401B14"/>
    <w:rsid w:val="00406847"/>
    <w:rsid w:val="00407BDB"/>
    <w:rsid w:val="00413F9E"/>
    <w:rsid w:val="004222CC"/>
    <w:rsid w:val="004304E9"/>
    <w:rsid w:val="004524BC"/>
    <w:rsid w:val="00453ABE"/>
    <w:rsid w:val="004560C2"/>
    <w:rsid w:val="00462C4C"/>
    <w:rsid w:val="004919CE"/>
    <w:rsid w:val="004A28F0"/>
    <w:rsid w:val="004B025F"/>
    <w:rsid w:val="004B418F"/>
    <w:rsid w:val="004E58C1"/>
    <w:rsid w:val="004E75D7"/>
    <w:rsid w:val="004F043B"/>
    <w:rsid w:val="004F3D1F"/>
    <w:rsid w:val="005018FE"/>
    <w:rsid w:val="0050237B"/>
    <w:rsid w:val="00504606"/>
    <w:rsid w:val="00506130"/>
    <w:rsid w:val="005073A4"/>
    <w:rsid w:val="0051358C"/>
    <w:rsid w:val="0052330B"/>
    <w:rsid w:val="005275B4"/>
    <w:rsid w:val="005338AF"/>
    <w:rsid w:val="00534113"/>
    <w:rsid w:val="005A6B84"/>
    <w:rsid w:val="005A7476"/>
    <w:rsid w:val="005B3020"/>
    <w:rsid w:val="005B4644"/>
    <w:rsid w:val="005C165D"/>
    <w:rsid w:val="005D198F"/>
    <w:rsid w:val="005E06F8"/>
    <w:rsid w:val="005E71E8"/>
    <w:rsid w:val="00610A6C"/>
    <w:rsid w:val="00613B23"/>
    <w:rsid w:val="00650370"/>
    <w:rsid w:val="006647C2"/>
    <w:rsid w:val="006740E9"/>
    <w:rsid w:val="006755B0"/>
    <w:rsid w:val="00676174"/>
    <w:rsid w:val="0067752B"/>
    <w:rsid w:val="00690202"/>
    <w:rsid w:val="00691E27"/>
    <w:rsid w:val="006B2E1C"/>
    <w:rsid w:val="006B7646"/>
    <w:rsid w:val="006C0719"/>
    <w:rsid w:val="006D1058"/>
    <w:rsid w:val="006E0FDA"/>
    <w:rsid w:val="00721165"/>
    <w:rsid w:val="0072510C"/>
    <w:rsid w:val="0073209C"/>
    <w:rsid w:val="00732268"/>
    <w:rsid w:val="007374C8"/>
    <w:rsid w:val="0075094E"/>
    <w:rsid w:val="00775D4A"/>
    <w:rsid w:val="00775E5B"/>
    <w:rsid w:val="007B5AFA"/>
    <w:rsid w:val="007C41F2"/>
    <w:rsid w:val="007E3FB8"/>
    <w:rsid w:val="00826B00"/>
    <w:rsid w:val="00827E44"/>
    <w:rsid w:val="00830F6C"/>
    <w:rsid w:val="00836D24"/>
    <w:rsid w:val="008524FA"/>
    <w:rsid w:val="0086236B"/>
    <w:rsid w:val="008B46C8"/>
    <w:rsid w:val="008D0BAC"/>
    <w:rsid w:val="008D44F9"/>
    <w:rsid w:val="008D6132"/>
    <w:rsid w:val="008D64DA"/>
    <w:rsid w:val="00905E5B"/>
    <w:rsid w:val="00906502"/>
    <w:rsid w:val="009122E6"/>
    <w:rsid w:val="009153A7"/>
    <w:rsid w:val="00915A2F"/>
    <w:rsid w:val="00933A6C"/>
    <w:rsid w:val="00943DF4"/>
    <w:rsid w:val="00956FEC"/>
    <w:rsid w:val="0097274D"/>
    <w:rsid w:val="00984132"/>
    <w:rsid w:val="0098721B"/>
    <w:rsid w:val="0099041C"/>
    <w:rsid w:val="009C1170"/>
    <w:rsid w:val="009D0A6F"/>
    <w:rsid w:val="009D48A5"/>
    <w:rsid w:val="009F461F"/>
    <w:rsid w:val="00A3124C"/>
    <w:rsid w:val="00A36001"/>
    <w:rsid w:val="00A44F7B"/>
    <w:rsid w:val="00A6147F"/>
    <w:rsid w:val="00A63CDC"/>
    <w:rsid w:val="00A65F6A"/>
    <w:rsid w:val="00A66E63"/>
    <w:rsid w:val="00A84F16"/>
    <w:rsid w:val="00AA0E0A"/>
    <w:rsid w:val="00AB0A42"/>
    <w:rsid w:val="00AB4C0F"/>
    <w:rsid w:val="00AD4396"/>
    <w:rsid w:val="00AD629C"/>
    <w:rsid w:val="00AD7228"/>
    <w:rsid w:val="00AE1368"/>
    <w:rsid w:val="00AE4638"/>
    <w:rsid w:val="00AF2FDC"/>
    <w:rsid w:val="00B03EFE"/>
    <w:rsid w:val="00B1074B"/>
    <w:rsid w:val="00B10F39"/>
    <w:rsid w:val="00B134CE"/>
    <w:rsid w:val="00B26646"/>
    <w:rsid w:val="00B3451E"/>
    <w:rsid w:val="00B34A35"/>
    <w:rsid w:val="00B34B40"/>
    <w:rsid w:val="00B44CBC"/>
    <w:rsid w:val="00B45F20"/>
    <w:rsid w:val="00B531AC"/>
    <w:rsid w:val="00B56909"/>
    <w:rsid w:val="00B611AD"/>
    <w:rsid w:val="00B6211A"/>
    <w:rsid w:val="00B7481C"/>
    <w:rsid w:val="00B94D0D"/>
    <w:rsid w:val="00B962AA"/>
    <w:rsid w:val="00BC58AB"/>
    <w:rsid w:val="00BF18A1"/>
    <w:rsid w:val="00C0687B"/>
    <w:rsid w:val="00C166B0"/>
    <w:rsid w:val="00C24DDD"/>
    <w:rsid w:val="00C35F4B"/>
    <w:rsid w:val="00C42334"/>
    <w:rsid w:val="00C64AAC"/>
    <w:rsid w:val="00C74155"/>
    <w:rsid w:val="00C933A4"/>
    <w:rsid w:val="00C939FB"/>
    <w:rsid w:val="00C959FD"/>
    <w:rsid w:val="00CA061F"/>
    <w:rsid w:val="00CA6716"/>
    <w:rsid w:val="00CB34A1"/>
    <w:rsid w:val="00CB3EF9"/>
    <w:rsid w:val="00CC14E7"/>
    <w:rsid w:val="00CD5DF0"/>
    <w:rsid w:val="00D1350E"/>
    <w:rsid w:val="00D16C2D"/>
    <w:rsid w:val="00D20DA7"/>
    <w:rsid w:val="00D26180"/>
    <w:rsid w:val="00D27FA7"/>
    <w:rsid w:val="00D32482"/>
    <w:rsid w:val="00D517F8"/>
    <w:rsid w:val="00D539D9"/>
    <w:rsid w:val="00D60DAF"/>
    <w:rsid w:val="00D67BCE"/>
    <w:rsid w:val="00D91CBD"/>
    <w:rsid w:val="00DA2A37"/>
    <w:rsid w:val="00DB236A"/>
    <w:rsid w:val="00DC1E1A"/>
    <w:rsid w:val="00DD0717"/>
    <w:rsid w:val="00DD2FCA"/>
    <w:rsid w:val="00DF0F46"/>
    <w:rsid w:val="00DF1732"/>
    <w:rsid w:val="00E212F1"/>
    <w:rsid w:val="00E24315"/>
    <w:rsid w:val="00E263EA"/>
    <w:rsid w:val="00E30CFA"/>
    <w:rsid w:val="00E31696"/>
    <w:rsid w:val="00E56A3C"/>
    <w:rsid w:val="00E573AA"/>
    <w:rsid w:val="00E878A2"/>
    <w:rsid w:val="00E93051"/>
    <w:rsid w:val="00EC109A"/>
    <w:rsid w:val="00EC6387"/>
    <w:rsid w:val="00ED0CA9"/>
    <w:rsid w:val="00ED0D68"/>
    <w:rsid w:val="00ED4DE8"/>
    <w:rsid w:val="00ED591F"/>
    <w:rsid w:val="00ED7E57"/>
    <w:rsid w:val="00EE0A92"/>
    <w:rsid w:val="00EE38B5"/>
    <w:rsid w:val="00EF176A"/>
    <w:rsid w:val="00F02FA7"/>
    <w:rsid w:val="00F076B3"/>
    <w:rsid w:val="00F12AB4"/>
    <w:rsid w:val="00F12B7D"/>
    <w:rsid w:val="00F30646"/>
    <w:rsid w:val="00F33DFE"/>
    <w:rsid w:val="00F53799"/>
    <w:rsid w:val="00F577CD"/>
    <w:rsid w:val="00F6119C"/>
    <w:rsid w:val="00F703BF"/>
    <w:rsid w:val="00F8677D"/>
    <w:rsid w:val="00F909B2"/>
    <w:rsid w:val="00F9349B"/>
    <w:rsid w:val="00FB1F6E"/>
    <w:rsid w:val="00FB2593"/>
    <w:rsid w:val="00FD7389"/>
    <w:rsid w:val="00FD7E09"/>
    <w:rsid w:val="00FE405B"/>
    <w:rsid w:val="00FF1A0A"/>
    <w:rsid w:val="00FF7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AA2090"/>
  <w15:docId w15:val="{CC2827E5-A7C2-4388-9179-A50E0CFE9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7E3F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7E3F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7E3FB8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markedcontent">
    <w:name w:val="markedcontent"/>
    <w:basedOn w:val="Domylnaczcionkaakapitu"/>
    <w:rsid w:val="0099041C"/>
  </w:style>
  <w:style w:type="character" w:customStyle="1" w:styleId="wrtext">
    <w:name w:val="wrtext"/>
    <w:basedOn w:val="Domylnaczcionkaakapitu"/>
    <w:rsid w:val="00EE38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242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1746</Words>
  <Characters>10481</Characters>
  <Application>Microsoft Office Word</Application>
  <DocSecurity>0</DocSecurity>
  <Lines>87</Lines>
  <Paragraphs>2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Zeman-Wiśniewska</dc:creator>
  <cp:keywords/>
  <dc:description/>
  <cp:lastModifiedBy>Agnieszka Rojczyk</cp:lastModifiedBy>
  <cp:revision>2</cp:revision>
  <cp:lastPrinted>2021-10-04T12:14:00Z</cp:lastPrinted>
  <dcterms:created xsi:type="dcterms:W3CDTF">2022-10-17T05:50:00Z</dcterms:created>
  <dcterms:modified xsi:type="dcterms:W3CDTF">2022-10-17T05:50:00Z</dcterms:modified>
</cp:coreProperties>
</file>